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6FBA3" w14:textId="7BCE9D7B" w:rsidR="00C3532C" w:rsidRPr="00962ACE" w:rsidRDefault="00C3532C" w:rsidP="00B92920">
      <w:pPr>
        <w:spacing w:before="120" w:after="0" w:line="280" w:lineRule="atLeast"/>
        <w:jc w:val="center"/>
        <w:rPr>
          <w:rFonts w:cs="Times New Roman"/>
          <w:b/>
          <w:bCs/>
          <w:sz w:val="36"/>
          <w:szCs w:val="36"/>
        </w:rPr>
      </w:pPr>
      <w:bookmarkStart w:id="0" w:name="_Hlk80360187"/>
      <w:bookmarkStart w:id="1" w:name="_Ref83381056"/>
      <w:r w:rsidRPr="00962ACE">
        <w:rPr>
          <w:rFonts w:cs="Times New Roman"/>
          <w:b/>
          <w:bCs/>
          <w:sz w:val="36"/>
          <w:szCs w:val="36"/>
        </w:rPr>
        <w:t>Guid</w:t>
      </w:r>
      <w:r w:rsidR="00515CB8" w:rsidRPr="00962ACE">
        <w:rPr>
          <w:rFonts w:cs="Times New Roman"/>
          <w:b/>
          <w:bCs/>
          <w:sz w:val="36"/>
          <w:szCs w:val="36"/>
        </w:rPr>
        <w:t>ance</w:t>
      </w:r>
      <w:r w:rsidRPr="00962ACE">
        <w:rPr>
          <w:rFonts w:cs="Times New Roman"/>
          <w:b/>
          <w:bCs/>
          <w:sz w:val="36"/>
          <w:szCs w:val="36"/>
        </w:rPr>
        <w:t xml:space="preserve"> for the Pandemic COVID-19 Mandatory Vaccination (Specified Workers) Order 2021 (No. 1)</w:t>
      </w:r>
    </w:p>
    <w:p w14:paraId="6628A6A1" w14:textId="7660A8C1" w:rsidR="00855EFA" w:rsidRPr="00962ACE" w:rsidRDefault="00263B1D" w:rsidP="001D0D61">
      <w:pPr>
        <w:rPr>
          <w:rFonts w:cs="Times New Roman"/>
          <w:szCs w:val="24"/>
        </w:rPr>
      </w:pPr>
      <w:r w:rsidRPr="00962ACE">
        <w:rPr>
          <w:rFonts w:cs="Times New Roman"/>
          <w:szCs w:val="24"/>
        </w:rPr>
        <w:t>T</w:t>
      </w:r>
      <w:r w:rsidR="00855EFA" w:rsidRPr="00962ACE">
        <w:rPr>
          <w:rFonts w:cs="Times New Roman"/>
          <w:szCs w:val="24"/>
        </w:rPr>
        <w:t>his order require</w:t>
      </w:r>
      <w:r w:rsidRPr="00962ACE">
        <w:rPr>
          <w:rFonts w:cs="Times New Roman"/>
          <w:szCs w:val="24"/>
        </w:rPr>
        <w:t>s</w:t>
      </w:r>
      <w:r w:rsidR="00855EFA" w:rsidRPr="00962ACE">
        <w:rPr>
          <w:rFonts w:cs="Times New Roman"/>
          <w:szCs w:val="24"/>
        </w:rPr>
        <w:t xml:space="preserve"> employers to </w:t>
      </w:r>
      <w:r w:rsidR="00612266" w:rsidRPr="00962ACE">
        <w:rPr>
          <w:rFonts w:cs="Times New Roman"/>
          <w:szCs w:val="24"/>
        </w:rPr>
        <w:t xml:space="preserve">not permit a worker to work outside their ordinary place of residence if they are unvaccinated or partially vaccinated </w:t>
      </w:r>
      <w:proofErr w:type="gramStart"/>
      <w:r w:rsidR="00D85F0B" w:rsidRPr="00962ACE">
        <w:rPr>
          <w:rFonts w:cs="Times New Roman"/>
          <w:szCs w:val="24"/>
        </w:rPr>
        <w:t>in order to</w:t>
      </w:r>
      <w:proofErr w:type="gramEnd"/>
      <w:r w:rsidR="00D85F0B" w:rsidRPr="00962ACE">
        <w:rPr>
          <w:rFonts w:cs="Times New Roman"/>
          <w:szCs w:val="24"/>
        </w:rPr>
        <w:t xml:space="preserve"> limit the spread of </w:t>
      </w:r>
      <w:r w:rsidR="00EA5DDA" w:rsidRPr="00962ACE">
        <w:rPr>
          <w:rFonts w:cs="Times New Roman"/>
          <w:szCs w:val="24"/>
        </w:rPr>
        <w:t>COVID-19</w:t>
      </w:r>
      <w:r w:rsidRPr="00962ACE">
        <w:rPr>
          <w:rFonts w:cs="Times New Roman"/>
          <w:szCs w:val="24"/>
        </w:rPr>
        <w:t xml:space="preserve"> </w:t>
      </w:r>
      <w:r w:rsidR="00D85F0B" w:rsidRPr="00962ACE">
        <w:rPr>
          <w:rFonts w:cs="Times New Roman"/>
          <w:szCs w:val="24"/>
        </w:rPr>
        <w:t>within the population of those workers</w:t>
      </w:r>
      <w:r w:rsidR="00855EFA" w:rsidRPr="00962ACE">
        <w:rPr>
          <w:rFonts w:cs="Times New Roman"/>
          <w:szCs w:val="24"/>
        </w:rPr>
        <w:t xml:space="preserve">. </w:t>
      </w:r>
      <w:r w:rsidR="00D85F0B" w:rsidRPr="00962ACE">
        <w:rPr>
          <w:rFonts w:cs="Times New Roman"/>
          <w:szCs w:val="24"/>
        </w:rPr>
        <w:t>Specified workers are listed in Schedule 1.</w:t>
      </w:r>
    </w:p>
    <w:p w14:paraId="0BB43B4C" w14:textId="13C5C75A" w:rsidR="00855EFA" w:rsidRPr="00962ACE" w:rsidRDefault="00855EFA" w:rsidP="001D0D61">
      <w:pPr>
        <w:rPr>
          <w:rFonts w:cs="Times New Roman"/>
          <w:szCs w:val="24"/>
        </w:rPr>
      </w:pPr>
      <w:r w:rsidRPr="00962ACE">
        <w:rPr>
          <w:rFonts w:cs="Times New Roman"/>
          <w:szCs w:val="24"/>
        </w:rPr>
        <w:t>This Order requires</w:t>
      </w:r>
      <w:r w:rsidR="00D85F0B" w:rsidRPr="00962ACE">
        <w:rPr>
          <w:rFonts w:cs="Times New Roman"/>
          <w:szCs w:val="24"/>
        </w:rPr>
        <w:t xml:space="preserve"> employers of specified workers to</w:t>
      </w:r>
      <w:r w:rsidRPr="00962ACE">
        <w:rPr>
          <w:rFonts w:cs="Times New Roman"/>
          <w:szCs w:val="24"/>
        </w:rPr>
        <w:t xml:space="preserve">: </w:t>
      </w:r>
    </w:p>
    <w:p w14:paraId="3283DFFE" w14:textId="77777777" w:rsidR="00D85F0B" w:rsidRPr="00962ACE" w:rsidRDefault="00D85F0B" w:rsidP="00764DC6">
      <w:pPr>
        <w:pStyle w:val="Heading2"/>
        <w:numPr>
          <w:ilvl w:val="1"/>
          <w:numId w:val="7"/>
        </w:numPr>
        <w:tabs>
          <w:tab w:val="clear" w:pos="1418"/>
          <w:tab w:val="num" w:pos="709"/>
        </w:tabs>
        <w:spacing w:before="120" w:after="0" w:line="280" w:lineRule="atLeast"/>
        <w:ind w:left="709"/>
        <w:rPr>
          <w:lang w:val="en-AU"/>
        </w:rPr>
      </w:pPr>
      <w:r w:rsidRPr="00962ACE">
        <w:rPr>
          <w:lang w:val="en-AU"/>
        </w:rPr>
        <w:t xml:space="preserve">collect, record and hold vaccination information of </w:t>
      </w:r>
      <w:proofErr w:type="gramStart"/>
      <w:r w:rsidRPr="00962ACE">
        <w:rPr>
          <w:lang w:val="en-AU"/>
        </w:rPr>
        <w:t>workers;</w:t>
      </w:r>
      <w:proofErr w:type="gramEnd"/>
      <w:r w:rsidRPr="00962ACE">
        <w:rPr>
          <w:lang w:val="en-AU"/>
        </w:rPr>
        <w:t xml:space="preserve"> </w:t>
      </w:r>
    </w:p>
    <w:p w14:paraId="0834DAD5" w14:textId="382782CD" w:rsidR="00D85F0B" w:rsidRPr="00962ACE" w:rsidRDefault="00950E09" w:rsidP="009B32E3">
      <w:pPr>
        <w:pStyle w:val="Heading2"/>
        <w:tabs>
          <w:tab w:val="clear" w:pos="1418"/>
          <w:tab w:val="num" w:pos="709"/>
        </w:tabs>
        <w:spacing w:before="120" w:after="0" w:line="280" w:lineRule="atLeast"/>
        <w:ind w:left="709"/>
        <w:rPr>
          <w:lang w:val="en-AU"/>
        </w:rPr>
      </w:pPr>
      <w:r w:rsidRPr="00962ACE">
        <w:rPr>
          <w:lang w:val="en-AU"/>
        </w:rPr>
        <w:t xml:space="preserve">not permit </w:t>
      </w:r>
      <w:r w:rsidR="00C51717" w:rsidRPr="00962ACE">
        <w:rPr>
          <w:lang w:val="en-AU"/>
        </w:rPr>
        <w:t xml:space="preserve">specific </w:t>
      </w:r>
      <w:r w:rsidR="00D85F0B" w:rsidRPr="00962ACE">
        <w:rPr>
          <w:lang w:val="en-AU"/>
        </w:rPr>
        <w:t>unvaccinated</w:t>
      </w:r>
      <w:r w:rsidR="004577A8">
        <w:rPr>
          <w:lang w:val="en-AU"/>
        </w:rPr>
        <w:t xml:space="preserve"> or</w:t>
      </w:r>
      <w:r w:rsidR="00D85F0B" w:rsidRPr="00962ACE">
        <w:rPr>
          <w:lang w:val="en-AU"/>
        </w:rPr>
        <w:t xml:space="preserve"> partially vaccinated</w:t>
      </w:r>
      <w:r w:rsidR="00B92920" w:rsidRPr="00962ACE">
        <w:rPr>
          <w:lang w:val="en-AU"/>
        </w:rPr>
        <w:t xml:space="preserve"> </w:t>
      </w:r>
      <w:r w:rsidR="00D85F0B" w:rsidRPr="00962ACE">
        <w:rPr>
          <w:lang w:val="en-AU"/>
        </w:rPr>
        <w:t xml:space="preserve">workers </w:t>
      </w:r>
      <w:r w:rsidR="00161E5F" w:rsidRPr="00962ACE">
        <w:rPr>
          <w:lang w:val="en-AU"/>
        </w:rPr>
        <w:t>from working outside the worker’s ordinary place of residence</w:t>
      </w:r>
      <w:r w:rsidR="00D85F0B" w:rsidRPr="00962ACE">
        <w:rPr>
          <w:lang w:val="en-AU"/>
        </w:rPr>
        <w:t>; and</w:t>
      </w:r>
    </w:p>
    <w:p w14:paraId="6EBBE2C3" w14:textId="6BB039D1" w:rsidR="00D85F0B" w:rsidRPr="00962ACE" w:rsidRDefault="00D85F0B" w:rsidP="009B32E3">
      <w:pPr>
        <w:pStyle w:val="Heading2"/>
        <w:tabs>
          <w:tab w:val="clear" w:pos="1418"/>
          <w:tab w:val="num" w:pos="709"/>
        </w:tabs>
        <w:spacing w:before="120" w:after="0" w:line="280" w:lineRule="atLeast"/>
        <w:ind w:left="709"/>
        <w:rPr>
          <w:lang w:val="en-AU"/>
        </w:rPr>
      </w:pPr>
      <w:r w:rsidRPr="00962ACE">
        <w:rPr>
          <w:lang w:val="en-AU"/>
        </w:rPr>
        <w:t xml:space="preserve">notify current and new workers that the </w:t>
      </w:r>
      <w:r w:rsidR="00CD1977" w:rsidRPr="00962ACE">
        <w:rPr>
          <w:lang w:val="en-AU"/>
        </w:rPr>
        <w:t>employer</w:t>
      </w:r>
      <w:r w:rsidRPr="00962ACE">
        <w:rPr>
          <w:lang w:val="en-AU"/>
        </w:rPr>
        <w:t xml:space="preserve"> is obliged to collect, </w:t>
      </w:r>
      <w:proofErr w:type="gramStart"/>
      <w:r w:rsidRPr="00962ACE">
        <w:rPr>
          <w:lang w:val="en-AU"/>
        </w:rPr>
        <w:t>record</w:t>
      </w:r>
      <w:proofErr w:type="gramEnd"/>
      <w:r w:rsidRPr="00962ACE">
        <w:rPr>
          <w:lang w:val="en-AU"/>
        </w:rPr>
        <w:t xml:space="preserve"> and hold vaccination information about the worker and to </w:t>
      </w:r>
      <w:r w:rsidR="00950E09" w:rsidRPr="00962ACE">
        <w:rPr>
          <w:lang w:val="en-AU"/>
        </w:rPr>
        <w:t>not permit the</w:t>
      </w:r>
      <w:r w:rsidRPr="00962ACE">
        <w:rPr>
          <w:lang w:val="en-AU"/>
        </w:rPr>
        <w:t xml:space="preserve"> worker who is unvaccinated</w:t>
      </w:r>
      <w:r w:rsidR="004577A8">
        <w:rPr>
          <w:lang w:val="en-AU"/>
        </w:rPr>
        <w:t xml:space="preserve"> or</w:t>
      </w:r>
      <w:r w:rsidRPr="00962ACE">
        <w:rPr>
          <w:lang w:val="en-AU"/>
        </w:rPr>
        <w:t xml:space="preserve"> partially vaccinated</w:t>
      </w:r>
      <w:r w:rsidR="00B92920" w:rsidRPr="00962ACE">
        <w:rPr>
          <w:lang w:val="en-AU"/>
        </w:rPr>
        <w:t xml:space="preserve"> </w:t>
      </w:r>
      <w:r w:rsidR="004577A8">
        <w:rPr>
          <w:lang w:val="en-AU"/>
        </w:rPr>
        <w:t>to work</w:t>
      </w:r>
      <w:r w:rsidR="00950E09" w:rsidRPr="00962ACE">
        <w:rPr>
          <w:lang w:val="en-AU"/>
        </w:rPr>
        <w:t xml:space="preserve"> outside the worker’s ordinary place of residence</w:t>
      </w:r>
      <w:r w:rsidRPr="00962ACE">
        <w:rPr>
          <w:lang w:val="en-AU"/>
        </w:rPr>
        <w:t>.</w:t>
      </w:r>
    </w:p>
    <w:p w14:paraId="2C568B40" w14:textId="77777777" w:rsidR="007B3C71" w:rsidRPr="00962ACE" w:rsidRDefault="007B3C71" w:rsidP="001D0D61">
      <w:pPr>
        <w:rPr>
          <w:rFonts w:cs="Times New Roman"/>
          <w:szCs w:val="24"/>
        </w:rPr>
      </w:pPr>
      <w:r w:rsidRPr="00962ACE">
        <w:rPr>
          <w:rFonts w:cs="Times New Roman"/>
          <w:szCs w:val="24"/>
        </w:rPr>
        <w:t>Exceptional circumstances are set out in this Order where an operator is not required to comply with this Order. Otherwise, failure to comply with this Order may result in penalties.</w:t>
      </w:r>
    </w:p>
    <w:p w14:paraId="0C348038" w14:textId="6E1DC065" w:rsidR="007B3C71" w:rsidRPr="00962ACE" w:rsidRDefault="007B3C71" w:rsidP="001D0D61">
      <w:pPr>
        <w:rPr>
          <w:rFonts w:cs="Times New Roman"/>
          <w:i/>
          <w:iCs/>
          <w:szCs w:val="24"/>
        </w:rPr>
      </w:pPr>
      <w:r w:rsidRPr="00962ACE">
        <w:rPr>
          <w:rFonts w:cs="Times New Roman"/>
          <w:i/>
          <w:iCs/>
          <w:szCs w:val="24"/>
        </w:rPr>
        <w:t>This guidance does not form part of the Pandemic COVID-19 Mandatory Vaccination (Specified Workers) Order 2021 (No. 1) and is for explanatory purposes only.</w:t>
      </w:r>
    </w:p>
    <w:p w14:paraId="4EF44629" w14:textId="77777777" w:rsidR="007B3C71" w:rsidRPr="00962ACE" w:rsidRDefault="007B3C71" w:rsidP="00B92920">
      <w:pPr>
        <w:pStyle w:val="ListParagraph"/>
        <w:numPr>
          <w:ilvl w:val="0"/>
          <w:numId w:val="0"/>
        </w:numPr>
        <w:spacing w:after="0" w:line="280" w:lineRule="atLeast"/>
        <w:ind w:left="720"/>
        <w:contextualSpacing/>
        <w:rPr>
          <w:rFonts w:cs="Times New Roman"/>
          <w:lang w:val="en-AU"/>
        </w:rPr>
      </w:pPr>
    </w:p>
    <w:p w14:paraId="1C09305F" w14:textId="77777777" w:rsidR="00C3532C" w:rsidRPr="00962ACE" w:rsidRDefault="00C3532C" w:rsidP="00B92920">
      <w:pPr>
        <w:pStyle w:val="ListParagraph"/>
        <w:numPr>
          <w:ilvl w:val="0"/>
          <w:numId w:val="0"/>
        </w:numPr>
        <w:spacing w:after="0" w:line="280" w:lineRule="atLeast"/>
        <w:ind w:left="720"/>
        <w:contextualSpacing/>
        <w:rPr>
          <w:rFonts w:cs="Times New Roman"/>
          <w:lang w:val="en-AU"/>
        </w:rPr>
      </w:pPr>
    </w:p>
    <w:p w14:paraId="189A322E" w14:textId="77777777" w:rsidR="007B3C71" w:rsidRPr="00962ACE" w:rsidRDefault="007B3C71" w:rsidP="00B92920">
      <w:pPr>
        <w:spacing w:before="120" w:after="0" w:line="280" w:lineRule="atLeast"/>
        <w:rPr>
          <w:rFonts w:cs="Times New Roman"/>
          <w:b/>
          <w:i/>
          <w:szCs w:val="24"/>
        </w:rPr>
      </w:pPr>
      <w:r w:rsidRPr="00962ACE">
        <w:rPr>
          <w:bCs/>
        </w:rPr>
        <w:br w:type="page"/>
      </w:r>
    </w:p>
    <w:p w14:paraId="1EFC5256" w14:textId="6B578BC7" w:rsidR="00133E9B" w:rsidRPr="00962ACE" w:rsidRDefault="00133E9B" w:rsidP="00902A90">
      <w:pPr>
        <w:spacing w:before="360"/>
        <w:jc w:val="center"/>
        <w:rPr>
          <w:rFonts w:eastAsiaTheme="minorHAnsi" w:cs="Times New Roman"/>
          <w:b/>
          <w:i/>
          <w:iCs/>
          <w:szCs w:val="24"/>
        </w:rPr>
      </w:pPr>
      <w:r w:rsidRPr="00962ACE">
        <w:rPr>
          <w:rFonts w:eastAsiaTheme="minorHAnsi" w:cs="Times New Roman"/>
          <w:b/>
          <w:i/>
          <w:iCs/>
          <w:szCs w:val="24"/>
        </w:rPr>
        <w:lastRenderedPageBreak/>
        <w:t>Public Health and Wellbeing Act 2008</w:t>
      </w:r>
    </w:p>
    <w:p w14:paraId="0C668D1C" w14:textId="1B1F93F5" w:rsidR="00133E9B" w:rsidRPr="00962ACE" w:rsidRDefault="000F649B" w:rsidP="006F5FD7">
      <w:pPr>
        <w:spacing w:before="120" w:after="0" w:line="240" w:lineRule="auto"/>
        <w:jc w:val="center"/>
        <w:rPr>
          <w:rFonts w:cs="Times New Roman"/>
          <w:b/>
          <w:bCs/>
          <w:sz w:val="36"/>
          <w:szCs w:val="36"/>
        </w:rPr>
      </w:pPr>
      <w:bookmarkStart w:id="2" w:name="_Hlk88564644"/>
      <w:r w:rsidRPr="00962ACE">
        <w:rPr>
          <w:rFonts w:cs="Times New Roman"/>
          <w:b/>
          <w:bCs/>
          <w:sz w:val="36"/>
          <w:szCs w:val="36"/>
        </w:rPr>
        <w:t xml:space="preserve">Pandemic </w:t>
      </w:r>
      <w:r w:rsidR="006C701F" w:rsidRPr="00962ACE">
        <w:rPr>
          <w:rFonts w:cs="Times New Roman"/>
          <w:b/>
          <w:bCs/>
          <w:sz w:val="36"/>
          <w:szCs w:val="36"/>
        </w:rPr>
        <w:t>COVID-19 Mandatory Vaccination (</w:t>
      </w:r>
      <w:r w:rsidR="00B149B2" w:rsidRPr="00962ACE">
        <w:rPr>
          <w:rFonts w:cs="Times New Roman"/>
          <w:b/>
          <w:bCs/>
          <w:sz w:val="36"/>
          <w:szCs w:val="36"/>
        </w:rPr>
        <w:t>Specified</w:t>
      </w:r>
      <w:r w:rsidR="00B149B2" w:rsidRPr="00962ACE">
        <w:rPr>
          <w:rFonts w:cs="Times New Roman"/>
          <w:b/>
          <w:bCs/>
          <w:sz w:val="32"/>
          <w:szCs w:val="32"/>
        </w:rPr>
        <w:t xml:space="preserve"> </w:t>
      </w:r>
      <w:r w:rsidR="006C701F" w:rsidRPr="00962ACE">
        <w:rPr>
          <w:rFonts w:cs="Times New Roman"/>
          <w:b/>
          <w:bCs/>
          <w:sz w:val="36"/>
          <w:szCs w:val="36"/>
        </w:rPr>
        <w:t xml:space="preserve">Workers) </w:t>
      </w:r>
      <w:r w:rsidRPr="00962ACE">
        <w:rPr>
          <w:rFonts w:cs="Times New Roman"/>
          <w:b/>
          <w:bCs/>
          <w:sz w:val="36"/>
          <w:szCs w:val="36"/>
        </w:rPr>
        <w:t>Order 2021 (No</w:t>
      </w:r>
      <w:r w:rsidR="00460D5E" w:rsidRPr="00962ACE">
        <w:rPr>
          <w:rFonts w:cs="Times New Roman"/>
          <w:b/>
          <w:bCs/>
          <w:sz w:val="36"/>
          <w:szCs w:val="36"/>
        </w:rPr>
        <w:t>.</w:t>
      </w:r>
      <w:r w:rsidRPr="00962ACE">
        <w:rPr>
          <w:rFonts w:cs="Times New Roman"/>
          <w:b/>
          <w:bCs/>
          <w:sz w:val="36"/>
          <w:szCs w:val="36"/>
        </w:rPr>
        <w:t xml:space="preserve"> 1)</w:t>
      </w:r>
    </w:p>
    <w:bookmarkEnd w:id="2"/>
    <w:p w14:paraId="1B0693E6" w14:textId="257BE1F7" w:rsidR="00133E9B" w:rsidRPr="00962ACE" w:rsidRDefault="00133E9B" w:rsidP="00902A90">
      <w:pPr>
        <w:spacing w:before="360"/>
        <w:jc w:val="center"/>
        <w:rPr>
          <w:rFonts w:cs="Times New Roman"/>
          <w:b/>
          <w:bCs/>
          <w:iCs/>
          <w:szCs w:val="24"/>
        </w:rPr>
      </w:pPr>
      <w:r w:rsidRPr="00962ACE">
        <w:rPr>
          <w:rFonts w:cs="Times New Roman"/>
          <w:b/>
          <w:bCs/>
          <w:iCs/>
          <w:szCs w:val="24"/>
        </w:rPr>
        <w:t>TABLE OF PROVISIONS</w:t>
      </w:r>
    </w:p>
    <w:p w14:paraId="51376160" w14:textId="7C2657B2" w:rsidR="00C04F8E" w:rsidRDefault="00C55AE8">
      <w:pPr>
        <w:pStyle w:val="TOC1"/>
        <w:rPr>
          <w:rFonts w:asciiTheme="minorHAnsi" w:eastAsiaTheme="minorEastAsia" w:hAnsiTheme="minorHAnsi" w:cstheme="minorBidi"/>
          <w:bCs w:val="0"/>
          <w:iCs w:val="0"/>
          <w:noProof/>
          <w:sz w:val="22"/>
          <w:lang w:eastAsia="en-AU"/>
        </w:rPr>
      </w:pPr>
      <w:r w:rsidRPr="00962ACE">
        <w:rPr>
          <w:szCs w:val="32"/>
        </w:rPr>
        <w:fldChar w:fldCharType="begin"/>
      </w:r>
      <w:r w:rsidRPr="00962ACE">
        <w:rPr>
          <w:szCs w:val="32"/>
        </w:rPr>
        <w:instrText xml:space="preserve"> TOC \h \z \t "Heading 1,1,Part Heading,1,Schedule Heading,1,Division Heading,1" </w:instrText>
      </w:r>
      <w:r w:rsidRPr="00962ACE">
        <w:rPr>
          <w:szCs w:val="32"/>
        </w:rPr>
        <w:fldChar w:fldCharType="separate"/>
      </w:r>
      <w:hyperlink w:anchor="_Toc90395390" w:history="1">
        <w:r w:rsidR="00C04F8E" w:rsidRPr="00941D16">
          <w:rPr>
            <w:rStyle w:val="Hyperlink"/>
            <w:rFonts w:cs="Times New Roman"/>
            <w:noProof/>
          </w:rPr>
          <w:t>Part 1 — Preliminary</w:t>
        </w:r>
        <w:r w:rsidR="00C04F8E">
          <w:rPr>
            <w:noProof/>
            <w:webHidden/>
          </w:rPr>
          <w:tab/>
        </w:r>
        <w:r w:rsidR="00C04F8E">
          <w:rPr>
            <w:noProof/>
            <w:webHidden/>
          </w:rPr>
          <w:fldChar w:fldCharType="begin"/>
        </w:r>
        <w:r w:rsidR="00C04F8E">
          <w:rPr>
            <w:noProof/>
            <w:webHidden/>
          </w:rPr>
          <w:instrText xml:space="preserve"> PAGEREF _Toc90395390 \h </w:instrText>
        </w:r>
        <w:r w:rsidR="00C04F8E">
          <w:rPr>
            <w:noProof/>
            <w:webHidden/>
          </w:rPr>
        </w:r>
        <w:r w:rsidR="00C04F8E">
          <w:rPr>
            <w:noProof/>
            <w:webHidden/>
          </w:rPr>
          <w:fldChar w:fldCharType="separate"/>
        </w:r>
        <w:r w:rsidR="00C04F8E">
          <w:rPr>
            <w:noProof/>
            <w:webHidden/>
          </w:rPr>
          <w:t>5</w:t>
        </w:r>
        <w:r w:rsidR="00C04F8E">
          <w:rPr>
            <w:noProof/>
            <w:webHidden/>
          </w:rPr>
          <w:fldChar w:fldCharType="end"/>
        </w:r>
      </w:hyperlink>
    </w:p>
    <w:p w14:paraId="549F8268" w14:textId="5C117783" w:rsidR="00C04F8E" w:rsidRDefault="00C04F8E">
      <w:pPr>
        <w:pStyle w:val="TOC1"/>
        <w:rPr>
          <w:rFonts w:asciiTheme="minorHAnsi" w:eastAsiaTheme="minorEastAsia" w:hAnsiTheme="minorHAnsi" w:cstheme="minorBidi"/>
          <w:bCs w:val="0"/>
          <w:iCs w:val="0"/>
          <w:noProof/>
          <w:sz w:val="22"/>
          <w:lang w:eastAsia="en-AU"/>
        </w:rPr>
      </w:pPr>
      <w:hyperlink w:anchor="_Toc90395391" w:history="1">
        <w:r w:rsidRPr="00941D16">
          <w:rPr>
            <w:rStyle w:val="Hyperlink"/>
            <w:noProof/>
            <w:lang w:val="en"/>
          </w:rPr>
          <w:t>1.</w:t>
        </w:r>
        <w:r>
          <w:rPr>
            <w:rFonts w:asciiTheme="minorHAnsi" w:eastAsiaTheme="minorEastAsia" w:hAnsiTheme="minorHAnsi" w:cstheme="minorBidi"/>
            <w:bCs w:val="0"/>
            <w:iCs w:val="0"/>
            <w:noProof/>
            <w:sz w:val="22"/>
            <w:lang w:eastAsia="en-AU"/>
          </w:rPr>
          <w:tab/>
        </w:r>
        <w:r w:rsidRPr="00941D16">
          <w:rPr>
            <w:rStyle w:val="Hyperlink"/>
            <w:noProof/>
          </w:rPr>
          <w:t>Objective</w:t>
        </w:r>
        <w:r>
          <w:rPr>
            <w:noProof/>
            <w:webHidden/>
          </w:rPr>
          <w:tab/>
        </w:r>
        <w:r>
          <w:rPr>
            <w:noProof/>
            <w:webHidden/>
          </w:rPr>
          <w:fldChar w:fldCharType="begin"/>
        </w:r>
        <w:r>
          <w:rPr>
            <w:noProof/>
            <w:webHidden/>
          </w:rPr>
          <w:instrText xml:space="preserve"> PAGEREF _Toc90395391 \h </w:instrText>
        </w:r>
        <w:r>
          <w:rPr>
            <w:noProof/>
            <w:webHidden/>
          </w:rPr>
        </w:r>
        <w:r>
          <w:rPr>
            <w:noProof/>
            <w:webHidden/>
          </w:rPr>
          <w:fldChar w:fldCharType="separate"/>
        </w:r>
        <w:r>
          <w:rPr>
            <w:noProof/>
            <w:webHidden/>
          </w:rPr>
          <w:t>5</w:t>
        </w:r>
        <w:r>
          <w:rPr>
            <w:noProof/>
            <w:webHidden/>
          </w:rPr>
          <w:fldChar w:fldCharType="end"/>
        </w:r>
      </w:hyperlink>
    </w:p>
    <w:p w14:paraId="065AA428" w14:textId="40057983" w:rsidR="00C04F8E" w:rsidRDefault="00C04F8E">
      <w:pPr>
        <w:pStyle w:val="TOC1"/>
        <w:rPr>
          <w:rFonts w:asciiTheme="minorHAnsi" w:eastAsiaTheme="minorEastAsia" w:hAnsiTheme="minorHAnsi" w:cstheme="minorBidi"/>
          <w:bCs w:val="0"/>
          <w:iCs w:val="0"/>
          <w:noProof/>
          <w:sz w:val="22"/>
          <w:lang w:eastAsia="en-AU"/>
        </w:rPr>
      </w:pPr>
      <w:hyperlink w:anchor="_Toc90395392" w:history="1">
        <w:r w:rsidRPr="00941D16">
          <w:rPr>
            <w:rStyle w:val="Hyperlink"/>
            <w:noProof/>
            <w:lang w:val="en"/>
          </w:rPr>
          <w:t>2.</w:t>
        </w:r>
        <w:r>
          <w:rPr>
            <w:rFonts w:asciiTheme="minorHAnsi" w:eastAsiaTheme="minorEastAsia" w:hAnsiTheme="minorHAnsi" w:cstheme="minorBidi"/>
            <w:bCs w:val="0"/>
            <w:iCs w:val="0"/>
            <w:noProof/>
            <w:sz w:val="22"/>
            <w:lang w:eastAsia="en-AU"/>
          </w:rPr>
          <w:tab/>
        </w:r>
        <w:r w:rsidRPr="00941D16">
          <w:rPr>
            <w:rStyle w:val="Hyperlink"/>
            <w:noProof/>
          </w:rPr>
          <w:t>Citation</w:t>
        </w:r>
        <w:r>
          <w:rPr>
            <w:noProof/>
            <w:webHidden/>
          </w:rPr>
          <w:tab/>
        </w:r>
        <w:r>
          <w:rPr>
            <w:noProof/>
            <w:webHidden/>
          </w:rPr>
          <w:fldChar w:fldCharType="begin"/>
        </w:r>
        <w:r>
          <w:rPr>
            <w:noProof/>
            <w:webHidden/>
          </w:rPr>
          <w:instrText xml:space="preserve"> PAGEREF _Toc90395392 \h </w:instrText>
        </w:r>
        <w:r>
          <w:rPr>
            <w:noProof/>
            <w:webHidden/>
          </w:rPr>
        </w:r>
        <w:r>
          <w:rPr>
            <w:noProof/>
            <w:webHidden/>
          </w:rPr>
          <w:fldChar w:fldCharType="separate"/>
        </w:r>
        <w:r>
          <w:rPr>
            <w:noProof/>
            <w:webHidden/>
          </w:rPr>
          <w:t>5</w:t>
        </w:r>
        <w:r>
          <w:rPr>
            <w:noProof/>
            <w:webHidden/>
          </w:rPr>
          <w:fldChar w:fldCharType="end"/>
        </w:r>
      </w:hyperlink>
    </w:p>
    <w:p w14:paraId="5E5833DF" w14:textId="393B31A0" w:rsidR="00C04F8E" w:rsidRDefault="00C04F8E">
      <w:pPr>
        <w:pStyle w:val="TOC1"/>
        <w:rPr>
          <w:rFonts w:asciiTheme="minorHAnsi" w:eastAsiaTheme="minorEastAsia" w:hAnsiTheme="minorHAnsi" w:cstheme="minorBidi"/>
          <w:bCs w:val="0"/>
          <w:iCs w:val="0"/>
          <w:noProof/>
          <w:sz w:val="22"/>
          <w:lang w:eastAsia="en-AU"/>
        </w:rPr>
      </w:pPr>
      <w:hyperlink w:anchor="_Toc90395393" w:history="1">
        <w:r w:rsidRPr="00941D16">
          <w:rPr>
            <w:rStyle w:val="Hyperlink"/>
            <w:noProof/>
            <w:lang w:val="en"/>
          </w:rPr>
          <w:t>3.</w:t>
        </w:r>
        <w:r>
          <w:rPr>
            <w:rFonts w:asciiTheme="minorHAnsi" w:eastAsiaTheme="minorEastAsia" w:hAnsiTheme="minorHAnsi" w:cstheme="minorBidi"/>
            <w:bCs w:val="0"/>
            <w:iCs w:val="0"/>
            <w:noProof/>
            <w:sz w:val="22"/>
            <w:lang w:eastAsia="en-AU"/>
          </w:rPr>
          <w:tab/>
        </w:r>
        <w:r w:rsidRPr="00941D16">
          <w:rPr>
            <w:rStyle w:val="Hyperlink"/>
            <w:noProof/>
          </w:rPr>
          <w:t>Authorising provision</w:t>
        </w:r>
        <w:r>
          <w:rPr>
            <w:noProof/>
            <w:webHidden/>
          </w:rPr>
          <w:tab/>
        </w:r>
        <w:r>
          <w:rPr>
            <w:noProof/>
            <w:webHidden/>
          </w:rPr>
          <w:fldChar w:fldCharType="begin"/>
        </w:r>
        <w:r>
          <w:rPr>
            <w:noProof/>
            <w:webHidden/>
          </w:rPr>
          <w:instrText xml:space="preserve"> PAGEREF _Toc90395393 \h </w:instrText>
        </w:r>
        <w:r>
          <w:rPr>
            <w:noProof/>
            <w:webHidden/>
          </w:rPr>
        </w:r>
        <w:r>
          <w:rPr>
            <w:noProof/>
            <w:webHidden/>
          </w:rPr>
          <w:fldChar w:fldCharType="separate"/>
        </w:r>
        <w:r>
          <w:rPr>
            <w:noProof/>
            <w:webHidden/>
          </w:rPr>
          <w:t>5</w:t>
        </w:r>
        <w:r>
          <w:rPr>
            <w:noProof/>
            <w:webHidden/>
          </w:rPr>
          <w:fldChar w:fldCharType="end"/>
        </w:r>
      </w:hyperlink>
    </w:p>
    <w:p w14:paraId="78CAEBB1" w14:textId="37FCDC48" w:rsidR="00C04F8E" w:rsidRDefault="00C04F8E">
      <w:pPr>
        <w:pStyle w:val="TOC1"/>
        <w:rPr>
          <w:rFonts w:asciiTheme="minorHAnsi" w:eastAsiaTheme="minorEastAsia" w:hAnsiTheme="minorHAnsi" w:cstheme="minorBidi"/>
          <w:bCs w:val="0"/>
          <w:iCs w:val="0"/>
          <w:noProof/>
          <w:sz w:val="22"/>
          <w:lang w:eastAsia="en-AU"/>
        </w:rPr>
      </w:pPr>
      <w:hyperlink w:anchor="_Toc90395394" w:history="1">
        <w:r w:rsidRPr="00941D16">
          <w:rPr>
            <w:rStyle w:val="Hyperlink"/>
            <w:noProof/>
            <w:lang w:val="en"/>
          </w:rPr>
          <w:t>4.</w:t>
        </w:r>
        <w:r>
          <w:rPr>
            <w:rFonts w:asciiTheme="minorHAnsi" w:eastAsiaTheme="minorEastAsia" w:hAnsiTheme="minorHAnsi" w:cstheme="minorBidi"/>
            <w:bCs w:val="0"/>
            <w:iCs w:val="0"/>
            <w:noProof/>
            <w:sz w:val="22"/>
            <w:lang w:eastAsia="en-AU"/>
          </w:rPr>
          <w:tab/>
        </w:r>
        <w:r w:rsidRPr="00941D16">
          <w:rPr>
            <w:rStyle w:val="Hyperlink"/>
            <w:noProof/>
          </w:rPr>
          <w:t>Commencement and revocation</w:t>
        </w:r>
        <w:r>
          <w:rPr>
            <w:noProof/>
            <w:webHidden/>
          </w:rPr>
          <w:tab/>
        </w:r>
        <w:r>
          <w:rPr>
            <w:noProof/>
            <w:webHidden/>
          </w:rPr>
          <w:fldChar w:fldCharType="begin"/>
        </w:r>
        <w:r>
          <w:rPr>
            <w:noProof/>
            <w:webHidden/>
          </w:rPr>
          <w:instrText xml:space="preserve"> PAGEREF _Toc90395394 \h </w:instrText>
        </w:r>
        <w:r>
          <w:rPr>
            <w:noProof/>
            <w:webHidden/>
          </w:rPr>
        </w:r>
        <w:r>
          <w:rPr>
            <w:noProof/>
            <w:webHidden/>
          </w:rPr>
          <w:fldChar w:fldCharType="separate"/>
        </w:r>
        <w:r>
          <w:rPr>
            <w:noProof/>
            <w:webHidden/>
          </w:rPr>
          <w:t>5</w:t>
        </w:r>
        <w:r>
          <w:rPr>
            <w:noProof/>
            <w:webHidden/>
          </w:rPr>
          <w:fldChar w:fldCharType="end"/>
        </w:r>
      </w:hyperlink>
    </w:p>
    <w:p w14:paraId="1BC0E4E8" w14:textId="5C2008E9" w:rsidR="00C04F8E" w:rsidRDefault="00C04F8E">
      <w:pPr>
        <w:pStyle w:val="TOC1"/>
        <w:rPr>
          <w:rFonts w:asciiTheme="minorHAnsi" w:eastAsiaTheme="minorEastAsia" w:hAnsiTheme="minorHAnsi" w:cstheme="minorBidi"/>
          <w:bCs w:val="0"/>
          <w:iCs w:val="0"/>
          <w:noProof/>
          <w:sz w:val="22"/>
          <w:lang w:eastAsia="en-AU"/>
        </w:rPr>
      </w:pPr>
      <w:hyperlink w:anchor="_Toc90395395" w:history="1">
        <w:r w:rsidRPr="00941D16">
          <w:rPr>
            <w:rStyle w:val="Hyperlink"/>
            <w:noProof/>
            <w:lang w:val="en"/>
          </w:rPr>
          <w:t>5.</w:t>
        </w:r>
        <w:r>
          <w:rPr>
            <w:rFonts w:asciiTheme="minorHAnsi" w:eastAsiaTheme="minorEastAsia" w:hAnsiTheme="minorHAnsi" w:cstheme="minorBidi"/>
            <w:bCs w:val="0"/>
            <w:iCs w:val="0"/>
            <w:noProof/>
            <w:sz w:val="22"/>
            <w:lang w:eastAsia="en-AU"/>
          </w:rPr>
          <w:tab/>
        </w:r>
        <w:r w:rsidRPr="00941D16">
          <w:rPr>
            <w:rStyle w:val="Hyperlink"/>
            <w:noProof/>
          </w:rPr>
          <w:t>Definitions</w:t>
        </w:r>
        <w:r>
          <w:rPr>
            <w:noProof/>
            <w:webHidden/>
          </w:rPr>
          <w:tab/>
        </w:r>
        <w:r>
          <w:rPr>
            <w:noProof/>
            <w:webHidden/>
          </w:rPr>
          <w:fldChar w:fldCharType="begin"/>
        </w:r>
        <w:r>
          <w:rPr>
            <w:noProof/>
            <w:webHidden/>
          </w:rPr>
          <w:instrText xml:space="preserve"> PAGEREF _Toc90395395 \h </w:instrText>
        </w:r>
        <w:r>
          <w:rPr>
            <w:noProof/>
            <w:webHidden/>
          </w:rPr>
        </w:r>
        <w:r>
          <w:rPr>
            <w:noProof/>
            <w:webHidden/>
          </w:rPr>
          <w:fldChar w:fldCharType="separate"/>
        </w:r>
        <w:r>
          <w:rPr>
            <w:noProof/>
            <w:webHidden/>
          </w:rPr>
          <w:t>5</w:t>
        </w:r>
        <w:r>
          <w:rPr>
            <w:noProof/>
            <w:webHidden/>
          </w:rPr>
          <w:fldChar w:fldCharType="end"/>
        </w:r>
      </w:hyperlink>
    </w:p>
    <w:p w14:paraId="521A58A5" w14:textId="60CD48BB" w:rsidR="00C04F8E" w:rsidRDefault="00C04F8E">
      <w:pPr>
        <w:pStyle w:val="TOC1"/>
        <w:rPr>
          <w:rFonts w:asciiTheme="minorHAnsi" w:eastAsiaTheme="minorEastAsia" w:hAnsiTheme="minorHAnsi" w:cstheme="minorBidi"/>
          <w:bCs w:val="0"/>
          <w:iCs w:val="0"/>
          <w:noProof/>
          <w:sz w:val="22"/>
          <w:lang w:eastAsia="en-AU"/>
        </w:rPr>
      </w:pPr>
      <w:hyperlink w:anchor="_Toc90395396" w:history="1">
        <w:r w:rsidRPr="00941D16">
          <w:rPr>
            <w:rStyle w:val="Hyperlink"/>
            <w:noProof/>
            <w:lang w:val="en"/>
          </w:rPr>
          <w:t>6.</w:t>
        </w:r>
        <w:r>
          <w:rPr>
            <w:rFonts w:asciiTheme="minorHAnsi" w:eastAsiaTheme="minorEastAsia" w:hAnsiTheme="minorHAnsi" w:cstheme="minorBidi"/>
            <w:bCs w:val="0"/>
            <w:iCs w:val="0"/>
            <w:noProof/>
            <w:sz w:val="22"/>
            <w:lang w:eastAsia="en-AU"/>
          </w:rPr>
          <w:tab/>
        </w:r>
        <w:r w:rsidRPr="00941D16">
          <w:rPr>
            <w:rStyle w:val="Hyperlink"/>
            <w:noProof/>
          </w:rPr>
          <w:t>Application of this Order</w:t>
        </w:r>
        <w:r>
          <w:rPr>
            <w:noProof/>
            <w:webHidden/>
          </w:rPr>
          <w:tab/>
        </w:r>
        <w:r>
          <w:rPr>
            <w:noProof/>
            <w:webHidden/>
          </w:rPr>
          <w:fldChar w:fldCharType="begin"/>
        </w:r>
        <w:r>
          <w:rPr>
            <w:noProof/>
            <w:webHidden/>
          </w:rPr>
          <w:instrText xml:space="preserve"> PAGEREF _Toc90395396 \h </w:instrText>
        </w:r>
        <w:r>
          <w:rPr>
            <w:noProof/>
            <w:webHidden/>
          </w:rPr>
        </w:r>
        <w:r>
          <w:rPr>
            <w:noProof/>
            <w:webHidden/>
          </w:rPr>
          <w:fldChar w:fldCharType="separate"/>
        </w:r>
        <w:r>
          <w:rPr>
            <w:noProof/>
            <w:webHidden/>
          </w:rPr>
          <w:t>6</w:t>
        </w:r>
        <w:r>
          <w:rPr>
            <w:noProof/>
            <w:webHidden/>
          </w:rPr>
          <w:fldChar w:fldCharType="end"/>
        </w:r>
      </w:hyperlink>
    </w:p>
    <w:p w14:paraId="57C78CE7" w14:textId="3A347778" w:rsidR="00C04F8E" w:rsidRDefault="00C04F8E">
      <w:pPr>
        <w:pStyle w:val="TOC1"/>
        <w:rPr>
          <w:rFonts w:asciiTheme="minorHAnsi" w:eastAsiaTheme="minorEastAsia" w:hAnsiTheme="minorHAnsi" w:cstheme="minorBidi"/>
          <w:bCs w:val="0"/>
          <w:iCs w:val="0"/>
          <w:noProof/>
          <w:sz w:val="22"/>
          <w:lang w:eastAsia="en-AU"/>
        </w:rPr>
      </w:pPr>
      <w:hyperlink w:anchor="_Toc90395397" w:history="1">
        <w:r w:rsidRPr="00941D16">
          <w:rPr>
            <w:rStyle w:val="Hyperlink"/>
            <w:rFonts w:cs="Times New Roman"/>
            <w:noProof/>
          </w:rPr>
          <w:t>Part 2 — Employer Obligations</w:t>
        </w:r>
        <w:r>
          <w:rPr>
            <w:noProof/>
            <w:webHidden/>
          </w:rPr>
          <w:tab/>
        </w:r>
        <w:r>
          <w:rPr>
            <w:noProof/>
            <w:webHidden/>
          </w:rPr>
          <w:fldChar w:fldCharType="begin"/>
        </w:r>
        <w:r>
          <w:rPr>
            <w:noProof/>
            <w:webHidden/>
          </w:rPr>
          <w:instrText xml:space="preserve"> PAGEREF _Toc90395397 \h </w:instrText>
        </w:r>
        <w:r>
          <w:rPr>
            <w:noProof/>
            <w:webHidden/>
          </w:rPr>
        </w:r>
        <w:r>
          <w:rPr>
            <w:noProof/>
            <w:webHidden/>
          </w:rPr>
          <w:fldChar w:fldCharType="separate"/>
        </w:r>
        <w:r>
          <w:rPr>
            <w:noProof/>
            <w:webHidden/>
          </w:rPr>
          <w:t>6</w:t>
        </w:r>
        <w:r>
          <w:rPr>
            <w:noProof/>
            <w:webHidden/>
          </w:rPr>
          <w:fldChar w:fldCharType="end"/>
        </w:r>
      </w:hyperlink>
    </w:p>
    <w:p w14:paraId="1D756764" w14:textId="057DFC9F" w:rsidR="00C04F8E" w:rsidRDefault="00C04F8E">
      <w:pPr>
        <w:pStyle w:val="TOC1"/>
        <w:rPr>
          <w:rFonts w:asciiTheme="minorHAnsi" w:eastAsiaTheme="minorEastAsia" w:hAnsiTheme="minorHAnsi" w:cstheme="minorBidi"/>
          <w:bCs w:val="0"/>
          <w:iCs w:val="0"/>
          <w:noProof/>
          <w:sz w:val="22"/>
          <w:lang w:eastAsia="en-AU"/>
        </w:rPr>
      </w:pPr>
      <w:hyperlink w:anchor="_Toc90395398" w:history="1">
        <w:r w:rsidRPr="00941D16">
          <w:rPr>
            <w:rStyle w:val="Hyperlink"/>
            <w:noProof/>
          </w:rPr>
          <w:t>Division 1 — Employer must collect, record and hold vaccination information</w:t>
        </w:r>
        <w:r>
          <w:rPr>
            <w:noProof/>
            <w:webHidden/>
          </w:rPr>
          <w:tab/>
        </w:r>
        <w:r>
          <w:rPr>
            <w:noProof/>
            <w:webHidden/>
          </w:rPr>
          <w:fldChar w:fldCharType="begin"/>
        </w:r>
        <w:r>
          <w:rPr>
            <w:noProof/>
            <w:webHidden/>
          </w:rPr>
          <w:instrText xml:space="preserve"> PAGEREF _Toc90395398 \h </w:instrText>
        </w:r>
        <w:r>
          <w:rPr>
            <w:noProof/>
            <w:webHidden/>
          </w:rPr>
        </w:r>
        <w:r>
          <w:rPr>
            <w:noProof/>
            <w:webHidden/>
          </w:rPr>
          <w:fldChar w:fldCharType="separate"/>
        </w:r>
        <w:r>
          <w:rPr>
            <w:noProof/>
            <w:webHidden/>
          </w:rPr>
          <w:t>6</w:t>
        </w:r>
        <w:r>
          <w:rPr>
            <w:noProof/>
            <w:webHidden/>
          </w:rPr>
          <w:fldChar w:fldCharType="end"/>
        </w:r>
      </w:hyperlink>
    </w:p>
    <w:p w14:paraId="3C0C2944" w14:textId="757F1916" w:rsidR="00C04F8E" w:rsidRDefault="00C04F8E">
      <w:pPr>
        <w:pStyle w:val="TOC1"/>
        <w:rPr>
          <w:rFonts w:asciiTheme="minorHAnsi" w:eastAsiaTheme="minorEastAsia" w:hAnsiTheme="minorHAnsi" w:cstheme="minorBidi"/>
          <w:bCs w:val="0"/>
          <w:iCs w:val="0"/>
          <w:noProof/>
          <w:sz w:val="22"/>
          <w:lang w:eastAsia="en-AU"/>
        </w:rPr>
      </w:pPr>
      <w:hyperlink w:anchor="_Toc90395399" w:history="1">
        <w:r w:rsidRPr="00941D16">
          <w:rPr>
            <w:rStyle w:val="Hyperlink"/>
            <w:noProof/>
            <w:lang w:val="en"/>
          </w:rPr>
          <w:t>7.</w:t>
        </w:r>
        <w:r>
          <w:rPr>
            <w:rFonts w:asciiTheme="minorHAnsi" w:eastAsiaTheme="minorEastAsia" w:hAnsiTheme="minorHAnsi" w:cstheme="minorBidi"/>
            <w:bCs w:val="0"/>
            <w:iCs w:val="0"/>
            <w:noProof/>
            <w:sz w:val="22"/>
            <w:lang w:eastAsia="en-AU"/>
          </w:rPr>
          <w:tab/>
        </w:r>
        <w:r w:rsidRPr="00941D16">
          <w:rPr>
            <w:rStyle w:val="Hyperlink"/>
            <w:noProof/>
          </w:rPr>
          <w:t>Vaccination information</w:t>
        </w:r>
        <w:r>
          <w:rPr>
            <w:noProof/>
            <w:webHidden/>
          </w:rPr>
          <w:tab/>
        </w:r>
        <w:r>
          <w:rPr>
            <w:noProof/>
            <w:webHidden/>
          </w:rPr>
          <w:fldChar w:fldCharType="begin"/>
        </w:r>
        <w:r>
          <w:rPr>
            <w:noProof/>
            <w:webHidden/>
          </w:rPr>
          <w:instrText xml:space="preserve"> PAGEREF _Toc90395399 \h </w:instrText>
        </w:r>
        <w:r>
          <w:rPr>
            <w:noProof/>
            <w:webHidden/>
          </w:rPr>
        </w:r>
        <w:r>
          <w:rPr>
            <w:noProof/>
            <w:webHidden/>
          </w:rPr>
          <w:fldChar w:fldCharType="separate"/>
        </w:r>
        <w:r>
          <w:rPr>
            <w:noProof/>
            <w:webHidden/>
          </w:rPr>
          <w:t>6</w:t>
        </w:r>
        <w:r>
          <w:rPr>
            <w:noProof/>
            <w:webHidden/>
          </w:rPr>
          <w:fldChar w:fldCharType="end"/>
        </w:r>
      </w:hyperlink>
    </w:p>
    <w:p w14:paraId="3997E98C" w14:textId="50F1CDC1" w:rsidR="00C04F8E" w:rsidRDefault="00C04F8E">
      <w:pPr>
        <w:pStyle w:val="TOC1"/>
        <w:rPr>
          <w:rFonts w:asciiTheme="minorHAnsi" w:eastAsiaTheme="minorEastAsia" w:hAnsiTheme="minorHAnsi" w:cstheme="minorBidi"/>
          <w:bCs w:val="0"/>
          <w:iCs w:val="0"/>
          <w:noProof/>
          <w:sz w:val="22"/>
          <w:lang w:eastAsia="en-AU"/>
        </w:rPr>
      </w:pPr>
      <w:hyperlink w:anchor="_Toc90395400" w:history="1">
        <w:r w:rsidRPr="00941D16">
          <w:rPr>
            <w:rStyle w:val="Hyperlink"/>
            <w:noProof/>
            <w:lang w:val="en"/>
          </w:rPr>
          <w:t>8.</w:t>
        </w:r>
        <w:r>
          <w:rPr>
            <w:rFonts w:asciiTheme="minorHAnsi" w:eastAsiaTheme="minorEastAsia" w:hAnsiTheme="minorHAnsi" w:cstheme="minorBidi"/>
            <w:bCs w:val="0"/>
            <w:iCs w:val="0"/>
            <w:noProof/>
            <w:sz w:val="22"/>
            <w:lang w:eastAsia="en-AU"/>
          </w:rPr>
          <w:tab/>
        </w:r>
        <w:r w:rsidRPr="00941D16">
          <w:rPr>
            <w:rStyle w:val="Hyperlink"/>
            <w:noProof/>
          </w:rPr>
          <w:t>Timing</w:t>
        </w:r>
        <w:r>
          <w:rPr>
            <w:noProof/>
            <w:webHidden/>
          </w:rPr>
          <w:tab/>
        </w:r>
        <w:r>
          <w:rPr>
            <w:noProof/>
            <w:webHidden/>
          </w:rPr>
          <w:fldChar w:fldCharType="begin"/>
        </w:r>
        <w:r>
          <w:rPr>
            <w:noProof/>
            <w:webHidden/>
          </w:rPr>
          <w:instrText xml:space="preserve"> PAGEREF _Toc90395400 \h </w:instrText>
        </w:r>
        <w:r>
          <w:rPr>
            <w:noProof/>
            <w:webHidden/>
          </w:rPr>
        </w:r>
        <w:r>
          <w:rPr>
            <w:noProof/>
            <w:webHidden/>
          </w:rPr>
          <w:fldChar w:fldCharType="separate"/>
        </w:r>
        <w:r>
          <w:rPr>
            <w:noProof/>
            <w:webHidden/>
          </w:rPr>
          <w:t>6</w:t>
        </w:r>
        <w:r>
          <w:rPr>
            <w:noProof/>
            <w:webHidden/>
          </w:rPr>
          <w:fldChar w:fldCharType="end"/>
        </w:r>
      </w:hyperlink>
    </w:p>
    <w:p w14:paraId="13E78384" w14:textId="7A891944" w:rsidR="00C04F8E" w:rsidRDefault="00C04F8E">
      <w:pPr>
        <w:pStyle w:val="TOC1"/>
        <w:rPr>
          <w:rFonts w:asciiTheme="minorHAnsi" w:eastAsiaTheme="minorEastAsia" w:hAnsiTheme="minorHAnsi" w:cstheme="minorBidi"/>
          <w:bCs w:val="0"/>
          <w:iCs w:val="0"/>
          <w:noProof/>
          <w:sz w:val="22"/>
          <w:lang w:eastAsia="en-AU"/>
        </w:rPr>
      </w:pPr>
      <w:hyperlink w:anchor="_Toc90395401" w:history="1">
        <w:r w:rsidRPr="00941D16">
          <w:rPr>
            <w:rStyle w:val="Hyperlink"/>
            <w:noProof/>
            <w:lang w:val="en"/>
          </w:rPr>
          <w:t>9.</w:t>
        </w:r>
        <w:r>
          <w:rPr>
            <w:rFonts w:asciiTheme="minorHAnsi" w:eastAsiaTheme="minorEastAsia" w:hAnsiTheme="minorHAnsi" w:cstheme="minorBidi"/>
            <w:bCs w:val="0"/>
            <w:iCs w:val="0"/>
            <w:noProof/>
            <w:sz w:val="22"/>
            <w:lang w:eastAsia="en-AU"/>
          </w:rPr>
          <w:tab/>
        </w:r>
        <w:r w:rsidRPr="00941D16">
          <w:rPr>
            <w:rStyle w:val="Hyperlink"/>
            <w:noProof/>
          </w:rPr>
          <w:t>Exception - fully vaccinated and excepted persons</w:t>
        </w:r>
        <w:r>
          <w:rPr>
            <w:noProof/>
            <w:webHidden/>
          </w:rPr>
          <w:tab/>
        </w:r>
        <w:r>
          <w:rPr>
            <w:noProof/>
            <w:webHidden/>
          </w:rPr>
          <w:fldChar w:fldCharType="begin"/>
        </w:r>
        <w:r>
          <w:rPr>
            <w:noProof/>
            <w:webHidden/>
          </w:rPr>
          <w:instrText xml:space="preserve"> PAGEREF _Toc90395401 \h </w:instrText>
        </w:r>
        <w:r>
          <w:rPr>
            <w:noProof/>
            <w:webHidden/>
          </w:rPr>
        </w:r>
        <w:r>
          <w:rPr>
            <w:noProof/>
            <w:webHidden/>
          </w:rPr>
          <w:fldChar w:fldCharType="separate"/>
        </w:r>
        <w:r>
          <w:rPr>
            <w:noProof/>
            <w:webHidden/>
          </w:rPr>
          <w:t>6</w:t>
        </w:r>
        <w:r>
          <w:rPr>
            <w:noProof/>
            <w:webHidden/>
          </w:rPr>
          <w:fldChar w:fldCharType="end"/>
        </w:r>
      </w:hyperlink>
    </w:p>
    <w:p w14:paraId="33AD28C2" w14:textId="19C7DE79" w:rsidR="00C04F8E" w:rsidRDefault="00C04F8E">
      <w:pPr>
        <w:pStyle w:val="TOC1"/>
        <w:rPr>
          <w:rFonts w:asciiTheme="minorHAnsi" w:eastAsiaTheme="minorEastAsia" w:hAnsiTheme="minorHAnsi" w:cstheme="minorBidi"/>
          <w:bCs w:val="0"/>
          <w:iCs w:val="0"/>
          <w:noProof/>
          <w:sz w:val="22"/>
          <w:lang w:eastAsia="en-AU"/>
        </w:rPr>
      </w:pPr>
      <w:hyperlink w:anchor="_Toc90395402" w:history="1">
        <w:r w:rsidRPr="00941D16">
          <w:rPr>
            <w:rStyle w:val="Hyperlink"/>
            <w:noProof/>
          </w:rPr>
          <w:t>Division 2 — Employer must ensure unvaccinated workers do not work outside ordinary place of residence</w:t>
        </w:r>
        <w:r>
          <w:rPr>
            <w:noProof/>
            <w:webHidden/>
          </w:rPr>
          <w:tab/>
        </w:r>
        <w:r>
          <w:rPr>
            <w:noProof/>
            <w:webHidden/>
          </w:rPr>
          <w:fldChar w:fldCharType="begin"/>
        </w:r>
        <w:r>
          <w:rPr>
            <w:noProof/>
            <w:webHidden/>
          </w:rPr>
          <w:instrText xml:space="preserve"> PAGEREF _Toc90395402 \h </w:instrText>
        </w:r>
        <w:r>
          <w:rPr>
            <w:noProof/>
            <w:webHidden/>
          </w:rPr>
        </w:r>
        <w:r>
          <w:rPr>
            <w:noProof/>
            <w:webHidden/>
          </w:rPr>
          <w:fldChar w:fldCharType="separate"/>
        </w:r>
        <w:r>
          <w:rPr>
            <w:noProof/>
            <w:webHidden/>
          </w:rPr>
          <w:t>6</w:t>
        </w:r>
        <w:r>
          <w:rPr>
            <w:noProof/>
            <w:webHidden/>
          </w:rPr>
          <w:fldChar w:fldCharType="end"/>
        </w:r>
      </w:hyperlink>
    </w:p>
    <w:p w14:paraId="15017119" w14:textId="6E33754C" w:rsidR="00C04F8E" w:rsidRDefault="00C04F8E">
      <w:pPr>
        <w:pStyle w:val="TOC1"/>
        <w:rPr>
          <w:rFonts w:asciiTheme="minorHAnsi" w:eastAsiaTheme="minorEastAsia" w:hAnsiTheme="minorHAnsi" w:cstheme="minorBidi"/>
          <w:bCs w:val="0"/>
          <w:iCs w:val="0"/>
          <w:noProof/>
          <w:sz w:val="22"/>
          <w:lang w:eastAsia="en-AU"/>
        </w:rPr>
      </w:pPr>
      <w:hyperlink w:anchor="_Toc90395403" w:history="1">
        <w:r w:rsidRPr="00941D16">
          <w:rPr>
            <w:rStyle w:val="Hyperlink"/>
            <w:noProof/>
            <w:lang w:val="en"/>
          </w:rPr>
          <w:t>10.</w:t>
        </w:r>
        <w:r>
          <w:rPr>
            <w:rFonts w:asciiTheme="minorHAnsi" w:eastAsiaTheme="minorEastAsia" w:hAnsiTheme="minorHAnsi" w:cstheme="minorBidi"/>
            <w:bCs w:val="0"/>
            <w:iCs w:val="0"/>
            <w:noProof/>
            <w:sz w:val="22"/>
            <w:lang w:eastAsia="en-AU"/>
          </w:rPr>
          <w:tab/>
        </w:r>
        <w:r w:rsidRPr="00941D16">
          <w:rPr>
            <w:rStyle w:val="Hyperlink"/>
            <w:noProof/>
          </w:rPr>
          <w:t>No work outside ordinary place of residence</w:t>
        </w:r>
        <w:r>
          <w:rPr>
            <w:noProof/>
            <w:webHidden/>
          </w:rPr>
          <w:tab/>
        </w:r>
        <w:r>
          <w:rPr>
            <w:noProof/>
            <w:webHidden/>
          </w:rPr>
          <w:fldChar w:fldCharType="begin"/>
        </w:r>
        <w:r>
          <w:rPr>
            <w:noProof/>
            <w:webHidden/>
          </w:rPr>
          <w:instrText xml:space="preserve"> PAGEREF _Toc90395403 \h </w:instrText>
        </w:r>
        <w:r>
          <w:rPr>
            <w:noProof/>
            <w:webHidden/>
          </w:rPr>
        </w:r>
        <w:r>
          <w:rPr>
            <w:noProof/>
            <w:webHidden/>
          </w:rPr>
          <w:fldChar w:fldCharType="separate"/>
        </w:r>
        <w:r>
          <w:rPr>
            <w:noProof/>
            <w:webHidden/>
          </w:rPr>
          <w:t>6</w:t>
        </w:r>
        <w:r>
          <w:rPr>
            <w:noProof/>
            <w:webHidden/>
          </w:rPr>
          <w:fldChar w:fldCharType="end"/>
        </w:r>
      </w:hyperlink>
    </w:p>
    <w:p w14:paraId="735C7EA8" w14:textId="6722548F" w:rsidR="00C04F8E" w:rsidRDefault="00C04F8E">
      <w:pPr>
        <w:pStyle w:val="TOC1"/>
        <w:rPr>
          <w:rFonts w:asciiTheme="minorHAnsi" w:eastAsiaTheme="minorEastAsia" w:hAnsiTheme="minorHAnsi" w:cstheme="minorBidi"/>
          <w:bCs w:val="0"/>
          <w:iCs w:val="0"/>
          <w:noProof/>
          <w:sz w:val="22"/>
          <w:lang w:eastAsia="en-AU"/>
        </w:rPr>
      </w:pPr>
      <w:hyperlink w:anchor="_Toc90395404" w:history="1">
        <w:r w:rsidRPr="00941D16">
          <w:rPr>
            <w:rStyle w:val="Hyperlink"/>
            <w:noProof/>
            <w:lang w:val="en"/>
          </w:rPr>
          <w:t>11.</w:t>
        </w:r>
        <w:r>
          <w:rPr>
            <w:rFonts w:asciiTheme="minorHAnsi" w:eastAsiaTheme="minorEastAsia" w:hAnsiTheme="minorHAnsi" w:cstheme="minorBidi"/>
            <w:bCs w:val="0"/>
            <w:iCs w:val="0"/>
            <w:noProof/>
            <w:sz w:val="22"/>
            <w:lang w:eastAsia="en-AU"/>
          </w:rPr>
          <w:tab/>
        </w:r>
        <w:r w:rsidRPr="00941D16">
          <w:rPr>
            <w:rStyle w:val="Hyperlink"/>
            <w:noProof/>
          </w:rPr>
          <w:t>Exception – agricultural and forestry workers</w:t>
        </w:r>
        <w:r>
          <w:rPr>
            <w:noProof/>
            <w:webHidden/>
          </w:rPr>
          <w:tab/>
        </w:r>
        <w:r>
          <w:rPr>
            <w:noProof/>
            <w:webHidden/>
          </w:rPr>
          <w:fldChar w:fldCharType="begin"/>
        </w:r>
        <w:r>
          <w:rPr>
            <w:noProof/>
            <w:webHidden/>
          </w:rPr>
          <w:instrText xml:space="preserve"> PAGEREF _Toc90395404 \h </w:instrText>
        </w:r>
        <w:r>
          <w:rPr>
            <w:noProof/>
            <w:webHidden/>
          </w:rPr>
        </w:r>
        <w:r>
          <w:rPr>
            <w:noProof/>
            <w:webHidden/>
          </w:rPr>
          <w:fldChar w:fldCharType="separate"/>
        </w:r>
        <w:r>
          <w:rPr>
            <w:noProof/>
            <w:webHidden/>
          </w:rPr>
          <w:t>7</w:t>
        </w:r>
        <w:r>
          <w:rPr>
            <w:noProof/>
            <w:webHidden/>
          </w:rPr>
          <w:fldChar w:fldCharType="end"/>
        </w:r>
      </w:hyperlink>
    </w:p>
    <w:p w14:paraId="3E73E42C" w14:textId="335EFD94" w:rsidR="00C04F8E" w:rsidRDefault="00C04F8E">
      <w:pPr>
        <w:pStyle w:val="TOC1"/>
        <w:rPr>
          <w:rFonts w:asciiTheme="minorHAnsi" w:eastAsiaTheme="minorEastAsia" w:hAnsiTheme="minorHAnsi" w:cstheme="minorBidi"/>
          <w:bCs w:val="0"/>
          <w:iCs w:val="0"/>
          <w:noProof/>
          <w:sz w:val="22"/>
          <w:lang w:eastAsia="en-AU"/>
        </w:rPr>
      </w:pPr>
      <w:hyperlink w:anchor="_Toc90395405" w:history="1">
        <w:r w:rsidRPr="00941D16">
          <w:rPr>
            <w:rStyle w:val="Hyperlink"/>
            <w:noProof/>
          </w:rPr>
          <w:t>Division 3 – Employer to notify workers</w:t>
        </w:r>
        <w:r>
          <w:rPr>
            <w:noProof/>
            <w:webHidden/>
          </w:rPr>
          <w:tab/>
        </w:r>
        <w:r>
          <w:rPr>
            <w:noProof/>
            <w:webHidden/>
          </w:rPr>
          <w:fldChar w:fldCharType="begin"/>
        </w:r>
        <w:r>
          <w:rPr>
            <w:noProof/>
            <w:webHidden/>
          </w:rPr>
          <w:instrText xml:space="preserve"> PAGEREF _Toc90395405 \h </w:instrText>
        </w:r>
        <w:r>
          <w:rPr>
            <w:noProof/>
            <w:webHidden/>
          </w:rPr>
        </w:r>
        <w:r>
          <w:rPr>
            <w:noProof/>
            <w:webHidden/>
          </w:rPr>
          <w:fldChar w:fldCharType="separate"/>
        </w:r>
        <w:r>
          <w:rPr>
            <w:noProof/>
            <w:webHidden/>
          </w:rPr>
          <w:t>7</w:t>
        </w:r>
        <w:r>
          <w:rPr>
            <w:noProof/>
            <w:webHidden/>
          </w:rPr>
          <w:fldChar w:fldCharType="end"/>
        </w:r>
      </w:hyperlink>
    </w:p>
    <w:p w14:paraId="7F05509C" w14:textId="6C36B40B" w:rsidR="00C04F8E" w:rsidRDefault="00C04F8E">
      <w:pPr>
        <w:pStyle w:val="TOC1"/>
        <w:rPr>
          <w:rFonts w:asciiTheme="minorHAnsi" w:eastAsiaTheme="minorEastAsia" w:hAnsiTheme="minorHAnsi" w:cstheme="minorBidi"/>
          <w:bCs w:val="0"/>
          <w:iCs w:val="0"/>
          <w:noProof/>
          <w:sz w:val="22"/>
          <w:lang w:eastAsia="en-AU"/>
        </w:rPr>
      </w:pPr>
      <w:hyperlink w:anchor="_Toc90395406" w:history="1">
        <w:r w:rsidRPr="00941D16">
          <w:rPr>
            <w:rStyle w:val="Hyperlink"/>
            <w:noProof/>
            <w:lang w:val="en"/>
          </w:rPr>
          <w:t>12.</w:t>
        </w:r>
        <w:r>
          <w:rPr>
            <w:rFonts w:asciiTheme="minorHAnsi" w:eastAsiaTheme="minorEastAsia" w:hAnsiTheme="minorHAnsi" w:cstheme="minorBidi"/>
            <w:bCs w:val="0"/>
            <w:iCs w:val="0"/>
            <w:noProof/>
            <w:sz w:val="22"/>
            <w:lang w:eastAsia="en-AU"/>
          </w:rPr>
          <w:tab/>
        </w:r>
        <w:r w:rsidRPr="00941D16">
          <w:rPr>
            <w:rStyle w:val="Hyperlink"/>
            <w:noProof/>
          </w:rPr>
          <w:t>Authorisation to use vaccination information</w:t>
        </w:r>
        <w:r>
          <w:rPr>
            <w:noProof/>
            <w:webHidden/>
          </w:rPr>
          <w:tab/>
        </w:r>
        <w:r>
          <w:rPr>
            <w:noProof/>
            <w:webHidden/>
          </w:rPr>
          <w:fldChar w:fldCharType="begin"/>
        </w:r>
        <w:r>
          <w:rPr>
            <w:noProof/>
            <w:webHidden/>
          </w:rPr>
          <w:instrText xml:space="preserve"> PAGEREF _Toc90395406 \h </w:instrText>
        </w:r>
        <w:r>
          <w:rPr>
            <w:noProof/>
            <w:webHidden/>
          </w:rPr>
        </w:r>
        <w:r>
          <w:rPr>
            <w:noProof/>
            <w:webHidden/>
          </w:rPr>
          <w:fldChar w:fldCharType="separate"/>
        </w:r>
        <w:r>
          <w:rPr>
            <w:noProof/>
            <w:webHidden/>
          </w:rPr>
          <w:t>7</w:t>
        </w:r>
        <w:r>
          <w:rPr>
            <w:noProof/>
            <w:webHidden/>
          </w:rPr>
          <w:fldChar w:fldCharType="end"/>
        </w:r>
      </w:hyperlink>
    </w:p>
    <w:p w14:paraId="09F26EB4" w14:textId="06FA5AF4" w:rsidR="00C04F8E" w:rsidRDefault="00C04F8E">
      <w:pPr>
        <w:pStyle w:val="TOC1"/>
        <w:rPr>
          <w:rFonts w:asciiTheme="minorHAnsi" w:eastAsiaTheme="minorEastAsia" w:hAnsiTheme="minorHAnsi" w:cstheme="minorBidi"/>
          <w:bCs w:val="0"/>
          <w:iCs w:val="0"/>
          <w:noProof/>
          <w:sz w:val="22"/>
          <w:lang w:eastAsia="en-AU"/>
        </w:rPr>
      </w:pPr>
      <w:hyperlink w:anchor="_Toc90395407" w:history="1">
        <w:r w:rsidRPr="00941D16">
          <w:rPr>
            <w:rStyle w:val="Hyperlink"/>
            <w:noProof/>
            <w:lang w:val="en"/>
          </w:rPr>
          <w:t>13.</w:t>
        </w:r>
        <w:r>
          <w:rPr>
            <w:rFonts w:asciiTheme="minorHAnsi" w:eastAsiaTheme="minorEastAsia" w:hAnsiTheme="minorHAnsi" w:cstheme="minorBidi"/>
            <w:bCs w:val="0"/>
            <w:iCs w:val="0"/>
            <w:noProof/>
            <w:sz w:val="22"/>
            <w:lang w:eastAsia="en-AU"/>
          </w:rPr>
          <w:tab/>
        </w:r>
        <w:r w:rsidRPr="00941D16">
          <w:rPr>
            <w:rStyle w:val="Hyperlink"/>
            <w:noProof/>
          </w:rPr>
          <w:t>Notification to current workers</w:t>
        </w:r>
        <w:r>
          <w:rPr>
            <w:noProof/>
            <w:webHidden/>
          </w:rPr>
          <w:tab/>
        </w:r>
        <w:r>
          <w:rPr>
            <w:noProof/>
            <w:webHidden/>
          </w:rPr>
          <w:fldChar w:fldCharType="begin"/>
        </w:r>
        <w:r>
          <w:rPr>
            <w:noProof/>
            <w:webHidden/>
          </w:rPr>
          <w:instrText xml:space="preserve"> PAGEREF _Toc90395407 \h </w:instrText>
        </w:r>
        <w:r>
          <w:rPr>
            <w:noProof/>
            <w:webHidden/>
          </w:rPr>
        </w:r>
        <w:r>
          <w:rPr>
            <w:noProof/>
            <w:webHidden/>
          </w:rPr>
          <w:fldChar w:fldCharType="separate"/>
        </w:r>
        <w:r>
          <w:rPr>
            <w:noProof/>
            <w:webHidden/>
          </w:rPr>
          <w:t>7</w:t>
        </w:r>
        <w:r>
          <w:rPr>
            <w:noProof/>
            <w:webHidden/>
          </w:rPr>
          <w:fldChar w:fldCharType="end"/>
        </w:r>
      </w:hyperlink>
    </w:p>
    <w:p w14:paraId="348DB6F3" w14:textId="745F05A8" w:rsidR="00C04F8E" w:rsidRDefault="00C04F8E">
      <w:pPr>
        <w:pStyle w:val="TOC1"/>
        <w:rPr>
          <w:rFonts w:asciiTheme="minorHAnsi" w:eastAsiaTheme="minorEastAsia" w:hAnsiTheme="minorHAnsi" w:cstheme="minorBidi"/>
          <w:bCs w:val="0"/>
          <w:iCs w:val="0"/>
          <w:noProof/>
          <w:sz w:val="22"/>
          <w:lang w:eastAsia="en-AU"/>
        </w:rPr>
      </w:pPr>
      <w:hyperlink w:anchor="_Toc90395408" w:history="1">
        <w:r w:rsidRPr="00941D16">
          <w:rPr>
            <w:rStyle w:val="Hyperlink"/>
            <w:noProof/>
            <w:lang w:val="en"/>
          </w:rPr>
          <w:t>14.</w:t>
        </w:r>
        <w:r>
          <w:rPr>
            <w:rFonts w:asciiTheme="minorHAnsi" w:eastAsiaTheme="minorEastAsia" w:hAnsiTheme="minorHAnsi" w:cstheme="minorBidi"/>
            <w:bCs w:val="0"/>
            <w:iCs w:val="0"/>
            <w:noProof/>
            <w:sz w:val="22"/>
            <w:lang w:eastAsia="en-AU"/>
          </w:rPr>
          <w:tab/>
        </w:r>
        <w:r w:rsidRPr="00941D16">
          <w:rPr>
            <w:rStyle w:val="Hyperlink"/>
            <w:noProof/>
          </w:rPr>
          <w:t>Notification to new workers</w:t>
        </w:r>
        <w:r>
          <w:rPr>
            <w:noProof/>
            <w:webHidden/>
          </w:rPr>
          <w:tab/>
        </w:r>
        <w:r>
          <w:rPr>
            <w:noProof/>
            <w:webHidden/>
          </w:rPr>
          <w:fldChar w:fldCharType="begin"/>
        </w:r>
        <w:r>
          <w:rPr>
            <w:noProof/>
            <w:webHidden/>
          </w:rPr>
          <w:instrText xml:space="preserve"> PAGEREF _Toc90395408 \h </w:instrText>
        </w:r>
        <w:r>
          <w:rPr>
            <w:noProof/>
            <w:webHidden/>
          </w:rPr>
        </w:r>
        <w:r>
          <w:rPr>
            <w:noProof/>
            <w:webHidden/>
          </w:rPr>
          <w:fldChar w:fldCharType="separate"/>
        </w:r>
        <w:r>
          <w:rPr>
            <w:noProof/>
            <w:webHidden/>
          </w:rPr>
          <w:t>7</w:t>
        </w:r>
        <w:r>
          <w:rPr>
            <w:noProof/>
            <w:webHidden/>
          </w:rPr>
          <w:fldChar w:fldCharType="end"/>
        </w:r>
      </w:hyperlink>
    </w:p>
    <w:p w14:paraId="3BB04DA9" w14:textId="6B17F85A" w:rsidR="00C04F8E" w:rsidRDefault="00C04F8E">
      <w:pPr>
        <w:pStyle w:val="TOC1"/>
        <w:rPr>
          <w:rFonts w:asciiTheme="minorHAnsi" w:eastAsiaTheme="minorEastAsia" w:hAnsiTheme="minorHAnsi" w:cstheme="minorBidi"/>
          <w:bCs w:val="0"/>
          <w:iCs w:val="0"/>
          <w:noProof/>
          <w:sz w:val="22"/>
          <w:lang w:eastAsia="en-AU"/>
        </w:rPr>
      </w:pPr>
      <w:hyperlink w:anchor="_Toc90395409" w:history="1">
        <w:r w:rsidRPr="00941D16">
          <w:rPr>
            <w:rStyle w:val="Hyperlink"/>
            <w:noProof/>
          </w:rPr>
          <w:t>Division 4 – Exceptions and other employer obligations</w:t>
        </w:r>
        <w:r>
          <w:rPr>
            <w:noProof/>
            <w:webHidden/>
          </w:rPr>
          <w:tab/>
        </w:r>
        <w:r>
          <w:rPr>
            <w:noProof/>
            <w:webHidden/>
          </w:rPr>
          <w:fldChar w:fldCharType="begin"/>
        </w:r>
        <w:r>
          <w:rPr>
            <w:noProof/>
            <w:webHidden/>
          </w:rPr>
          <w:instrText xml:space="preserve"> PAGEREF _Toc90395409 \h </w:instrText>
        </w:r>
        <w:r>
          <w:rPr>
            <w:noProof/>
            <w:webHidden/>
          </w:rPr>
        </w:r>
        <w:r>
          <w:rPr>
            <w:noProof/>
            <w:webHidden/>
          </w:rPr>
          <w:fldChar w:fldCharType="separate"/>
        </w:r>
        <w:r>
          <w:rPr>
            <w:noProof/>
            <w:webHidden/>
          </w:rPr>
          <w:t>8</w:t>
        </w:r>
        <w:r>
          <w:rPr>
            <w:noProof/>
            <w:webHidden/>
          </w:rPr>
          <w:fldChar w:fldCharType="end"/>
        </w:r>
      </w:hyperlink>
    </w:p>
    <w:p w14:paraId="75A02DE0" w14:textId="2AE9FD0E" w:rsidR="00C04F8E" w:rsidRDefault="00C04F8E">
      <w:pPr>
        <w:pStyle w:val="TOC1"/>
        <w:rPr>
          <w:rFonts w:asciiTheme="minorHAnsi" w:eastAsiaTheme="minorEastAsia" w:hAnsiTheme="minorHAnsi" w:cstheme="minorBidi"/>
          <w:bCs w:val="0"/>
          <w:iCs w:val="0"/>
          <w:noProof/>
          <w:sz w:val="22"/>
          <w:lang w:eastAsia="en-AU"/>
        </w:rPr>
      </w:pPr>
      <w:hyperlink w:anchor="_Toc90395410" w:history="1">
        <w:r w:rsidRPr="00941D16">
          <w:rPr>
            <w:rStyle w:val="Hyperlink"/>
            <w:noProof/>
            <w:lang w:val="en"/>
          </w:rPr>
          <w:t>15.</w:t>
        </w:r>
        <w:r>
          <w:rPr>
            <w:rFonts w:asciiTheme="minorHAnsi" w:eastAsiaTheme="minorEastAsia" w:hAnsiTheme="minorHAnsi" w:cstheme="minorBidi"/>
            <w:bCs w:val="0"/>
            <w:iCs w:val="0"/>
            <w:noProof/>
            <w:sz w:val="22"/>
            <w:lang w:eastAsia="en-AU"/>
          </w:rPr>
          <w:tab/>
        </w:r>
        <w:r w:rsidRPr="00941D16">
          <w:rPr>
            <w:rStyle w:val="Hyperlink"/>
            <w:noProof/>
          </w:rPr>
          <w:t>Exception — exceptional circumstances</w:t>
        </w:r>
        <w:r>
          <w:rPr>
            <w:noProof/>
            <w:webHidden/>
          </w:rPr>
          <w:tab/>
        </w:r>
        <w:r>
          <w:rPr>
            <w:noProof/>
            <w:webHidden/>
          </w:rPr>
          <w:fldChar w:fldCharType="begin"/>
        </w:r>
        <w:r>
          <w:rPr>
            <w:noProof/>
            <w:webHidden/>
          </w:rPr>
          <w:instrText xml:space="preserve"> PAGEREF _Toc90395410 \h </w:instrText>
        </w:r>
        <w:r>
          <w:rPr>
            <w:noProof/>
            <w:webHidden/>
          </w:rPr>
        </w:r>
        <w:r>
          <w:rPr>
            <w:noProof/>
            <w:webHidden/>
          </w:rPr>
          <w:fldChar w:fldCharType="separate"/>
        </w:r>
        <w:r>
          <w:rPr>
            <w:noProof/>
            <w:webHidden/>
          </w:rPr>
          <w:t>8</w:t>
        </w:r>
        <w:r>
          <w:rPr>
            <w:noProof/>
            <w:webHidden/>
          </w:rPr>
          <w:fldChar w:fldCharType="end"/>
        </w:r>
      </w:hyperlink>
    </w:p>
    <w:p w14:paraId="1D0CD048" w14:textId="0228325B" w:rsidR="00C04F8E" w:rsidRDefault="00C04F8E">
      <w:pPr>
        <w:pStyle w:val="TOC1"/>
        <w:rPr>
          <w:rFonts w:asciiTheme="minorHAnsi" w:eastAsiaTheme="minorEastAsia" w:hAnsiTheme="minorHAnsi" w:cstheme="minorBidi"/>
          <w:bCs w:val="0"/>
          <w:iCs w:val="0"/>
          <w:noProof/>
          <w:sz w:val="22"/>
          <w:lang w:eastAsia="en-AU"/>
        </w:rPr>
      </w:pPr>
      <w:hyperlink w:anchor="_Toc90395411" w:history="1">
        <w:r w:rsidRPr="00941D16">
          <w:rPr>
            <w:rStyle w:val="Hyperlink"/>
            <w:noProof/>
            <w:lang w:val="en"/>
          </w:rPr>
          <w:t>16.</w:t>
        </w:r>
        <w:r>
          <w:rPr>
            <w:rFonts w:asciiTheme="minorHAnsi" w:eastAsiaTheme="minorEastAsia" w:hAnsiTheme="minorHAnsi" w:cstheme="minorBidi"/>
            <w:bCs w:val="0"/>
            <w:iCs w:val="0"/>
            <w:noProof/>
            <w:sz w:val="22"/>
            <w:lang w:eastAsia="en-AU"/>
          </w:rPr>
          <w:tab/>
        </w:r>
        <w:r w:rsidRPr="00941D16">
          <w:rPr>
            <w:rStyle w:val="Hyperlink"/>
            <w:noProof/>
          </w:rPr>
          <w:t>Disclosure to authorised officers</w:t>
        </w:r>
        <w:r>
          <w:rPr>
            <w:noProof/>
            <w:webHidden/>
          </w:rPr>
          <w:tab/>
        </w:r>
        <w:r>
          <w:rPr>
            <w:noProof/>
            <w:webHidden/>
          </w:rPr>
          <w:fldChar w:fldCharType="begin"/>
        </w:r>
        <w:r>
          <w:rPr>
            <w:noProof/>
            <w:webHidden/>
          </w:rPr>
          <w:instrText xml:space="preserve"> PAGEREF _Toc90395411 \h </w:instrText>
        </w:r>
        <w:r>
          <w:rPr>
            <w:noProof/>
            <w:webHidden/>
          </w:rPr>
        </w:r>
        <w:r>
          <w:rPr>
            <w:noProof/>
            <w:webHidden/>
          </w:rPr>
          <w:fldChar w:fldCharType="separate"/>
        </w:r>
        <w:r>
          <w:rPr>
            <w:noProof/>
            <w:webHidden/>
          </w:rPr>
          <w:t>8</w:t>
        </w:r>
        <w:r>
          <w:rPr>
            <w:noProof/>
            <w:webHidden/>
          </w:rPr>
          <w:fldChar w:fldCharType="end"/>
        </w:r>
      </w:hyperlink>
    </w:p>
    <w:p w14:paraId="0F9F0ED6" w14:textId="7653A740" w:rsidR="00C04F8E" w:rsidRDefault="00C04F8E">
      <w:pPr>
        <w:pStyle w:val="TOC1"/>
        <w:rPr>
          <w:rFonts w:asciiTheme="minorHAnsi" w:eastAsiaTheme="minorEastAsia" w:hAnsiTheme="minorHAnsi" w:cstheme="minorBidi"/>
          <w:bCs w:val="0"/>
          <w:iCs w:val="0"/>
          <w:noProof/>
          <w:sz w:val="22"/>
          <w:lang w:eastAsia="en-AU"/>
        </w:rPr>
      </w:pPr>
      <w:hyperlink w:anchor="_Toc90395412" w:history="1">
        <w:r w:rsidRPr="00941D16">
          <w:rPr>
            <w:rStyle w:val="Hyperlink"/>
            <w:noProof/>
          </w:rPr>
          <w:t>Part 3 – General provisions</w:t>
        </w:r>
        <w:r>
          <w:rPr>
            <w:noProof/>
            <w:webHidden/>
          </w:rPr>
          <w:tab/>
        </w:r>
        <w:r>
          <w:rPr>
            <w:noProof/>
            <w:webHidden/>
          </w:rPr>
          <w:fldChar w:fldCharType="begin"/>
        </w:r>
        <w:r>
          <w:rPr>
            <w:noProof/>
            <w:webHidden/>
          </w:rPr>
          <w:instrText xml:space="preserve"> PAGEREF _Toc90395412 \h </w:instrText>
        </w:r>
        <w:r>
          <w:rPr>
            <w:noProof/>
            <w:webHidden/>
          </w:rPr>
        </w:r>
        <w:r>
          <w:rPr>
            <w:noProof/>
            <w:webHidden/>
          </w:rPr>
          <w:fldChar w:fldCharType="separate"/>
        </w:r>
        <w:r>
          <w:rPr>
            <w:noProof/>
            <w:webHidden/>
          </w:rPr>
          <w:t>9</w:t>
        </w:r>
        <w:r>
          <w:rPr>
            <w:noProof/>
            <w:webHidden/>
          </w:rPr>
          <w:fldChar w:fldCharType="end"/>
        </w:r>
      </w:hyperlink>
    </w:p>
    <w:p w14:paraId="6408CF74" w14:textId="56611FBC" w:rsidR="00C04F8E" w:rsidRDefault="00C04F8E">
      <w:pPr>
        <w:pStyle w:val="TOC1"/>
        <w:rPr>
          <w:rFonts w:asciiTheme="minorHAnsi" w:eastAsiaTheme="minorEastAsia" w:hAnsiTheme="minorHAnsi" w:cstheme="minorBidi"/>
          <w:bCs w:val="0"/>
          <w:iCs w:val="0"/>
          <w:noProof/>
          <w:sz w:val="22"/>
          <w:lang w:eastAsia="en-AU"/>
        </w:rPr>
      </w:pPr>
      <w:hyperlink w:anchor="_Toc90395413" w:history="1">
        <w:r w:rsidRPr="00941D16">
          <w:rPr>
            <w:rStyle w:val="Hyperlink"/>
            <w:noProof/>
            <w:lang w:val="en"/>
          </w:rPr>
          <w:t>17.</w:t>
        </w:r>
        <w:r>
          <w:rPr>
            <w:rFonts w:asciiTheme="minorHAnsi" w:eastAsiaTheme="minorEastAsia" w:hAnsiTheme="minorHAnsi" w:cstheme="minorBidi"/>
            <w:bCs w:val="0"/>
            <w:iCs w:val="0"/>
            <w:noProof/>
            <w:sz w:val="22"/>
            <w:lang w:eastAsia="en-AU"/>
          </w:rPr>
          <w:tab/>
        </w:r>
        <w:r w:rsidRPr="00941D16">
          <w:rPr>
            <w:rStyle w:val="Hyperlink"/>
            <w:noProof/>
          </w:rPr>
          <w:t>Severability</w:t>
        </w:r>
        <w:r>
          <w:rPr>
            <w:noProof/>
            <w:webHidden/>
          </w:rPr>
          <w:tab/>
        </w:r>
        <w:r>
          <w:rPr>
            <w:noProof/>
            <w:webHidden/>
          </w:rPr>
          <w:fldChar w:fldCharType="begin"/>
        </w:r>
        <w:r>
          <w:rPr>
            <w:noProof/>
            <w:webHidden/>
          </w:rPr>
          <w:instrText xml:space="preserve"> PAGEREF _Toc90395413 \h </w:instrText>
        </w:r>
        <w:r>
          <w:rPr>
            <w:noProof/>
            <w:webHidden/>
          </w:rPr>
        </w:r>
        <w:r>
          <w:rPr>
            <w:noProof/>
            <w:webHidden/>
          </w:rPr>
          <w:fldChar w:fldCharType="separate"/>
        </w:r>
        <w:r>
          <w:rPr>
            <w:noProof/>
            <w:webHidden/>
          </w:rPr>
          <w:t>9</w:t>
        </w:r>
        <w:r>
          <w:rPr>
            <w:noProof/>
            <w:webHidden/>
          </w:rPr>
          <w:fldChar w:fldCharType="end"/>
        </w:r>
      </w:hyperlink>
    </w:p>
    <w:p w14:paraId="410B7952" w14:textId="66BDDCF1" w:rsidR="00C04F8E" w:rsidRDefault="00C04F8E">
      <w:pPr>
        <w:pStyle w:val="TOC1"/>
        <w:rPr>
          <w:rFonts w:asciiTheme="minorHAnsi" w:eastAsiaTheme="minorEastAsia" w:hAnsiTheme="minorHAnsi" w:cstheme="minorBidi"/>
          <w:bCs w:val="0"/>
          <w:iCs w:val="0"/>
          <w:noProof/>
          <w:sz w:val="22"/>
          <w:lang w:eastAsia="en-AU"/>
        </w:rPr>
      </w:pPr>
      <w:hyperlink w:anchor="_Toc90395414" w:history="1">
        <w:r w:rsidRPr="00941D16">
          <w:rPr>
            <w:rStyle w:val="Hyperlink"/>
            <w:noProof/>
            <w:lang w:val="en"/>
          </w:rPr>
          <w:t>18.</w:t>
        </w:r>
        <w:r>
          <w:rPr>
            <w:rFonts w:asciiTheme="minorHAnsi" w:eastAsiaTheme="minorEastAsia" w:hAnsiTheme="minorHAnsi" w:cstheme="minorBidi"/>
            <w:bCs w:val="0"/>
            <w:iCs w:val="0"/>
            <w:noProof/>
            <w:sz w:val="22"/>
            <w:lang w:eastAsia="en-AU"/>
          </w:rPr>
          <w:tab/>
        </w:r>
        <w:r w:rsidRPr="00941D16">
          <w:rPr>
            <w:rStyle w:val="Hyperlink"/>
            <w:noProof/>
          </w:rPr>
          <w:t>Transitional provisions</w:t>
        </w:r>
        <w:r>
          <w:rPr>
            <w:noProof/>
            <w:webHidden/>
          </w:rPr>
          <w:tab/>
        </w:r>
        <w:r>
          <w:rPr>
            <w:noProof/>
            <w:webHidden/>
          </w:rPr>
          <w:fldChar w:fldCharType="begin"/>
        </w:r>
        <w:r>
          <w:rPr>
            <w:noProof/>
            <w:webHidden/>
          </w:rPr>
          <w:instrText xml:space="preserve"> PAGEREF _Toc90395414 \h </w:instrText>
        </w:r>
        <w:r>
          <w:rPr>
            <w:noProof/>
            <w:webHidden/>
          </w:rPr>
        </w:r>
        <w:r>
          <w:rPr>
            <w:noProof/>
            <w:webHidden/>
          </w:rPr>
          <w:fldChar w:fldCharType="separate"/>
        </w:r>
        <w:r>
          <w:rPr>
            <w:noProof/>
            <w:webHidden/>
          </w:rPr>
          <w:t>9</w:t>
        </w:r>
        <w:r>
          <w:rPr>
            <w:noProof/>
            <w:webHidden/>
          </w:rPr>
          <w:fldChar w:fldCharType="end"/>
        </w:r>
      </w:hyperlink>
    </w:p>
    <w:p w14:paraId="703A1301" w14:textId="4152D25B" w:rsidR="00C04F8E" w:rsidRDefault="00C04F8E">
      <w:pPr>
        <w:pStyle w:val="TOC1"/>
        <w:rPr>
          <w:rFonts w:asciiTheme="minorHAnsi" w:eastAsiaTheme="minorEastAsia" w:hAnsiTheme="minorHAnsi" w:cstheme="minorBidi"/>
          <w:bCs w:val="0"/>
          <w:iCs w:val="0"/>
          <w:noProof/>
          <w:sz w:val="22"/>
          <w:lang w:eastAsia="en-AU"/>
        </w:rPr>
      </w:pPr>
      <w:hyperlink w:anchor="_Toc90395415" w:history="1">
        <w:r w:rsidRPr="00941D16">
          <w:rPr>
            <w:rStyle w:val="Hyperlink"/>
            <w:noProof/>
          </w:rPr>
          <w:t>Part 4 — Penalties</w:t>
        </w:r>
        <w:r>
          <w:rPr>
            <w:noProof/>
            <w:webHidden/>
          </w:rPr>
          <w:tab/>
        </w:r>
        <w:r>
          <w:rPr>
            <w:noProof/>
            <w:webHidden/>
          </w:rPr>
          <w:fldChar w:fldCharType="begin"/>
        </w:r>
        <w:r>
          <w:rPr>
            <w:noProof/>
            <w:webHidden/>
          </w:rPr>
          <w:instrText xml:space="preserve"> PAGEREF _Toc90395415 \h </w:instrText>
        </w:r>
        <w:r>
          <w:rPr>
            <w:noProof/>
            <w:webHidden/>
          </w:rPr>
        </w:r>
        <w:r>
          <w:rPr>
            <w:noProof/>
            <w:webHidden/>
          </w:rPr>
          <w:fldChar w:fldCharType="separate"/>
        </w:r>
        <w:r>
          <w:rPr>
            <w:noProof/>
            <w:webHidden/>
          </w:rPr>
          <w:t>9</w:t>
        </w:r>
        <w:r>
          <w:rPr>
            <w:noProof/>
            <w:webHidden/>
          </w:rPr>
          <w:fldChar w:fldCharType="end"/>
        </w:r>
      </w:hyperlink>
    </w:p>
    <w:p w14:paraId="7EF813DB" w14:textId="0AAEEE53" w:rsidR="00C04F8E" w:rsidRDefault="00C04F8E">
      <w:pPr>
        <w:pStyle w:val="TOC1"/>
        <w:rPr>
          <w:rFonts w:asciiTheme="minorHAnsi" w:eastAsiaTheme="minorEastAsia" w:hAnsiTheme="minorHAnsi" w:cstheme="minorBidi"/>
          <w:bCs w:val="0"/>
          <w:iCs w:val="0"/>
          <w:noProof/>
          <w:sz w:val="22"/>
          <w:lang w:eastAsia="en-AU"/>
        </w:rPr>
      </w:pPr>
      <w:hyperlink w:anchor="_Toc90395416" w:history="1">
        <w:r w:rsidRPr="00941D16">
          <w:rPr>
            <w:rStyle w:val="Hyperlink"/>
            <w:noProof/>
            <w:lang w:val="en"/>
          </w:rPr>
          <w:t>19.</w:t>
        </w:r>
        <w:r>
          <w:rPr>
            <w:rFonts w:asciiTheme="minorHAnsi" w:eastAsiaTheme="minorEastAsia" w:hAnsiTheme="minorHAnsi" w:cstheme="minorBidi"/>
            <w:bCs w:val="0"/>
            <w:iCs w:val="0"/>
            <w:noProof/>
            <w:sz w:val="22"/>
            <w:lang w:eastAsia="en-AU"/>
          </w:rPr>
          <w:tab/>
        </w:r>
        <w:r w:rsidRPr="00941D16">
          <w:rPr>
            <w:rStyle w:val="Hyperlink"/>
            <w:noProof/>
          </w:rPr>
          <w:t>Penalties</w:t>
        </w:r>
        <w:r>
          <w:rPr>
            <w:noProof/>
            <w:webHidden/>
          </w:rPr>
          <w:tab/>
        </w:r>
        <w:r>
          <w:rPr>
            <w:noProof/>
            <w:webHidden/>
          </w:rPr>
          <w:fldChar w:fldCharType="begin"/>
        </w:r>
        <w:r>
          <w:rPr>
            <w:noProof/>
            <w:webHidden/>
          </w:rPr>
          <w:instrText xml:space="preserve"> PAGEREF _Toc90395416 \h </w:instrText>
        </w:r>
        <w:r>
          <w:rPr>
            <w:noProof/>
            <w:webHidden/>
          </w:rPr>
        </w:r>
        <w:r>
          <w:rPr>
            <w:noProof/>
            <w:webHidden/>
          </w:rPr>
          <w:fldChar w:fldCharType="separate"/>
        </w:r>
        <w:r>
          <w:rPr>
            <w:noProof/>
            <w:webHidden/>
          </w:rPr>
          <w:t>9</w:t>
        </w:r>
        <w:r>
          <w:rPr>
            <w:noProof/>
            <w:webHidden/>
          </w:rPr>
          <w:fldChar w:fldCharType="end"/>
        </w:r>
      </w:hyperlink>
    </w:p>
    <w:p w14:paraId="0E1EBA90" w14:textId="1A93F872" w:rsidR="00C04F8E" w:rsidRDefault="00C04F8E">
      <w:pPr>
        <w:pStyle w:val="TOC1"/>
        <w:rPr>
          <w:rFonts w:asciiTheme="minorHAnsi" w:eastAsiaTheme="minorEastAsia" w:hAnsiTheme="minorHAnsi" w:cstheme="minorBidi"/>
          <w:bCs w:val="0"/>
          <w:iCs w:val="0"/>
          <w:noProof/>
          <w:sz w:val="22"/>
          <w:lang w:eastAsia="en-AU"/>
        </w:rPr>
      </w:pPr>
      <w:hyperlink w:anchor="_Toc90395417" w:history="1">
        <w:r w:rsidRPr="00941D16">
          <w:rPr>
            <w:rStyle w:val="Hyperlink"/>
            <w:noProof/>
          </w:rPr>
          <w:t>Schedule 1 —Workers</w:t>
        </w:r>
        <w:r>
          <w:rPr>
            <w:noProof/>
            <w:webHidden/>
          </w:rPr>
          <w:tab/>
        </w:r>
        <w:r>
          <w:rPr>
            <w:noProof/>
            <w:webHidden/>
          </w:rPr>
          <w:fldChar w:fldCharType="begin"/>
        </w:r>
        <w:r>
          <w:rPr>
            <w:noProof/>
            <w:webHidden/>
          </w:rPr>
          <w:instrText xml:space="preserve"> PAGEREF _Toc90395417 \h </w:instrText>
        </w:r>
        <w:r>
          <w:rPr>
            <w:noProof/>
            <w:webHidden/>
          </w:rPr>
        </w:r>
        <w:r>
          <w:rPr>
            <w:noProof/>
            <w:webHidden/>
          </w:rPr>
          <w:fldChar w:fldCharType="separate"/>
        </w:r>
        <w:r>
          <w:rPr>
            <w:noProof/>
            <w:webHidden/>
          </w:rPr>
          <w:t>11</w:t>
        </w:r>
        <w:r>
          <w:rPr>
            <w:noProof/>
            <w:webHidden/>
          </w:rPr>
          <w:fldChar w:fldCharType="end"/>
        </w:r>
      </w:hyperlink>
    </w:p>
    <w:p w14:paraId="4BE7DF7B" w14:textId="3491183C" w:rsidR="00C04F8E" w:rsidRDefault="00C04F8E">
      <w:pPr>
        <w:pStyle w:val="TOC1"/>
        <w:rPr>
          <w:rFonts w:asciiTheme="minorHAnsi" w:eastAsiaTheme="minorEastAsia" w:hAnsiTheme="minorHAnsi" w:cstheme="minorBidi"/>
          <w:bCs w:val="0"/>
          <w:iCs w:val="0"/>
          <w:noProof/>
          <w:sz w:val="22"/>
          <w:lang w:eastAsia="en-AU"/>
        </w:rPr>
      </w:pPr>
      <w:hyperlink w:anchor="_Toc90395418" w:history="1">
        <w:r w:rsidRPr="00941D16">
          <w:rPr>
            <w:rStyle w:val="Hyperlink"/>
            <w:noProof/>
          </w:rPr>
          <w:t>Schedule 2 — Definitions</w:t>
        </w:r>
        <w:r>
          <w:rPr>
            <w:noProof/>
            <w:webHidden/>
          </w:rPr>
          <w:tab/>
        </w:r>
        <w:r>
          <w:rPr>
            <w:noProof/>
            <w:webHidden/>
          </w:rPr>
          <w:fldChar w:fldCharType="begin"/>
        </w:r>
        <w:r>
          <w:rPr>
            <w:noProof/>
            <w:webHidden/>
          </w:rPr>
          <w:instrText xml:space="preserve"> PAGEREF _Toc90395418 \h </w:instrText>
        </w:r>
        <w:r>
          <w:rPr>
            <w:noProof/>
            <w:webHidden/>
          </w:rPr>
        </w:r>
        <w:r>
          <w:rPr>
            <w:noProof/>
            <w:webHidden/>
          </w:rPr>
          <w:fldChar w:fldCharType="separate"/>
        </w:r>
        <w:r>
          <w:rPr>
            <w:noProof/>
            <w:webHidden/>
          </w:rPr>
          <w:t>14</w:t>
        </w:r>
        <w:r>
          <w:rPr>
            <w:noProof/>
            <w:webHidden/>
          </w:rPr>
          <w:fldChar w:fldCharType="end"/>
        </w:r>
      </w:hyperlink>
    </w:p>
    <w:p w14:paraId="1975623B" w14:textId="20714439" w:rsidR="00C04F8E" w:rsidRDefault="00C04F8E">
      <w:pPr>
        <w:pStyle w:val="TOC1"/>
        <w:rPr>
          <w:rFonts w:asciiTheme="minorHAnsi" w:eastAsiaTheme="minorEastAsia" w:hAnsiTheme="minorHAnsi" w:cstheme="minorBidi"/>
          <w:bCs w:val="0"/>
          <w:iCs w:val="0"/>
          <w:noProof/>
          <w:sz w:val="22"/>
          <w:lang w:eastAsia="en-AU"/>
        </w:rPr>
      </w:pPr>
      <w:hyperlink w:anchor="_Toc90395419" w:history="1">
        <w:r w:rsidRPr="00941D16">
          <w:rPr>
            <w:rStyle w:val="Hyperlink"/>
            <w:noProof/>
          </w:rPr>
          <w:t>Division 1 — Key definitions</w:t>
        </w:r>
        <w:r>
          <w:rPr>
            <w:noProof/>
            <w:webHidden/>
          </w:rPr>
          <w:tab/>
        </w:r>
        <w:r>
          <w:rPr>
            <w:noProof/>
            <w:webHidden/>
          </w:rPr>
          <w:fldChar w:fldCharType="begin"/>
        </w:r>
        <w:r>
          <w:rPr>
            <w:noProof/>
            <w:webHidden/>
          </w:rPr>
          <w:instrText xml:space="preserve"> PAGEREF _Toc90395419 \h </w:instrText>
        </w:r>
        <w:r>
          <w:rPr>
            <w:noProof/>
            <w:webHidden/>
          </w:rPr>
        </w:r>
        <w:r>
          <w:rPr>
            <w:noProof/>
            <w:webHidden/>
          </w:rPr>
          <w:fldChar w:fldCharType="separate"/>
        </w:r>
        <w:r>
          <w:rPr>
            <w:noProof/>
            <w:webHidden/>
          </w:rPr>
          <w:t>14</w:t>
        </w:r>
        <w:r>
          <w:rPr>
            <w:noProof/>
            <w:webHidden/>
          </w:rPr>
          <w:fldChar w:fldCharType="end"/>
        </w:r>
      </w:hyperlink>
    </w:p>
    <w:p w14:paraId="47461E2A" w14:textId="3B0831BA" w:rsidR="00C04F8E" w:rsidRDefault="00C04F8E">
      <w:pPr>
        <w:pStyle w:val="TOC1"/>
        <w:rPr>
          <w:rFonts w:asciiTheme="minorHAnsi" w:eastAsiaTheme="minorEastAsia" w:hAnsiTheme="minorHAnsi" w:cstheme="minorBidi"/>
          <w:bCs w:val="0"/>
          <w:iCs w:val="0"/>
          <w:noProof/>
          <w:sz w:val="22"/>
          <w:lang w:eastAsia="en-AU"/>
        </w:rPr>
      </w:pPr>
      <w:hyperlink w:anchor="_Toc90395420" w:history="1">
        <w:r w:rsidRPr="00941D16">
          <w:rPr>
            <w:rStyle w:val="Hyperlink"/>
            <w:noProof/>
            <w:lang w:val="en"/>
          </w:rPr>
          <w:t>1.</w:t>
        </w:r>
        <w:r>
          <w:rPr>
            <w:rFonts w:asciiTheme="minorHAnsi" w:eastAsiaTheme="minorEastAsia" w:hAnsiTheme="minorHAnsi" w:cstheme="minorBidi"/>
            <w:bCs w:val="0"/>
            <w:iCs w:val="0"/>
            <w:noProof/>
            <w:sz w:val="22"/>
            <w:lang w:eastAsia="en-AU"/>
          </w:rPr>
          <w:tab/>
        </w:r>
        <w:r w:rsidRPr="00941D16">
          <w:rPr>
            <w:rStyle w:val="Hyperlink"/>
            <w:noProof/>
          </w:rPr>
          <w:t>Vaccination status</w:t>
        </w:r>
        <w:r>
          <w:rPr>
            <w:noProof/>
            <w:webHidden/>
          </w:rPr>
          <w:tab/>
        </w:r>
        <w:r>
          <w:rPr>
            <w:noProof/>
            <w:webHidden/>
          </w:rPr>
          <w:fldChar w:fldCharType="begin"/>
        </w:r>
        <w:r>
          <w:rPr>
            <w:noProof/>
            <w:webHidden/>
          </w:rPr>
          <w:instrText xml:space="preserve"> PAGEREF _Toc90395420 \h </w:instrText>
        </w:r>
        <w:r>
          <w:rPr>
            <w:noProof/>
            <w:webHidden/>
          </w:rPr>
        </w:r>
        <w:r>
          <w:rPr>
            <w:noProof/>
            <w:webHidden/>
          </w:rPr>
          <w:fldChar w:fldCharType="separate"/>
        </w:r>
        <w:r>
          <w:rPr>
            <w:noProof/>
            <w:webHidden/>
          </w:rPr>
          <w:t>14</w:t>
        </w:r>
        <w:r>
          <w:rPr>
            <w:noProof/>
            <w:webHidden/>
          </w:rPr>
          <w:fldChar w:fldCharType="end"/>
        </w:r>
      </w:hyperlink>
    </w:p>
    <w:p w14:paraId="68001BF4" w14:textId="79669752" w:rsidR="00C04F8E" w:rsidRDefault="00C04F8E">
      <w:pPr>
        <w:pStyle w:val="TOC1"/>
        <w:rPr>
          <w:rFonts w:asciiTheme="minorHAnsi" w:eastAsiaTheme="minorEastAsia" w:hAnsiTheme="minorHAnsi" w:cstheme="minorBidi"/>
          <w:bCs w:val="0"/>
          <w:iCs w:val="0"/>
          <w:noProof/>
          <w:sz w:val="22"/>
          <w:lang w:eastAsia="en-AU"/>
        </w:rPr>
      </w:pPr>
      <w:hyperlink w:anchor="_Toc90395421" w:history="1">
        <w:r w:rsidRPr="00941D16">
          <w:rPr>
            <w:rStyle w:val="Hyperlink"/>
            <w:noProof/>
            <w:lang w:val="en"/>
          </w:rPr>
          <w:t>2.</w:t>
        </w:r>
        <w:r>
          <w:rPr>
            <w:rFonts w:asciiTheme="minorHAnsi" w:eastAsiaTheme="minorEastAsia" w:hAnsiTheme="minorHAnsi" w:cstheme="minorBidi"/>
            <w:bCs w:val="0"/>
            <w:iCs w:val="0"/>
            <w:noProof/>
            <w:sz w:val="22"/>
            <w:lang w:eastAsia="en-AU"/>
          </w:rPr>
          <w:tab/>
        </w:r>
        <w:r w:rsidRPr="00941D16">
          <w:rPr>
            <w:rStyle w:val="Hyperlink"/>
            <w:noProof/>
          </w:rPr>
          <w:t>Vaccination information</w:t>
        </w:r>
        <w:r>
          <w:rPr>
            <w:noProof/>
            <w:webHidden/>
          </w:rPr>
          <w:tab/>
        </w:r>
        <w:r>
          <w:rPr>
            <w:noProof/>
            <w:webHidden/>
          </w:rPr>
          <w:fldChar w:fldCharType="begin"/>
        </w:r>
        <w:r>
          <w:rPr>
            <w:noProof/>
            <w:webHidden/>
          </w:rPr>
          <w:instrText xml:space="preserve"> PAGEREF _Toc90395421 \h </w:instrText>
        </w:r>
        <w:r>
          <w:rPr>
            <w:noProof/>
            <w:webHidden/>
          </w:rPr>
        </w:r>
        <w:r>
          <w:rPr>
            <w:noProof/>
            <w:webHidden/>
          </w:rPr>
          <w:fldChar w:fldCharType="separate"/>
        </w:r>
        <w:r>
          <w:rPr>
            <w:noProof/>
            <w:webHidden/>
          </w:rPr>
          <w:t>14</w:t>
        </w:r>
        <w:r>
          <w:rPr>
            <w:noProof/>
            <w:webHidden/>
          </w:rPr>
          <w:fldChar w:fldCharType="end"/>
        </w:r>
      </w:hyperlink>
    </w:p>
    <w:p w14:paraId="673D52A7" w14:textId="679B26D1" w:rsidR="00C04F8E" w:rsidRDefault="00C04F8E">
      <w:pPr>
        <w:pStyle w:val="TOC1"/>
        <w:rPr>
          <w:rFonts w:asciiTheme="minorHAnsi" w:eastAsiaTheme="minorEastAsia" w:hAnsiTheme="minorHAnsi" w:cstheme="minorBidi"/>
          <w:bCs w:val="0"/>
          <w:iCs w:val="0"/>
          <w:noProof/>
          <w:sz w:val="22"/>
          <w:lang w:eastAsia="en-AU"/>
        </w:rPr>
      </w:pPr>
      <w:hyperlink w:anchor="_Toc90395422" w:history="1">
        <w:r w:rsidRPr="00941D16">
          <w:rPr>
            <w:rStyle w:val="Hyperlink"/>
            <w:noProof/>
            <w:lang w:val="en"/>
          </w:rPr>
          <w:t>3.</w:t>
        </w:r>
        <w:r>
          <w:rPr>
            <w:rFonts w:asciiTheme="minorHAnsi" w:eastAsiaTheme="minorEastAsia" w:hAnsiTheme="minorHAnsi" w:cstheme="minorBidi"/>
            <w:bCs w:val="0"/>
            <w:iCs w:val="0"/>
            <w:noProof/>
            <w:sz w:val="22"/>
            <w:lang w:eastAsia="en-AU"/>
          </w:rPr>
          <w:tab/>
        </w:r>
        <w:r w:rsidRPr="00941D16">
          <w:rPr>
            <w:rStyle w:val="Hyperlink"/>
            <w:noProof/>
          </w:rPr>
          <w:t>Employers and workers</w:t>
        </w:r>
        <w:r>
          <w:rPr>
            <w:noProof/>
            <w:webHidden/>
          </w:rPr>
          <w:tab/>
        </w:r>
        <w:r>
          <w:rPr>
            <w:noProof/>
            <w:webHidden/>
          </w:rPr>
          <w:fldChar w:fldCharType="begin"/>
        </w:r>
        <w:r>
          <w:rPr>
            <w:noProof/>
            <w:webHidden/>
          </w:rPr>
          <w:instrText xml:space="preserve"> PAGEREF _Toc90395422 \h </w:instrText>
        </w:r>
        <w:r>
          <w:rPr>
            <w:noProof/>
            <w:webHidden/>
          </w:rPr>
        </w:r>
        <w:r>
          <w:rPr>
            <w:noProof/>
            <w:webHidden/>
          </w:rPr>
          <w:fldChar w:fldCharType="separate"/>
        </w:r>
        <w:r>
          <w:rPr>
            <w:noProof/>
            <w:webHidden/>
          </w:rPr>
          <w:t>15</w:t>
        </w:r>
        <w:r>
          <w:rPr>
            <w:noProof/>
            <w:webHidden/>
          </w:rPr>
          <w:fldChar w:fldCharType="end"/>
        </w:r>
      </w:hyperlink>
    </w:p>
    <w:p w14:paraId="3698C9E7" w14:textId="3F241038" w:rsidR="00C04F8E" w:rsidRDefault="00C04F8E">
      <w:pPr>
        <w:pStyle w:val="TOC1"/>
        <w:rPr>
          <w:rFonts w:asciiTheme="minorHAnsi" w:eastAsiaTheme="minorEastAsia" w:hAnsiTheme="minorHAnsi" w:cstheme="minorBidi"/>
          <w:bCs w:val="0"/>
          <w:iCs w:val="0"/>
          <w:noProof/>
          <w:sz w:val="22"/>
          <w:lang w:eastAsia="en-AU"/>
        </w:rPr>
      </w:pPr>
      <w:hyperlink w:anchor="_Toc90395423" w:history="1">
        <w:r w:rsidRPr="00941D16">
          <w:rPr>
            <w:rStyle w:val="Hyperlink"/>
            <w:noProof/>
          </w:rPr>
          <w:t>Division 2 — Worker-specific definitions</w:t>
        </w:r>
        <w:r>
          <w:rPr>
            <w:noProof/>
            <w:webHidden/>
          </w:rPr>
          <w:tab/>
        </w:r>
        <w:r>
          <w:rPr>
            <w:noProof/>
            <w:webHidden/>
          </w:rPr>
          <w:fldChar w:fldCharType="begin"/>
        </w:r>
        <w:r>
          <w:rPr>
            <w:noProof/>
            <w:webHidden/>
          </w:rPr>
          <w:instrText xml:space="preserve"> PAGEREF _Toc90395423 \h </w:instrText>
        </w:r>
        <w:r>
          <w:rPr>
            <w:noProof/>
            <w:webHidden/>
          </w:rPr>
        </w:r>
        <w:r>
          <w:rPr>
            <w:noProof/>
            <w:webHidden/>
          </w:rPr>
          <w:fldChar w:fldCharType="separate"/>
        </w:r>
        <w:r>
          <w:rPr>
            <w:noProof/>
            <w:webHidden/>
          </w:rPr>
          <w:t>15</w:t>
        </w:r>
        <w:r>
          <w:rPr>
            <w:noProof/>
            <w:webHidden/>
          </w:rPr>
          <w:fldChar w:fldCharType="end"/>
        </w:r>
      </w:hyperlink>
    </w:p>
    <w:p w14:paraId="1E8678B7" w14:textId="284B7A51" w:rsidR="00C04F8E" w:rsidRDefault="00C04F8E">
      <w:pPr>
        <w:pStyle w:val="TOC1"/>
        <w:rPr>
          <w:rFonts w:asciiTheme="minorHAnsi" w:eastAsiaTheme="minorEastAsia" w:hAnsiTheme="minorHAnsi" w:cstheme="minorBidi"/>
          <w:bCs w:val="0"/>
          <w:iCs w:val="0"/>
          <w:noProof/>
          <w:sz w:val="22"/>
          <w:lang w:eastAsia="en-AU"/>
        </w:rPr>
      </w:pPr>
      <w:hyperlink w:anchor="_Toc90395424" w:history="1">
        <w:r w:rsidRPr="00941D16">
          <w:rPr>
            <w:rStyle w:val="Hyperlink"/>
            <w:noProof/>
            <w:lang w:val="en"/>
          </w:rPr>
          <w:t>4.</w:t>
        </w:r>
        <w:r>
          <w:rPr>
            <w:rFonts w:asciiTheme="minorHAnsi" w:eastAsiaTheme="minorEastAsia" w:hAnsiTheme="minorHAnsi" w:cstheme="minorBidi"/>
            <w:bCs w:val="0"/>
            <w:iCs w:val="0"/>
            <w:noProof/>
            <w:sz w:val="22"/>
            <w:lang w:eastAsia="en-AU"/>
          </w:rPr>
          <w:tab/>
        </w:r>
        <w:r w:rsidRPr="00941D16">
          <w:rPr>
            <w:rStyle w:val="Hyperlink"/>
            <w:noProof/>
          </w:rPr>
          <w:t>Accommodation worker</w:t>
        </w:r>
        <w:r>
          <w:rPr>
            <w:noProof/>
            <w:webHidden/>
          </w:rPr>
          <w:tab/>
        </w:r>
        <w:r>
          <w:rPr>
            <w:noProof/>
            <w:webHidden/>
          </w:rPr>
          <w:fldChar w:fldCharType="begin"/>
        </w:r>
        <w:r>
          <w:rPr>
            <w:noProof/>
            <w:webHidden/>
          </w:rPr>
          <w:instrText xml:space="preserve"> PAGEREF _Toc90395424 \h </w:instrText>
        </w:r>
        <w:r>
          <w:rPr>
            <w:noProof/>
            <w:webHidden/>
          </w:rPr>
        </w:r>
        <w:r>
          <w:rPr>
            <w:noProof/>
            <w:webHidden/>
          </w:rPr>
          <w:fldChar w:fldCharType="separate"/>
        </w:r>
        <w:r>
          <w:rPr>
            <w:noProof/>
            <w:webHidden/>
          </w:rPr>
          <w:t>15</w:t>
        </w:r>
        <w:r>
          <w:rPr>
            <w:noProof/>
            <w:webHidden/>
          </w:rPr>
          <w:fldChar w:fldCharType="end"/>
        </w:r>
      </w:hyperlink>
    </w:p>
    <w:p w14:paraId="27D1B722" w14:textId="7B788890" w:rsidR="00C04F8E" w:rsidRDefault="00C04F8E">
      <w:pPr>
        <w:pStyle w:val="TOC1"/>
        <w:rPr>
          <w:rFonts w:asciiTheme="minorHAnsi" w:eastAsiaTheme="minorEastAsia" w:hAnsiTheme="minorHAnsi" w:cstheme="minorBidi"/>
          <w:bCs w:val="0"/>
          <w:iCs w:val="0"/>
          <w:noProof/>
          <w:sz w:val="22"/>
          <w:lang w:eastAsia="en-AU"/>
        </w:rPr>
      </w:pPr>
      <w:hyperlink w:anchor="_Toc90395425" w:history="1">
        <w:r w:rsidRPr="00941D16">
          <w:rPr>
            <w:rStyle w:val="Hyperlink"/>
            <w:noProof/>
            <w:lang w:val="en"/>
          </w:rPr>
          <w:t>5.</w:t>
        </w:r>
        <w:r>
          <w:rPr>
            <w:rFonts w:asciiTheme="minorHAnsi" w:eastAsiaTheme="minorEastAsia" w:hAnsiTheme="minorHAnsi" w:cstheme="minorBidi"/>
            <w:bCs w:val="0"/>
            <w:iCs w:val="0"/>
            <w:noProof/>
            <w:sz w:val="22"/>
            <w:lang w:eastAsia="en-AU"/>
          </w:rPr>
          <w:tab/>
        </w:r>
        <w:r w:rsidRPr="00941D16">
          <w:rPr>
            <w:rStyle w:val="Hyperlink"/>
            <w:noProof/>
          </w:rPr>
          <w:t>Agricultural and forestry worker</w:t>
        </w:r>
        <w:r>
          <w:rPr>
            <w:noProof/>
            <w:webHidden/>
          </w:rPr>
          <w:tab/>
        </w:r>
        <w:r>
          <w:rPr>
            <w:noProof/>
            <w:webHidden/>
          </w:rPr>
          <w:fldChar w:fldCharType="begin"/>
        </w:r>
        <w:r>
          <w:rPr>
            <w:noProof/>
            <w:webHidden/>
          </w:rPr>
          <w:instrText xml:space="preserve"> PAGEREF _Toc90395425 \h </w:instrText>
        </w:r>
        <w:r>
          <w:rPr>
            <w:noProof/>
            <w:webHidden/>
          </w:rPr>
        </w:r>
        <w:r>
          <w:rPr>
            <w:noProof/>
            <w:webHidden/>
          </w:rPr>
          <w:fldChar w:fldCharType="separate"/>
        </w:r>
        <w:r>
          <w:rPr>
            <w:noProof/>
            <w:webHidden/>
          </w:rPr>
          <w:t>16</w:t>
        </w:r>
        <w:r>
          <w:rPr>
            <w:noProof/>
            <w:webHidden/>
          </w:rPr>
          <w:fldChar w:fldCharType="end"/>
        </w:r>
      </w:hyperlink>
    </w:p>
    <w:p w14:paraId="336B6519" w14:textId="2911C117" w:rsidR="00C04F8E" w:rsidRDefault="00C04F8E">
      <w:pPr>
        <w:pStyle w:val="TOC1"/>
        <w:rPr>
          <w:rFonts w:asciiTheme="minorHAnsi" w:eastAsiaTheme="minorEastAsia" w:hAnsiTheme="minorHAnsi" w:cstheme="minorBidi"/>
          <w:bCs w:val="0"/>
          <w:iCs w:val="0"/>
          <w:noProof/>
          <w:sz w:val="22"/>
          <w:lang w:eastAsia="en-AU"/>
        </w:rPr>
      </w:pPr>
      <w:hyperlink w:anchor="_Toc90395426" w:history="1">
        <w:r w:rsidRPr="00941D16">
          <w:rPr>
            <w:rStyle w:val="Hyperlink"/>
            <w:noProof/>
            <w:lang w:val="en"/>
          </w:rPr>
          <w:t>6.</w:t>
        </w:r>
        <w:r>
          <w:rPr>
            <w:rFonts w:asciiTheme="minorHAnsi" w:eastAsiaTheme="minorEastAsia" w:hAnsiTheme="minorHAnsi" w:cstheme="minorBidi"/>
            <w:bCs w:val="0"/>
            <w:iCs w:val="0"/>
            <w:noProof/>
            <w:sz w:val="22"/>
            <w:lang w:eastAsia="en-AU"/>
          </w:rPr>
          <w:tab/>
        </w:r>
        <w:r w:rsidRPr="00941D16">
          <w:rPr>
            <w:rStyle w:val="Hyperlink"/>
            <w:noProof/>
          </w:rPr>
          <w:t>Airport worker</w:t>
        </w:r>
        <w:r>
          <w:rPr>
            <w:noProof/>
            <w:webHidden/>
          </w:rPr>
          <w:tab/>
        </w:r>
        <w:r>
          <w:rPr>
            <w:noProof/>
            <w:webHidden/>
          </w:rPr>
          <w:fldChar w:fldCharType="begin"/>
        </w:r>
        <w:r>
          <w:rPr>
            <w:noProof/>
            <w:webHidden/>
          </w:rPr>
          <w:instrText xml:space="preserve"> PAGEREF _Toc90395426 \h </w:instrText>
        </w:r>
        <w:r>
          <w:rPr>
            <w:noProof/>
            <w:webHidden/>
          </w:rPr>
        </w:r>
        <w:r>
          <w:rPr>
            <w:noProof/>
            <w:webHidden/>
          </w:rPr>
          <w:fldChar w:fldCharType="separate"/>
        </w:r>
        <w:r>
          <w:rPr>
            <w:noProof/>
            <w:webHidden/>
          </w:rPr>
          <w:t>16</w:t>
        </w:r>
        <w:r>
          <w:rPr>
            <w:noProof/>
            <w:webHidden/>
          </w:rPr>
          <w:fldChar w:fldCharType="end"/>
        </w:r>
      </w:hyperlink>
    </w:p>
    <w:p w14:paraId="3A125071" w14:textId="05CB6EAE" w:rsidR="00C04F8E" w:rsidRDefault="00C04F8E">
      <w:pPr>
        <w:pStyle w:val="TOC1"/>
        <w:rPr>
          <w:rFonts w:asciiTheme="minorHAnsi" w:eastAsiaTheme="minorEastAsia" w:hAnsiTheme="minorHAnsi" w:cstheme="minorBidi"/>
          <w:bCs w:val="0"/>
          <w:iCs w:val="0"/>
          <w:noProof/>
          <w:sz w:val="22"/>
          <w:lang w:eastAsia="en-AU"/>
        </w:rPr>
      </w:pPr>
      <w:hyperlink w:anchor="_Toc90395427" w:history="1">
        <w:r w:rsidRPr="00941D16">
          <w:rPr>
            <w:rStyle w:val="Hyperlink"/>
            <w:noProof/>
            <w:lang w:val="en"/>
          </w:rPr>
          <w:t>7.</w:t>
        </w:r>
        <w:r>
          <w:rPr>
            <w:rFonts w:asciiTheme="minorHAnsi" w:eastAsiaTheme="minorEastAsia" w:hAnsiTheme="minorHAnsi" w:cstheme="minorBidi"/>
            <w:bCs w:val="0"/>
            <w:iCs w:val="0"/>
            <w:noProof/>
            <w:sz w:val="22"/>
            <w:lang w:eastAsia="en-AU"/>
          </w:rPr>
          <w:tab/>
        </w:r>
        <w:r w:rsidRPr="00941D16">
          <w:rPr>
            <w:rStyle w:val="Hyperlink"/>
            <w:noProof/>
          </w:rPr>
          <w:t>Ancillary, support and welfare worker</w:t>
        </w:r>
        <w:r>
          <w:rPr>
            <w:noProof/>
            <w:webHidden/>
          </w:rPr>
          <w:tab/>
        </w:r>
        <w:r>
          <w:rPr>
            <w:noProof/>
            <w:webHidden/>
          </w:rPr>
          <w:fldChar w:fldCharType="begin"/>
        </w:r>
        <w:r>
          <w:rPr>
            <w:noProof/>
            <w:webHidden/>
          </w:rPr>
          <w:instrText xml:space="preserve"> PAGEREF _Toc90395427 \h </w:instrText>
        </w:r>
        <w:r>
          <w:rPr>
            <w:noProof/>
            <w:webHidden/>
          </w:rPr>
        </w:r>
        <w:r>
          <w:rPr>
            <w:noProof/>
            <w:webHidden/>
          </w:rPr>
          <w:fldChar w:fldCharType="separate"/>
        </w:r>
        <w:r>
          <w:rPr>
            <w:noProof/>
            <w:webHidden/>
          </w:rPr>
          <w:t>17</w:t>
        </w:r>
        <w:r>
          <w:rPr>
            <w:noProof/>
            <w:webHidden/>
          </w:rPr>
          <w:fldChar w:fldCharType="end"/>
        </w:r>
      </w:hyperlink>
    </w:p>
    <w:p w14:paraId="6BA4C927" w14:textId="73084BC7" w:rsidR="00C04F8E" w:rsidRDefault="00C04F8E">
      <w:pPr>
        <w:pStyle w:val="TOC1"/>
        <w:rPr>
          <w:rFonts w:asciiTheme="minorHAnsi" w:eastAsiaTheme="minorEastAsia" w:hAnsiTheme="minorHAnsi" w:cstheme="minorBidi"/>
          <w:bCs w:val="0"/>
          <w:iCs w:val="0"/>
          <w:noProof/>
          <w:sz w:val="22"/>
          <w:lang w:eastAsia="en-AU"/>
        </w:rPr>
      </w:pPr>
      <w:hyperlink w:anchor="_Toc90395428" w:history="1">
        <w:r w:rsidRPr="00941D16">
          <w:rPr>
            <w:rStyle w:val="Hyperlink"/>
            <w:noProof/>
            <w:lang w:val="en"/>
          </w:rPr>
          <w:t>8.</w:t>
        </w:r>
        <w:r>
          <w:rPr>
            <w:rFonts w:asciiTheme="minorHAnsi" w:eastAsiaTheme="minorEastAsia" w:hAnsiTheme="minorHAnsi" w:cstheme="minorBidi"/>
            <w:bCs w:val="0"/>
            <w:iCs w:val="0"/>
            <w:noProof/>
            <w:sz w:val="22"/>
            <w:lang w:eastAsia="en-AU"/>
          </w:rPr>
          <w:tab/>
        </w:r>
        <w:r w:rsidRPr="00941D16">
          <w:rPr>
            <w:rStyle w:val="Hyperlink"/>
            <w:noProof/>
          </w:rPr>
          <w:t>Authorised officer</w:t>
        </w:r>
        <w:r>
          <w:rPr>
            <w:noProof/>
            <w:webHidden/>
          </w:rPr>
          <w:tab/>
        </w:r>
        <w:r>
          <w:rPr>
            <w:noProof/>
            <w:webHidden/>
          </w:rPr>
          <w:fldChar w:fldCharType="begin"/>
        </w:r>
        <w:r>
          <w:rPr>
            <w:noProof/>
            <w:webHidden/>
          </w:rPr>
          <w:instrText xml:space="preserve"> PAGEREF _Toc90395428 \h </w:instrText>
        </w:r>
        <w:r>
          <w:rPr>
            <w:noProof/>
            <w:webHidden/>
          </w:rPr>
        </w:r>
        <w:r>
          <w:rPr>
            <w:noProof/>
            <w:webHidden/>
          </w:rPr>
          <w:fldChar w:fldCharType="separate"/>
        </w:r>
        <w:r>
          <w:rPr>
            <w:noProof/>
            <w:webHidden/>
          </w:rPr>
          <w:t>17</w:t>
        </w:r>
        <w:r>
          <w:rPr>
            <w:noProof/>
            <w:webHidden/>
          </w:rPr>
          <w:fldChar w:fldCharType="end"/>
        </w:r>
      </w:hyperlink>
    </w:p>
    <w:p w14:paraId="2BC5CFA9" w14:textId="257A7A0F" w:rsidR="00C04F8E" w:rsidRDefault="00C04F8E">
      <w:pPr>
        <w:pStyle w:val="TOC1"/>
        <w:rPr>
          <w:rFonts w:asciiTheme="minorHAnsi" w:eastAsiaTheme="minorEastAsia" w:hAnsiTheme="minorHAnsi" w:cstheme="minorBidi"/>
          <w:bCs w:val="0"/>
          <w:iCs w:val="0"/>
          <w:noProof/>
          <w:sz w:val="22"/>
          <w:lang w:eastAsia="en-AU"/>
        </w:rPr>
      </w:pPr>
      <w:hyperlink w:anchor="_Toc90395429" w:history="1">
        <w:r w:rsidRPr="00941D16">
          <w:rPr>
            <w:rStyle w:val="Hyperlink"/>
            <w:noProof/>
            <w:lang w:val="en"/>
          </w:rPr>
          <w:t>9.</w:t>
        </w:r>
        <w:r>
          <w:rPr>
            <w:rFonts w:asciiTheme="minorHAnsi" w:eastAsiaTheme="minorEastAsia" w:hAnsiTheme="minorHAnsi" w:cstheme="minorBidi"/>
            <w:bCs w:val="0"/>
            <w:iCs w:val="0"/>
            <w:noProof/>
            <w:sz w:val="22"/>
            <w:lang w:eastAsia="en-AU"/>
          </w:rPr>
          <w:tab/>
        </w:r>
        <w:r w:rsidRPr="00941D16">
          <w:rPr>
            <w:rStyle w:val="Hyperlink"/>
            <w:noProof/>
          </w:rPr>
          <w:t>Care worker</w:t>
        </w:r>
        <w:r>
          <w:rPr>
            <w:noProof/>
            <w:webHidden/>
          </w:rPr>
          <w:tab/>
        </w:r>
        <w:r>
          <w:rPr>
            <w:noProof/>
            <w:webHidden/>
          </w:rPr>
          <w:fldChar w:fldCharType="begin"/>
        </w:r>
        <w:r>
          <w:rPr>
            <w:noProof/>
            <w:webHidden/>
          </w:rPr>
          <w:instrText xml:space="preserve"> PAGEREF _Toc90395429 \h </w:instrText>
        </w:r>
        <w:r>
          <w:rPr>
            <w:noProof/>
            <w:webHidden/>
          </w:rPr>
        </w:r>
        <w:r>
          <w:rPr>
            <w:noProof/>
            <w:webHidden/>
          </w:rPr>
          <w:fldChar w:fldCharType="separate"/>
        </w:r>
        <w:r>
          <w:rPr>
            <w:noProof/>
            <w:webHidden/>
          </w:rPr>
          <w:t>17</w:t>
        </w:r>
        <w:r>
          <w:rPr>
            <w:noProof/>
            <w:webHidden/>
          </w:rPr>
          <w:fldChar w:fldCharType="end"/>
        </w:r>
      </w:hyperlink>
    </w:p>
    <w:p w14:paraId="5EBC4ED9" w14:textId="00785D9C" w:rsidR="00C04F8E" w:rsidRDefault="00C04F8E">
      <w:pPr>
        <w:pStyle w:val="TOC1"/>
        <w:rPr>
          <w:rFonts w:asciiTheme="minorHAnsi" w:eastAsiaTheme="minorEastAsia" w:hAnsiTheme="minorHAnsi" w:cstheme="minorBidi"/>
          <w:bCs w:val="0"/>
          <w:iCs w:val="0"/>
          <w:noProof/>
          <w:sz w:val="22"/>
          <w:lang w:eastAsia="en-AU"/>
        </w:rPr>
      </w:pPr>
      <w:hyperlink w:anchor="_Toc90395430" w:history="1">
        <w:r w:rsidRPr="00941D16">
          <w:rPr>
            <w:rStyle w:val="Hyperlink"/>
            <w:noProof/>
            <w:lang w:val="en"/>
          </w:rPr>
          <w:t>10.</w:t>
        </w:r>
        <w:r>
          <w:rPr>
            <w:rFonts w:asciiTheme="minorHAnsi" w:eastAsiaTheme="minorEastAsia" w:hAnsiTheme="minorHAnsi" w:cstheme="minorBidi"/>
            <w:bCs w:val="0"/>
            <w:iCs w:val="0"/>
            <w:noProof/>
            <w:sz w:val="22"/>
            <w:lang w:eastAsia="en-AU"/>
          </w:rPr>
          <w:tab/>
        </w:r>
        <w:r w:rsidRPr="00941D16">
          <w:rPr>
            <w:rStyle w:val="Hyperlink"/>
            <w:noProof/>
          </w:rPr>
          <w:t>Community worker</w:t>
        </w:r>
        <w:r>
          <w:rPr>
            <w:noProof/>
            <w:webHidden/>
          </w:rPr>
          <w:tab/>
        </w:r>
        <w:r>
          <w:rPr>
            <w:noProof/>
            <w:webHidden/>
          </w:rPr>
          <w:fldChar w:fldCharType="begin"/>
        </w:r>
        <w:r>
          <w:rPr>
            <w:noProof/>
            <w:webHidden/>
          </w:rPr>
          <w:instrText xml:space="preserve"> PAGEREF _Toc90395430 \h </w:instrText>
        </w:r>
        <w:r>
          <w:rPr>
            <w:noProof/>
            <w:webHidden/>
          </w:rPr>
        </w:r>
        <w:r>
          <w:rPr>
            <w:noProof/>
            <w:webHidden/>
          </w:rPr>
          <w:fldChar w:fldCharType="separate"/>
        </w:r>
        <w:r>
          <w:rPr>
            <w:noProof/>
            <w:webHidden/>
          </w:rPr>
          <w:t>19</w:t>
        </w:r>
        <w:r>
          <w:rPr>
            <w:noProof/>
            <w:webHidden/>
          </w:rPr>
          <w:fldChar w:fldCharType="end"/>
        </w:r>
      </w:hyperlink>
    </w:p>
    <w:p w14:paraId="7929CD78" w14:textId="12666821" w:rsidR="00C04F8E" w:rsidRDefault="00C04F8E">
      <w:pPr>
        <w:pStyle w:val="TOC1"/>
        <w:rPr>
          <w:rFonts w:asciiTheme="minorHAnsi" w:eastAsiaTheme="minorEastAsia" w:hAnsiTheme="minorHAnsi" w:cstheme="minorBidi"/>
          <w:bCs w:val="0"/>
          <w:iCs w:val="0"/>
          <w:noProof/>
          <w:sz w:val="22"/>
          <w:lang w:eastAsia="en-AU"/>
        </w:rPr>
      </w:pPr>
      <w:hyperlink w:anchor="_Toc90395431" w:history="1">
        <w:r w:rsidRPr="00941D16">
          <w:rPr>
            <w:rStyle w:val="Hyperlink"/>
            <w:noProof/>
            <w:lang w:val="en"/>
          </w:rPr>
          <w:t>11.</w:t>
        </w:r>
        <w:r>
          <w:rPr>
            <w:rFonts w:asciiTheme="minorHAnsi" w:eastAsiaTheme="minorEastAsia" w:hAnsiTheme="minorHAnsi" w:cstheme="minorBidi"/>
            <w:bCs w:val="0"/>
            <w:iCs w:val="0"/>
            <w:noProof/>
            <w:sz w:val="22"/>
            <w:lang w:eastAsia="en-AU"/>
          </w:rPr>
          <w:tab/>
        </w:r>
        <w:r w:rsidRPr="00941D16">
          <w:rPr>
            <w:rStyle w:val="Hyperlink"/>
            <w:noProof/>
          </w:rPr>
          <w:t>Creative arts worker</w:t>
        </w:r>
        <w:r>
          <w:rPr>
            <w:noProof/>
            <w:webHidden/>
          </w:rPr>
          <w:tab/>
        </w:r>
        <w:r>
          <w:rPr>
            <w:noProof/>
            <w:webHidden/>
          </w:rPr>
          <w:fldChar w:fldCharType="begin"/>
        </w:r>
        <w:r>
          <w:rPr>
            <w:noProof/>
            <w:webHidden/>
          </w:rPr>
          <w:instrText xml:space="preserve"> PAGEREF _Toc90395431 \h </w:instrText>
        </w:r>
        <w:r>
          <w:rPr>
            <w:noProof/>
            <w:webHidden/>
          </w:rPr>
        </w:r>
        <w:r>
          <w:rPr>
            <w:noProof/>
            <w:webHidden/>
          </w:rPr>
          <w:fldChar w:fldCharType="separate"/>
        </w:r>
        <w:r>
          <w:rPr>
            <w:noProof/>
            <w:webHidden/>
          </w:rPr>
          <w:t>19</w:t>
        </w:r>
        <w:r>
          <w:rPr>
            <w:noProof/>
            <w:webHidden/>
          </w:rPr>
          <w:fldChar w:fldCharType="end"/>
        </w:r>
      </w:hyperlink>
    </w:p>
    <w:p w14:paraId="53BC7159" w14:textId="02E2AA06" w:rsidR="00C04F8E" w:rsidRDefault="00C04F8E">
      <w:pPr>
        <w:pStyle w:val="TOC1"/>
        <w:rPr>
          <w:rFonts w:asciiTheme="minorHAnsi" w:eastAsiaTheme="minorEastAsia" w:hAnsiTheme="minorHAnsi" w:cstheme="minorBidi"/>
          <w:bCs w:val="0"/>
          <w:iCs w:val="0"/>
          <w:noProof/>
          <w:sz w:val="22"/>
          <w:lang w:eastAsia="en-AU"/>
        </w:rPr>
      </w:pPr>
      <w:hyperlink w:anchor="_Toc90395432" w:history="1">
        <w:r w:rsidRPr="00941D16">
          <w:rPr>
            <w:rStyle w:val="Hyperlink"/>
            <w:noProof/>
            <w:lang w:val="en"/>
          </w:rPr>
          <w:t>12.</w:t>
        </w:r>
        <w:r>
          <w:rPr>
            <w:rFonts w:asciiTheme="minorHAnsi" w:eastAsiaTheme="minorEastAsia" w:hAnsiTheme="minorHAnsi" w:cstheme="minorBidi"/>
            <w:bCs w:val="0"/>
            <w:iCs w:val="0"/>
            <w:noProof/>
            <w:sz w:val="22"/>
            <w:lang w:eastAsia="en-AU"/>
          </w:rPr>
          <w:tab/>
        </w:r>
        <w:r w:rsidRPr="00941D16">
          <w:rPr>
            <w:rStyle w:val="Hyperlink"/>
            <w:noProof/>
          </w:rPr>
          <w:t>Custodial worker</w:t>
        </w:r>
        <w:r>
          <w:rPr>
            <w:noProof/>
            <w:webHidden/>
          </w:rPr>
          <w:tab/>
        </w:r>
        <w:r>
          <w:rPr>
            <w:noProof/>
            <w:webHidden/>
          </w:rPr>
          <w:fldChar w:fldCharType="begin"/>
        </w:r>
        <w:r>
          <w:rPr>
            <w:noProof/>
            <w:webHidden/>
          </w:rPr>
          <w:instrText xml:space="preserve"> PAGEREF _Toc90395432 \h </w:instrText>
        </w:r>
        <w:r>
          <w:rPr>
            <w:noProof/>
            <w:webHidden/>
          </w:rPr>
        </w:r>
        <w:r>
          <w:rPr>
            <w:noProof/>
            <w:webHidden/>
          </w:rPr>
          <w:fldChar w:fldCharType="separate"/>
        </w:r>
        <w:r>
          <w:rPr>
            <w:noProof/>
            <w:webHidden/>
          </w:rPr>
          <w:t>19</w:t>
        </w:r>
        <w:r>
          <w:rPr>
            <w:noProof/>
            <w:webHidden/>
          </w:rPr>
          <w:fldChar w:fldCharType="end"/>
        </w:r>
      </w:hyperlink>
    </w:p>
    <w:p w14:paraId="7F554DCD" w14:textId="0C085A4F" w:rsidR="00C04F8E" w:rsidRDefault="00C04F8E">
      <w:pPr>
        <w:pStyle w:val="TOC1"/>
        <w:rPr>
          <w:rFonts w:asciiTheme="minorHAnsi" w:eastAsiaTheme="minorEastAsia" w:hAnsiTheme="minorHAnsi" w:cstheme="minorBidi"/>
          <w:bCs w:val="0"/>
          <w:iCs w:val="0"/>
          <w:noProof/>
          <w:sz w:val="22"/>
          <w:lang w:eastAsia="en-AU"/>
        </w:rPr>
      </w:pPr>
      <w:hyperlink w:anchor="_Toc90395433" w:history="1">
        <w:r w:rsidRPr="00941D16">
          <w:rPr>
            <w:rStyle w:val="Hyperlink"/>
            <w:noProof/>
            <w:lang w:val="en"/>
          </w:rPr>
          <w:t>13.</w:t>
        </w:r>
        <w:r>
          <w:rPr>
            <w:rFonts w:asciiTheme="minorHAnsi" w:eastAsiaTheme="minorEastAsia" w:hAnsiTheme="minorHAnsi" w:cstheme="minorBidi"/>
            <w:bCs w:val="0"/>
            <w:iCs w:val="0"/>
            <w:noProof/>
            <w:sz w:val="22"/>
            <w:lang w:eastAsia="en-AU"/>
          </w:rPr>
          <w:tab/>
        </w:r>
        <w:r w:rsidRPr="00941D16">
          <w:rPr>
            <w:rStyle w:val="Hyperlink"/>
            <w:noProof/>
          </w:rPr>
          <w:t>Disability worker</w:t>
        </w:r>
        <w:r>
          <w:rPr>
            <w:noProof/>
            <w:webHidden/>
          </w:rPr>
          <w:tab/>
        </w:r>
        <w:r>
          <w:rPr>
            <w:noProof/>
            <w:webHidden/>
          </w:rPr>
          <w:fldChar w:fldCharType="begin"/>
        </w:r>
        <w:r>
          <w:rPr>
            <w:noProof/>
            <w:webHidden/>
          </w:rPr>
          <w:instrText xml:space="preserve"> PAGEREF _Toc90395433 \h </w:instrText>
        </w:r>
        <w:r>
          <w:rPr>
            <w:noProof/>
            <w:webHidden/>
          </w:rPr>
        </w:r>
        <w:r>
          <w:rPr>
            <w:noProof/>
            <w:webHidden/>
          </w:rPr>
          <w:fldChar w:fldCharType="separate"/>
        </w:r>
        <w:r>
          <w:rPr>
            <w:noProof/>
            <w:webHidden/>
          </w:rPr>
          <w:t>20</w:t>
        </w:r>
        <w:r>
          <w:rPr>
            <w:noProof/>
            <w:webHidden/>
          </w:rPr>
          <w:fldChar w:fldCharType="end"/>
        </w:r>
      </w:hyperlink>
    </w:p>
    <w:p w14:paraId="0696B5F3" w14:textId="1817A71A" w:rsidR="00C04F8E" w:rsidRDefault="00C04F8E">
      <w:pPr>
        <w:pStyle w:val="TOC1"/>
        <w:rPr>
          <w:rFonts w:asciiTheme="minorHAnsi" w:eastAsiaTheme="minorEastAsia" w:hAnsiTheme="minorHAnsi" w:cstheme="minorBidi"/>
          <w:bCs w:val="0"/>
          <w:iCs w:val="0"/>
          <w:noProof/>
          <w:sz w:val="22"/>
          <w:lang w:eastAsia="en-AU"/>
        </w:rPr>
      </w:pPr>
      <w:hyperlink w:anchor="_Toc90395434" w:history="1">
        <w:r w:rsidRPr="00941D16">
          <w:rPr>
            <w:rStyle w:val="Hyperlink"/>
            <w:noProof/>
            <w:lang w:val="en"/>
          </w:rPr>
          <w:t>14.</w:t>
        </w:r>
        <w:r>
          <w:rPr>
            <w:rFonts w:asciiTheme="minorHAnsi" w:eastAsiaTheme="minorEastAsia" w:hAnsiTheme="minorHAnsi" w:cstheme="minorBidi"/>
            <w:bCs w:val="0"/>
            <w:iCs w:val="0"/>
            <w:noProof/>
            <w:sz w:val="22"/>
            <w:lang w:eastAsia="en-AU"/>
          </w:rPr>
          <w:tab/>
        </w:r>
        <w:r w:rsidRPr="00941D16">
          <w:rPr>
            <w:rStyle w:val="Hyperlink"/>
            <w:noProof/>
          </w:rPr>
          <w:t>Emergency service worker</w:t>
        </w:r>
        <w:r>
          <w:rPr>
            <w:noProof/>
            <w:webHidden/>
          </w:rPr>
          <w:tab/>
        </w:r>
        <w:r>
          <w:rPr>
            <w:noProof/>
            <w:webHidden/>
          </w:rPr>
          <w:fldChar w:fldCharType="begin"/>
        </w:r>
        <w:r>
          <w:rPr>
            <w:noProof/>
            <w:webHidden/>
          </w:rPr>
          <w:instrText xml:space="preserve"> PAGEREF _Toc90395434 \h </w:instrText>
        </w:r>
        <w:r>
          <w:rPr>
            <w:noProof/>
            <w:webHidden/>
          </w:rPr>
        </w:r>
        <w:r>
          <w:rPr>
            <w:noProof/>
            <w:webHidden/>
          </w:rPr>
          <w:fldChar w:fldCharType="separate"/>
        </w:r>
        <w:r>
          <w:rPr>
            <w:noProof/>
            <w:webHidden/>
          </w:rPr>
          <w:t>21</w:t>
        </w:r>
        <w:r>
          <w:rPr>
            <w:noProof/>
            <w:webHidden/>
          </w:rPr>
          <w:fldChar w:fldCharType="end"/>
        </w:r>
      </w:hyperlink>
    </w:p>
    <w:p w14:paraId="5ECEE425" w14:textId="36C32946" w:rsidR="00C04F8E" w:rsidRDefault="00C04F8E">
      <w:pPr>
        <w:pStyle w:val="TOC1"/>
        <w:rPr>
          <w:rFonts w:asciiTheme="minorHAnsi" w:eastAsiaTheme="minorEastAsia" w:hAnsiTheme="minorHAnsi" w:cstheme="minorBidi"/>
          <w:bCs w:val="0"/>
          <w:iCs w:val="0"/>
          <w:noProof/>
          <w:sz w:val="22"/>
          <w:lang w:eastAsia="en-AU"/>
        </w:rPr>
      </w:pPr>
      <w:hyperlink w:anchor="_Toc90395435" w:history="1">
        <w:r w:rsidRPr="00941D16">
          <w:rPr>
            <w:rStyle w:val="Hyperlink"/>
            <w:noProof/>
            <w:lang w:val="en"/>
          </w:rPr>
          <w:t>15.</w:t>
        </w:r>
        <w:r>
          <w:rPr>
            <w:rFonts w:asciiTheme="minorHAnsi" w:eastAsiaTheme="minorEastAsia" w:hAnsiTheme="minorHAnsi" w:cstheme="minorBidi"/>
            <w:bCs w:val="0"/>
            <w:iCs w:val="0"/>
            <w:noProof/>
            <w:sz w:val="22"/>
            <w:lang w:eastAsia="en-AU"/>
          </w:rPr>
          <w:tab/>
        </w:r>
        <w:r w:rsidRPr="00941D16">
          <w:rPr>
            <w:rStyle w:val="Hyperlink"/>
            <w:noProof/>
          </w:rPr>
          <w:t>Entertainment and function worker</w:t>
        </w:r>
        <w:r>
          <w:rPr>
            <w:noProof/>
            <w:webHidden/>
          </w:rPr>
          <w:tab/>
        </w:r>
        <w:r>
          <w:rPr>
            <w:noProof/>
            <w:webHidden/>
          </w:rPr>
          <w:fldChar w:fldCharType="begin"/>
        </w:r>
        <w:r>
          <w:rPr>
            <w:noProof/>
            <w:webHidden/>
          </w:rPr>
          <w:instrText xml:space="preserve"> PAGEREF _Toc90395435 \h </w:instrText>
        </w:r>
        <w:r>
          <w:rPr>
            <w:noProof/>
            <w:webHidden/>
          </w:rPr>
        </w:r>
        <w:r>
          <w:rPr>
            <w:noProof/>
            <w:webHidden/>
          </w:rPr>
          <w:fldChar w:fldCharType="separate"/>
        </w:r>
        <w:r>
          <w:rPr>
            <w:noProof/>
            <w:webHidden/>
          </w:rPr>
          <w:t>21</w:t>
        </w:r>
        <w:r>
          <w:rPr>
            <w:noProof/>
            <w:webHidden/>
          </w:rPr>
          <w:fldChar w:fldCharType="end"/>
        </w:r>
      </w:hyperlink>
    </w:p>
    <w:p w14:paraId="42135A79" w14:textId="3FCBDB5A" w:rsidR="00C04F8E" w:rsidRDefault="00C04F8E">
      <w:pPr>
        <w:pStyle w:val="TOC1"/>
        <w:rPr>
          <w:rFonts w:asciiTheme="minorHAnsi" w:eastAsiaTheme="minorEastAsia" w:hAnsiTheme="minorHAnsi" w:cstheme="minorBidi"/>
          <w:bCs w:val="0"/>
          <w:iCs w:val="0"/>
          <w:noProof/>
          <w:sz w:val="22"/>
          <w:lang w:eastAsia="en-AU"/>
        </w:rPr>
      </w:pPr>
      <w:hyperlink w:anchor="_Toc90395436" w:history="1">
        <w:r w:rsidRPr="00941D16">
          <w:rPr>
            <w:rStyle w:val="Hyperlink"/>
            <w:noProof/>
            <w:lang w:val="en"/>
          </w:rPr>
          <w:t>16.</w:t>
        </w:r>
        <w:r>
          <w:rPr>
            <w:rFonts w:asciiTheme="minorHAnsi" w:eastAsiaTheme="minorEastAsia" w:hAnsiTheme="minorHAnsi" w:cstheme="minorBidi"/>
            <w:bCs w:val="0"/>
            <w:iCs w:val="0"/>
            <w:noProof/>
            <w:sz w:val="22"/>
            <w:lang w:eastAsia="en-AU"/>
          </w:rPr>
          <w:tab/>
        </w:r>
        <w:r w:rsidRPr="00941D16">
          <w:rPr>
            <w:rStyle w:val="Hyperlink"/>
            <w:noProof/>
          </w:rPr>
          <w:t>Funeral worker</w:t>
        </w:r>
        <w:r>
          <w:rPr>
            <w:noProof/>
            <w:webHidden/>
          </w:rPr>
          <w:tab/>
        </w:r>
        <w:r>
          <w:rPr>
            <w:noProof/>
            <w:webHidden/>
          </w:rPr>
          <w:fldChar w:fldCharType="begin"/>
        </w:r>
        <w:r>
          <w:rPr>
            <w:noProof/>
            <w:webHidden/>
          </w:rPr>
          <w:instrText xml:space="preserve"> PAGEREF _Toc90395436 \h </w:instrText>
        </w:r>
        <w:r>
          <w:rPr>
            <w:noProof/>
            <w:webHidden/>
          </w:rPr>
        </w:r>
        <w:r>
          <w:rPr>
            <w:noProof/>
            <w:webHidden/>
          </w:rPr>
          <w:fldChar w:fldCharType="separate"/>
        </w:r>
        <w:r>
          <w:rPr>
            <w:noProof/>
            <w:webHidden/>
          </w:rPr>
          <w:t>21</w:t>
        </w:r>
        <w:r>
          <w:rPr>
            <w:noProof/>
            <w:webHidden/>
          </w:rPr>
          <w:fldChar w:fldCharType="end"/>
        </w:r>
      </w:hyperlink>
    </w:p>
    <w:p w14:paraId="7B82B789" w14:textId="300F75D0" w:rsidR="00C04F8E" w:rsidRDefault="00C04F8E">
      <w:pPr>
        <w:pStyle w:val="TOC1"/>
        <w:rPr>
          <w:rFonts w:asciiTheme="minorHAnsi" w:eastAsiaTheme="minorEastAsia" w:hAnsiTheme="minorHAnsi" w:cstheme="minorBidi"/>
          <w:bCs w:val="0"/>
          <w:iCs w:val="0"/>
          <w:noProof/>
          <w:sz w:val="22"/>
          <w:lang w:eastAsia="en-AU"/>
        </w:rPr>
      </w:pPr>
      <w:hyperlink w:anchor="_Toc90395437" w:history="1">
        <w:r w:rsidRPr="00941D16">
          <w:rPr>
            <w:rStyle w:val="Hyperlink"/>
            <w:noProof/>
            <w:lang w:val="en"/>
          </w:rPr>
          <w:t>17.</w:t>
        </w:r>
        <w:r>
          <w:rPr>
            <w:rFonts w:asciiTheme="minorHAnsi" w:eastAsiaTheme="minorEastAsia" w:hAnsiTheme="minorHAnsi" w:cstheme="minorBidi"/>
            <w:bCs w:val="0"/>
            <w:iCs w:val="0"/>
            <w:noProof/>
            <w:sz w:val="22"/>
            <w:lang w:eastAsia="en-AU"/>
          </w:rPr>
          <w:tab/>
        </w:r>
        <w:r w:rsidRPr="00941D16">
          <w:rPr>
            <w:rStyle w:val="Hyperlink"/>
            <w:noProof/>
          </w:rPr>
          <w:t>Higher education worker</w:t>
        </w:r>
        <w:r>
          <w:rPr>
            <w:noProof/>
            <w:webHidden/>
          </w:rPr>
          <w:tab/>
        </w:r>
        <w:r>
          <w:rPr>
            <w:noProof/>
            <w:webHidden/>
          </w:rPr>
          <w:fldChar w:fldCharType="begin"/>
        </w:r>
        <w:r>
          <w:rPr>
            <w:noProof/>
            <w:webHidden/>
          </w:rPr>
          <w:instrText xml:space="preserve"> PAGEREF _Toc90395437 \h </w:instrText>
        </w:r>
        <w:r>
          <w:rPr>
            <w:noProof/>
            <w:webHidden/>
          </w:rPr>
        </w:r>
        <w:r>
          <w:rPr>
            <w:noProof/>
            <w:webHidden/>
          </w:rPr>
          <w:fldChar w:fldCharType="separate"/>
        </w:r>
        <w:r>
          <w:rPr>
            <w:noProof/>
            <w:webHidden/>
          </w:rPr>
          <w:t>21</w:t>
        </w:r>
        <w:r>
          <w:rPr>
            <w:noProof/>
            <w:webHidden/>
          </w:rPr>
          <w:fldChar w:fldCharType="end"/>
        </w:r>
      </w:hyperlink>
    </w:p>
    <w:p w14:paraId="60C7EBF8" w14:textId="0CA73276" w:rsidR="00C04F8E" w:rsidRDefault="00C04F8E">
      <w:pPr>
        <w:pStyle w:val="TOC1"/>
        <w:rPr>
          <w:rFonts w:asciiTheme="minorHAnsi" w:eastAsiaTheme="minorEastAsia" w:hAnsiTheme="minorHAnsi" w:cstheme="minorBidi"/>
          <w:bCs w:val="0"/>
          <w:iCs w:val="0"/>
          <w:noProof/>
          <w:sz w:val="22"/>
          <w:lang w:eastAsia="en-AU"/>
        </w:rPr>
      </w:pPr>
      <w:hyperlink w:anchor="_Toc90395438" w:history="1">
        <w:r w:rsidRPr="00941D16">
          <w:rPr>
            <w:rStyle w:val="Hyperlink"/>
            <w:noProof/>
            <w:lang w:val="en"/>
          </w:rPr>
          <w:t>18.</w:t>
        </w:r>
        <w:r>
          <w:rPr>
            <w:rFonts w:asciiTheme="minorHAnsi" w:eastAsiaTheme="minorEastAsia" w:hAnsiTheme="minorHAnsi" w:cstheme="minorBidi"/>
            <w:bCs w:val="0"/>
            <w:iCs w:val="0"/>
            <w:noProof/>
            <w:sz w:val="22"/>
            <w:lang w:eastAsia="en-AU"/>
          </w:rPr>
          <w:tab/>
        </w:r>
        <w:r w:rsidRPr="00941D16">
          <w:rPr>
            <w:rStyle w:val="Hyperlink"/>
            <w:noProof/>
          </w:rPr>
          <w:t>Justice worker</w:t>
        </w:r>
        <w:r>
          <w:rPr>
            <w:noProof/>
            <w:webHidden/>
          </w:rPr>
          <w:tab/>
        </w:r>
        <w:r>
          <w:rPr>
            <w:noProof/>
            <w:webHidden/>
          </w:rPr>
          <w:fldChar w:fldCharType="begin"/>
        </w:r>
        <w:r>
          <w:rPr>
            <w:noProof/>
            <w:webHidden/>
          </w:rPr>
          <w:instrText xml:space="preserve"> PAGEREF _Toc90395438 \h </w:instrText>
        </w:r>
        <w:r>
          <w:rPr>
            <w:noProof/>
            <w:webHidden/>
          </w:rPr>
        </w:r>
        <w:r>
          <w:rPr>
            <w:noProof/>
            <w:webHidden/>
          </w:rPr>
          <w:fldChar w:fldCharType="separate"/>
        </w:r>
        <w:r>
          <w:rPr>
            <w:noProof/>
            <w:webHidden/>
          </w:rPr>
          <w:t>22</w:t>
        </w:r>
        <w:r>
          <w:rPr>
            <w:noProof/>
            <w:webHidden/>
          </w:rPr>
          <w:fldChar w:fldCharType="end"/>
        </w:r>
      </w:hyperlink>
    </w:p>
    <w:p w14:paraId="70B463D4" w14:textId="5D6CC0F0" w:rsidR="00C04F8E" w:rsidRDefault="00C04F8E">
      <w:pPr>
        <w:pStyle w:val="TOC1"/>
        <w:rPr>
          <w:rFonts w:asciiTheme="minorHAnsi" w:eastAsiaTheme="minorEastAsia" w:hAnsiTheme="minorHAnsi" w:cstheme="minorBidi"/>
          <w:bCs w:val="0"/>
          <w:iCs w:val="0"/>
          <w:noProof/>
          <w:sz w:val="22"/>
          <w:lang w:eastAsia="en-AU"/>
        </w:rPr>
      </w:pPr>
      <w:hyperlink w:anchor="_Toc90395439" w:history="1">
        <w:r w:rsidRPr="00941D16">
          <w:rPr>
            <w:rStyle w:val="Hyperlink"/>
            <w:noProof/>
            <w:lang w:val="en"/>
          </w:rPr>
          <w:t>19.</w:t>
        </w:r>
        <w:r>
          <w:rPr>
            <w:rFonts w:asciiTheme="minorHAnsi" w:eastAsiaTheme="minorEastAsia" w:hAnsiTheme="minorHAnsi" w:cstheme="minorBidi"/>
            <w:bCs w:val="0"/>
            <w:iCs w:val="0"/>
            <w:noProof/>
            <w:sz w:val="22"/>
            <w:lang w:eastAsia="en-AU"/>
          </w:rPr>
          <w:tab/>
        </w:r>
        <w:r w:rsidRPr="00941D16">
          <w:rPr>
            <w:rStyle w:val="Hyperlink"/>
            <w:noProof/>
          </w:rPr>
          <w:t>Manufacturing worker</w:t>
        </w:r>
        <w:r>
          <w:rPr>
            <w:noProof/>
            <w:webHidden/>
          </w:rPr>
          <w:tab/>
        </w:r>
        <w:r>
          <w:rPr>
            <w:noProof/>
            <w:webHidden/>
          </w:rPr>
          <w:fldChar w:fldCharType="begin"/>
        </w:r>
        <w:r>
          <w:rPr>
            <w:noProof/>
            <w:webHidden/>
          </w:rPr>
          <w:instrText xml:space="preserve"> PAGEREF _Toc90395439 \h </w:instrText>
        </w:r>
        <w:r>
          <w:rPr>
            <w:noProof/>
            <w:webHidden/>
          </w:rPr>
        </w:r>
        <w:r>
          <w:rPr>
            <w:noProof/>
            <w:webHidden/>
          </w:rPr>
          <w:fldChar w:fldCharType="separate"/>
        </w:r>
        <w:r>
          <w:rPr>
            <w:noProof/>
            <w:webHidden/>
          </w:rPr>
          <w:t>22</w:t>
        </w:r>
        <w:r>
          <w:rPr>
            <w:noProof/>
            <w:webHidden/>
          </w:rPr>
          <w:fldChar w:fldCharType="end"/>
        </w:r>
      </w:hyperlink>
    </w:p>
    <w:p w14:paraId="5366BAF1" w14:textId="09B65E87" w:rsidR="00C04F8E" w:rsidRDefault="00C04F8E">
      <w:pPr>
        <w:pStyle w:val="TOC1"/>
        <w:rPr>
          <w:rFonts w:asciiTheme="minorHAnsi" w:eastAsiaTheme="minorEastAsia" w:hAnsiTheme="minorHAnsi" w:cstheme="minorBidi"/>
          <w:bCs w:val="0"/>
          <w:iCs w:val="0"/>
          <w:noProof/>
          <w:sz w:val="22"/>
          <w:lang w:eastAsia="en-AU"/>
        </w:rPr>
      </w:pPr>
      <w:hyperlink w:anchor="_Toc90395440" w:history="1">
        <w:r w:rsidRPr="00941D16">
          <w:rPr>
            <w:rStyle w:val="Hyperlink"/>
            <w:noProof/>
            <w:lang w:val="en"/>
          </w:rPr>
          <w:t>20.</w:t>
        </w:r>
        <w:r>
          <w:rPr>
            <w:rFonts w:asciiTheme="minorHAnsi" w:eastAsiaTheme="minorEastAsia" w:hAnsiTheme="minorHAnsi" w:cstheme="minorBidi"/>
            <w:bCs w:val="0"/>
            <w:iCs w:val="0"/>
            <w:noProof/>
            <w:sz w:val="22"/>
            <w:lang w:eastAsia="en-AU"/>
          </w:rPr>
          <w:tab/>
        </w:r>
        <w:r w:rsidRPr="00941D16">
          <w:rPr>
            <w:rStyle w:val="Hyperlink"/>
            <w:noProof/>
          </w:rPr>
          <w:t>Marriage celebrant</w:t>
        </w:r>
        <w:r>
          <w:rPr>
            <w:noProof/>
            <w:webHidden/>
          </w:rPr>
          <w:tab/>
        </w:r>
        <w:r>
          <w:rPr>
            <w:noProof/>
            <w:webHidden/>
          </w:rPr>
          <w:fldChar w:fldCharType="begin"/>
        </w:r>
        <w:r>
          <w:rPr>
            <w:noProof/>
            <w:webHidden/>
          </w:rPr>
          <w:instrText xml:space="preserve"> PAGEREF _Toc90395440 \h </w:instrText>
        </w:r>
        <w:r>
          <w:rPr>
            <w:noProof/>
            <w:webHidden/>
          </w:rPr>
        </w:r>
        <w:r>
          <w:rPr>
            <w:noProof/>
            <w:webHidden/>
          </w:rPr>
          <w:fldChar w:fldCharType="separate"/>
        </w:r>
        <w:r>
          <w:rPr>
            <w:noProof/>
            <w:webHidden/>
          </w:rPr>
          <w:t>23</w:t>
        </w:r>
        <w:r>
          <w:rPr>
            <w:noProof/>
            <w:webHidden/>
          </w:rPr>
          <w:fldChar w:fldCharType="end"/>
        </w:r>
      </w:hyperlink>
    </w:p>
    <w:p w14:paraId="271EA45E" w14:textId="699A0F6B" w:rsidR="00C04F8E" w:rsidRDefault="00C04F8E">
      <w:pPr>
        <w:pStyle w:val="TOC1"/>
        <w:rPr>
          <w:rFonts w:asciiTheme="minorHAnsi" w:eastAsiaTheme="minorEastAsia" w:hAnsiTheme="minorHAnsi" w:cstheme="minorBidi"/>
          <w:bCs w:val="0"/>
          <w:iCs w:val="0"/>
          <w:noProof/>
          <w:sz w:val="22"/>
          <w:lang w:eastAsia="en-AU"/>
        </w:rPr>
      </w:pPr>
      <w:hyperlink w:anchor="_Toc90395441" w:history="1">
        <w:r w:rsidRPr="00941D16">
          <w:rPr>
            <w:rStyle w:val="Hyperlink"/>
            <w:noProof/>
            <w:lang w:val="en"/>
          </w:rPr>
          <w:t>21.</w:t>
        </w:r>
        <w:r>
          <w:rPr>
            <w:rFonts w:asciiTheme="minorHAnsi" w:eastAsiaTheme="minorEastAsia" w:hAnsiTheme="minorHAnsi" w:cstheme="minorBidi"/>
            <w:bCs w:val="0"/>
            <w:iCs w:val="0"/>
            <w:noProof/>
            <w:sz w:val="22"/>
            <w:lang w:eastAsia="en-AU"/>
          </w:rPr>
          <w:tab/>
        </w:r>
        <w:r w:rsidRPr="00941D16">
          <w:rPr>
            <w:rStyle w:val="Hyperlink"/>
            <w:noProof/>
          </w:rPr>
          <w:t>Meat and seafood processing worker</w:t>
        </w:r>
        <w:r>
          <w:rPr>
            <w:noProof/>
            <w:webHidden/>
          </w:rPr>
          <w:tab/>
        </w:r>
        <w:r>
          <w:rPr>
            <w:noProof/>
            <w:webHidden/>
          </w:rPr>
          <w:fldChar w:fldCharType="begin"/>
        </w:r>
        <w:r>
          <w:rPr>
            <w:noProof/>
            <w:webHidden/>
          </w:rPr>
          <w:instrText xml:space="preserve"> PAGEREF _Toc90395441 \h </w:instrText>
        </w:r>
        <w:r>
          <w:rPr>
            <w:noProof/>
            <w:webHidden/>
          </w:rPr>
        </w:r>
        <w:r>
          <w:rPr>
            <w:noProof/>
            <w:webHidden/>
          </w:rPr>
          <w:fldChar w:fldCharType="separate"/>
        </w:r>
        <w:r>
          <w:rPr>
            <w:noProof/>
            <w:webHidden/>
          </w:rPr>
          <w:t>23</w:t>
        </w:r>
        <w:r>
          <w:rPr>
            <w:noProof/>
            <w:webHidden/>
          </w:rPr>
          <w:fldChar w:fldCharType="end"/>
        </w:r>
      </w:hyperlink>
    </w:p>
    <w:p w14:paraId="5D946471" w14:textId="1425C94F" w:rsidR="00C04F8E" w:rsidRDefault="00C04F8E">
      <w:pPr>
        <w:pStyle w:val="TOC1"/>
        <w:rPr>
          <w:rFonts w:asciiTheme="minorHAnsi" w:eastAsiaTheme="minorEastAsia" w:hAnsiTheme="minorHAnsi" w:cstheme="minorBidi"/>
          <w:bCs w:val="0"/>
          <w:iCs w:val="0"/>
          <w:noProof/>
          <w:sz w:val="22"/>
          <w:lang w:eastAsia="en-AU"/>
        </w:rPr>
      </w:pPr>
      <w:hyperlink w:anchor="_Toc90395442" w:history="1">
        <w:r w:rsidRPr="00941D16">
          <w:rPr>
            <w:rStyle w:val="Hyperlink"/>
            <w:noProof/>
            <w:lang w:val="en"/>
          </w:rPr>
          <w:t>22.</w:t>
        </w:r>
        <w:r>
          <w:rPr>
            <w:rFonts w:asciiTheme="minorHAnsi" w:eastAsiaTheme="minorEastAsia" w:hAnsiTheme="minorHAnsi" w:cstheme="minorBidi"/>
            <w:bCs w:val="0"/>
            <w:iCs w:val="0"/>
            <w:noProof/>
            <w:sz w:val="22"/>
            <w:lang w:eastAsia="en-AU"/>
          </w:rPr>
          <w:tab/>
        </w:r>
        <w:r w:rsidRPr="00941D16">
          <w:rPr>
            <w:rStyle w:val="Hyperlink"/>
            <w:noProof/>
          </w:rPr>
          <w:t>Media and film production worker</w:t>
        </w:r>
        <w:r>
          <w:rPr>
            <w:noProof/>
            <w:webHidden/>
          </w:rPr>
          <w:tab/>
        </w:r>
        <w:r>
          <w:rPr>
            <w:noProof/>
            <w:webHidden/>
          </w:rPr>
          <w:fldChar w:fldCharType="begin"/>
        </w:r>
        <w:r>
          <w:rPr>
            <w:noProof/>
            <w:webHidden/>
          </w:rPr>
          <w:instrText xml:space="preserve"> PAGEREF _Toc90395442 \h </w:instrText>
        </w:r>
        <w:r>
          <w:rPr>
            <w:noProof/>
            <w:webHidden/>
          </w:rPr>
        </w:r>
        <w:r>
          <w:rPr>
            <w:noProof/>
            <w:webHidden/>
          </w:rPr>
          <w:fldChar w:fldCharType="separate"/>
        </w:r>
        <w:r>
          <w:rPr>
            <w:noProof/>
            <w:webHidden/>
          </w:rPr>
          <w:t>23</w:t>
        </w:r>
        <w:r>
          <w:rPr>
            <w:noProof/>
            <w:webHidden/>
          </w:rPr>
          <w:fldChar w:fldCharType="end"/>
        </w:r>
      </w:hyperlink>
    </w:p>
    <w:p w14:paraId="20DE2908" w14:textId="4C706A59" w:rsidR="00C04F8E" w:rsidRDefault="00C04F8E">
      <w:pPr>
        <w:pStyle w:val="TOC1"/>
        <w:rPr>
          <w:rFonts w:asciiTheme="minorHAnsi" w:eastAsiaTheme="minorEastAsia" w:hAnsiTheme="minorHAnsi" w:cstheme="minorBidi"/>
          <w:bCs w:val="0"/>
          <w:iCs w:val="0"/>
          <w:noProof/>
          <w:sz w:val="22"/>
          <w:lang w:eastAsia="en-AU"/>
        </w:rPr>
      </w:pPr>
      <w:hyperlink w:anchor="_Toc90395443" w:history="1">
        <w:r w:rsidRPr="00941D16">
          <w:rPr>
            <w:rStyle w:val="Hyperlink"/>
            <w:noProof/>
            <w:lang w:val="en"/>
          </w:rPr>
          <w:t>23.</w:t>
        </w:r>
        <w:r>
          <w:rPr>
            <w:rFonts w:asciiTheme="minorHAnsi" w:eastAsiaTheme="minorEastAsia" w:hAnsiTheme="minorHAnsi" w:cstheme="minorBidi"/>
            <w:bCs w:val="0"/>
            <w:iCs w:val="0"/>
            <w:noProof/>
            <w:sz w:val="22"/>
            <w:lang w:eastAsia="en-AU"/>
          </w:rPr>
          <w:tab/>
        </w:r>
        <w:r w:rsidRPr="00941D16">
          <w:rPr>
            <w:rStyle w:val="Hyperlink"/>
            <w:noProof/>
          </w:rPr>
          <w:t>Mining worker</w:t>
        </w:r>
        <w:r>
          <w:rPr>
            <w:noProof/>
            <w:webHidden/>
          </w:rPr>
          <w:tab/>
        </w:r>
        <w:r>
          <w:rPr>
            <w:noProof/>
            <w:webHidden/>
          </w:rPr>
          <w:fldChar w:fldCharType="begin"/>
        </w:r>
        <w:r>
          <w:rPr>
            <w:noProof/>
            <w:webHidden/>
          </w:rPr>
          <w:instrText xml:space="preserve"> PAGEREF _Toc90395443 \h </w:instrText>
        </w:r>
        <w:r>
          <w:rPr>
            <w:noProof/>
            <w:webHidden/>
          </w:rPr>
        </w:r>
        <w:r>
          <w:rPr>
            <w:noProof/>
            <w:webHidden/>
          </w:rPr>
          <w:fldChar w:fldCharType="separate"/>
        </w:r>
        <w:r>
          <w:rPr>
            <w:noProof/>
            <w:webHidden/>
          </w:rPr>
          <w:t>23</w:t>
        </w:r>
        <w:r>
          <w:rPr>
            <w:noProof/>
            <w:webHidden/>
          </w:rPr>
          <w:fldChar w:fldCharType="end"/>
        </w:r>
      </w:hyperlink>
    </w:p>
    <w:p w14:paraId="05D8D38E" w14:textId="364CE218" w:rsidR="00C04F8E" w:rsidRDefault="00C04F8E">
      <w:pPr>
        <w:pStyle w:val="TOC1"/>
        <w:rPr>
          <w:rFonts w:asciiTheme="minorHAnsi" w:eastAsiaTheme="minorEastAsia" w:hAnsiTheme="minorHAnsi" w:cstheme="minorBidi"/>
          <w:bCs w:val="0"/>
          <w:iCs w:val="0"/>
          <w:noProof/>
          <w:sz w:val="22"/>
          <w:lang w:eastAsia="en-AU"/>
        </w:rPr>
      </w:pPr>
      <w:hyperlink w:anchor="_Toc90395444" w:history="1">
        <w:r w:rsidRPr="00941D16">
          <w:rPr>
            <w:rStyle w:val="Hyperlink"/>
            <w:noProof/>
            <w:lang w:val="en"/>
          </w:rPr>
          <w:t>24.</w:t>
        </w:r>
        <w:r>
          <w:rPr>
            <w:rFonts w:asciiTheme="minorHAnsi" w:eastAsiaTheme="minorEastAsia" w:hAnsiTheme="minorHAnsi" w:cstheme="minorBidi"/>
            <w:bCs w:val="0"/>
            <w:iCs w:val="0"/>
            <w:noProof/>
            <w:sz w:val="22"/>
            <w:lang w:eastAsia="en-AU"/>
          </w:rPr>
          <w:tab/>
        </w:r>
        <w:r w:rsidRPr="00941D16">
          <w:rPr>
            <w:rStyle w:val="Hyperlink"/>
            <w:noProof/>
          </w:rPr>
          <w:t>Physical recreation worker</w:t>
        </w:r>
        <w:r>
          <w:rPr>
            <w:noProof/>
            <w:webHidden/>
          </w:rPr>
          <w:tab/>
        </w:r>
        <w:r>
          <w:rPr>
            <w:noProof/>
            <w:webHidden/>
          </w:rPr>
          <w:fldChar w:fldCharType="begin"/>
        </w:r>
        <w:r>
          <w:rPr>
            <w:noProof/>
            <w:webHidden/>
          </w:rPr>
          <w:instrText xml:space="preserve"> PAGEREF _Toc90395444 \h </w:instrText>
        </w:r>
        <w:r>
          <w:rPr>
            <w:noProof/>
            <w:webHidden/>
          </w:rPr>
        </w:r>
        <w:r>
          <w:rPr>
            <w:noProof/>
            <w:webHidden/>
          </w:rPr>
          <w:fldChar w:fldCharType="separate"/>
        </w:r>
        <w:r>
          <w:rPr>
            <w:noProof/>
            <w:webHidden/>
          </w:rPr>
          <w:t>23</w:t>
        </w:r>
        <w:r>
          <w:rPr>
            <w:noProof/>
            <w:webHidden/>
          </w:rPr>
          <w:fldChar w:fldCharType="end"/>
        </w:r>
      </w:hyperlink>
    </w:p>
    <w:p w14:paraId="6A38922D" w14:textId="0B48C8F6" w:rsidR="00C04F8E" w:rsidRDefault="00C04F8E">
      <w:pPr>
        <w:pStyle w:val="TOC1"/>
        <w:rPr>
          <w:rFonts w:asciiTheme="minorHAnsi" w:eastAsiaTheme="minorEastAsia" w:hAnsiTheme="minorHAnsi" w:cstheme="minorBidi"/>
          <w:bCs w:val="0"/>
          <w:iCs w:val="0"/>
          <w:noProof/>
          <w:sz w:val="22"/>
          <w:lang w:eastAsia="en-AU"/>
        </w:rPr>
      </w:pPr>
      <w:hyperlink w:anchor="_Toc90395445" w:history="1">
        <w:r w:rsidRPr="00941D16">
          <w:rPr>
            <w:rStyle w:val="Hyperlink"/>
            <w:noProof/>
            <w:lang w:val="en"/>
          </w:rPr>
          <w:t>25.</w:t>
        </w:r>
        <w:r>
          <w:rPr>
            <w:rFonts w:asciiTheme="minorHAnsi" w:eastAsiaTheme="minorEastAsia" w:hAnsiTheme="minorHAnsi" w:cstheme="minorBidi"/>
            <w:bCs w:val="0"/>
            <w:iCs w:val="0"/>
            <w:noProof/>
            <w:sz w:val="22"/>
            <w:lang w:eastAsia="en-AU"/>
          </w:rPr>
          <w:tab/>
        </w:r>
        <w:r w:rsidRPr="00941D16">
          <w:rPr>
            <w:rStyle w:val="Hyperlink"/>
            <w:noProof/>
          </w:rPr>
          <w:t>Port or freight worker</w:t>
        </w:r>
        <w:r>
          <w:rPr>
            <w:noProof/>
            <w:webHidden/>
          </w:rPr>
          <w:tab/>
        </w:r>
        <w:r>
          <w:rPr>
            <w:noProof/>
            <w:webHidden/>
          </w:rPr>
          <w:fldChar w:fldCharType="begin"/>
        </w:r>
        <w:r>
          <w:rPr>
            <w:noProof/>
            <w:webHidden/>
          </w:rPr>
          <w:instrText xml:space="preserve"> PAGEREF _Toc90395445 \h </w:instrText>
        </w:r>
        <w:r>
          <w:rPr>
            <w:noProof/>
            <w:webHidden/>
          </w:rPr>
        </w:r>
        <w:r>
          <w:rPr>
            <w:noProof/>
            <w:webHidden/>
          </w:rPr>
          <w:fldChar w:fldCharType="separate"/>
        </w:r>
        <w:r>
          <w:rPr>
            <w:noProof/>
            <w:webHidden/>
          </w:rPr>
          <w:t>24</w:t>
        </w:r>
        <w:r>
          <w:rPr>
            <w:noProof/>
            <w:webHidden/>
          </w:rPr>
          <w:fldChar w:fldCharType="end"/>
        </w:r>
      </w:hyperlink>
    </w:p>
    <w:p w14:paraId="174CACE7" w14:textId="124A641F" w:rsidR="00C04F8E" w:rsidRDefault="00C04F8E">
      <w:pPr>
        <w:pStyle w:val="TOC1"/>
        <w:rPr>
          <w:rFonts w:asciiTheme="minorHAnsi" w:eastAsiaTheme="minorEastAsia" w:hAnsiTheme="minorHAnsi" w:cstheme="minorBidi"/>
          <w:bCs w:val="0"/>
          <w:iCs w:val="0"/>
          <w:noProof/>
          <w:sz w:val="22"/>
          <w:lang w:eastAsia="en-AU"/>
        </w:rPr>
      </w:pPr>
      <w:hyperlink w:anchor="_Toc90395446" w:history="1">
        <w:r w:rsidRPr="00941D16">
          <w:rPr>
            <w:rStyle w:val="Hyperlink"/>
            <w:noProof/>
            <w:lang w:val="en"/>
          </w:rPr>
          <w:t>26.</w:t>
        </w:r>
        <w:r>
          <w:rPr>
            <w:rFonts w:asciiTheme="minorHAnsi" w:eastAsiaTheme="minorEastAsia" w:hAnsiTheme="minorHAnsi" w:cstheme="minorBidi"/>
            <w:bCs w:val="0"/>
            <w:iCs w:val="0"/>
            <w:noProof/>
            <w:sz w:val="22"/>
            <w:lang w:eastAsia="en-AU"/>
          </w:rPr>
          <w:tab/>
        </w:r>
        <w:r w:rsidRPr="00941D16">
          <w:rPr>
            <w:rStyle w:val="Hyperlink"/>
            <w:noProof/>
          </w:rPr>
          <w:t>Professional sports, high-performance sports, or racing person</w:t>
        </w:r>
        <w:r>
          <w:rPr>
            <w:noProof/>
            <w:webHidden/>
          </w:rPr>
          <w:tab/>
        </w:r>
        <w:r>
          <w:rPr>
            <w:noProof/>
            <w:webHidden/>
          </w:rPr>
          <w:fldChar w:fldCharType="begin"/>
        </w:r>
        <w:r>
          <w:rPr>
            <w:noProof/>
            <w:webHidden/>
          </w:rPr>
          <w:instrText xml:space="preserve"> PAGEREF _Toc90395446 \h </w:instrText>
        </w:r>
        <w:r>
          <w:rPr>
            <w:noProof/>
            <w:webHidden/>
          </w:rPr>
        </w:r>
        <w:r>
          <w:rPr>
            <w:noProof/>
            <w:webHidden/>
          </w:rPr>
          <w:fldChar w:fldCharType="separate"/>
        </w:r>
        <w:r>
          <w:rPr>
            <w:noProof/>
            <w:webHidden/>
          </w:rPr>
          <w:t>24</w:t>
        </w:r>
        <w:r>
          <w:rPr>
            <w:noProof/>
            <w:webHidden/>
          </w:rPr>
          <w:fldChar w:fldCharType="end"/>
        </w:r>
      </w:hyperlink>
    </w:p>
    <w:p w14:paraId="7391EA9D" w14:textId="2298B5D2" w:rsidR="00C04F8E" w:rsidRDefault="00C04F8E">
      <w:pPr>
        <w:pStyle w:val="TOC1"/>
        <w:rPr>
          <w:rFonts w:asciiTheme="minorHAnsi" w:eastAsiaTheme="minorEastAsia" w:hAnsiTheme="minorHAnsi" w:cstheme="minorBidi"/>
          <w:bCs w:val="0"/>
          <w:iCs w:val="0"/>
          <w:noProof/>
          <w:sz w:val="22"/>
          <w:lang w:eastAsia="en-AU"/>
        </w:rPr>
      </w:pPr>
      <w:hyperlink w:anchor="_Toc90395447" w:history="1">
        <w:r w:rsidRPr="00941D16">
          <w:rPr>
            <w:rStyle w:val="Hyperlink"/>
            <w:noProof/>
            <w:lang w:val="en"/>
          </w:rPr>
          <w:t>27.</w:t>
        </w:r>
        <w:r>
          <w:rPr>
            <w:rFonts w:asciiTheme="minorHAnsi" w:eastAsiaTheme="minorEastAsia" w:hAnsiTheme="minorHAnsi" w:cstheme="minorBidi"/>
            <w:bCs w:val="0"/>
            <w:iCs w:val="0"/>
            <w:noProof/>
            <w:sz w:val="22"/>
            <w:lang w:eastAsia="en-AU"/>
          </w:rPr>
          <w:tab/>
        </w:r>
        <w:r w:rsidRPr="00941D16">
          <w:rPr>
            <w:rStyle w:val="Hyperlink"/>
            <w:noProof/>
          </w:rPr>
          <w:t>Professional services worker</w:t>
        </w:r>
        <w:r>
          <w:rPr>
            <w:noProof/>
            <w:webHidden/>
          </w:rPr>
          <w:tab/>
        </w:r>
        <w:r>
          <w:rPr>
            <w:noProof/>
            <w:webHidden/>
          </w:rPr>
          <w:fldChar w:fldCharType="begin"/>
        </w:r>
        <w:r>
          <w:rPr>
            <w:noProof/>
            <w:webHidden/>
          </w:rPr>
          <w:instrText xml:space="preserve"> PAGEREF _Toc90395447 \h </w:instrText>
        </w:r>
        <w:r>
          <w:rPr>
            <w:noProof/>
            <w:webHidden/>
          </w:rPr>
        </w:r>
        <w:r>
          <w:rPr>
            <w:noProof/>
            <w:webHidden/>
          </w:rPr>
          <w:fldChar w:fldCharType="separate"/>
        </w:r>
        <w:r>
          <w:rPr>
            <w:noProof/>
            <w:webHidden/>
          </w:rPr>
          <w:t>25</w:t>
        </w:r>
        <w:r>
          <w:rPr>
            <w:noProof/>
            <w:webHidden/>
          </w:rPr>
          <w:fldChar w:fldCharType="end"/>
        </w:r>
      </w:hyperlink>
    </w:p>
    <w:p w14:paraId="3FE27AED" w14:textId="2027C587" w:rsidR="00C04F8E" w:rsidRDefault="00C04F8E">
      <w:pPr>
        <w:pStyle w:val="TOC1"/>
        <w:rPr>
          <w:rFonts w:asciiTheme="minorHAnsi" w:eastAsiaTheme="minorEastAsia" w:hAnsiTheme="minorHAnsi" w:cstheme="minorBidi"/>
          <w:bCs w:val="0"/>
          <w:iCs w:val="0"/>
          <w:noProof/>
          <w:sz w:val="22"/>
          <w:lang w:eastAsia="en-AU"/>
        </w:rPr>
      </w:pPr>
      <w:hyperlink w:anchor="_Toc90395448" w:history="1">
        <w:r w:rsidRPr="00941D16">
          <w:rPr>
            <w:rStyle w:val="Hyperlink"/>
            <w:noProof/>
            <w:lang w:val="en"/>
          </w:rPr>
          <w:t>28.</w:t>
        </w:r>
        <w:r>
          <w:rPr>
            <w:rFonts w:asciiTheme="minorHAnsi" w:eastAsiaTheme="minorEastAsia" w:hAnsiTheme="minorHAnsi" w:cstheme="minorBidi"/>
            <w:bCs w:val="0"/>
            <w:iCs w:val="0"/>
            <w:noProof/>
            <w:sz w:val="22"/>
            <w:lang w:eastAsia="en-AU"/>
          </w:rPr>
          <w:tab/>
        </w:r>
        <w:r w:rsidRPr="00941D16">
          <w:rPr>
            <w:rStyle w:val="Hyperlink"/>
            <w:noProof/>
          </w:rPr>
          <w:t>Public sector worker</w:t>
        </w:r>
        <w:r>
          <w:rPr>
            <w:noProof/>
            <w:webHidden/>
          </w:rPr>
          <w:tab/>
        </w:r>
        <w:r>
          <w:rPr>
            <w:noProof/>
            <w:webHidden/>
          </w:rPr>
          <w:fldChar w:fldCharType="begin"/>
        </w:r>
        <w:r>
          <w:rPr>
            <w:noProof/>
            <w:webHidden/>
          </w:rPr>
          <w:instrText xml:space="preserve"> PAGEREF _Toc90395448 \h </w:instrText>
        </w:r>
        <w:r>
          <w:rPr>
            <w:noProof/>
            <w:webHidden/>
          </w:rPr>
        </w:r>
        <w:r>
          <w:rPr>
            <w:noProof/>
            <w:webHidden/>
          </w:rPr>
          <w:fldChar w:fldCharType="separate"/>
        </w:r>
        <w:r>
          <w:rPr>
            <w:noProof/>
            <w:webHidden/>
          </w:rPr>
          <w:t>25</w:t>
        </w:r>
        <w:r>
          <w:rPr>
            <w:noProof/>
            <w:webHidden/>
          </w:rPr>
          <w:fldChar w:fldCharType="end"/>
        </w:r>
      </w:hyperlink>
    </w:p>
    <w:p w14:paraId="6E92B388" w14:textId="7D0603B8" w:rsidR="00C04F8E" w:rsidRDefault="00C04F8E">
      <w:pPr>
        <w:pStyle w:val="TOC1"/>
        <w:rPr>
          <w:rFonts w:asciiTheme="minorHAnsi" w:eastAsiaTheme="minorEastAsia" w:hAnsiTheme="minorHAnsi" w:cstheme="minorBidi"/>
          <w:bCs w:val="0"/>
          <w:iCs w:val="0"/>
          <w:noProof/>
          <w:sz w:val="22"/>
          <w:lang w:eastAsia="en-AU"/>
        </w:rPr>
      </w:pPr>
      <w:hyperlink w:anchor="_Toc90395449" w:history="1">
        <w:r w:rsidRPr="00941D16">
          <w:rPr>
            <w:rStyle w:val="Hyperlink"/>
            <w:noProof/>
            <w:lang w:val="en"/>
          </w:rPr>
          <w:t>29.</w:t>
        </w:r>
        <w:r>
          <w:rPr>
            <w:rFonts w:asciiTheme="minorHAnsi" w:eastAsiaTheme="minorEastAsia" w:hAnsiTheme="minorHAnsi" w:cstheme="minorBidi"/>
            <w:bCs w:val="0"/>
            <w:iCs w:val="0"/>
            <w:noProof/>
            <w:sz w:val="22"/>
            <w:lang w:eastAsia="en-AU"/>
          </w:rPr>
          <w:tab/>
        </w:r>
        <w:r w:rsidRPr="00941D16">
          <w:rPr>
            <w:rStyle w:val="Hyperlink"/>
            <w:noProof/>
          </w:rPr>
          <w:t>Real estate worker</w:t>
        </w:r>
        <w:r>
          <w:rPr>
            <w:noProof/>
            <w:webHidden/>
          </w:rPr>
          <w:tab/>
        </w:r>
        <w:r>
          <w:rPr>
            <w:noProof/>
            <w:webHidden/>
          </w:rPr>
          <w:fldChar w:fldCharType="begin"/>
        </w:r>
        <w:r>
          <w:rPr>
            <w:noProof/>
            <w:webHidden/>
          </w:rPr>
          <w:instrText xml:space="preserve"> PAGEREF _Toc90395449 \h </w:instrText>
        </w:r>
        <w:r>
          <w:rPr>
            <w:noProof/>
            <w:webHidden/>
          </w:rPr>
        </w:r>
        <w:r>
          <w:rPr>
            <w:noProof/>
            <w:webHidden/>
          </w:rPr>
          <w:fldChar w:fldCharType="separate"/>
        </w:r>
        <w:r>
          <w:rPr>
            <w:noProof/>
            <w:webHidden/>
          </w:rPr>
          <w:t>26</w:t>
        </w:r>
        <w:r>
          <w:rPr>
            <w:noProof/>
            <w:webHidden/>
          </w:rPr>
          <w:fldChar w:fldCharType="end"/>
        </w:r>
      </w:hyperlink>
    </w:p>
    <w:p w14:paraId="0CFE55A8" w14:textId="092D46E7" w:rsidR="00C04F8E" w:rsidRDefault="00C04F8E">
      <w:pPr>
        <w:pStyle w:val="TOC1"/>
        <w:rPr>
          <w:rFonts w:asciiTheme="minorHAnsi" w:eastAsiaTheme="minorEastAsia" w:hAnsiTheme="minorHAnsi" w:cstheme="minorBidi"/>
          <w:bCs w:val="0"/>
          <w:iCs w:val="0"/>
          <w:noProof/>
          <w:sz w:val="22"/>
          <w:lang w:eastAsia="en-AU"/>
        </w:rPr>
      </w:pPr>
      <w:hyperlink w:anchor="_Toc90395450" w:history="1">
        <w:r w:rsidRPr="00941D16">
          <w:rPr>
            <w:rStyle w:val="Hyperlink"/>
            <w:noProof/>
            <w:lang w:val="en"/>
          </w:rPr>
          <w:t>30.</w:t>
        </w:r>
        <w:r>
          <w:rPr>
            <w:rFonts w:asciiTheme="minorHAnsi" w:eastAsiaTheme="minorEastAsia" w:hAnsiTheme="minorHAnsi" w:cstheme="minorBidi"/>
            <w:bCs w:val="0"/>
            <w:iCs w:val="0"/>
            <w:noProof/>
            <w:sz w:val="22"/>
            <w:lang w:eastAsia="en-AU"/>
          </w:rPr>
          <w:tab/>
        </w:r>
        <w:r w:rsidRPr="00941D16">
          <w:rPr>
            <w:rStyle w:val="Hyperlink"/>
            <w:noProof/>
          </w:rPr>
          <w:t>Religious worker</w:t>
        </w:r>
        <w:r>
          <w:rPr>
            <w:noProof/>
            <w:webHidden/>
          </w:rPr>
          <w:tab/>
        </w:r>
        <w:r>
          <w:rPr>
            <w:noProof/>
            <w:webHidden/>
          </w:rPr>
          <w:fldChar w:fldCharType="begin"/>
        </w:r>
        <w:r>
          <w:rPr>
            <w:noProof/>
            <w:webHidden/>
          </w:rPr>
          <w:instrText xml:space="preserve"> PAGEREF _Toc90395450 \h </w:instrText>
        </w:r>
        <w:r>
          <w:rPr>
            <w:noProof/>
            <w:webHidden/>
          </w:rPr>
        </w:r>
        <w:r>
          <w:rPr>
            <w:noProof/>
            <w:webHidden/>
          </w:rPr>
          <w:fldChar w:fldCharType="separate"/>
        </w:r>
        <w:r>
          <w:rPr>
            <w:noProof/>
            <w:webHidden/>
          </w:rPr>
          <w:t>26</w:t>
        </w:r>
        <w:r>
          <w:rPr>
            <w:noProof/>
            <w:webHidden/>
          </w:rPr>
          <w:fldChar w:fldCharType="end"/>
        </w:r>
      </w:hyperlink>
    </w:p>
    <w:p w14:paraId="1428BB37" w14:textId="1688E9E0" w:rsidR="00C04F8E" w:rsidRDefault="00C04F8E">
      <w:pPr>
        <w:pStyle w:val="TOC1"/>
        <w:rPr>
          <w:rFonts w:asciiTheme="minorHAnsi" w:eastAsiaTheme="minorEastAsia" w:hAnsiTheme="minorHAnsi" w:cstheme="minorBidi"/>
          <w:bCs w:val="0"/>
          <w:iCs w:val="0"/>
          <w:noProof/>
          <w:sz w:val="22"/>
          <w:lang w:eastAsia="en-AU"/>
        </w:rPr>
      </w:pPr>
      <w:hyperlink w:anchor="_Toc90395451" w:history="1">
        <w:r w:rsidRPr="00941D16">
          <w:rPr>
            <w:rStyle w:val="Hyperlink"/>
            <w:noProof/>
            <w:lang w:val="en"/>
          </w:rPr>
          <w:t>31.</w:t>
        </w:r>
        <w:r>
          <w:rPr>
            <w:rFonts w:asciiTheme="minorHAnsi" w:eastAsiaTheme="minorEastAsia" w:hAnsiTheme="minorHAnsi" w:cstheme="minorBidi"/>
            <w:bCs w:val="0"/>
            <w:iCs w:val="0"/>
            <w:noProof/>
            <w:sz w:val="22"/>
            <w:lang w:eastAsia="en-AU"/>
          </w:rPr>
          <w:tab/>
        </w:r>
        <w:r w:rsidRPr="00941D16">
          <w:rPr>
            <w:rStyle w:val="Hyperlink"/>
            <w:noProof/>
          </w:rPr>
          <w:t>Repair and maintenance worker</w:t>
        </w:r>
        <w:r>
          <w:rPr>
            <w:noProof/>
            <w:webHidden/>
          </w:rPr>
          <w:tab/>
        </w:r>
        <w:r>
          <w:rPr>
            <w:noProof/>
            <w:webHidden/>
          </w:rPr>
          <w:fldChar w:fldCharType="begin"/>
        </w:r>
        <w:r>
          <w:rPr>
            <w:noProof/>
            <w:webHidden/>
          </w:rPr>
          <w:instrText xml:space="preserve"> PAGEREF _Toc90395451 \h </w:instrText>
        </w:r>
        <w:r>
          <w:rPr>
            <w:noProof/>
            <w:webHidden/>
          </w:rPr>
        </w:r>
        <w:r>
          <w:rPr>
            <w:noProof/>
            <w:webHidden/>
          </w:rPr>
          <w:fldChar w:fldCharType="separate"/>
        </w:r>
        <w:r>
          <w:rPr>
            <w:noProof/>
            <w:webHidden/>
          </w:rPr>
          <w:t>26</w:t>
        </w:r>
        <w:r>
          <w:rPr>
            <w:noProof/>
            <w:webHidden/>
          </w:rPr>
          <w:fldChar w:fldCharType="end"/>
        </w:r>
      </w:hyperlink>
    </w:p>
    <w:p w14:paraId="79A2F4C2" w14:textId="56BEFFE0" w:rsidR="00C04F8E" w:rsidRDefault="00C04F8E">
      <w:pPr>
        <w:pStyle w:val="TOC1"/>
        <w:rPr>
          <w:rFonts w:asciiTheme="minorHAnsi" w:eastAsiaTheme="minorEastAsia" w:hAnsiTheme="minorHAnsi" w:cstheme="minorBidi"/>
          <w:bCs w:val="0"/>
          <w:iCs w:val="0"/>
          <w:noProof/>
          <w:sz w:val="22"/>
          <w:lang w:eastAsia="en-AU"/>
        </w:rPr>
      </w:pPr>
      <w:hyperlink w:anchor="_Toc90395452" w:history="1">
        <w:r w:rsidRPr="00941D16">
          <w:rPr>
            <w:rStyle w:val="Hyperlink"/>
            <w:noProof/>
            <w:lang w:val="en"/>
          </w:rPr>
          <w:t>32.</w:t>
        </w:r>
        <w:r>
          <w:rPr>
            <w:rFonts w:asciiTheme="minorHAnsi" w:eastAsiaTheme="minorEastAsia" w:hAnsiTheme="minorHAnsi" w:cstheme="minorBidi"/>
            <w:bCs w:val="0"/>
            <w:iCs w:val="0"/>
            <w:noProof/>
            <w:sz w:val="22"/>
            <w:lang w:eastAsia="en-AU"/>
          </w:rPr>
          <w:tab/>
        </w:r>
        <w:r w:rsidRPr="00941D16">
          <w:rPr>
            <w:rStyle w:val="Hyperlink"/>
            <w:noProof/>
          </w:rPr>
          <w:t>Retail worker</w:t>
        </w:r>
        <w:r>
          <w:rPr>
            <w:noProof/>
            <w:webHidden/>
          </w:rPr>
          <w:tab/>
        </w:r>
        <w:r>
          <w:rPr>
            <w:noProof/>
            <w:webHidden/>
          </w:rPr>
          <w:fldChar w:fldCharType="begin"/>
        </w:r>
        <w:r>
          <w:rPr>
            <w:noProof/>
            <w:webHidden/>
          </w:rPr>
          <w:instrText xml:space="preserve"> PAGEREF _Toc90395452 \h </w:instrText>
        </w:r>
        <w:r>
          <w:rPr>
            <w:noProof/>
            <w:webHidden/>
          </w:rPr>
        </w:r>
        <w:r>
          <w:rPr>
            <w:noProof/>
            <w:webHidden/>
          </w:rPr>
          <w:fldChar w:fldCharType="separate"/>
        </w:r>
        <w:r>
          <w:rPr>
            <w:noProof/>
            <w:webHidden/>
          </w:rPr>
          <w:t>27</w:t>
        </w:r>
        <w:r>
          <w:rPr>
            <w:noProof/>
            <w:webHidden/>
          </w:rPr>
          <w:fldChar w:fldCharType="end"/>
        </w:r>
      </w:hyperlink>
    </w:p>
    <w:p w14:paraId="7B94B720" w14:textId="326D149C" w:rsidR="00C04F8E" w:rsidRDefault="00C04F8E">
      <w:pPr>
        <w:pStyle w:val="TOC1"/>
        <w:rPr>
          <w:rFonts w:asciiTheme="minorHAnsi" w:eastAsiaTheme="minorEastAsia" w:hAnsiTheme="minorHAnsi" w:cstheme="minorBidi"/>
          <w:bCs w:val="0"/>
          <w:iCs w:val="0"/>
          <w:noProof/>
          <w:sz w:val="22"/>
          <w:lang w:eastAsia="en-AU"/>
        </w:rPr>
      </w:pPr>
      <w:hyperlink w:anchor="_Toc90395453" w:history="1">
        <w:r w:rsidRPr="00941D16">
          <w:rPr>
            <w:rStyle w:val="Hyperlink"/>
            <w:noProof/>
            <w:lang w:val="en"/>
          </w:rPr>
          <w:t>33.</w:t>
        </w:r>
        <w:r>
          <w:rPr>
            <w:rFonts w:asciiTheme="minorHAnsi" w:eastAsiaTheme="minorEastAsia" w:hAnsiTheme="minorHAnsi" w:cstheme="minorBidi"/>
            <w:bCs w:val="0"/>
            <w:iCs w:val="0"/>
            <w:noProof/>
            <w:sz w:val="22"/>
            <w:lang w:eastAsia="en-AU"/>
          </w:rPr>
          <w:tab/>
        </w:r>
        <w:r w:rsidRPr="00941D16">
          <w:rPr>
            <w:rStyle w:val="Hyperlink"/>
            <w:noProof/>
          </w:rPr>
          <w:t>Science and technology worker</w:t>
        </w:r>
        <w:r>
          <w:rPr>
            <w:noProof/>
            <w:webHidden/>
          </w:rPr>
          <w:tab/>
        </w:r>
        <w:r>
          <w:rPr>
            <w:noProof/>
            <w:webHidden/>
          </w:rPr>
          <w:fldChar w:fldCharType="begin"/>
        </w:r>
        <w:r>
          <w:rPr>
            <w:noProof/>
            <w:webHidden/>
          </w:rPr>
          <w:instrText xml:space="preserve"> PAGEREF _Toc90395453 \h </w:instrText>
        </w:r>
        <w:r>
          <w:rPr>
            <w:noProof/>
            <w:webHidden/>
          </w:rPr>
        </w:r>
        <w:r>
          <w:rPr>
            <w:noProof/>
            <w:webHidden/>
          </w:rPr>
          <w:fldChar w:fldCharType="separate"/>
        </w:r>
        <w:r>
          <w:rPr>
            <w:noProof/>
            <w:webHidden/>
          </w:rPr>
          <w:t>29</w:t>
        </w:r>
        <w:r>
          <w:rPr>
            <w:noProof/>
            <w:webHidden/>
          </w:rPr>
          <w:fldChar w:fldCharType="end"/>
        </w:r>
      </w:hyperlink>
    </w:p>
    <w:p w14:paraId="1342422F" w14:textId="091D6553" w:rsidR="00C04F8E" w:rsidRDefault="00C04F8E">
      <w:pPr>
        <w:pStyle w:val="TOC1"/>
        <w:rPr>
          <w:rFonts w:asciiTheme="minorHAnsi" w:eastAsiaTheme="minorEastAsia" w:hAnsiTheme="minorHAnsi" w:cstheme="minorBidi"/>
          <w:bCs w:val="0"/>
          <w:iCs w:val="0"/>
          <w:noProof/>
          <w:sz w:val="22"/>
          <w:lang w:eastAsia="en-AU"/>
        </w:rPr>
      </w:pPr>
      <w:hyperlink w:anchor="_Toc90395454" w:history="1">
        <w:r w:rsidRPr="00941D16">
          <w:rPr>
            <w:rStyle w:val="Hyperlink"/>
            <w:noProof/>
            <w:lang w:val="en"/>
          </w:rPr>
          <w:t>34.</w:t>
        </w:r>
        <w:r>
          <w:rPr>
            <w:rFonts w:asciiTheme="minorHAnsi" w:eastAsiaTheme="minorEastAsia" w:hAnsiTheme="minorHAnsi" w:cstheme="minorBidi"/>
            <w:bCs w:val="0"/>
            <w:iCs w:val="0"/>
            <w:noProof/>
            <w:sz w:val="22"/>
            <w:lang w:eastAsia="en-AU"/>
          </w:rPr>
          <w:tab/>
        </w:r>
        <w:r w:rsidRPr="00941D16">
          <w:rPr>
            <w:rStyle w:val="Hyperlink"/>
            <w:noProof/>
          </w:rPr>
          <w:t>Social and community service worker</w:t>
        </w:r>
        <w:r>
          <w:rPr>
            <w:noProof/>
            <w:webHidden/>
          </w:rPr>
          <w:tab/>
        </w:r>
        <w:r>
          <w:rPr>
            <w:noProof/>
            <w:webHidden/>
          </w:rPr>
          <w:fldChar w:fldCharType="begin"/>
        </w:r>
        <w:r>
          <w:rPr>
            <w:noProof/>
            <w:webHidden/>
          </w:rPr>
          <w:instrText xml:space="preserve"> PAGEREF _Toc90395454 \h </w:instrText>
        </w:r>
        <w:r>
          <w:rPr>
            <w:noProof/>
            <w:webHidden/>
          </w:rPr>
        </w:r>
        <w:r>
          <w:rPr>
            <w:noProof/>
            <w:webHidden/>
          </w:rPr>
          <w:fldChar w:fldCharType="separate"/>
        </w:r>
        <w:r>
          <w:rPr>
            <w:noProof/>
            <w:webHidden/>
          </w:rPr>
          <w:t>29</w:t>
        </w:r>
        <w:r>
          <w:rPr>
            <w:noProof/>
            <w:webHidden/>
          </w:rPr>
          <w:fldChar w:fldCharType="end"/>
        </w:r>
      </w:hyperlink>
    </w:p>
    <w:p w14:paraId="6FF1CCC7" w14:textId="1C8BCA4D" w:rsidR="00C04F8E" w:rsidRDefault="00C04F8E">
      <w:pPr>
        <w:pStyle w:val="TOC1"/>
        <w:rPr>
          <w:rFonts w:asciiTheme="minorHAnsi" w:eastAsiaTheme="minorEastAsia" w:hAnsiTheme="minorHAnsi" w:cstheme="minorBidi"/>
          <w:bCs w:val="0"/>
          <w:iCs w:val="0"/>
          <w:noProof/>
          <w:sz w:val="22"/>
          <w:lang w:eastAsia="en-AU"/>
        </w:rPr>
      </w:pPr>
      <w:hyperlink w:anchor="_Toc90395455" w:history="1">
        <w:r w:rsidRPr="00941D16">
          <w:rPr>
            <w:rStyle w:val="Hyperlink"/>
            <w:noProof/>
            <w:lang w:val="en"/>
          </w:rPr>
          <w:t>35.</w:t>
        </w:r>
        <w:r>
          <w:rPr>
            <w:rFonts w:asciiTheme="minorHAnsi" w:eastAsiaTheme="minorEastAsia" w:hAnsiTheme="minorHAnsi" w:cstheme="minorBidi"/>
            <w:bCs w:val="0"/>
            <w:iCs w:val="0"/>
            <w:noProof/>
            <w:sz w:val="22"/>
            <w:lang w:eastAsia="en-AU"/>
          </w:rPr>
          <w:tab/>
        </w:r>
        <w:r w:rsidRPr="00941D16">
          <w:rPr>
            <w:rStyle w:val="Hyperlink"/>
            <w:noProof/>
          </w:rPr>
          <w:t>Transport worker</w:t>
        </w:r>
        <w:r>
          <w:rPr>
            <w:noProof/>
            <w:webHidden/>
          </w:rPr>
          <w:tab/>
        </w:r>
        <w:r>
          <w:rPr>
            <w:noProof/>
            <w:webHidden/>
          </w:rPr>
          <w:fldChar w:fldCharType="begin"/>
        </w:r>
        <w:r>
          <w:rPr>
            <w:noProof/>
            <w:webHidden/>
          </w:rPr>
          <w:instrText xml:space="preserve"> PAGEREF _Toc90395455 \h </w:instrText>
        </w:r>
        <w:r>
          <w:rPr>
            <w:noProof/>
            <w:webHidden/>
          </w:rPr>
        </w:r>
        <w:r>
          <w:rPr>
            <w:noProof/>
            <w:webHidden/>
          </w:rPr>
          <w:fldChar w:fldCharType="separate"/>
        </w:r>
        <w:r>
          <w:rPr>
            <w:noProof/>
            <w:webHidden/>
          </w:rPr>
          <w:t>29</w:t>
        </w:r>
        <w:r>
          <w:rPr>
            <w:noProof/>
            <w:webHidden/>
          </w:rPr>
          <w:fldChar w:fldCharType="end"/>
        </w:r>
      </w:hyperlink>
    </w:p>
    <w:p w14:paraId="2A49E7FA" w14:textId="0A681DE4" w:rsidR="00C04F8E" w:rsidRDefault="00C04F8E">
      <w:pPr>
        <w:pStyle w:val="TOC1"/>
        <w:rPr>
          <w:rFonts w:asciiTheme="minorHAnsi" w:eastAsiaTheme="minorEastAsia" w:hAnsiTheme="minorHAnsi" w:cstheme="minorBidi"/>
          <w:bCs w:val="0"/>
          <w:iCs w:val="0"/>
          <w:noProof/>
          <w:sz w:val="22"/>
          <w:lang w:eastAsia="en-AU"/>
        </w:rPr>
      </w:pPr>
      <w:hyperlink w:anchor="_Toc90395456" w:history="1">
        <w:r w:rsidRPr="00941D16">
          <w:rPr>
            <w:rStyle w:val="Hyperlink"/>
            <w:noProof/>
            <w:lang w:val="en"/>
          </w:rPr>
          <w:t>36.</w:t>
        </w:r>
        <w:r>
          <w:rPr>
            <w:rFonts w:asciiTheme="minorHAnsi" w:eastAsiaTheme="minorEastAsia" w:hAnsiTheme="minorHAnsi" w:cstheme="minorBidi"/>
            <w:bCs w:val="0"/>
            <w:iCs w:val="0"/>
            <w:noProof/>
            <w:sz w:val="22"/>
            <w:lang w:eastAsia="en-AU"/>
          </w:rPr>
          <w:tab/>
        </w:r>
        <w:r w:rsidRPr="00941D16">
          <w:rPr>
            <w:rStyle w:val="Hyperlink"/>
            <w:noProof/>
          </w:rPr>
          <w:t>Utility and urban worker</w:t>
        </w:r>
        <w:r>
          <w:rPr>
            <w:noProof/>
            <w:webHidden/>
          </w:rPr>
          <w:tab/>
        </w:r>
        <w:r>
          <w:rPr>
            <w:noProof/>
            <w:webHidden/>
          </w:rPr>
          <w:fldChar w:fldCharType="begin"/>
        </w:r>
        <w:r>
          <w:rPr>
            <w:noProof/>
            <w:webHidden/>
          </w:rPr>
          <w:instrText xml:space="preserve"> PAGEREF _Toc90395456 \h </w:instrText>
        </w:r>
        <w:r>
          <w:rPr>
            <w:noProof/>
            <w:webHidden/>
          </w:rPr>
        </w:r>
        <w:r>
          <w:rPr>
            <w:noProof/>
            <w:webHidden/>
          </w:rPr>
          <w:fldChar w:fldCharType="separate"/>
        </w:r>
        <w:r>
          <w:rPr>
            <w:noProof/>
            <w:webHidden/>
          </w:rPr>
          <w:t>30</w:t>
        </w:r>
        <w:r>
          <w:rPr>
            <w:noProof/>
            <w:webHidden/>
          </w:rPr>
          <w:fldChar w:fldCharType="end"/>
        </w:r>
      </w:hyperlink>
    </w:p>
    <w:p w14:paraId="70553B0F" w14:textId="7D739AAF" w:rsidR="00C04F8E" w:rsidRDefault="00C04F8E">
      <w:pPr>
        <w:pStyle w:val="TOC1"/>
        <w:rPr>
          <w:rFonts w:asciiTheme="minorHAnsi" w:eastAsiaTheme="minorEastAsia" w:hAnsiTheme="minorHAnsi" w:cstheme="minorBidi"/>
          <w:bCs w:val="0"/>
          <w:iCs w:val="0"/>
          <w:noProof/>
          <w:sz w:val="22"/>
          <w:lang w:eastAsia="en-AU"/>
        </w:rPr>
      </w:pPr>
      <w:hyperlink w:anchor="_Toc90395457" w:history="1">
        <w:r w:rsidRPr="00941D16">
          <w:rPr>
            <w:rStyle w:val="Hyperlink"/>
            <w:noProof/>
            <w:lang w:val="en"/>
          </w:rPr>
          <w:t>37.</w:t>
        </w:r>
        <w:r>
          <w:rPr>
            <w:rFonts w:asciiTheme="minorHAnsi" w:eastAsiaTheme="minorEastAsia" w:hAnsiTheme="minorHAnsi" w:cstheme="minorBidi"/>
            <w:bCs w:val="0"/>
            <w:iCs w:val="0"/>
            <w:noProof/>
            <w:sz w:val="22"/>
            <w:lang w:eastAsia="en-AU"/>
          </w:rPr>
          <w:tab/>
        </w:r>
        <w:r w:rsidRPr="00941D16">
          <w:rPr>
            <w:rStyle w:val="Hyperlink"/>
            <w:noProof/>
          </w:rPr>
          <w:t>Veterinary and pet/animal care worker</w:t>
        </w:r>
        <w:r>
          <w:rPr>
            <w:noProof/>
            <w:webHidden/>
          </w:rPr>
          <w:tab/>
        </w:r>
        <w:r>
          <w:rPr>
            <w:noProof/>
            <w:webHidden/>
          </w:rPr>
          <w:fldChar w:fldCharType="begin"/>
        </w:r>
        <w:r>
          <w:rPr>
            <w:noProof/>
            <w:webHidden/>
          </w:rPr>
          <w:instrText xml:space="preserve"> PAGEREF _Toc90395457 \h </w:instrText>
        </w:r>
        <w:r>
          <w:rPr>
            <w:noProof/>
            <w:webHidden/>
          </w:rPr>
        </w:r>
        <w:r>
          <w:rPr>
            <w:noProof/>
            <w:webHidden/>
          </w:rPr>
          <w:fldChar w:fldCharType="separate"/>
        </w:r>
        <w:r>
          <w:rPr>
            <w:noProof/>
            <w:webHidden/>
          </w:rPr>
          <w:t>30</w:t>
        </w:r>
        <w:r>
          <w:rPr>
            <w:noProof/>
            <w:webHidden/>
          </w:rPr>
          <w:fldChar w:fldCharType="end"/>
        </w:r>
      </w:hyperlink>
    </w:p>
    <w:p w14:paraId="10C7951B" w14:textId="5077DE0C" w:rsidR="00C04F8E" w:rsidRDefault="00C04F8E">
      <w:pPr>
        <w:pStyle w:val="TOC1"/>
        <w:rPr>
          <w:rFonts w:asciiTheme="minorHAnsi" w:eastAsiaTheme="minorEastAsia" w:hAnsiTheme="minorHAnsi" w:cstheme="minorBidi"/>
          <w:bCs w:val="0"/>
          <w:iCs w:val="0"/>
          <w:noProof/>
          <w:sz w:val="22"/>
          <w:lang w:eastAsia="en-AU"/>
        </w:rPr>
      </w:pPr>
      <w:hyperlink w:anchor="_Toc90395458" w:history="1">
        <w:r w:rsidRPr="00941D16">
          <w:rPr>
            <w:rStyle w:val="Hyperlink"/>
            <w:noProof/>
          </w:rPr>
          <w:t>Division 3 — Other definitions</w:t>
        </w:r>
        <w:r>
          <w:rPr>
            <w:noProof/>
            <w:webHidden/>
          </w:rPr>
          <w:tab/>
        </w:r>
        <w:r>
          <w:rPr>
            <w:noProof/>
            <w:webHidden/>
          </w:rPr>
          <w:fldChar w:fldCharType="begin"/>
        </w:r>
        <w:r>
          <w:rPr>
            <w:noProof/>
            <w:webHidden/>
          </w:rPr>
          <w:instrText xml:space="preserve"> PAGEREF _Toc90395458 \h </w:instrText>
        </w:r>
        <w:r>
          <w:rPr>
            <w:noProof/>
            <w:webHidden/>
          </w:rPr>
        </w:r>
        <w:r>
          <w:rPr>
            <w:noProof/>
            <w:webHidden/>
          </w:rPr>
          <w:fldChar w:fldCharType="separate"/>
        </w:r>
        <w:r>
          <w:rPr>
            <w:noProof/>
            <w:webHidden/>
          </w:rPr>
          <w:t>31</w:t>
        </w:r>
        <w:r>
          <w:rPr>
            <w:noProof/>
            <w:webHidden/>
          </w:rPr>
          <w:fldChar w:fldCharType="end"/>
        </w:r>
      </w:hyperlink>
    </w:p>
    <w:p w14:paraId="64DC7D11" w14:textId="53AFDA97" w:rsidR="00955835" w:rsidRPr="00962ACE" w:rsidRDefault="00C55AE8" w:rsidP="00B92920">
      <w:pPr>
        <w:spacing w:before="120" w:after="0" w:line="280" w:lineRule="atLeast"/>
      </w:pPr>
      <w:r w:rsidRPr="00962ACE">
        <w:rPr>
          <w:bCs/>
          <w:sz w:val="32"/>
          <w:szCs w:val="32"/>
        </w:rPr>
        <w:fldChar w:fldCharType="end"/>
      </w:r>
    </w:p>
    <w:p w14:paraId="79B6D9A7" w14:textId="77777777" w:rsidR="00955835" w:rsidRPr="00962ACE" w:rsidRDefault="00955835" w:rsidP="00B92920">
      <w:pPr>
        <w:spacing w:before="120" w:after="0" w:line="280" w:lineRule="atLeast"/>
      </w:pPr>
    </w:p>
    <w:p w14:paraId="76C8CBC2" w14:textId="77777777" w:rsidR="00955835" w:rsidRPr="00962ACE" w:rsidRDefault="00955835" w:rsidP="00B92920">
      <w:pPr>
        <w:spacing w:before="120" w:after="0" w:line="280" w:lineRule="atLeast"/>
      </w:pPr>
    </w:p>
    <w:p w14:paraId="2D1AE38C" w14:textId="77777777" w:rsidR="007E4A39" w:rsidRPr="00962ACE" w:rsidRDefault="007E4A39" w:rsidP="00B92920">
      <w:pPr>
        <w:spacing w:before="120" w:after="0" w:line="280" w:lineRule="atLeast"/>
      </w:pPr>
      <w:r w:rsidRPr="00962ACE">
        <w:br w:type="page"/>
      </w:r>
    </w:p>
    <w:p w14:paraId="4D68FE48" w14:textId="4CA476E4" w:rsidR="007E4A39" w:rsidRPr="00962ACE" w:rsidRDefault="007E4A39" w:rsidP="00902A90">
      <w:pPr>
        <w:jc w:val="center"/>
        <w:rPr>
          <w:rFonts w:eastAsiaTheme="minorHAnsi" w:cs="Times New Roman"/>
          <w:b/>
          <w:i/>
          <w:iCs/>
          <w:szCs w:val="24"/>
        </w:rPr>
      </w:pPr>
      <w:r w:rsidRPr="00962ACE">
        <w:rPr>
          <w:rFonts w:eastAsiaTheme="minorHAnsi" w:cs="Times New Roman"/>
          <w:b/>
          <w:i/>
          <w:iCs/>
          <w:szCs w:val="24"/>
        </w:rPr>
        <w:lastRenderedPageBreak/>
        <w:t>Public Health and Wellbeing Act 2008</w:t>
      </w:r>
    </w:p>
    <w:p w14:paraId="3FE584D9" w14:textId="0E621DF2" w:rsidR="00BD7B15" w:rsidRPr="00962ACE" w:rsidRDefault="0004481E" w:rsidP="006F5FD7">
      <w:pPr>
        <w:spacing w:before="360" w:line="240" w:lineRule="auto"/>
        <w:jc w:val="center"/>
        <w:rPr>
          <w:rFonts w:cs="Times New Roman"/>
          <w:b/>
          <w:bCs/>
          <w:sz w:val="36"/>
          <w:szCs w:val="36"/>
        </w:rPr>
      </w:pPr>
      <w:r w:rsidRPr="00962ACE">
        <w:rPr>
          <w:rFonts w:cs="Times New Roman"/>
          <w:b/>
          <w:bCs/>
          <w:sz w:val="36"/>
          <w:szCs w:val="36"/>
        </w:rPr>
        <w:t xml:space="preserve">Pandemic </w:t>
      </w:r>
      <w:r w:rsidR="00BD7B15" w:rsidRPr="00962ACE">
        <w:rPr>
          <w:rFonts w:cs="Times New Roman"/>
          <w:b/>
          <w:bCs/>
          <w:sz w:val="36"/>
          <w:szCs w:val="36"/>
        </w:rPr>
        <w:t>COVID-19 Mandatory Vaccination (</w:t>
      </w:r>
      <w:r w:rsidR="00D4147F" w:rsidRPr="00962ACE">
        <w:rPr>
          <w:rFonts w:cs="Times New Roman"/>
          <w:b/>
          <w:bCs/>
          <w:sz w:val="36"/>
          <w:szCs w:val="36"/>
        </w:rPr>
        <w:t>Specified Workers</w:t>
      </w:r>
      <w:r w:rsidR="00BD7B15" w:rsidRPr="00962ACE">
        <w:rPr>
          <w:rFonts w:cs="Times New Roman"/>
          <w:b/>
          <w:bCs/>
          <w:sz w:val="36"/>
          <w:szCs w:val="36"/>
        </w:rPr>
        <w:t xml:space="preserve">) </w:t>
      </w:r>
      <w:r w:rsidRPr="00962ACE">
        <w:rPr>
          <w:rFonts w:cs="Times New Roman"/>
          <w:b/>
          <w:bCs/>
          <w:sz w:val="36"/>
          <w:szCs w:val="36"/>
        </w:rPr>
        <w:t>Order 2021 (No 1)</w:t>
      </w:r>
    </w:p>
    <w:p w14:paraId="61463DCC" w14:textId="02A76702" w:rsidR="00656674" w:rsidRPr="00962ACE" w:rsidRDefault="00656674" w:rsidP="00902A90">
      <w:pPr>
        <w:rPr>
          <w:rFonts w:cs="Times New Roman"/>
        </w:rPr>
      </w:pPr>
      <w:bookmarkStart w:id="3" w:name="_Hlk87447800"/>
      <w:bookmarkStart w:id="4" w:name="_Hlk88133444"/>
      <w:r w:rsidRPr="00962ACE">
        <w:rPr>
          <w:rFonts w:cs="Times New Roman"/>
        </w:rPr>
        <w:t>I, Martin Foley, Minister for Health, make the following Order under the P</w:t>
      </w:r>
      <w:r w:rsidRPr="00962ACE">
        <w:rPr>
          <w:rFonts w:cs="Times New Roman"/>
          <w:b/>
          <w:bCs/>
        </w:rPr>
        <w:t>ublic Health and Wellbeing Act 2008</w:t>
      </w:r>
      <w:r w:rsidRPr="00962ACE">
        <w:rPr>
          <w:rFonts w:cs="Times New Roman"/>
        </w:rPr>
        <w:t xml:space="preserve"> in the belief that this Order is reasonably necessary to protect public health </w:t>
      </w:r>
      <w:r w:rsidR="00AB525D" w:rsidRPr="00962ACE">
        <w:rPr>
          <w:rFonts w:cs="Times New Roman"/>
        </w:rPr>
        <w:t xml:space="preserve">throughout Victoria </w:t>
      </w:r>
      <w:r w:rsidRPr="00962ACE">
        <w:rPr>
          <w:rFonts w:cs="Times New Roman"/>
        </w:rPr>
        <w:t>from the</w:t>
      </w:r>
      <w:r w:rsidR="00AB525D" w:rsidRPr="00962ACE">
        <w:rPr>
          <w:rFonts w:cs="Times New Roman"/>
        </w:rPr>
        <w:t xml:space="preserve"> serious</w:t>
      </w:r>
      <w:r w:rsidRPr="00962ACE">
        <w:rPr>
          <w:rFonts w:cs="Times New Roman"/>
        </w:rPr>
        <w:t xml:space="preserve"> risk arising from </w:t>
      </w:r>
      <w:r w:rsidR="00AB525D" w:rsidRPr="00962ACE">
        <w:rPr>
          <w:rFonts w:cs="Times New Roman"/>
        </w:rPr>
        <w:t>the coronavirus (COVID-19) pandemic disease</w:t>
      </w:r>
      <w:r w:rsidRPr="00962ACE">
        <w:rPr>
          <w:rFonts w:cs="Times New Roman"/>
        </w:rPr>
        <w:t>.</w:t>
      </w:r>
    </w:p>
    <w:p w14:paraId="2D1A760A" w14:textId="77777777" w:rsidR="008E2C93" w:rsidRPr="00962ACE" w:rsidRDefault="00692AE9" w:rsidP="00902A90">
      <w:pPr>
        <w:pStyle w:val="PartHeading"/>
        <w:rPr>
          <w:rFonts w:cs="Times New Roman"/>
        </w:rPr>
      </w:pPr>
      <w:bookmarkStart w:id="5" w:name="_Toc90395390"/>
      <w:bookmarkEnd w:id="3"/>
      <w:bookmarkEnd w:id="4"/>
      <w:r w:rsidRPr="00962ACE">
        <w:rPr>
          <w:rFonts w:cs="Times New Roman"/>
        </w:rPr>
        <w:t>Part 1 — Preliminary</w:t>
      </w:r>
      <w:bookmarkEnd w:id="5"/>
    </w:p>
    <w:p w14:paraId="6B2F2051" w14:textId="7741E44A" w:rsidR="0022566C" w:rsidRPr="00962ACE" w:rsidRDefault="00F51F91" w:rsidP="00764DC6">
      <w:pPr>
        <w:pStyle w:val="Heading1"/>
        <w:numPr>
          <w:ilvl w:val="0"/>
          <w:numId w:val="9"/>
        </w:numPr>
        <w:tabs>
          <w:tab w:val="clear" w:pos="709"/>
          <w:tab w:val="num" w:pos="-1"/>
        </w:tabs>
        <w:spacing w:line="280" w:lineRule="atLeast"/>
      </w:pPr>
      <w:bookmarkStart w:id="6" w:name="_Toc90395391"/>
      <w:r w:rsidRPr="00962ACE">
        <w:t>Objective</w:t>
      </w:r>
      <w:bookmarkEnd w:id="6"/>
    </w:p>
    <w:p w14:paraId="09F7B698" w14:textId="1497C0FA" w:rsidR="0022566C" w:rsidRPr="00962ACE" w:rsidRDefault="0022566C" w:rsidP="00902A90">
      <w:pPr>
        <w:pStyle w:val="Heading2"/>
        <w:tabs>
          <w:tab w:val="clear" w:pos="1418"/>
          <w:tab w:val="num" w:pos="708"/>
        </w:tabs>
        <w:spacing w:line="280" w:lineRule="atLeast"/>
        <w:rPr>
          <w:lang w:val="en-AU"/>
        </w:rPr>
      </w:pPr>
      <w:r w:rsidRPr="00962ACE">
        <w:rPr>
          <w:lang w:val="en-AU"/>
        </w:rPr>
        <w:t xml:space="preserve">The </w:t>
      </w:r>
      <w:r w:rsidR="008B4D4C" w:rsidRPr="00962ACE">
        <w:rPr>
          <w:lang w:val="en-AU"/>
        </w:rPr>
        <w:t>objective</w:t>
      </w:r>
      <w:r w:rsidRPr="00962ACE">
        <w:rPr>
          <w:lang w:val="en-AU"/>
        </w:rPr>
        <w:t xml:space="preserve"> of </w:t>
      </w:r>
      <w:r w:rsidR="00D80B71" w:rsidRPr="00962ACE">
        <w:rPr>
          <w:lang w:val="en-AU"/>
        </w:rPr>
        <w:t>this Order</w:t>
      </w:r>
      <w:r w:rsidRPr="00962ACE">
        <w:rPr>
          <w:lang w:val="en-AU"/>
        </w:rPr>
        <w:t xml:space="preserve"> is to impose obligations upon employers</w:t>
      </w:r>
      <w:r w:rsidR="00975F7E" w:rsidRPr="00962ACE">
        <w:rPr>
          <w:lang w:val="en-AU"/>
        </w:rPr>
        <w:t xml:space="preserve"> </w:t>
      </w:r>
      <w:r w:rsidRPr="00962ACE">
        <w:rPr>
          <w:lang w:val="en-AU"/>
        </w:rPr>
        <w:t xml:space="preserve">in relation to the vaccination of </w:t>
      </w:r>
      <w:r w:rsidRPr="00962ACE">
        <w:rPr>
          <w:bCs/>
          <w:lang w:val="en-AU"/>
        </w:rPr>
        <w:t>workers</w:t>
      </w:r>
      <w:r w:rsidRPr="00962ACE">
        <w:rPr>
          <w:lang w:val="en-AU"/>
        </w:rPr>
        <w:t xml:space="preserve">, </w:t>
      </w:r>
      <w:proofErr w:type="gramStart"/>
      <w:r w:rsidRPr="00962ACE">
        <w:rPr>
          <w:lang w:val="en-AU"/>
        </w:rPr>
        <w:t>in order to</w:t>
      </w:r>
      <w:proofErr w:type="gramEnd"/>
      <w:r w:rsidRPr="00962ACE">
        <w:rPr>
          <w:lang w:val="en-AU"/>
        </w:rPr>
        <w:t xml:space="preserve"> limit the spread of </w:t>
      </w:r>
      <w:r w:rsidR="00612266" w:rsidRPr="00962ACE">
        <w:rPr>
          <w:lang w:val="en-AU"/>
        </w:rPr>
        <w:t>COVID-19</w:t>
      </w:r>
      <w:r w:rsidRPr="00962ACE">
        <w:rPr>
          <w:lang w:val="en-AU"/>
        </w:rPr>
        <w:t xml:space="preserve"> within the population of those workers.</w:t>
      </w:r>
    </w:p>
    <w:p w14:paraId="7DD120C7" w14:textId="2E247337" w:rsidR="0022566C" w:rsidRPr="00962ACE" w:rsidRDefault="00D80B71" w:rsidP="00902A90">
      <w:pPr>
        <w:pStyle w:val="Heading2"/>
        <w:tabs>
          <w:tab w:val="clear" w:pos="1418"/>
          <w:tab w:val="num" w:pos="708"/>
        </w:tabs>
        <w:spacing w:line="280" w:lineRule="atLeast"/>
        <w:rPr>
          <w:lang w:val="en-AU"/>
        </w:rPr>
      </w:pPr>
      <w:r w:rsidRPr="00962ACE">
        <w:rPr>
          <w:lang w:val="en-AU"/>
        </w:rPr>
        <w:t>This Order</w:t>
      </w:r>
      <w:r w:rsidR="0022566C" w:rsidRPr="00962ACE">
        <w:rPr>
          <w:lang w:val="en-AU"/>
        </w:rPr>
        <w:t xml:space="preserve"> must be read together with the </w:t>
      </w:r>
      <w:r w:rsidR="00612266" w:rsidRPr="00962ACE">
        <w:rPr>
          <w:lang w:val="en-AU"/>
        </w:rPr>
        <w:t>pandemic order</w:t>
      </w:r>
      <w:r w:rsidR="00950E09" w:rsidRPr="00962ACE">
        <w:rPr>
          <w:lang w:val="en-AU"/>
        </w:rPr>
        <w:t>s</w:t>
      </w:r>
      <w:r w:rsidR="0022566C" w:rsidRPr="00962ACE">
        <w:rPr>
          <w:bCs/>
          <w:lang w:val="en-AU"/>
        </w:rPr>
        <w:t xml:space="preserve"> in force</w:t>
      </w:r>
      <w:r w:rsidR="0022566C" w:rsidRPr="00962ACE">
        <w:rPr>
          <w:lang w:val="en-AU"/>
        </w:rPr>
        <w:t>.</w:t>
      </w:r>
    </w:p>
    <w:p w14:paraId="62F42093" w14:textId="77777777" w:rsidR="0022566C" w:rsidRPr="00962ACE" w:rsidRDefault="0022566C" w:rsidP="00764DC6">
      <w:pPr>
        <w:pStyle w:val="Heading1"/>
        <w:numPr>
          <w:ilvl w:val="0"/>
          <w:numId w:val="9"/>
        </w:numPr>
        <w:tabs>
          <w:tab w:val="clear" w:pos="709"/>
          <w:tab w:val="num" w:pos="-1"/>
        </w:tabs>
        <w:spacing w:line="280" w:lineRule="atLeast"/>
      </w:pPr>
      <w:bookmarkStart w:id="7" w:name="_Toc89178864"/>
      <w:bookmarkStart w:id="8" w:name="_Toc89181508"/>
      <w:bookmarkStart w:id="9" w:name="_Toc90395392"/>
      <w:bookmarkEnd w:id="7"/>
      <w:bookmarkEnd w:id="8"/>
      <w:r w:rsidRPr="00962ACE">
        <w:t>Citation</w:t>
      </w:r>
      <w:bookmarkEnd w:id="9"/>
    </w:p>
    <w:p w14:paraId="4A928CDB" w14:textId="7602E6D3" w:rsidR="0022566C" w:rsidRPr="00962ACE" w:rsidRDefault="00F51F91" w:rsidP="00902A90">
      <w:pPr>
        <w:pStyle w:val="Indent125"/>
        <w:spacing w:line="280" w:lineRule="atLeast"/>
      </w:pPr>
      <w:r w:rsidRPr="00962ACE">
        <w:t>This Order</w:t>
      </w:r>
      <w:r w:rsidR="0022566C" w:rsidRPr="00962ACE">
        <w:t xml:space="preserve"> may be referred to as the </w:t>
      </w:r>
      <w:r w:rsidR="0004481E" w:rsidRPr="00962ACE">
        <w:rPr>
          <w:b/>
        </w:rPr>
        <w:t xml:space="preserve">Pandemic </w:t>
      </w:r>
      <w:r w:rsidR="0022566C" w:rsidRPr="00962ACE">
        <w:rPr>
          <w:b/>
          <w:bCs w:val="0"/>
        </w:rPr>
        <w:t>COVID-19 Mandatory Vaccination (</w:t>
      </w:r>
      <w:r w:rsidR="00D4147F" w:rsidRPr="00962ACE">
        <w:rPr>
          <w:b/>
          <w:bCs w:val="0"/>
        </w:rPr>
        <w:t>Specified Workers</w:t>
      </w:r>
      <w:r w:rsidR="0022566C" w:rsidRPr="00962ACE">
        <w:rPr>
          <w:b/>
          <w:bCs w:val="0"/>
        </w:rPr>
        <w:t>)</w:t>
      </w:r>
      <w:r w:rsidR="0004481E" w:rsidRPr="00962ACE">
        <w:rPr>
          <w:b/>
          <w:bCs w:val="0"/>
        </w:rPr>
        <w:t xml:space="preserve"> Order 2021 (No</w:t>
      </w:r>
      <w:r w:rsidR="00515CB8" w:rsidRPr="00962ACE">
        <w:rPr>
          <w:b/>
          <w:bCs w:val="0"/>
        </w:rPr>
        <w:t>.</w:t>
      </w:r>
      <w:r w:rsidR="0004481E" w:rsidRPr="00962ACE">
        <w:rPr>
          <w:b/>
          <w:bCs w:val="0"/>
        </w:rPr>
        <w:t xml:space="preserve"> 1)</w:t>
      </w:r>
      <w:r w:rsidR="0022566C" w:rsidRPr="00962ACE">
        <w:t>.</w:t>
      </w:r>
    </w:p>
    <w:p w14:paraId="73328526" w14:textId="77777777" w:rsidR="00F51F91" w:rsidRPr="00962ACE" w:rsidRDefault="00F51F91" w:rsidP="00764DC6">
      <w:pPr>
        <w:pStyle w:val="Heading1"/>
        <w:numPr>
          <w:ilvl w:val="0"/>
          <w:numId w:val="9"/>
        </w:numPr>
        <w:tabs>
          <w:tab w:val="clear" w:pos="709"/>
          <w:tab w:val="num" w:pos="-1"/>
        </w:tabs>
        <w:spacing w:line="280" w:lineRule="atLeast"/>
      </w:pPr>
      <w:bookmarkStart w:id="10" w:name="_Toc90395393"/>
      <w:r w:rsidRPr="00962ACE">
        <w:t>Authorising provision</w:t>
      </w:r>
      <w:bookmarkEnd w:id="10"/>
    </w:p>
    <w:p w14:paraId="742AE99A" w14:textId="77777777" w:rsidR="00F51F91" w:rsidRPr="00962ACE" w:rsidRDefault="00F51F91" w:rsidP="00902A90">
      <w:pPr>
        <w:spacing w:line="280" w:lineRule="atLeast"/>
        <w:ind w:left="709"/>
        <w:rPr>
          <w:b/>
          <w:i/>
        </w:rPr>
      </w:pPr>
      <w:r w:rsidRPr="00962ACE">
        <w:rPr>
          <w:lang w:eastAsia="en-AU"/>
        </w:rPr>
        <w:t>This Order is made under section 165AI of the</w:t>
      </w:r>
      <w:r w:rsidRPr="00962ACE">
        <w:rPr>
          <w:i/>
          <w:lang w:eastAsia="en-AU"/>
        </w:rPr>
        <w:t xml:space="preserve"> </w:t>
      </w:r>
      <w:r w:rsidR="00D80B71" w:rsidRPr="00962ACE">
        <w:rPr>
          <w:b/>
          <w:lang w:eastAsia="en-AU"/>
        </w:rPr>
        <w:t>Public Health and Wellbeing Act 2008</w:t>
      </w:r>
      <w:r w:rsidR="00D80B71" w:rsidRPr="00962ACE">
        <w:rPr>
          <w:bCs/>
          <w:lang w:eastAsia="en-AU"/>
        </w:rPr>
        <w:t>.</w:t>
      </w:r>
    </w:p>
    <w:p w14:paraId="2D50C13E" w14:textId="77777777" w:rsidR="0022566C" w:rsidRPr="00962ACE" w:rsidRDefault="0022566C" w:rsidP="00764DC6">
      <w:pPr>
        <w:pStyle w:val="Heading1"/>
        <w:numPr>
          <w:ilvl w:val="0"/>
          <w:numId w:val="9"/>
        </w:numPr>
        <w:tabs>
          <w:tab w:val="clear" w:pos="709"/>
          <w:tab w:val="num" w:pos="-1"/>
        </w:tabs>
        <w:spacing w:line="280" w:lineRule="atLeast"/>
      </w:pPr>
      <w:bookmarkStart w:id="11" w:name="_Ref44382746"/>
      <w:bookmarkStart w:id="12" w:name="_Toc90395394"/>
      <w:r w:rsidRPr="00962ACE">
        <w:t>Commencement</w:t>
      </w:r>
      <w:bookmarkEnd w:id="11"/>
      <w:r w:rsidRPr="00962ACE">
        <w:t xml:space="preserve"> and revocation</w:t>
      </w:r>
      <w:bookmarkEnd w:id="12"/>
    </w:p>
    <w:p w14:paraId="0E122A96" w14:textId="7760BA16" w:rsidR="0022566C" w:rsidRPr="00962ACE" w:rsidRDefault="00D80B71" w:rsidP="00902A90">
      <w:pPr>
        <w:pStyle w:val="Heading2"/>
        <w:tabs>
          <w:tab w:val="clear" w:pos="1418"/>
          <w:tab w:val="num" w:pos="708"/>
        </w:tabs>
        <w:spacing w:line="280" w:lineRule="atLeast"/>
        <w:rPr>
          <w:lang w:val="en-AU"/>
        </w:rPr>
      </w:pPr>
      <w:r w:rsidRPr="00962ACE">
        <w:rPr>
          <w:lang w:val="en-AU"/>
        </w:rPr>
        <w:t>This Order</w:t>
      </w:r>
      <w:r w:rsidR="0022566C" w:rsidRPr="00962ACE">
        <w:rPr>
          <w:lang w:val="en-AU"/>
        </w:rPr>
        <w:t xml:space="preserve"> commence</w:t>
      </w:r>
      <w:r w:rsidRPr="00962ACE">
        <w:rPr>
          <w:lang w:val="en-AU"/>
        </w:rPr>
        <w:t>s</w:t>
      </w:r>
      <w:r w:rsidR="0022566C" w:rsidRPr="00962ACE">
        <w:rPr>
          <w:lang w:val="en-AU"/>
        </w:rPr>
        <w:t xml:space="preserve"> at 11:59:00pm on </w:t>
      </w:r>
      <w:r w:rsidR="00515CB8" w:rsidRPr="00962ACE">
        <w:rPr>
          <w:lang w:val="en-AU"/>
        </w:rPr>
        <w:t>15 December</w:t>
      </w:r>
      <w:r w:rsidR="0022566C" w:rsidRPr="00962ACE">
        <w:rPr>
          <w:lang w:val="en-AU"/>
        </w:rPr>
        <w:t xml:space="preserve"> 2021 and end</w:t>
      </w:r>
      <w:r w:rsidRPr="00962ACE">
        <w:rPr>
          <w:lang w:val="en-AU"/>
        </w:rPr>
        <w:t>s</w:t>
      </w:r>
      <w:r w:rsidR="0022566C" w:rsidRPr="00962ACE">
        <w:rPr>
          <w:lang w:val="en-AU"/>
        </w:rPr>
        <w:t xml:space="preserve"> at 11:59:00pm on </w:t>
      </w:r>
      <w:r w:rsidR="00515CB8" w:rsidRPr="00962ACE">
        <w:rPr>
          <w:lang w:val="en-AU"/>
        </w:rPr>
        <w:t>1</w:t>
      </w:r>
      <w:r w:rsidR="009E68C0" w:rsidRPr="00962ACE">
        <w:rPr>
          <w:lang w:val="en-AU"/>
        </w:rPr>
        <w:t>2</w:t>
      </w:r>
      <w:r w:rsidR="00515CB8" w:rsidRPr="00962ACE">
        <w:rPr>
          <w:lang w:val="en-AU"/>
        </w:rPr>
        <w:t xml:space="preserve"> January 2022</w:t>
      </w:r>
      <w:r w:rsidR="0022566C" w:rsidRPr="00962ACE">
        <w:rPr>
          <w:lang w:val="en-AU"/>
        </w:rPr>
        <w:t>.</w:t>
      </w:r>
    </w:p>
    <w:p w14:paraId="7E30C921" w14:textId="0F259DA9" w:rsidR="005F1167" w:rsidRPr="00962ACE" w:rsidRDefault="0022566C" w:rsidP="00902A90">
      <w:pPr>
        <w:pStyle w:val="Heading2"/>
        <w:tabs>
          <w:tab w:val="clear" w:pos="1418"/>
          <w:tab w:val="num" w:pos="708"/>
        </w:tabs>
        <w:spacing w:line="280" w:lineRule="atLeast"/>
        <w:rPr>
          <w:lang w:val="en-AU"/>
        </w:rPr>
      </w:pPr>
      <w:r w:rsidRPr="00962ACE">
        <w:rPr>
          <w:iCs w:val="0"/>
          <w:lang w:val="en-AU"/>
        </w:rPr>
        <w:t xml:space="preserve">The </w:t>
      </w:r>
      <w:r w:rsidRPr="00962ACE">
        <w:rPr>
          <w:b/>
          <w:iCs w:val="0"/>
          <w:lang w:val="en-AU"/>
        </w:rPr>
        <w:t xml:space="preserve">COVID-19 Mandatory Vaccination (Workers) Directions (No </w:t>
      </w:r>
      <w:r w:rsidR="0004481E" w:rsidRPr="00962ACE">
        <w:rPr>
          <w:b/>
          <w:iCs w:val="0"/>
          <w:lang w:val="en-AU"/>
        </w:rPr>
        <w:t>8</w:t>
      </w:r>
      <w:r w:rsidRPr="00962ACE">
        <w:rPr>
          <w:b/>
          <w:iCs w:val="0"/>
          <w:lang w:val="en-AU"/>
        </w:rPr>
        <w:t>)</w:t>
      </w:r>
      <w:r w:rsidRPr="00962ACE">
        <w:rPr>
          <w:iCs w:val="0"/>
          <w:lang w:val="en-AU"/>
        </w:rPr>
        <w:t xml:space="preserve"> are revoked at 11:59:00pm on 1</w:t>
      </w:r>
      <w:r w:rsidR="00965F34" w:rsidRPr="00962ACE">
        <w:rPr>
          <w:iCs w:val="0"/>
          <w:lang w:val="en-AU"/>
        </w:rPr>
        <w:t>5</w:t>
      </w:r>
      <w:r w:rsidRPr="00962ACE">
        <w:rPr>
          <w:iCs w:val="0"/>
          <w:lang w:val="en-AU"/>
        </w:rPr>
        <w:t xml:space="preserve"> </w:t>
      </w:r>
      <w:r w:rsidR="00515CB8" w:rsidRPr="00962ACE">
        <w:rPr>
          <w:iCs w:val="0"/>
          <w:lang w:val="en-AU"/>
        </w:rPr>
        <w:t xml:space="preserve">December </w:t>
      </w:r>
      <w:r w:rsidRPr="00962ACE">
        <w:rPr>
          <w:iCs w:val="0"/>
          <w:lang w:val="en-AU"/>
        </w:rPr>
        <w:t xml:space="preserve">2021. </w:t>
      </w:r>
    </w:p>
    <w:p w14:paraId="30A0ECC7" w14:textId="77777777" w:rsidR="005F1167" w:rsidRPr="00962ACE" w:rsidRDefault="009C4ABC" w:rsidP="00764DC6">
      <w:pPr>
        <w:pStyle w:val="Heading1"/>
        <w:numPr>
          <w:ilvl w:val="0"/>
          <w:numId w:val="9"/>
        </w:numPr>
        <w:tabs>
          <w:tab w:val="clear" w:pos="709"/>
          <w:tab w:val="num" w:pos="-1"/>
        </w:tabs>
        <w:spacing w:line="280" w:lineRule="atLeast"/>
      </w:pPr>
      <w:bookmarkStart w:id="13" w:name="_Toc90395395"/>
      <w:r w:rsidRPr="00962ACE">
        <w:t>Definitions</w:t>
      </w:r>
      <w:bookmarkEnd w:id="13"/>
    </w:p>
    <w:p w14:paraId="6E2CAE42" w14:textId="6353B7C6" w:rsidR="003A37EE" w:rsidRPr="00962ACE" w:rsidRDefault="003A37EE" w:rsidP="00902A90">
      <w:pPr>
        <w:pStyle w:val="Heading2"/>
        <w:numPr>
          <w:ilvl w:val="0"/>
          <w:numId w:val="0"/>
        </w:numPr>
        <w:spacing w:line="280" w:lineRule="atLeast"/>
        <w:ind w:left="709"/>
        <w:rPr>
          <w:lang w:val="en-AU"/>
        </w:rPr>
      </w:pPr>
      <w:r w:rsidRPr="00962ACE">
        <w:rPr>
          <w:lang w:val="en-AU"/>
        </w:rPr>
        <w:t>In this Order:</w:t>
      </w:r>
    </w:p>
    <w:p w14:paraId="61875D1E" w14:textId="284B1A3F" w:rsidR="007025E1" w:rsidRPr="00962ACE" w:rsidRDefault="003A37EE" w:rsidP="00902A90">
      <w:pPr>
        <w:pStyle w:val="Heading3"/>
        <w:tabs>
          <w:tab w:val="clear" w:pos="2126"/>
          <w:tab w:val="num" w:pos="706"/>
        </w:tabs>
        <w:ind w:left="1416"/>
        <w:rPr>
          <w:lang w:eastAsia="en-AU"/>
        </w:rPr>
      </w:pPr>
      <w:r w:rsidRPr="00962ACE">
        <w:rPr>
          <w:lang w:eastAsia="en-AU"/>
        </w:rPr>
        <w:t>k</w:t>
      </w:r>
      <w:r w:rsidR="007025E1" w:rsidRPr="00962ACE">
        <w:rPr>
          <w:lang w:eastAsia="en-AU"/>
        </w:rPr>
        <w:t xml:space="preserve">ey definitions are contained in Division 1 of Schedule </w:t>
      </w:r>
      <w:proofErr w:type="gramStart"/>
      <w:r w:rsidR="007025E1" w:rsidRPr="00962ACE">
        <w:rPr>
          <w:lang w:eastAsia="en-AU"/>
        </w:rPr>
        <w:t>2;</w:t>
      </w:r>
      <w:proofErr w:type="gramEnd"/>
    </w:p>
    <w:p w14:paraId="210C28A2" w14:textId="643AB6CE" w:rsidR="007025E1" w:rsidRPr="00962ACE" w:rsidRDefault="003A37EE" w:rsidP="00902A90">
      <w:pPr>
        <w:pStyle w:val="Heading3"/>
        <w:tabs>
          <w:tab w:val="clear" w:pos="2126"/>
          <w:tab w:val="num" w:pos="706"/>
        </w:tabs>
        <w:ind w:left="1416"/>
        <w:rPr>
          <w:lang w:eastAsia="en-AU"/>
        </w:rPr>
      </w:pPr>
      <w:r w:rsidRPr="00962ACE">
        <w:rPr>
          <w:lang w:eastAsia="en-AU"/>
        </w:rPr>
        <w:t>w</w:t>
      </w:r>
      <w:r w:rsidR="007025E1" w:rsidRPr="00962ACE">
        <w:rPr>
          <w:lang w:eastAsia="en-AU"/>
        </w:rPr>
        <w:t>orker specific definitions are contained in Division 2 of Schedule 2;</w:t>
      </w:r>
      <w:r w:rsidRPr="00962ACE">
        <w:rPr>
          <w:lang w:eastAsia="en-AU"/>
        </w:rPr>
        <w:t xml:space="preserve"> and</w:t>
      </w:r>
    </w:p>
    <w:p w14:paraId="6A7F956F" w14:textId="3B83E776" w:rsidR="007025E1" w:rsidRPr="00962ACE" w:rsidRDefault="003A37EE" w:rsidP="00902A90">
      <w:pPr>
        <w:pStyle w:val="Heading3"/>
        <w:tabs>
          <w:tab w:val="clear" w:pos="2126"/>
          <w:tab w:val="num" w:pos="706"/>
        </w:tabs>
        <w:ind w:left="1416"/>
        <w:rPr>
          <w:lang w:eastAsia="en-AU"/>
        </w:rPr>
      </w:pPr>
      <w:r w:rsidRPr="00962ACE">
        <w:rPr>
          <w:lang w:eastAsia="en-AU"/>
        </w:rPr>
        <w:t>o</w:t>
      </w:r>
      <w:r w:rsidR="007025E1" w:rsidRPr="00962ACE">
        <w:rPr>
          <w:lang w:eastAsia="en-AU"/>
        </w:rPr>
        <w:t>ther definitions are contained in Division 3 of Schedule 2</w:t>
      </w:r>
      <w:r w:rsidR="00515CB8" w:rsidRPr="00962ACE">
        <w:rPr>
          <w:lang w:eastAsia="en-AU"/>
        </w:rPr>
        <w:t>.</w:t>
      </w:r>
    </w:p>
    <w:p w14:paraId="3CB07560" w14:textId="77777777" w:rsidR="007D3E43" w:rsidRPr="00962ACE" w:rsidRDefault="007D3E43" w:rsidP="00764DC6">
      <w:pPr>
        <w:pStyle w:val="Heading1"/>
        <w:numPr>
          <w:ilvl w:val="0"/>
          <w:numId w:val="9"/>
        </w:numPr>
        <w:tabs>
          <w:tab w:val="clear" w:pos="709"/>
          <w:tab w:val="num" w:pos="-1"/>
        </w:tabs>
        <w:spacing w:line="280" w:lineRule="atLeast"/>
      </w:pPr>
      <w:bookmarkStart w:id="14" w:name="_Toc89178869"/>
      <w:bookmarkStart w:id="15" w:name="_Toc89181513"/>
      <w:bookmarkStart w:id="16" w:name="_Toc90395396"/>
      <w:bookmarkEnd w:id="14"/>
      <w:bookmarkEnd w:id="15"/>
      <w:r w:rsidRPr="00962ACE">
        <w:lastRenderedPageBreak/>
        <w:t>Application of this Order</w:t>
      </w:r>
      <w:bookmarkEnd w:id="16"/>
    </w:p>
    <w:p w14:paraId="3369AF1D" w14:textId="70029A54" w:rsidR="007D3E43" w:rsidRPr="00962ACE" w:rsidRDefault="007D3E43" w:rsidP="00902A90">
      <w:pPr>
        <w:spacing w:line="280" w:lineRule="atLeast"/>
        <w:ind w:left="709"/>
        <w:rPr>
          <w:lang w:eastAsia="en-AU"/>
        </w:rPr>
      </w:pPr>
      <w:r w:rsidRPr="00962ACE">
        <w:rPr>
          <w:lang w:eastAsia="en-AU"/>
        </w:rPr>
        <w:t xml:space="preserve">This Order applies to the whole </w:t>
      </w:r>
      <w:r w:rsidR="00E11485" w:rsidRPr="00962ACE">
        <w:rPr>
          <w:lang w:eastAsia="en-AU"/>
        </w:rPr>
        <w:t>State of Victoria</w:t>
      </w:r>
      <w:r w:rsidRPr="00962ACE">
        <w:rPr>
          <w:lang w:eastAsia="en-AU"/>
        </w:rPr>
        <w:t>.</w:t>
      </w:r>
    </w:p>
    <w:p w14:paraId="786FCC57" w14:textId="77777777" w:rsidR="0022566C" w:rsidRPr="00962ACE" w:rsidRDefault="001A4BB1" w:rsidP="00902A90">
      <w:pPr>
        <w:pStyle w:val="PartHeading"/>
        <w:rPr>
          <w:rFonts w:cs="Times New Roman"/>
        </w:rPr>
      </w:pPr>
      <w:bookmarkStart w:id="17" w:name="_Toc90395397"/>
      <w:r w:rsidRPr="00962ACE">
        <w:rPr>
          <w:rFonts w:cs="Times New Roman"/>
        </w:rPr>
        <w:t>Part 2 — Employer Obligations</w:t>
      </w:r>
      <w:bookmarkEnd w:id="17"/>
    </w:p>
    <w:p w14:paraId="73FF1984" w14:textId="77777777" w:rsidR="0022566C" w:rsidRPr="00962ACE" w:rsidRDefault="0088081D" w:rsidP="00902A90">
      <w:pPr>
        <w:pStyle w:val="DivisionHeading"/>
        <w:keepNext/>
        <w:keepLines/>
        <w:spacing w:after="120" w:line="280" w:lineRule="atLeast"/>
        <w:rPr>
          <w:i w:val="0"/>
          <w:iCs w:val="0"/>
          <w:sz w:val="28"/>
          <w:szCs w:val="28"/>
        </w:rPr>
      </w:pPr>
      <w:bookmarkStart w:id="18" w:name="_Ref83559444"/>
      <w:bookmarkStart w:id="19" w:name="_Toc90395398"/>
      <w:r w:rsidRPr="00962ACE">
        <w:rPr>
          <w:i w:val="0"/>
          <w:iCs w:val="0"/>
          <w:sz w:val="28"/>
          <w:szCs w:val="28"/>
        </w:rPr>
        <w:t xml:space="preserve">Division 1 — </w:t>
      </w:r>
      <w:r w:rsidR="0022566C" w:rsidRPr="00962ACE">
        <w:rPr>
          <w:i w:val="0"/>
          <w:iCs w:val="0"/>
          <w:sz w:val="28"/>
          <w:szCs w:val="28"/>
        </w:rPr>
        <w:t xml:space="preserve">Employer must </w:t>
      </w:r>
      <w:bookmarkStart w:id="20" w:name="_Ref83298370"/>
      <w:r w:rsidR="0022566C" w:rsidRPr="00962ACE">
        <w:rPr>
          <w:i w:val="0"/>
          <w:iCs w:val="0"/>
          <w:sz w:val="28"/>
          <w:szCs w:val="28"/>
        </w:rPr>
        <w:t xml:space="preserve">collect, </w:t>
      </w:r>
      <w:proofErr w:type="gramStart"/>
      <w:r w:rsidR="0022566C" w:rsidRPr="00962ACE">
        <w:rPr>
          <w:i w:val="0"/>
          <w:iCs w:val="0"/>
          <w:sz w:val="28"/>
          <w:szCs w:val="28"/>
        </w:rPr>
        <w:t>record</w:t>
      </w:r>
      <w:proofErr w:type="gramEnd"/>
      <w:r w:rsidR="0022566C" w:rsidRPr="00962ACE">
        <w:rPr>
          <w:i w:val="0"/>
          <w:iCs w:val="0"/>
          <w:sz w:val="28"/>
          <w:szCs w:val="28"/>
        </w:rPr>
        <w:t xml:space="preserve"> and hold vaccination information</w:t>
      </w:r>
      <w:bookmarkEnd w:id="18"/>
      <w:bookmarkEnd w:id="20"/>
      <w:bookmarkEnd w:id="19"/>
    </w:p>
    <w:p w14:paraId="1C82DD28" w14:textId="77777777" w:rsidR="0022566C" w:rsidRPr="00962ACE" w:rsidRDefault="0022566C" w:rsidP="00902A90">
      <w:pPr>
        <w:pStyle w:val="Heading1"/>
        <w:spacing w:line="280" w:lineRule="atLeast"/>
      </w:pPr>
      <w:bookmarkStart w:id="21" w:name="_Vaccination_information"/>
      <w:bookmarkStart w:id="22" w:name="_Ref88573625"/>
      <w:bookmarkStart w:id="23" w:name="_Ref88573626"/>
      <w:bookmarkStart w:id="24" w:name="_Ref88573665"/>
      <w:bookmarkStart w:id="25" w:name="_Ref88573729"/>
      <w:bookmarkStart w:id="26" w:name="_Toc90395399"/>
      <w:bookmarkEnd w:id="21"/>
      <w:r w:rsidRPr="00962ACE">
        <w:t>Vaccination information</w:t>
      </w:r>
      <w:bookmarkEnd w:id="22"/>
      <w:bookmarkEnd w:id="23"/>
      <w:bookmarkEnd w:id="24"/>
      <w:bookmarkEnd w:id="25"/>
      <w:bookmarkEnd w:id="26"/>
    </w:p>
    <w:p w14:paraId="636B1947" w14:textId="28B7DA4C" w:rsidR="0022566C" w:rsidRPr="00962ACE" w:rsidRDefault="0022566C" w:rsidP="00902A90">
      <w:pPr>
        <w:pStyle w:val="Heading2"/>
        <w:numPr>
          <w:ilvl w:val="0"/>
          <w:numId w:val="0"/>
        </w:numPr>
        <w:spacing w:line="280" w:lineRule="atLeast"/>
        <w:ind w:left="709"/>
        <w:rPr>
          <w:lang w:val="en-AU"/>
        </w:rPr>
      </w:pPr>
      <w:bookmarkStart w:id="27" w:name="_Ref83385421"/>
      <w:bookmarkStart w:id="28" w:name="_Ref83379714"/>
      <w:r w:rsidRPr="00962ACE">
        <w:rPr>
          <w:lang w:val="en-AU"/>
        </w:rPr>
        <w:t>If a worker is, or may be, scheduled to work outside the worker’s ordinary place of residence after the commencement of</w:t>
      </w:r>
      <w:r w:rsidR="007D3E43" w:rsidRPr="00962ACE">
        <w:rPr>
          <w:lang w:val="en-AU"/>
        </w:rPr>
        <w:t xml:space="preserve"> this Order</w:t>
      </w:r>
      <w:r w:rsidRPr="00962ACE">
        <w:rPr>
          <w:lang w:val="en-AU"/>
        </w:rPr>
        <w:t xml:space="preserve">, the employer of the worker must collect, </w:t>
      </w:r>
      <w:proofErr w:type="gramStart"/>
      <w:r w:rsidRPr="00962ACE">
        <w:rPr>
          <w:lang w:val="en-AU"/>
        </w:rPr>
        <w:t>record</w:t>
      </w:r>
      <w:proofErr w:type="gramEnd"/>
      <w:r w:rsidRPr="00962ACE">
        <w:rPr>
          <w:lang w:val="en-AU"/>
        </w:rPr>
        <w:t xml:space="preserve"> and hold </w:t>
      </w:r>
      <w:r w:rsidRPr="00962ACE">
        <w:rPr>
          <w:bCs/>
          <w:lang w:val="en-AU"/>
        </w:rPr>
        <w:t>vaccination information</w:t>
      </w:r>
      <w:r w:rsidRPr="00962ACE">
        <w:rPr>
          <w:lang w:val="en-AU"/>
        </w:rPr>
        <w:t xml:space="preserve"> about the worker.</w:t>
      </w:r>
      <w:bookmarkEnd w:id="27"/>
    </w:p>
    <w:p w14:paraId="0A72448F" w14:textId="626DFDDA" w:rsidR="0022566C" w:rsidRPr="00962ACE" w:rsidRDefault="0022566C" w:rsidP="00902A90">
      <w:pPr>
        <w:pStyle w:val="Heading1"/>
        <w:spacing w:line="280" w:lineRule="atLeast"/>
      </w:pPr>
      <w:bookmarkStart w:id="29" w:name="_Toc89340487"/>
      <w:bookmarkStart w:id="30" w:name="_Toc89414674"/>
      <w:bookmarkStart w:id="31" w:name="_Toc89525572"/>
      <w:bookmarkStart w:id="32" w:name="_Toc89783433"/>
      <w:bookmarkStart w:id="33" w:name="_Toc89340488"/>
      <w:bookmarkStart w:id="34" w:name="_Toc89414675"/>
      <w:bookmarkStart w:id="35" w:name="_Toc89525573"/>
      <w:bookmarkStart w:id="36" w:name="_Ref88573758"/>
      <w:bookmarkStart w:id="37" w:name="_Ref36540958"/>
      <w:bookmarkStart w:id="38" w:name="_Ref47433448"/>
      <w:bookmarkStart w:id="39" w:name="_Toc90395400"/>
      <w:bookmarkEnd w:id="28"/>
      <w:bookmarkEnd w:id="29"/>
      <w:bookmarkEnd w:id="30"/>
      <w:bookmarkEnd w:id="31"/>
      <w:bookmarkEnd w:id="32"/>
      <w:bookmarkEnd w:id="33"/>
      <w:bookmarkEnd w:id="34"/>
      <w:bookmarkEnd w:id="35"/>
      <w:r w:rsidRPr="00962ACE">
        <w:t>Timing</w:t>
      </w:r>
      <w:bookmarkEnd w:id="36"/>
      <w:bookmarkEnd w:id="39"/>
    </w:p>
    <w:p w14:paraId="5CBCEA67" w14:textId="03C6F74F" w:rsidR="0022566C" w:rsidRPr="00962ACE" w:rsidRDefault="0022566C" w:rsidP="00902A90">
      <w:pPr>
        <w:pStyle w:val="Heading2"/>
        <w:numPr>
          <w:ilvl w:val="0"/>
          <w:numId w:val="0"/>
        </w:numPr>
        <w:spacing w:line="280" w:lineRule="atLeast"/>
        <w:ind w:left="709"/>
        <w:rPr>
          <w:lang w:val="en-AU"/>
        </w:rPr>
      </w:pPr>
      <w:bookmarkStart w:id="40" w:name="_Ref83464429"/>
      <w:r w:rsidRPr="00962ACE">
        <w:rPr>
          <w:lang w:val="en-AU"/>
        </w:rPr>
        <w:t xml:space="preserve">An employer must comply with the obligations in </w:t>
      </w:r>
      <w:r w:rsidR="00FA0F35" w:rsidRPr="00962ACE">
        <w:rPr>
          <w:lang w:val="en-AU"/>
        </w:rPr>
        <w:t>c</w:t>
      </w:r>
      <w:r w:rsidRPr="00962ACE">
        <w:rPr>
          <w:lang w:val="en-AU"/>
        </w:rPr>
        <w:t xml:space="preserve">lause </w:t>
      </w:r>
      <w:r w:rsidR="00A90554" w:rsidRPr="00962ACE">
        <w:rPr>
          <w:lang w:val="en-AU"/>
        </w:rPr>
        <w:fldChar w:fldCharType="begin"/>
      </w:r>
      <w:r w:rsidR="00A90554" w:rsidRPr="00962ACE">
        <w:rPr>
          <w:lang w:val="en-AU"/>
        </w:rPr>
        <w:instrText xml:space="preserve"> REF _Ref88573729 \r \h </w:instrText>
      </w:r>
      <w:r w:rsidR="00962ACE">
        <w:rPr>
          <w:lang w:val="en-AU"/>
        </w:rPr>
        <w:instrText xml:space="preserve"> \* MERGEFORMAT </w:instrText>
      </w:r>
      <w:r w:rsidR="00A90554" w:rsidRPr="00962ACE">
        <w:rPr>
          <w:lang w:val="en-AU"/>
        </w:rPr>
      </w:r>
      <w:r w:rsidR="00A90554" w:rsidRPr="00962ACE">
        <w:rPr>
          <w:lang w:val="en-AU"/>
        </w:rPr>
        <w:fldChar w:fldCharType="separate"/>
      </w:r>
      <w:r w:rsidR="004577A8">
        <w:rPr>
          <w:lang w:val="en-AU"/>
        </w:rPr>
        <w:t>7</w:t>
      </w:r>
      <w:r w:rsidR="00A90554" w:rsidRPr="00962ACE">
        <w:rPr>
          <w:lang w:val="en-AU"/>
        </w:rPr>
        <w:fldChar w:fldCharType="end"/>
      </w:r>
      <w:r w:rsidRPr="00962ACE">
        <w:rPr>
          <w:lang w:val="en-AU"/>
        </w:rPr>
        <w:t xml:space="preserve"> as soon as reasonably practicable after the commencement of </w:t>
      </w:r>
      <w:r w:rsidR="007D3E43" w:rsidRPr="00962ACE">
        <w:rPr>
          <w:lang w:val="en-AU"/>
        </w:rPr>
        <w:t>this Order</w:t>
      </w:r>
      <w:bookmarkEnd w:id="40"/>
      <w:r w:rsidRPr="00962ACE">
        <w:rPr>
          <w:lang w:val="en-AU"/>
        </w:rPr>
        <w:t>.</w:t>
      </w:r>
    </w:p>
    <w:p w14:paraId="5679640F" w14:textId="77777777" w:rsidR="0022566C" w:rsidRPr="00962ACE" w:rsidRDefault="0022566C" w:rsidP="00902A90">
      <w:pPr>
        <w:pStyle w:val="Heading1"/>
        <w:spacing w:line="280" w:lineRule="atLeast"/>
      </w:pPr>
      <w:bookmarkStart w:id="41" w:name="_Toc90395401"/>
      <w:r w:rsidRPr="00962ACE">
        <w:t>Exception - fully vaccinated and excepted persons</w:t>
      </w:r>
      <w:bookmarkEnd w:id="41"/>
    </w:p>
    <w:p w14:paraId="0A0069D8" w14:textId="696DEAAF" w:rsidR="0022566C" w:rsidRPr="00962ACE" w:rsidRDefault="00EB299B" w:rsidP="00902A90">
      <w:pPr>
        <w:pStyle w:val="Heading2"/>
        <w:numPr>
          <w:ilvl w:val="1"/>
          <w:numId w:val="0"/>
        </w:numPr>
        <w:spacing w:line="280" w:lineRule="atLeast"/>
        <w:ind w:left="709"/>
        <w:rPr>
          <w:lang w:val="en-AU"/>
        </w:rPr>
      </w:pPr>
      <w:r w:rsidRPr="00962ACE">
        <w:rPr>
          <w:lang w:val="en-AU"/>
        </w:rPr>
        <w:t>C</w:t>
      </w:r>
      <w:r w:rsidR="00FA0F35" w:rsidRPr="00962ACE">
        <w:rPr>
          <w:lang w:val="en-AU"/>
        </w:rPr>
        <w:t>lause</w:t>
      </w:r>
      <w:r w:rsidR="00FA0F35" w:rsidRPr="00962ACE" w:rsidDel="00FA0F35">
        <w:rPr>
          <w:lang w:val="en-AU"/>
        </w:rPr>
        <w:t xml:space="preserve"> </w:t>
      </w:r>
      <w:r w:rsidR="00A90554" w:rsidRPr="00962ACE">
        <w:rPr>
          <w:lang w:val="en-AU"/>
        </w:rPr>
        <w:fldChar w:fldCharType="begin"/>
      </w:r>
      <w:r w:rsidR="00A90554" w:rsidRPr="00962ACE">
        <w:rPr>
          <w:lang w:val="en-AU"/>
        </w:rPr>
        <w:instrText xml:space="preserve"> REF _Ref88573729 \r \h </w:instrText>
      </w:r>
      <w:r w:rsidR="00962ACE">
        <w:rPr>
          <w:lang w:val="en-AU"/>
        </w:rPr>
        <w:instrText xml:space="preserve"> \* MERGEFORMAT </w:instrText>
      </w:r>
      <w:r w:rsidR="00A90554" w:rsidRPr="00962ACE">
        <w:rPr>
          <w:lang w:val="en-AU"/>
        </w:rPr>
      </w:r>
      <w:r w:rsidR="00A90554" w:rsidRPr="00962ACE">
        <w:rPr>
          <w:lang w:val="en-AU"/>
        </w:rPr>
        <w:fldChar w:fldCharType="separate"/>
      </w:r>
      <w:r w:rsidR="004577A8">
        <w:rPr>
          <w:lang w:val="en-AU"/>
        </w:rPr>
        <w:t>7</w:t>
      </w:r>
      <w:r w:rsidR="00A90554" w:rsidRPr="00962ACE">
        <w:rPr>
          <w:lang w:val="en-AU"/>
        </w:rPr>
        <w:fldChar w:fldCharType="end"/>
      </w:r>
      <w:r w:rsidR="0022566C" w:rsidRPr="00962ACE">
        <w:rPr>
          <w:lang w:val="en-AU"/>
        </w:rPr>
        <w:t xml:space="preserve"> do</w:t>
      </w:r>
      <w:r w:rsidR="00B900C6" w:rsidRPr="00962ACE">
        <w:rPr>
          <w:lang w:val="en-AU"/>
        </w:rPr>
        <w:t>es</w:t>
      </w:r>
      <w:r w:rsidR="0022566C" w:rsidRPr="00962ACE">
        <w:rPr>
          <w:lang w:val="en-AU"/>
        </w:rPr>
        <w:t xml:space="preserve"> not apply in relation to a worker if the employer already holds vaccination information that the worker:</w:t>
      </w:r>
    </w:p>
    <w:p w14:paraId="4CE94781" w14:textId="77777777" w:rsidR="0022566C" w:rsidRPr="00962ACE" w:rsidRDefault="0022566C" w:rsidP="00902A90">
      <w:pPr>
        <w:pStyle w:val="Heading3"/>
        <w:tabs>
          <w:tab w:val="clear" w:pos="2126"/>
          <w:tab w:val="num" w:pos="706"/>
        </w:tabs>
        <w:ind w:left="1416"/>
        <w:rPr>
          <w:lang w:eastAsia="en-AU"/>
        </w:rPr>
      </w:pPr>
      <w:r w:rsidRPr="00962ACE">
        <w:rPr>
          <w:lang w:eastAsia="en-AU"/>
        </w:rPr>
        <w:t>is fully vaccinated; or</w:t>
      </w:r>
    </w:p>
    <w:p w14:paraId="2C68F702" w14:textId="5BEF47BC" w:rsidR="0022566C" w:rsidRPr="00962ACE" w:rsidRDefault="0022566C" w:rsidP="00902A90">
      <w:pPr>
        <w:pStyle w:val="Heading3"/>
        <w:tabs>
          <w:tab w:val="clear" w:pos="2126"/>
          <w:tab w:val="num" w:pos="706"/>
        </w:tabs>
        <w:ind w:left="1416"/>
        <w:rPr>
          <w:lang w:eastAsia="en-AU"/>
        </w:rPr>
      </w:pPr>
      <w:r w:rsidRPr="00962ACE">
        <w:rPr>
          <w:lang w:eastAsia="en-AU"/>
        </w:rPr>
        <w:t xml:space="preserve">will be an excepted person for the period beginning when </w:t>
      </w:r>
      <w:r w:rsidR="007D3E43" w:rsidRPr="00962ACE">
        <w:rPr>
          <w:lang w:eastAsia="en-AU"/>
        </w:rPr>
        <w:t>this Order</w:t>
      </w:r>
      <w:r w:rsidRPr="00962ACE">
        <w:rPr>
          <w:lang w:eastAsia="en-AU"/>
        </w:rPr>
        <w:t xml:space="preserve"> commence</w:t>
      </w:r>
      <w:r w:rsidR="007D3E43" w:rsidRPr="00962ACE">
        <w:rPr>
          <w:lang w:eastAsia="en-AU"/>
        </w:rPr>
        <w:t>s</w:t>
      </w:r>
      <w:r w:rsidRPr="00962ACE">
        <w:rPr>
          <w:lang w:eastAsia="en-AU"/>
        </w:rPr>
        <w:t xml:space="preserve"> and ending when </w:t>
      </w:r>
      <w:r w:rsidR="0001580F" w:rsidRPr="00962ACE">
        <w:rPr>
          <w:lang w:eastAsia="en-AU"/>
        </w:rPr>
        <w:t>this Order</w:t>
      </w:r>
      <w:r w:rsidRPr="00962ACE">
        <w:rPr>
          <w:lang w:eastAsia="en-AU"/>
        </w:rPr>
        <w:t xml:space="preserve"> end</w:t>
      </w:r>
      <w:r w:rsidR="0001580F" w:rsidRPr="00962ACE">
        <w:rPr>
          <w:lang w:eastAsia="en-AU"/>
        </w:rPr>
        <w:t>s</w:t>
      </w:r>
      <w:r w:rsidRPr="00962ACE">
        <w:rPr>
          <w:lang w:eastAsia="en-AU"/>
        </w:rPr>
        <w:t>.</w:t>
      </w:r>
    </w:p>
    <w:p w14:paraId="51D8C4B8" w14:textId="77777777" w:rsidR="0022566C" w:rsidRPr="00962ACE" w:rsidRDefault="0088081D" w:rsidP="00902A90">
      <w:pPr>
        <w:pStyle w:val="DivisionHeading"/>
        <w:keepNext/>
        <w:keepLines/>
        <w:spacing w:after="120" w:line="280" w:lineRule="atLeast"/>
        <w:rPr>
          <w:i w:val="0"/>
          <w:iCs w:val="0"/>
          <w:sz w:val="28"/>
          <w:szCs w:val="28"/>
        </w:rPr>
      </w:pPr>
      <w:bookmarkStart w:id="42" w:name="_Ref83559524"/>
      <w:bookmarkStart w:id="43" w:name="_Hlk84236225"/>
      <w:bookmarkStart w:id="44" w:name="_Toc90395402"/>
      <w:r w:rsidRPr="00962ACE">
        <w:rPr>
          <w:i w:val="0"/>
          <w:iCs w:val="0"/>
          <w:sz w:val="28"/>
          <w:szCs w:val="28"/>
        </w:rPr>
        <w:t xml:space="preserve">Division 2 — </w:t>
      </w:r>
      <w:r w:rsidR="0022566C" w:rsidRPr="00962ACE">
        <w:rPr>
          <w:i w:val="0"/>
          <w:iCs w:val="0"/>
          <w:sz w:val="28"/>
          <w:szCs w:val="28"/>
        </w:rPr>
        <w:t xml:space="preserve">Employer must </w:t>
      </w:r>
      <w:bookmarkStart w:id="45" w:name="_Ref81388664"/>
      <w:r w:rsidR="0022566C" w:rsidRPr="00962ACE">
        <w:rPr>
          <w:i w:val="0"/>
          <w:iCs w:val="0"/>
          <w:sz w:val="28"/>
          <w:szCs w:val="28"/>
        </w:rPr>
        <w:t>ensure unvaccinated workers</w:t>
      </w:r>
      <w:bookmarkEnd w:id="42"/>
      <w:r w:rsidR="0022566C" w:rsidRPr="00962ACE">
        <w:rPr>
          <w:i w:val="0"/>
          <w:iCs w:val="0"/>
          <w:sz w:val="28"/>
          <w:szCs w:val="28"/>
        </w:rPr>
        <w:t xml:space="preserve"> do not work outside ordinary place of residence</w:t>
      </w:r>
      <w:bookmarkEnd w:id="44"/>
    </w:p>
    <w:p w14:paraId="03FF9B24" w14:textId="77777777" w:rsidR="0022566C" w:rsidRPr="00962ACE" w:rsidRDefault="0022566C" w:rsidP="00902A90">
      <w:pPr>
        <w:pStyle w:val="Heading1"/>
        <w:spacing w:line="280" w:lineRule="atLeast"/>
      </w:pPr>
      <w:bookmarkStart w:id="46" w:name="_No_work_outside"/>
      <w:bookmarkStart w:id="47" w:name="_Ref90057114"/>
      <w:bookmarkStart w:id="48" w:name="_Ref83298285"/>
      <w:bookmarkStart w:id="49" w:name="_Ref83306946"/>
      <w:bookmarkStart w:id="50" w:name="_Toc90395403"/>
      <w:bookmarkEnd w:id="46"/>
      <w:r w:rsidRPr="00962ACE">
        <w:t>No work outside ordinary place of residence</w:t>
      </w:r>
      <w:bookmarkEnd w:id="47"/>
      <w:bookmarkEnd w:id="50"/>
    </w:p>
    <w:p w14:paraId="28918523" w14:textId="7AD6E06E" w:rsidR="0022566C" w:rsidRPr="00962ACE" w:rsidRDefault="0022566C" w:rsidP="00902A90">
      <w:pPr>
        <w:pStyle w:val="Heading2"/>
        <w:spacing w:line="280" w:lineRule="atLeast"/>
        <w:rPr>
          <w:lang w:val="en-AU"/>
        </w:rPr>
      </w:pPr>
      <w:bookmarkStart w:id="51" w:name="_Ref86146292"/>
      <w:bookmarkStart w:id="52" w:name="_Ref83477855"/>
      <w:bookmarkStart w:id="53" w:name="_Ref83382877"/>
      <w:r w:rsidRPr="00962ACE">
        <w:rPr>
          <w:lang w:val="en-AU"/>
        </w:rPr>
        <w:t>An employer of a</w:t>
      </w:r>
      <w:r w:rsidR="00F97CCD" w:rsidRPr="00962ACE">
        <w:rPr>
          <w:lang w:val="en-AU"/>
        </w:rPr>
        <w:t xml:space="preserve"> </w:t>
      </w:r>
      <w:r w:rsidRPr="00962ACE">
        <w:rPr>
          <w:lang w:val="en-AU"/>
        </w:rPr>
        <w:t xml:space="preserve">worker must not permit a worker </w:t>
      </w:r>
      <w:r w:rsidR="000F0F52" w:rsidRPr="00962ACE">
        <w:rPr>
          <w:lang w:val="en-AU"/>
        </w:rPr>
        <w:t>to work for that employer outside the worker’s ordinary place of residence if that worker</w:t>
      </w:r>
      <w:r w:rsidRPr="00962ACE">
        <w:rPr>
          <w:lang w:val="en-AU"/>
        </w:rPr>
        <w:t xml:space="preserve"> is</w:t>
      </w:r>
      <w:r w:rsidR="008E2B54" w:rsidRPr="00962ACE">
        <w:rPr>
          <w:lang w:val="en-AU"/>
        </w:rPr>
        <w:t xml:space="preserve"> unvaccinated</w:t>
      </w:r>
      <w:r w:rsidR="004577A8">
        <w:rPr>
          <w:lang w:val="en-AU"/>
        </w:rPr>
        <w:t xml:space="preserve"> or</w:t>
      </w:r>
      <w:r w:rsidR="008E2B54" w:rsidRPr="00962ACE">
        <w:rPr>
          <w:lang w:val="en-AU"/>
        </w:rPr>
        <w:t xml:space="preserve"> partially vaccinated.</w:t>
      </w:r>
      <w:bookmarkEnd w:id="48"/>
      <w:bookmarkEnd w:id="49"/>
      <w:bookmarkEnd w:id="51"/>
      <w:bookmarkEnd w:id="52"/>
      <w:bookmarkEnd w:id="53"/>
    </w:p>
    <w:p w14:paraId="71AD4DD4" w14:textId="42BDF474" w:rsidR="0022566C" w:rsidRPr="00962ACE" w:rsidRDefault="0022566C" w:rsidP="00902A90">
      <w:pPr>
        <w:pStyle w:val="Heading2"/>
        <w:spacing w:line="280" w:lineRule="atLeast"/>
        <w:rPr>
          <w:i/>
          <w:lang w:val="en-AU"/>
        </w:rPr>
      </w:pPr>
      <w:r w:rsidRPr="00962ACE">
        <w:rPr>
          <w:lang w:val="en-AU"/>
        </w:rPr>
        <w:t xml:space="preserve">For the purposes of </w:t>
      </w:r>
      <w:r w:rsidR="00AC5BAD" w:rsidRPr="00962ACE">
        <w:rPr>
          <w:lang w:val="en-AU"/>
        </w:rPr>
        <w:t>sub</w:t>
      </w:r>
      <w:r w:rsidRPr="00962ACE">
        <w:rPr>
          <w:lang w:val="en-AU"/>
        </w:rPr>
        <w:t xml:space="preserve">clause </w:t>
      </w:r>
      <w:r w:rsidRPr="00962ACE">
        <w:rPr>
          <w:lang w:val="en-AU"/>
        </w:rPr>
        <w:fldChar w:fldCharType="begin"/>
      </w:r>
      <w:r w:rsidRPr="00962ACE">
        <w:rPr>
          <w:lang w:val="en-AU"/>
        </w:rPr>
        <w:instrText xml:space="preserve"> REF _Ref86146292 \w \h </w:instrText>
      </w:r>
      <w:r w:rsidR="00962ACE">
        <w:rPr>
          <w:lang w:val="en-AU"/>
        </w:rPr>
        <w:instrText xml:space="preserve"> \* MERGEFORMAT </w:instrText>
      </w:r>
      <w:r w:rsidRPr="00962ACE">
        <w:rPr>
          <w:lang w:val="en-AU"/>
        </w:rPr>
      </w:r>
      <w:r w:rsidRPr="00962ACE">
        <w:rPr>
          <w:lang w:val="en-AU"/>
        </w:rPr>
        <w:fldChar w:fldCharType="separate"/>
      </w:r>
      <w:r w:rsidR="004577A8">
        <w:rPr>
          <w:lang w:val="en-AU"/>
        </w:rPr>
        <w:t>10(1)</w:t>
      </w:r>
      <w:r w:rsidRPr="00962ACE">
        <w:rPr>
          <w:lang w:val="en-AU"/>
        </w:rPr>
        <w:fldChar w:fldCharType="end"/>
      </w:r>
      <w:r w:rsidRPr="00962ACE">
        <w:rPr>
          <w:lang w:val="en-AU"/>
        </w:rPr>
        <w:t>, if an employer does not hold vaccination information about a worker, the employer must treat the worker as if the worker is unvaccinated.</w:t>
      </w:r>
    </w:p>
    <w:p w14:paraId="275B2466" w14:textId="42FB03FB" w:rsidR="0022566C" w:rsidRPr="00962ACE" w:rsidRDefault="0022566C" w:rsidP="00902A90">
      <w:pPr>
        <w:pStyle w:val="Heading1"/>
        <w:spacing w:line="280" w:lineRule="atLeast"/>
      </w:pPr>
      <w:bookmarkStart w:id="54" w:name="_Toc89340493"/>
      <w:bookmarkStart w:id="55" w:name="_Toc89414680"/>
      <w:bookmarkStart w:id="56" w:name="_Toc89783439"/>
      <w:bookmarkStart w:id="57" w:name="_Toc89340494"/>
      <w:bookmarkStart w:id="58" w:name="_Toc89414681"/>
      <w:bookmarkStart w:id="59" w:name="_Toc89783440"/>
      <w:bookmarkStart w:id="60" w:name="_Toc89340495"/>
      <w:bookmarkStart w:id="61" w:name="_Toc89414682"/>
      <w:bookmarkStart w:id="62" w:name="_Toc89783441"/>
      <w:bookmarkStart w:id="63" w:name="_Toc89340496"/>
      <w:bookmarkStart w:id="64" w:name="_Toc89414683"/>
      <w:bookmarkStart w:id="65" w:name="_Toc89783442"/>
      <w:bookmarkStart w:id="66" w:name="_Toc89340497"/>
      <w:bookmarkStart w:id="67" w:name="_Toc89414684"/>
      <w:bookmarkStart w:id="68" w:name="_Toc89783443"/>
      <w:bookmarkStart w:id="69" w:name="_Hlk84236982"/>
      <w:bookmarkStart w:id="70" w:name="_Ref81580825"/>
      <w:bookmarkStart w:id="71" w:name="_Toc90395404"/>
      <w:bookmarkEnd w:id="4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sidRPr="00962ACE">
        <w:lastRenderedPageBreak/>
        <w:t>Exception – agricultural and forestry workers</w:t>
      </w:r>
      <w:bookmarkEnd w:id="71"/>
      <w:r w:rsidRPr="00962ACE">
        <w:t xml:space="preserve"> </w:t>
      </w:r>
    </w:p>
    <w:p w14:paraId="6E9025BC" w14:textId="23D93F1B" w:rsidR="0022566C" w:rsidRPr="00962ACE" w:rsidRDefault="0022566C" w:rsidP="00902A90">
      <w:pPr>
        <w:pStyle w:val="Heading2"/>
        <w:numPr>
          <w:ilvl w:val="0"/>
          <w:numId w:val="0"/>
        </w:numPr>
        <w:spacing w:line="280" w:lineRule="atLeast"/>
        <w:ind w:left="709"/>
        <w:rPr>
          <w:lang w:val="en-AU"/>
        </w:rPr>
      </w:pPr>
      <w:r w:rsidRPr="00962ACE">
        <w:rPr>
          <w:lang w:val="en-AU"/>
        </w:rPr>
        <w:t>Despite clause</w:t>
      </w:r>
      <w:r w:rsidR="000F4AA0" w:rsidRPr="00962ACE">
        <w:rPr>
          <w:lang w:val="en-AU"/>
        </w:rPr>
        <w:t xml:space="preserve"> </w:t>
      </w:r>
      <w:r w:rsidR="000F4AA0" w:rsidRPr="00962ACE">
        <w:rPr>
          <w:iCs w:val="0"/>
          <w:lang w:val="en-AU"/>
        </w:rPr>
        <w:fldChar w:fldCharType="begin"/>
      </w:r>
      <w:r w:rsidR="000F4AA0" w:rsidRPr="00962ACE">
        <w:rPr>
          <w:lang w:val="en-AU"/>
        </w:rPr>
        <w:instrText xml:space="preserve"> REF _Ref86146292 \w \h </w:instrText>
      </w:r>
      <w:r w:rsidR="00962ACE">
        <w:rPr>
          <w:iCs w:val="0"/>
          <w:lang w:val="en-AU"/>
        </w:rPr>
        <w:instrText xml:space="preserve"> \* MERGEFORMAT </w:instrText>
      </w:r>
      <w:r w:rsidR="000F4AA0" w:rsidRPr="00962ACE">
        <w:rPr>
          <w:iCs w:val="0"/>
          <w:lang w:val="en-AU"/>
        </w:rPr>
      </w:r>
      <w:r w:rsidR="000F4AA0" w:rsidRPr="00962ACE">
        <w:rPr>
          <w:iCs w:val="0"/>
          <w:lang w:val="en-AU"/>
        </w:rPr>
        <w:fldChar w:fldCharType="separate"/>
      </w:r>
      <w:r w:rsidR="004577A8">
        <w:rPr>
          <w:lang w:val="en-AU"/>
        </w:rPr>
        <w:t>10(1)</w:t>
      </w:r>
      <w:r w:rsidR="000F4AA0" w:rsidRPr="00962ACE">
        <w:rPr>
          <w:iCs w:val="0"/>
          <w:lang w:val="en-AU"/>
        </w:rPr>
        <w:fldChar w:fldCharType="end"/>
      </w:r>
      <w:r w:rsidRPr="00962ACE">
        <w:rPr>
          <w:lang w:val="en-AU"/>
        </w:rPr>
        <w:t xml:space="preserve">, an employer of an </w:t>
      </w:r>
      <w:r w:rsidRPr="00962ACE">
        <w:rPr>
          <w:bCs/>
          <w:lang w:val="en-AU"/>
        </w:rPr>
        <w:t>agricultural and forestry worker</w:t>
      </w:r>
      <w:r w:rsidRPr="00962ACE">
        <w:rPr>
          <w:lang w:val="en-AU"/>
        </w:rPr>
        <w:t xml:space="preserve"> may permit an agricultural and forestry worker </w:t>
      </w:r>
      <w:r w:rsidR="000F0F52" w:rsidRPr="00962ACE">
        <w:rPr>
          <w:lang w:val="en-AU"/>
        </w:rPr>
        <w:t>to work for that employer outside the worker's ordinary place of residence if that worker</w:t>
      </w:r>
      <w:r w:rsidR="00492707" w:rsidRPr="00962ACE">
        <w:rPr>
          <w:lang w:val="en-AU"/>
        </w:rPr>
        <w:t>:</w:t>
      </w:r>
    </w:p>
    <w:p w14:paraId="2B047E7B" w14:textId="777DCB57" w:rsidR="0022566C" w:rsidRPr="00962ACE" w:rsidRDefault="005D10D2" w:rsidP="00902A90">
      <w:pPr>
        <w:pStyle w:val="Heading3"/>
        <w:tabs>
          <w:tab w:val="clear" w:pos="2126"/>
          <w:tab w:val="num" w:pos="706"/>
        </w:tabs>
        <w:ind w:left="1416"/>
        <w:rPr>
          <w:lang w:eastAsia="en-AU"/>
        </w:rPr>
      </w:pPr>
      <w:r w:rsidRPr="00962ACE">
        <w:rPr>
          <w:lang w:eastAsia="en-AU"/>
        </w:rPr>
        <w:t>i</w:t>
      </w:r>
      <w:r w:rsidR="00492707" w:rsidRPr="00962ACE">
        <w:rPr>
          <w:lang w:eastAsia="en-AU"/>
        </w:rPr>
        <w:t xml:space="preserve">s unvaccinated or partially vaccinated; and </w:t>
      </w:r>
    </w:p>
    <w:p w14:paraId="31AD050C" w14:textId="11E3CB01" w:rsidR="0022566C" w:rsidRPr="00962ACE" w:rsidRDefault="00FC693F" w:rsidP="00902A90">
      <w:pPr>
        <w:pStyle w:val="Heading3"/>
        <w:tabs>
          <w:tab w:val="clear" w:pos="2126"/>
          <w:tab w:val="num" w:pos="706"/>
        </w:tabs>
        <w:ind w:left="1416"/>
        <w:rPr>
          <w:lang w:eastAsia="en-AU"/>
        </w:rPr>
      </w:pPr>
      <w:bookmarkStart w:id="72" w:name="_Ref86344330"/>
      <w:r w:rsidRPr="00962ACE">
        <w:rPr>
          <w:lang w:eastAsia="en-AU"/>
        </w:rPr>
        <w:t xml:space="preserve">is </w:t>
      </w:r>
      <w:r w:rsidR="0022566C" w:rsidRPr="00962ACE">
        <w:rPr>
          <w:lang w:eastAsia="en-AU"/>
        </w:rPr>
        <w:t>employed or engaged by the employer through the Pacific Australia Labour Mobility scheme; and</w:t>
      </w:r>
      <w:bookmarkEnd w:id="72"/>
      <w:r w:rsidR="0022566C" w:rsidRPr="00962ACE">
        <w:rPr>
          <w:lang w:eastAsia="en-AU"/>
        </w:rPr>
        <w:t xml:space="preserve"> </w:t>
      </w:r>
    </w:p>
    <w:p w14:paraId="128C689C" w14:textId="00C95FB7" w:rsidR="0022566C" w:rsidRPr="00962ACE" w:rsidRDefault="0022566C" w:rsidP="00902A90">
      <w:pPr>
        <w:pStyle w:val="Heading3"/>
        <w:tabs>
          <w:tab w:val="clear" w:pos="2126"/>
          <w:tab w:val="num" w:pos="706"/>
        </w:tabs>
        <w:ind w:left="1416"/>
        <w:rPr>
          <w:lang w:eastAsia="en-AU"/>
        </w:rPr>
      </w:pPr>
      <w:r w:rsidRPr="00962ACE">
        <w:rPr>
          <w:lang w:eastAsia="en-AU"/>
        </w:rPr>
        <w:t>has a booking to receive a dose of a COVID-19 vaccine that will cause the worker to become partially vaccinated or fully vaccinated within 4 weeks of arriving in Australia</w:t>
      </w:r>
      <w:r w:rsidR="000F0F52" w:rsidRPr="00962ACE">
        <w:rPr>
          <w:lang w:eastAsia="en-AU"/>
        </w:rPr>
        <w:t>.</w:t>
      </w:r>
    </w:p>
    <w:p w14:paraId="2F95ECB5" w14:textId="77777777" w:rsidR="00677FFB" w:rsidRPr="00962ACE" w:rsidRDefault="00677FFB" w:rsidP="00902A90">
      <w:pPr>
        <w:pStyle w:val="DivisionHeading"/>
        <w:spacing w:after="120" w:line="280" w:lineRule="atLeast"/>
        <w:rPr>
          <w:i w:val="0"/>
          <w:iCs w:val="0"/>
          <w:sz w:val="28"/>
          <w:szCs w:val="28"/>
        </w:rPr>
      </w:pPr>
      <w:bookmarkStart w:id="73" w:name="_Toc90395405"/>
      <w:r w:rsidRPr="00962ACE">
        <w:rPr>
          <w:i w:val="0"/>
          <w:iCs w:val="0"/>
          <w:sz w:val="28"/>
          <w:szCs w:val="28"/>
        </w:rPr>
        <w:t>Division 3 – Employer</w:t>
      </w:r>
      <w:r w:rsidR="0066544A" w:rsidRPr="00962ACE">
        <w:rPr>
          <w:i w:val="0"/>
          <w:iCs w:val="0"/>
          <w:sz w:val="28"/>
          <w:szCs w:val="28"/>
        </w:rPr>
        <w:t xml:space="preserve"> to notify workers</w:t>
      </w:r>
      <w:bookmarkEnd w:id="73"/>
      <w:r w:rsidR="004E0BBE" w:rsidRPr="00962ACE">
        <w:rPr>
          <w:i w:val="0"/>
          <w:iCs w:val="0"/>
          <w:sz w:val="28"/>
          <w:szCs w:val="28"/>
        </w:rPr>
        <w:t xml:space="preserve"> </w:t>
      </w:r>
    </w:p>
    <w:p w14:paraId="25A6B2E6" w14:textId="77777777" w:rsidR="0022566C" w:rsidRPr="00962ACE" w:rsidRDefault="0022566C" w:rsidP="00902A90">
      <w:pPr>
        <w:pStyle w:val="Heading1"/>
        <w:spacing w:line="280" w:lineRule="atLeast"/>
      </w:pPr>
      <w:bookmarkStart w:id="74" w:name="_Toc90395406"/>
      <w:r w:rsidRPr="00962ACE">
        <w:t>Authorisation to use vaccination information</w:t>
      </w:r>
      <w:bookmarkEnd w:id="74"/>
    </w:p>
    <w:p w14:paraId="0729DE8D" w14:textId="78FB20E7" w:rsidR="0022566C" w:rsidRPr="00962ACE" w:rsidRDefault="0022566C" w:rsidP="00902A90">
      <w:pPr>
        <w:pStyle w:val="Heading2"/>
        <w:numPr>
          <w:ilvl w:val="1"/>
          <w:numId w:val="0"/>
        </w:numPr>
        <w:spacing w:line="280" w:lineRule="atLeast"/>
        <w:ind w:left="709"/>
        <w:rPr>
          <w:lang w:val="en-AU"/>
        </w:rPr>
      </w:pPr>
      <w:r w:rsidRPr="00962ACE">
        <w:rPr>
          <w:lang w:val="en-AU"/>
        </w:rPr>
        <w:t>For the purposes of complying with this clause, an employer is authorised to use any information about a worker that it holds under</w:t>
      </w:r>
      <w:r w:rsidR="00B87D8E" w:rsidRPr="00962ACE">
        <w:rPr>
          <w:lang w:val="en-AU"/>
        </w:rPr>
        <w:t xml:space="preserve"> clause</w:t>
      </w:r>
      <w:r w:rsidR="00EB299B" w:rsidRPr="00962ACE">
        <w:rPr>
          <w:lang w:val="en-AU"/>
        </w:rPr>
        <w:t xml:space="preserve"> </w:t>
      </w:r>
      <w:r w:rsidR="00A90554" w:rsidRPr="00962ACE">
        <w:rPr>
          <w:shd w:val="clear" w:color="auto" w:fill="E6E6E6"/>
          <w:lang w:val="en-AU"/>
        </w:rPr>
        <w:fldChar w:fldCharType="begin"/>
      </w:r>
      <w:r w:rsidR="00A90554" w:rsidRPr="00962ACE">
        <w:rPr>
          <w:shd w:val="clear" w:color="auto" w:fill="E6E6E6"/>
          <w:lang w:val="en-AU"/>
        </w:rPr>
        <w:instrText xml:space="preserve"> REF _Ref88573665 \r \h </w:instrText>
      </w:r>
      <w:r w:rsidR="00962ACE">
        <w:rPr>
          <w:shd w:val="clear" w:color="auto" w:fill="E6E6E6"/>
          <w:lang w:val="en-AU"/>
        </w:rPr>
        <w:instrText xml:space="preserve"> \* MERGEFORMAT </w:instrText>
      </w:r>
      <w:r w:rsidR="00A90554" w:rsidRPr="00962ACE">
        <w:rPr>
          <w:shd w:val="clear" w:color="auto" w:fill="E6E6E6"/>
          <w:lang w:val="en-AU"/>
        </w:rPr>
      </w:r>
      <w:r w:rsidR="00A90554" w:rsidRPr="00962ACE">
        <w:rPr>
          <w:shd w:val="clear" w:color="auto" w:fill="E6E6E6"/>
          <w:lang w:val="en-AU"/>
        </w:rPr>
        <w:fldChar w:fldCharType="separate"/>
      </w:r>
      <w:r w:rsidR="004577A8">
        <w:rPr>
          <w:shd w:val="clear" w:color="auto" w:fill="E6E6E6"/>
          <w:lang w:val="en-AU"/>
        </w:rPr>
        <w:t>7</w:t>
      </w:r>
      <w:r w:rsidR="00A90554" w:rsidRPr="00962ACE">
        <w:rPr>
          <w:shd w:val="clear" w:color="auto" w:fill="E6E6E6"/>
          <w:lang w:val="en-AU"/>
        </w:rPr>
        <w:fldChar w:fldCharType="end"/>
      </w:r>
      <w:r w:rsidRPr="00962ACE">
        <w:rPr>
          <w:lang w:val="en-AU"/>
        </w:rPr>
        <w:t>.</w:t>
      </w:r>
    </w:p>
    <w:p w14:paraId="6C4B7527" w14:textId="77777777" w:rsidR="0022566C" w:rsidRPr="00962ACE" w:rsidRDefault="0022566C" w:rsidP="00902A90">
      <w:pPr>
        <w:pStyle w:val="Heading1"/>
        <w:spacing w:line="280" w:lineRule="atLeast"/>
      </w:pPr>
      <w:bookmarkStart w:id="75" w:name="_Toc90395407"/>
      <w:r w:rsidRPr="00962ACE">
        <w:t>Notification to current workers</w:t>
      </w:r>
      <w:bookmarkEnd w:id="75"/>
      <w:r w:rsidRPr="00962ACE">
        <w:t xml:space="preserve"> </w:t>
      </w:r>
    </w:p>
    <w:p w14:paraId="25DA4045" w14:textId="5CBC053A" w:rsidR="0022566C" w:rsidRPr="00962ACE" w:rsidRDefault="002572B3" w:rsidP="00E12892">
      <w:pPr>
        <w:pStyle w:val="Heading2"/>
        <w:spacing w:line="280" w:lineRule="atLeast"/>
        <w:rPr>
          <w:lang w:val="en-AU"/>
        </w:rPr>
      </w:pPr>
      <w:bookmarkStart w:id="76" w:name="_Unless_an_exception"/>
      <w:bookmarkStart w:id="77" w:name="_Ref85112465"/>
      <w:bookmarkEnd w:id="76"/>
      <w:r w:rsidRPr="00962ACE">
        <w:rPr>
          <w:lang w:val="en-AU"/>
        </w:rPr>
        <w:t>Unless an exception applies under this Order, a</w:t>
      </w:r>
      <w:r w:rsidR="0022566C" w:rsidRPr="00962ACE">
        <w:rPr>
          <w:lang w:val="en-AU"/>
        </w:rPr>
        <w:t>n employer of a</w:t>
      </w:r>
      <w:r w:rsidR="0022566C" w:rsidRPr="00962ACE" w:rsidDel="00005705">
        <w:rPr>
          <w:lang w:val="en-AU"/>
        </w:rPr>
        <w:t xml:space="preserve"> </w:t>
      </w:r>
      <w:r w:rsidR="0022566C" w:rsidRPr="00962ACE">
        <w:rPr>
          <w:lang w:val="en-AU"/>
        </w:rPr>
        <w:t xml:space="preserve">worker must, as soon as reasonably practicable after the commencement of </w:t>
      </w:r>
      <w:r w:rsidR="0001580F" w:rsidRPr="00962ACE">
        <w:rPr>
          <w:lang w:val="en-AU"/>
        </w:rPr>
        <w:t>this Order</w:t>
      </w:r>
      <w:r w:rsidR="0022566C" w:rsidRPr="00962ACE">
        <w:rPr>
          <w:lang w:val="en-AU"/>
        </w:rPr>
        <w:t>, inform each worker who is, or may be, scheduled to work outside the worker’s ordinary place of residence that:</w:t>
      </w:r>
      <w:bookmarkEnd w:id="77"/>
    </w:p>
    <w:p w14:paraId="40E06E82" w14:textId="4CB889CF" w:rsidR="0022566C" w:rsidRPr="00962ACE" w:rsidRDefault="00B87D8E" w:rsidP="00E12892">
      <w:pPr>
        <w:pStyle w:val="Heading3"/>
        <w:spacing w:line="280" w:lineRule="atLeast"/>
      </w:pPr>
      <w:r w:rsidRPr="00962ACE">
        <w:t xml:space="preserve">clause </w:t>
      </w:r>
      <w:r w:rsidR="00A90554" w:rsidRPr="00962ACE">
        <w:rPr>
          <w:shd w:val="clear" w:color="auto" w:fill="E6E6E6"/>
        </w:rPr>
        <w:fldChar w:fldCharType="begin"/>
      </w:r>
      <w:r w:rsidR="00A90554" w:rsidRPr="00962ACE">
        <w:rPr>
          <w:shd w:val="clear" w:color="auto" w:fill="E6E6E6"/>
        </w:rPr>
        <w:instrText xml:space="preserve"> REF _Ref88573665 \r \h </w:instrText>
      </w:r>
      <w:r w:rsidR="00962ACE">
        <w:rPr>
          <w:shd w:val="clear" w:color="auto" w:fill="E6E6E6"/>
        </w:rPr>
        <w:instrText xml:space="preserve"> \* MERGEFORMAT </w:instrText>
      </w:r>
      <w:r w:rsidR="00A90554" w:rsidRPr="00962ACE">
        <w:rPr>
          <w:shd w:val="clear" w:color="auto" w:fill="E6E6E6"/>
        </w:rPr>
      </w:r>
      <w:r w:rsidR="00A90554" w:rsidRPr="00962ACE">
        <w:rPr>
          <w:shd w:val="clear" w:color="auto" w:fill="E6E6E6"/>
        </w:rPr>
        <w:fldChar w:fldCharType="separate"/>
      </w:r>
      <w:r w:rsidR="004577A8">
        <w:rPr>
          <w:shd w:val="clear" w:color="auto" w:fill="E6E6E6"/>
        </w:rPr>
        <w:t>7</w:t>
      </w:r>
      <w:r w:rsidR="00A90554" w:rsidRPr="00962ACE">
        <w:rPr>
          <w:shd w:val="clear" w:color="auto" w:fill="E6E6E6"/>
        </w:rPr>
        <w:fldChar w:fldCharType="end"/>
      </w:r>
      <w:r w:rsidRPr="00962ACE">
        <w:t xml:space="preserve"> </w:t>
      </w:r>
      <w:r w:rsidR="0022566C" w:rsidRPr="00962ACE">
        <w:t>obliges the employer to collect, record and hold vaccination information about the worker; and</w:t>
      </w:r>
    </w:p>
    <w:p w14:paraId="75B33E87" w14:textId="76F1111D" w:rsidR="0022566C" w:rsidRPr="00962ACE" w:rsidRDefault="0022566C" w:rsidP="00E12892">
      <w:pPr>
        <w:pStyle w:val="Heading3"/>
        <w:spacing w:line="280" w:lineRule="atLeast"/>
      </w:pPr>
      <w:r w:rsidRPr="00962ACE">
        <w:t xml:space="preserve">clause </w:t>
      </w:r>
      <w:r w:rsidR="006B2BA6" w:rsidRPr="00962ACE">
        <w:rPr>
          <w:shd w:val="clear" w:color="auto" w:fill="E6E6E6"/>
        </w:rPr>
        <w:fldChar w:fldCharType="begin"/>
      </w:r>
      <w:r w:rsidR="006B2BA6" w:rsidRPr="00962ACE">
        <w:instrText xml:space="preserve"> REF _Ref86146292 \w \h </w:instrText>
      </w:r>
      <w:r w:rsidR="00962ACE">
        <w:rPr>
          <w:shd w:val="clear" w:color="auto" w:fill="E6E6E6"/>
        </w:rPr>
        <w:instrText xml:space="preserve"> \* MERGEFORMAT </w:instrText>
      </w:r>
      <w:r w:rsidR="006B2BA6" w:rsidRPr="00962ACE">
        <w:rPr>
          <w:shd w:val="clear" w:color="auto" w:fill="E6E6E6"/>
        </w:rPr>
      </w:r>
      <w:r w:rsidR="006B2BA6" w:rsidRPr="00962ACE">
        <w:rPr>
          <w:shd w:val="clear" w:color="auto" w:fill="E6E6E6"/>
        </w:rPr>
        <w:fldChar w:fldCharType="separate"/>
      </w:r>
      <w:r w:rsidR="004577A8">
        <w:t>10(1)</w:t>
      </w:r>
      <w:r w:rsidR="006B2BA6" w:rsidRPr="00962ACE">
        <w:rPr>
          <w:shd w:val="clear" w:color="auto" w:fill="E6E6E6"/>
        </w:rPr>
        <w:fldChar w:fldCharType="end"/>
      </w:r>
      <w:r w:rsidRPr="00962ACE">
        <w:t xml:space="preserve"> obliges the employer not to permit a worker who is</w:t>
      </w:r>
      <w:r w:rsidR="008E2B54" w:rsidRPr="00962ACE">
        <w:t xml:space="preserve"> </w:t>
      </w:r>
      <w:r w:rsidRPr="00962ACE">
        <w:t>unvaccinated</w:t>
      </w:r>
      <w:r w:rsidR="004577A8">
        <w:t xml:space="preserve"> or</w:t>
      </w:r>
      <w:r w:rsidRPr="00962ACE">
        <w:t xml:space="preserve"> partially vaccinated</w:t>
      </w:r>
      <w:r w:rsidR="00E6690E" w:rsidRPr="00962ACE">
        <w:t xml:space="preserve"> </w:t>
      </w:r>
      <w:r w:rsidRPr="00962ACE">
        <w:t xml:space="preserve">to work for that employer outside the worker’s ordinary place of residence unless an exception applies under </w:t>
      </w:r>
      <w:r w:rsidR="0001580F" w:rsidRPr="00962ACE">
        <w:t>this Order</w:t>
      </w:r>
      <w:r w:rsidR="000F0F52" w:rsidRPr="00962ACE">
        <w:t>.</w:t>
      </w:r>
    </w:p>
    <w:p w14:paraId="7872A9B7" w14:textId="308B8B2C" w:rsidR="0022566C" w:rsidRPr="00962ACE" w:rsidRDefault="0022566C" w:rsidP="00E12892">
      <w:pPr>
        <w:pStyle w:val="Heading2"/>
        <w:spacing w:line="280" w:lineRule="atLeast"/>
        <w:rPr>
          <w:lang w:val="en-AU"/>
        </w:rPr>
      </w:pPr>
      <w:r w:rsidRPr="00962ACE">
        <w:rPr>
          <w:lang w:val="en-AU"/>
        </w:rPr>
        <w:t xml:space="preserve">Subclause </w:t>
      </w:r>
      <w:r w:rsidR="00950E09" w:rsidRPr="00962ACE">
        <w:rPr>
          <w:rStyle w:val="Hyperlink"/>
          <w:color w:val="auto"/>
          <w:u w:val="none"/>
          <w:lang w:val="en-AU"/>
        </w:rPr>
        <w:fldChar w:fldCharType="begin"/>
      </w:r>
      <w:r w:rsidR="00950E09" w:rsidRPr="00962ACE">
        <w:rPr>
          <w:rStyle w:val="Hyperlink"/>
          <w:color w:val="auto"/>
          <w:u w:val="none"/>
          <w:lang w:val="en-AU"/>
        </w:rPr>
        <w:instrText xml:space="preserve"> REF _Ref85112465 \r \h </w:instrText>
      </w:r>
      <w:r w:rsidR="00962ACE">
        <w:rPr>
          <w:rStyle w:val="Hyperlink"/>
          <w:color w:val="auto"/>
          <w:u w:val="none"/>
          <w:lang w:val="en-AU"/>
        </w:rPr>
        <w:instrText xml:space="preserve"> \* MERGEFORMAT </w:instrText>
      </w:r>
      <w:r w:rsidR="00950E09" w:rsidRPr="00962ACE">
        <w:rPr>
          <w:rStyle w:val="Hyperlink"/>
          <w:color w:val="auto"/>
          <w:u w:val="none"/>
          <w:lang w:val="en-AU"/>
        </w:rPr>
      </w:r>
      <w:r w:rsidR="00950E09" w:rsidRPr="00962ACE">
        <w:rPr>
          <w:rStyle w:val="Hyperlink"/>
          <w:color w:val="auto"/>
          <w:u w:val="none"/>
          <w:lang w:val="en-AU"/>
        </w:rPr>
        <w:fldChar w:fldCharType="separate"/>
      </w:r>
      <w:r w:rsidR="004577A8">
        <w:rPr>
          <w:rStyle w:val="Hyperlink"/>
          <w:color w:val="auto"/>
          <w:u w:val="none"/>
          <w:lang w:val="en-AU"/>
        </w:rPr>
        <w:t>(1)</w:t>
      </w:r>
      <w:r w:rsidR="00950E09" w:rsidRPr="00962ACE">
        <w:rPr>
          <w:rStyle w:val="Hyperlink"/>
          <w:color w:val="auto"/>
          <w:u w:val="none"/>
          <w:lang w:val="en-AU"/>
        </w:rPr>
        <w:fldChar w:fldCharType="end"/>
      </w:r>
      <w:r w:rsidRPr="00962ACE">
        <w:rPr>
          <w:lang w:val="en-AU"/>
        </w:rPr>
        <w:t xml:space="preserve"> does not apply if the employer has previously notified the worker of the matters specified in that subclause under a previous version of </w:t>
      </w:r>
      <w:r w:rsidR="0001580F" w:rsidRPr="00962ACE">
        <w:rPr>
          <w:lang w:val="en-AU"/>
        </w:rPr>
        <w:t>this Order</w:t>
      </w:r>
      <w:r w:rsidR="00261AC4" w:rsidRPr="00962ACE">
        <w:rPr>
          <w:lang w:val="en-AU"/>
        </w:rPr>
        <w:t xml:space="preserve"> or the </w:t>
      </w:r>
      <w:r w:rsidR="00261AC4" w:rsidRPr="00962ACE">
        <w:rPr>
          <w:b/>
          <w:lang w:val="en-AU"/>
        </w:rPr>
        <w:t>COVID-19 Mandatory Vaccination (Workers) Directions (No 8)</w:t>
      </w:r>
      <w:r w:rsidR="00BC68C4" w:rsidRPr="00962ACE">
        <w:rPr>
          <w:lang w:val="en-AU"/>
        </w:rPr>
        <w:t xml:space="preserve"> and its predecessors</w:t>
      </w:r>
      <w:r w:rsidRPr="00962ACE">
        <w:rPr>
          <w:lang w:val="en-AU"/>
        </w:rPr>
        <w:t>.</w:t>
      </w:r>
    </w:p>
    <w:p w14:paraId="61E5C83D" w14:textId="77777777" w:rsidR="0022566C" w:rsidRPr="00962ACE" w:rsidRDefault="0022566C" w:rsidP="00E12892">
      <w:pPr>
        <w:pStyle w:val="Heading1"/>
        <w:spacing w:line="280" w:lineRule="atLeast"/>
      </w:pPr>
      <w:bookmarkStart w:id="78" w:name="_Toc90395408"/>
      <w:r w:rsidRPr="00962ACE">
        <w:t>Notification to new workers</w:t>
      </w:r>
      <w:bookmarkEnd w:id="78"/>
    </w:p>
    <w:p w14:paraId="473FC89E" w14:textId="0E0C9653" w:rsidR="0022566C" w:rsidRPr="00962ACE" w:rsidRDefault="00E6690E" w:rsidP="00E12892">
      <w:pPr>
        <w:pStyle w:val="Heading2"/>
        <w:numPr>
          <w:ilvl w:val="0"/>
          <w:numId w:val="0"/>
        </w:numPr>
        <w:spacing w:line="280" w:lineRule="atLeast"/>
        <w:ind w:left="709"/>
        <w:rPr>
          <w:lang w:val="en-AU"/>
        </w:rPr>
      </w:pPr>
      <w:r w:rsidRPr="00962ACE">
        <w:rPr>
          <w:lang w:val="en-AU"/>
        </w:rPr>
        <w:t>Unless an exception applies under this Order, i</w:t>
      </w:r>
      <w:r w:rsidR="0022566C" w:rsidRPr="00962ACE">
        <w:rPr>
          <w:lang w:val="en-AU"/>
        </w:rPr>
        <w:t>f an employer engages a worker who is, or may be, scheduled to work outside the worker’s ordinary place of residence, the employer must inform the worker, as soon as reasonably practicable after engaging the worker, that:</w:t>
      </w:r>
    </w:p>
    <w:p w14:paraId="750023EC" w14:textId="27D372A2" w:rsidR="0022566C" w:rsidRPr="00962ACE" w:rsidRDefault="00121FDB" w:rsidP="00E12892">
      <w:pPr>
        <w:pStyle w:val="Heading3"/>
        <w:tabs>
          <w:tab w:val="clear" w:pos="2126"/>
          <w:tab w:val="num" w:pos="1428"/>
        </w:tabs>
        <w:ind w:left="1428"/>
        <w:rPr>
          <w:lang w:eastAsia="en-AU"/>
        </w:rPr>
      </w:pPr>
      <w:r w:rsidRPr="00962ACE">
        <w:rPr>
          <w:lang w:eastAsia="en-AU"/>
        </w:rPr>
        <w:lastRenderedPageBreak/>
        <w:t>c</w:t>
      </w:r>
      <w:r w:rsidR="00A90554" w:rsidRPr="00962ACE">
        <w:rPr>
          <w:lang w:eastAsia="en-AU"/>
        </w:rPr>
        <w:t xml:space="preserve">lause </w:t>
      </w:r>
      <w:r w:rsidR="00A90554" w:rsidRPr="00962ACE">
        <w:rPr>
          <w:lang w:eastAsia="en-AU"/>
        </w:rPr>
        <w:fldChar w:fldCharType="begin"/>
      </w:r>
      <w:r w:rsidR="00A90554" w:rsidRPr="00962ACE">
        <w:rPr>
          <w:lang w:eastAsia="en-AU"/>
        </w:rPr>
        <w:instrText xml:space="preserve"> REF _Ref88573665 \r \h </w:instrText>
      </w:r>
      <w:r w:rsidR="00965F34" w:rsidRPr="00962ACE">
        <w:rPr>
          <w:lang w:eastAsia="en-AU"/>
        </w:rPr>
        <w:instrText xml:space="preserve"> \* MERGEFORMAT </w:instrText>
      </w:r>
      <w:r w:rsidR="00A90554" w:rsidRPr="00962ACE">
        <w:rPr>
          <w:lang w:eastAsia="en-AU"/>
        </w:rPr>
      </w:r>
      <w:r w:rsidR="00A90554" w:rsidRPr="00962ACE">
        <w:rPr>
          <w:lang w:eastAsia="en-AU"/>
        </w:rPr>
        <w:fldChar w:fldCharType="separate"/>
      </w:r>
      <w:r w:rsidR="004577A8">
        <w:rPr>
          <w:lang w:eastAsia="en-AU"/>
        </w:rPr>
        <w:t>7</w:t>
      </w:r>
      <w:r w:rsidR="00A90554" w:rsidRPr="00962ACE">
        <w:rPr>
          <w:lang w:eastAsia="en-AU"/>
        </w:rPr>
        <w:fldChar w:fldCharType="end"/>
      </w:r>
      <w:r w:rsidR="00A90554" w:rsidRPr="00962ACE">
        <w:rPr>
          <w:lang w:eastAsia="en-AU"/>
        </w:rPr>
        <w:t xml:space="preserve"> </w:t>
      </w:r>
      <w:r w:rsidR="0022566C" w:rsidRPr="00962ACE">
        <w:rPr>
          <w:lang w:eastAsia="en-AU"/>
        </w:rPr>
        <w:t>obliges the employer to collect, record and hold vaccination information about the worker; and</w:t>
      </w:r>
    </w:p>
    <w:p w14:paraId="39D4375B" w14:textId="5CAFD10C" w:rsidR="0022566C" w:rsidRPr="00962ACE" w:rsidRDefault="69774E69" w:rsidP="00E12892">
      <w:pPr>
        <w:pStyle w:val="Heading3"/>
        <w:tabs>
          <w:tab w:val="clear" w:pos="2126"/>
          <w:tab w:val="num" w:pos="1428"/>
        </w:tabs>
        <w:ind w:left="1428"/>
        <w:rPr>
          <w:lang w:eastAsia="en-AU"/>
        </w:rPr>
      </w:pPr>
      <w:r w:rsidRPr="00962ACE">
        <w:rPr>
          <w:lang w:eastAsia="en-AU"/>
        </w:rPr>
        <w:t xml:space="preserve">clause </w:t>
      </w:r>
      <w:r w:rsidR="00FC37CF" w:rsidRPr="00962ACE">
        <w:rPr>
          <w:lang w:eastAsia="en-AU"/>
        </w:rPr>
        <w:fldChar w:fldCharType="begin"/>
      </w:r>
      <w:r w:rsidR="00FC37CF" w:rsidRPr="00962ACE">
        <w:rPr>
          <w:lang w:eastAsia="en-AU"/>
        </w:rPr>
        <w:instrText xml:space="preserve"> REF _Ref86146292 \w \h  \* MERGEFORMAT </w:instrText>
      </w:r>
      <w:r w:rsidR="00FC37CF" w:rsidRPr="00962ACE">
        <w:rPr>
          <w:lang w:eastAsia="en-AU"/>
        </w:rPr>
      </w:r>
      <w:r w:rsidR="00FC37CF" w:rsidRPr="00962ACE">
        <w:rPr>
          <w:lang w:eastAsia="en-AU"/>
        </w:rPr>
        <w:fldChar w:fldCharType="separate"/>
      </w:r>
      <w:r w:rsidR="004577A8">
        <w:rPr>
          <w:lang w:eastAsia="en-AU"/>
        </w:rPr>
        <w:t>10(1)</w:t>
      </w:r>
      <w:r w:rsidR="00FC37CF" w:rsidRPr="00962ACE">
        <w:rPr>
          <w:lang w:eastAsia="en-AU"/>
        </w:rPr>
        <w:fldChar w:fldCharType="end"/>
      </w:r>
      <w:r w:rsidR="2B0DE03E" w:rsidRPr="00962ACE">
        <w:rPr>
          <w:lang w:eastAsia="en-AU"/>
        </w:rPr>
        <w:t xml:space="preserve"> </w:t>
      </w:r>
      <w:r w:rsidRPr="00962ACE">
        <w:rPr>
          <w:lang w:eastAsia="en-AU"/>
        </w:rPr>
        <w:t>obliges the employer not to permit a worker who is</w:t>
      </w:r>
      <w:r w:rsidR="794703C1" w:rsidRPr="00962ACE">
        <w:rPr>
          <w:lang w:eastAsia="en-AU"/>
        </w:rPr>
        <w:t xml:space="preserve"> </w:t>
      </w:r>
      <w:r w:rsidRPr="00962ACE">
        <w:rPr>
          <w:lang w:eastAsia="en-AU"/>
        </w:rPr>
        <w:t>unvaccinated</w:t>
      </w:r>
      <w:r w:rsidR="004577A8">
        <w:rPr>
          <w:lang w:eastAsia="en-AU"/>
        </w:rPr>
        <w:t xml:space="preserve"> or</w:t>
      </w:r>
      <w:r w:rsidRPr="00962ACE">
        <w:rPr>
          <w:lang w:eastAsia="en-AU"/>
        </w:rPr>
        <w:t xml:space="preserve"> partially vaccinated</w:t>
      </w:r>
      <w:r w:rsidR="6C8B6B5F" w:rsidRPr="00962ACE">
        <w:rPr>
          <w:lang w:eastAsia="en-AU"/>
        </w:rPr>
        <w:t xml:space="preserve"> </w:t>
      </w:r>
      <w:r w:rsidRPr="00962ACE">
        <w:rPr>
          <w:lang w:eastAsia="en-AU"/>
        </w:rPr>
        <w:t>to work for that employer outside the worker’s ordinary place of residence</w:t>
      </w:r>
      <w:r w:rsidR="42E8A7EE" w:rsidRPr="00962ACE">
        <w:rPr>
          <w:lang w:eastAsia="en-AU"/>
        </w:rPr>
        <w:t>.</w:t>
      </w:r>
    </w:p>
    <w:p w14:paraId="4D3EBC6B" w14:textId="71D82A1F" w:rsidR="00855EFA" w:rsidRPr="00962ACE" w:rsidRDefault="00855EFA" w:rsidP="00E12892">
      <w:pPr>
        <w:pStyle w:val="DivisionHeading"/>
        <w:keepNext/>
        <w:keepLines/>
        <w:spacing w:after="120" w:line="280" w:lineRule="atLeast"/>
        <w:rPr>
          <w:i w:val="0"/>
          <w:iCs w:val="0"/>
          <w:sz w:val="28"/>
          <w:szCs w:val="28"/>
        </w:rPr>
      </w:pPr>
      <w:bookmarkStart w:id="79" w:name="_Toc89177309"/>
      <w:bookmarkStart w:id="80" w:name="_Toc90395409"/>
      <w:r w:rsidRPr="00962ACE">
        <w:rPr>
          <w:i w:val="0"/>
          <w:iCs w:val="0"/>
          <w:sz w:val="28"/>
          <w:szCs w:val="28"/>
        </w:rPr>
        <w:t xml:space="preserve">Division 4 – </w:t>
      </w:r>
      <w:r w:rsidR="00306A2A" w:rsidRPr="00962ACE">
        <w:rPr>
          <w:i w:val="0"/>
          <w:iCs w:val="0"/>
          <w:sz w:val="28"/>
          <w:szCs w:val="28"/>
        </w:rPr>
        <w:t>Exceptions and o</w:t>
      </w:r>
      <w:r w:rsidRPr="00962ACE">
        <w:rPr>
          <w:i w:val="0"/>
          <w:iCs w:val="0"/>
          <w:sz w:val="28"/>
          <w:szCs w:val="28"/>
        </w:rPr>
        <w:t>ther employer obligations</w:t>
      </w:r>
      <w:bookmarkEnd w:id="79"/>
      <w:bookmarkEnd w:id="80"/>
    </w:p>
    <w:p w14:paraId="313497C6" w14:textId="5F20CDC8" w:rsidR="0022566C" w:rsidRPr="00962ACE" w:rsidRDefault="0022566C" w:rsidP="00E12892">
      <w:pPr>
        <w:pStyle w:val="Heading1"/>
        <w:spacing w:line="280" w:lineRule="atLeast"/>
      </w:pPr>
      <w:bookmarkStart w:id="81" w:name="_Toc89178886"/>
      <w:bookmarkStart w:id="82" w:name="_Toc89181530"/>
      <w:bookmarkStart w:id="83" w:name="_Toc89340504"/>
      <w:bookmarkStart w:id="84" w:name="_Toc89414691"/>
      <w:bookmarkStart w:id="85" w:name="_Toc89525583"/>
      <w:bookmarkStart w:id="86" w:name="_Toc89340505"/>
      <w:bookmarkStart w:id="87" w:name="_Toc89414692"/>
      <w:bookmarkStart w:id="88" w:name="_Toc89525584"/>
      <w:bookmarkStart w:id="89" w:name="_Toc89340506"/>
      <w:bookmarkStart w:id="90" w:name="_Toc89414693"/>
      <w:bookmarkStart w:id="91" w:name="_Toc89525585"/>
      <w:bookmarkStart w:id="92" w:name="_Toc89340507"/>
      <w:bookmarkStart w:id="93" w:name="_Toc89414694"/>
      <w:bookmarkStart w:id="94" w:name="_Toc89525586"/>
      <w:bookmarkStart w:id="95" w:name="_Toc89340508"/>
      <w:bookmarkStart w:id="96" w:name="_Toc89414695"/>
      <w:bookmarkStart w:id="97" w:name="_Toc89525587"/>
      <w:bookmarkStart w:id="98" w:name="_the_employer_collects,"/>
      <w:bookmarkStart w:id="99" w:name="_Toc89340509"/>
      <w:bookmarkStart w:id="100" w:name="_Toc89414696"/>
      <w:bookmarkStart w:id="101" w:name="_Toc89525588"/>
      <w:bookmarkStart w:id="102" w:name="_Toc89340510"/>
      <w:bookmarkStart w:id="103" w:name="_Toc89414697"/>
      <w:bookmarkStart w:id="104" w:name="_Toc89525589"/>
      <w:bookmarkStart w:id="105" w:name="_Toc89340511"/>
      <w:bookmarkStart w:id="106" w:name="_Toc89414698"/>
      <w:bookmarkStart w:id="107" w:name="_Toc89525590"/>
      <w:bookmarkStart w:id="108" w:name="_Toc89340512"/>
      <w:bookmarkStart w:id="109" w:name="_Toc89414699"/>
      <w:bookmarkStart w:id="110" w:name="_Toc89525591"/>
      <w:bookmarkStart w:id="111" w:name="_Toc89340513"/>
      <w:bookmarkStart w:id="112" w:name="_Toc89414700"/>
      <w:bookmarkStart w:id="113" w:name="_Toc89525592"/>
      <w:bookmarkStart w:id="114" w:name="_Toc89340514"/>
      <w:bookmarkStart w:id="115" w:name="_Toc89414701"/>
      <w:bookmarkStart w:id="116" w:name="_Toc89525593"/>
      <w:bookmarkStart w:id="117" w:name="_Toc90395410"/>
      <w:bookmarkEnd w:id="69"/>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r w:rsidRPr="00962ACE">
        <w:t>Exception — exceptional circumstances</w:t>
      </w:r>
      <w:bookmarkEnd w:id="117"/>
      <w:r w:rsidRPr="00962ACE">
        <w:t xml:space="preserve"> </w:t>
      </w:r>
    </w:p>
    <w:p w14:paraId="49AF4EDC" w14:textId="7BD681F0" w:rsidR="0022566C" w:rsidRPr="00962ACE" w:rsidRDefault="0022566C" w:rsidP="00E12892">
      <w:pPr>
        <w:pStyle w:val="Heading2"/>
        <w:spacing w:line="280" w:lineRule="atLeast"/>
        <w:rPr>
          <w:lang w:val="en-AU"/>
        </w:rPr>
      </w:pPr>
      <w:r w:rsidRPr="00962ACE">
        <w:rPr>
          <w:lang w:val="en-AU"/>
        </w:rPr>
        <w:t>An employer of a</w:t>
      </w:r>
      <w:r w:rsidRPr="00962ACE" w:rsidDel="00A23414">
        <w:rPr>
          <w:lang w:val="en-AU"/>
        </w:rPr>
        <w:t xml:space="preserve"> </w:t>
      </w:r>
      <w:r w:rsidRPr="00962ACE">
        <w:rPr>
          <w:lang w:val="en-AU"/>
        </w:rPr>
        <w:t xml:space="preserve">worker is not required to comply with </w:t>
      </w:r>
      <w:r w:rsidR="001D6558" w:rsidRPr="00962ACE">
        <w:rPr>
          <w:lang w:val="en-AU"/>
        </w:rPr>
        <w:t>Division 1</w:t>
      </w:r>
      <w:r w:rsidR="00EA1713" w:rsidRPr="00962ACE">
        <w:rPr>
          <w:lang w:val="en-AU"/>
        </w:rPr>
        <w:t xml:space="preserve"> or 2</w:t>
      </w:r>
      <w:r w:rsidR="00CF65B9" w:rsidRPr="00962ACE">
        <w:rPr>
          <w:lang w:val="en-AU"/>
        </w:rPr>
        <w:t xml:space="preserve"> i</w:t>
      </w:r>
      <w:r w:rsidRPr="00962ACE">
        <w:rPr>
          <w:lang w:val="en-AU"/>
        </w:rPr>
        <w:t>f one or more of the exceptional circumstances specified in subclause</w:t>
      </w:r>
      <w:r w:rsidRPr="00962ACE" w:rsidDel="00E03E25">
        <w:rPr>
          <w:lang w:val="en-AU"/>
        </w:rPr>
        <w:t xml:space="preserve"> </w:t>
      </w:r>
      <w:r w:rsidR="009E7AAC" w:rsidRPr="00962ACE">
        <w:rPr>
          <w:lang w:val="en-AU"/>
        </w:rPr>
        <w:fldChar w:fldCharType="begin"/>
      </w:r>
      <w:r w:rsidR="009E7AAC" w:rsidRPr="00962ACE">
        <w:rPr>
          <w:lang w:val="en-AU"/>
        </w:rPr>
        <w:instrText xml:space="preserve"> REF _Ref84409720 \r \h </w:instrText>
      </w:r>
      <w:r w:rsidR="00962ACE">
        <w:rPr>
          <w:lang w:val="en-AU"/>
        </w:rPr>
        <w:instrText xml:space="preserve"> \* MERGEFORMAT </w:instrText>
      </w:r>
      <w:r w:rsidR="009E7AAC" w:rsidRPr="00962ACE">
        <w:rPr>
          <w:lang w:val="en-AU"/>
        </w:rPr>
      </w:r>
      <w:r w:rsidR="009E7AAC" w:rsidRPr="00962ACE">
        <w:rPr>
          <w:lang w:val="en-AU"/>
        </w:rPr>
        <w:fldChar w:fldCharType="separate"/>
      </w:r>
      <w:r w:rsidR="004577A8">
        <w:rPr>
          <w:lang w:val="en-AU"/>
        </w:rPr>
        <w:t>(2)</w:t>
      </w:r>
      <w:r w:rsidR="009E7AAC" w:rsidRPr="00962ACE">
        <w:rPr>
          <w:lang w:val="en-AU"/>
        </w:rPr>
        <w:fldChar w:fldCharType="end"/>
      </w:r>
      <w:r w:rsidR="009E7AAC" w:rsidRPr="00962ACE">
        <w:rPr>
          <w:lang w:val="en-AU"/>
        </w:rPr>
        <w:t xml:space="preserve"> </w:t>
      </w:r>
      <w:r w:rsidRPr="00962ACE">
        <w:rPr>
          <w:lang w:val="en-AU"/>
        </w:rPr>
        <w:t>applies.</w:t>
      </w:r>
    </w:p>
    <w:p w14:paraId="65713625" w14:textId="77777777" w:rsidR="0022566C" w:rsidRPr="00962ACE" w:rsidRDefault="0022566C" w:rsidP="00E12892">
      <w:pPr>
        <w:pStyle w:val="Heading2"/>
        <w:spacing w:line="280" w:lineRule="atLeast"/>
        <w:rPr>
          <w:lang w:val="en-AU"/>
        </w:rPr>
      </w:pPr>
      <w:bookmarkStart w:id="118" w:name="_The_exceptional_circumstances"/>
      <w:bookmarkStart w:id="119" w:name="_Ref84409720"/>
      <w:bookmarkEnd w:id="118"/>
      <w:r w:rsidRPr="00962ACE">
        <w:rPr>
          <w:lang w:val="en-AU"/>
        </w:rPr>
        <w:t>The exceptional circumstances are:</w:t>
      </w:r>
      <w:bookmarkEnd w:id="119"/>
    </w:p>
    <w:p w14:paraId="43371CAE" w14:textId="77777777" w:rsidR="0022566C" w:rsidRPr="00962ACE" w:rsidRDefault="0022566C" w:rsidP="00E12892">
      <w:pPr>
        <w:pStyle w:val="Heading3"/>
        <w:spacing w:line="280" w:lineRule="atLeast"/>
      </w:pPr>
      <w:r w:rsidRPr="00962ACE">
        <w:t xml:space="preserve">a worker is required to perform work or duties that is or are necessary to provide for urgent specialist clinical or medical care due to </w:t>
      </w:r>
      <w:proofErr w:type="gramStart"/>
      <w:r w:rsidRPr="00962ACE">
        <w:t>an emergency situation</w:t>
      </w:r>
      <w:proofErr w:type="gramEnd"/>
      <w:r w:rsidRPr="00962ACE">
        <w:t xml:space="preserve"> or a critical unforeseen circumstance; or</w:t>
      </w:r>
    </w:p>
    <w:p w14:paraId="345426FD" w14:textId="77777777" w:rsidR="0022566C" w:rsidRPr="00962ACE" w:rsidRDefault="0022566C" w:rsidP="00E12892">
      <w:pPr>
        <w:pStyle w:val="Heading3"/>
        <w:spacing w:line="280" w:lineRule="atLeast"/>
      </w:pPr>
      <w:bookmarkStart w:id="120" w:name="_Ref84436432"/>
      <w:r w:rsidRPr="00962ACE">
        <w:t xml:space="preserve">a worker is required to fill a vacancy to provide urgent care, to maintain quality of care and/or to continue essential operations due to </w:t>
      </w:r>
      <w:proofErr w:type="gramStart"/>
      <w:r w:rsidRPr="00962ACE">
        <w:t>an emergency situation</w:t>
      </w:r>
      <w:proofErr w:type="gramEnd"/>
      <w:r w:rsidRPr="00962ACE">
        <w:t xml:space="preserve"> or a critical unforeseen circumstance;</w:t>
      </w:r>
      <w:bookmarkEnd w:id="120"/>
      <w:r w:rsidRPr="00962ACE">
        <w:t xml:space="preserve"> or</w:t>
      </w:r>
    </w:p>
    <w:p w14:paraId="1B688158" w14:textId="77777777" w:rsidR="0022566C" w:rsidRPr="00962ACE" w:rsidRDefault="0022566C" w:rsidP="00E12892">
      <w:pPr>
        <w:pStyle w:val="Indent25"/>
        <w:spacing w:line="280" w:lineRule="atLeast"/>
        <w:ind w:left="2126"/>
        <w:rPr>
          <w:i/>
          <w:iCs/>
          <w:sz w:val="20"/>
          <w:szCs w:val="20"/>
        </w:rPr>
      </w:pPr>
      <w:r w:rsidRPr="00962ACE">
        <w:rPr>
          <w:i/>
          <w:iCs/>
          <w:sz w:val="20"/>
          <w:szCs w:val="20"/>
        </w:rPr>
        <w:t xml:space="preserve">Example 1: </w:t>
      </w:r>
      <w:proofErr w:type="gramStart"/>
      <w:r w:rsidRPr="00962ACE">
        <w:rPr>
          <w:i/>
          <w:iCs/>
          <w:sz w:val="20"/>
          <w:szCs w:val="20"/>
        </w:rPr>
        <w:t>a large number of</w:t>
      </w:r>
      <w:proofErr w:type="gramEnd"/>
      <w:r w:rsidRPr="00962ACE">
        <w:rPr>
          <w:i/>
          <w:iCs/>
          <w:sz w:val="20"/>
          <w:szCs w:val="20"/>
        </w:rPr>
        <w:t xml:space="preserve"> workers furloughed due to exposure at a Tier 1 site. </w:t>
      </w:r>
    </w:p>
    <w:p w14:paraId="1336C0BF" w14:textId="77777777" w:rsidR="0022566C" w:rsidRPr="00962ACE" w:rsidRDefault="0022566C" w:rsidP="00E12892">
      <w:pPr>
        <w:pStyle w:val="Indent25"/>
        <w:spacing w:line="280" w:lineRule="atLeast"/>
        <w:ind w:left="2126"/>
        <w:rPr>
          <w:i/>
          <w:iCs/>
          <w:sz w:val="20"/>
          <w:szCs w:val="20"/>
        </w:rPr>
      </w:pPr>
      <w:r w:rsidRPr="00962ACE">
        <w:rPr>
          <w:i/>
          <w:iCs/>
          <w:sz w:val="20"/>
          <w:szCs w:val="20"/>
        </w:rPr>
        <w:t xml:space="preserve">Example 2: a </w:t>
      </w:r>
      <w:r w:rsidRPr="00962ACE">
        <w:rPr>
          <w:bCs w:val="0"/>
          <w:i/>
          <w:iCs/>
          <w:sz w:val="20"/>
          <w:szCs w:val="20"/>
        </w:rPr>
        <w:t>medical practitioner</w:t>
      </w:r>
      <w:r w:rsidRPr="00962ACE">
        <w:rPr>
          <w:i/>
          <w:iCs/>
          <w:sz w:val="20"/>
          <w:szCs w:val="20"/>
        </w:rPr>
        <w:t xml:space="preserve"> is required to work outside their ordinary place of residence on short notice due to </w:t>
      </w:r>
      <w:proofErr w:type="gramStart"/>
      <w:r w:rsidRPr="00962ACE">
        <w:rPr>
          <w:i/>
          <w:iCs/>
          <w:sz w:val="20"/>
          <w:szCs w:val="20"/>
        </w:rPr>
        <w:t>an emergency situation</w:t>
      </w:r>
      <w:proofErr w:type="gramEnd"/>
      <w:r w:rsidRPr="00962ACE">
        <w:rPr>
          <w:i/>
          <w:iCs/>
          <w:sz w:val="20"/>
          <w:szCs w:val="20"/>
        </w:rPr>
        <w:t>.</w:t>
      </w:r>
    </w:p>
    <w:p w14:paraId="368D2692" w14:textId="77777777" w:rsidR="0022566C" w:rsidRPr="00962ACE" w:rsidRDefault="0022566C" w:rsidP="00E12892">
      <w:pPr>
        <w:pStyle w:val="Heading3"/>
        <w:spacing w:line="280" w:lineRule="atLeast"/>
      </w:pPr>
      <w:bookmarkStart w:id="121" w:name="_Ref84436439"/>
      <w:r w:rsidRPr="00962ACE">
        <w:t>a worker is required to respond to an emergency; or</w:t>
      </w:r>
      <w:bookmarkEnd w:id="121"/>
      <w:r w:rsidRPr="00962ACE">
        <w:t xml:space="preserve"> </w:t>
      </w:r>
    </w:p>
    <w:p w14:paraId="600D77F1" w14:textId="39FDAE05" w:rsidR="0022566C" w:rsidRPr="00962ACE" w:rsidRDefault="0022566C" w:rsidP="00E12892">
      <w:pPr>
        <w:pStyle w:val="Heading3"/>
        <w:spacing w:line="280" w:lineRule="atLeast"/>
      </w:pPr>
      <w:bookmarkStart w:id="122" w:name="_Ref84436451"/>
      <w:r w:rsidRPr="00962ACE">
        <w:t>a worker is required to perform urgent and essential work to protect the health and safety of workers or members of the public, or to protect assets and infrastructure</w:t>
      </w:r>
      <w:r w:rsidR="00186D88" w:rsidRPr="00962ACE">
        <w:t>.</w:t>
      </w:r>
    </w:p>
    <w:bookmarkEnd w:id="122"/>
    <w:p w14:paraId="481853DE" w14:textId="18C78B9C" w:rsidR="0022566C" w:rsidRPr="00962ACE" w:rsidRDefault="0022566C" w:rsidP="00E12892">
      <w:pPr>
        <w:pStyle w:val="Heading2"/>
        <w:spacing w:line="280" w:lineRule="atLeast"/>
        <w:rPr>
          <w:lang w:val="en-AU"/>
        </w:rPr>
      </w:pPr>
      <w:r w:rsidRPr="00962ACE">
        <w:rPr>
          <w:lang w:val="en-AU"/>
        </w:rPr>
        <w:t xml:space="preserve">If a circumstance specified in </w:t>
      </w:r>
      <w:r w:rsidR="00C44924" w:rsidRPr="00962ACE">
        <w:rPr>
          <w:lang w:val="en-AU"/>
        </w:rPr>
        <w:t>sub</w:t>
      </w:r>
      <w:r w:rsidRPr="00962ACE">
        <w:rPr>
          <w:lang w:val="en-AU"/>
        </w:rPr>
        <w:t xml:space="preserve">clause </w:t>
      </w:r>
      <w:r w:rsidR="00C44924" w:rsidRPr="00962ACE">
        <w:rPr>
          <w:lang w:val="en-AU"/>
        </w:rPr>
        <w:fldChar w:fldCharType="begin"/>
      </w:r>
      <w:r w:rsidR="00C44924" w:rsidRPr="00962ACE">
        <w:rPr>
          <w:lang w:val="en-AU"/>
        </w:rPr>
        <w:instrText xml:space="preserve"> REF _Ref84409720 \r \h </w:instrText>
      </w:r>
      <w:r w:rsidR="00962ACE">
        <w:rPr>
          <w:lang w:val="en-AU"/>
        </w:rPr>
        <w:instrText xml:space="preserve"> \* MERGEFORMAT </w:instrText>
      </w:r>
      <w:r w:rsidR="00C44924" w:rsidRPr="00962ACE">
        <w:rPr>
          <w:lang w:val="en-AU"/>
        </w:rPr>
      </w:r>
      <w:r w:rsidR="00C44924" w:rsidRPr="00962ACE">
        <w:rPr>
          <w:lang w:val="en-AU"/>
        </w:rPr>
        <w:fldChar w:fldCharType="separate"/>
      </w:r>
      <w:r w:rsidR="004577A8">
        <w:rPr>
          <w:lang w:val="en-AU"/>
        </w:rPr>
        <w:t>(2)</w:t>
      </w:r>
      <w:r w:rsidR="00C44924" w:rsidRPr="00962ACE">
        <w:rPr>
          <w:lang w:val="en-AU"/>
        </w:rPr>
        <w:fldChar w:fldCharType="end"/>
      </w:r>
      <w:r w:rsidRPr="00962ACE">
        <w:rPr>
          <w:lang w:val="en-AU"/>
        </w:rPr>
        <w:t xml:space="preserve"> applies, the employer must take all reasonable steps to ensure that the worker does not work outside the worker’s ordinary place of residence for any longer than the </w:t>
      </w:r>
      <w:proofErr w:type="gramStart"/>
      <w:r w:rsidRPr="00962ACE">
        <w:rPr>
          <w:lang w:val="en-AU"/>
        </w:rPr>
        <w:t>period of time</w:t>
      </w:r>
      <w:proofErr w:type="gramEnd"/>
      <w:r w:rsidRPr="00962ACE">
        <w:rPr>
          <w:lang w:val="en-AU"/>
        </w:rPr>
        <w:t xml:space="preserve"> necessary to respond to the exceptional circumstance. </w:t>
      </w:r>
    </w:p>
    <w:p w14:paraId="68564257" w14:textId="09BB8296" w:rsidR="0022566C" w:rsidRPr="00962ACE" w:rsidRDefault="0022566C" w:rsidP="00E12892">
      <w:pPr>
        <w:pStyle w:val="Heading1"/>
        <w:spacing w:line="280" w:lineRule="atLeast"/>
      </w:pPr>
      <w:bookmarkStart w:id="123" w:name="_Toc90395411"/>
      <w:r w:rsidRPr="00962ACE">
        <w:t xml:space="preserve">Disclosure to </w:t>
      </w:r>
      <w:r w:rsidR="00326BCD" w:rsidRPr="00962ACE">
        <w:t>a</w:t>
      </w:r>
      <w:r w:rsidRPr="00962ACE">
        <w:t xml:space="preserve">uthorised </w:t>
      </w:r>
      <w:r w:rsidR="00326BCD" w:rsidRPr="00962ACE">
        <w:t>o</w:t>
      </w:r>
      <w:r w:rsidRPr="00962ACE">
        <w:t>fficers</w:t>
      </w:r>
      <w:bookmarkEnd w:id="123"/>
    </w:p>
    <w:p w14:paraId="503BE383" w14:textId="520B7574" w:rsidR="0022566C" w:rsidRPr="00962ACE" w:rsidRDefault="0022566C" w:rsidP="00E12892">
      <w:pPr>
        <w:pStyle w:val="Heading2"/>
        <w:spacing w:line="280" w:lineRule="atLeast"/>
        <w:rPr>
          <w:lang w:val="en-AU"/>
        </w:rPr>
      </w:pPr>
      <w:bookmarkStart w:id="124" w:name="_An_Authorised_Officer"/>
      <w:bookmarkStart w:id="125" w:name="_Ref83560489"/>
      <w:bookmarkStart w:id="126" w:name="_Ref89339538"/>
      <w:bookmarkEnd w:id="124"/>
      <w:r w:rsidRPr="00962ACE">
        <w:rPr>
          <w:lang w:val="en-AU"/>
        </w:rPr>
        <w:t xml:space="preserve">An </w:t>
      </w:r>
      <w:r w:rsidR="00326BCD" w:rsidRPr="00962ACE">
        <w:rPr>
          <w:lang w:val="en-AU"/>
        </w:rPr>
        <w:t>a</w:t>
      </w:r>
      <w:r w:rsidRPr="00962ACE">
        <w:rPr>
          <w:lang w:val="en-AU"/>
        </w:rPr>
        <w:t xml:space="preserve">uthorised </w:t>
      </w:r>
      <w:r w:rsidR="00326BCD" w:rsidRPr="00962ACE">
        <w:rPr>
          <w:lang w:val="en-AU"/>
        </w:rPr>
        <w:t>o</w:t>
      </w:r>
      <w:r w:rsidRPr="00962ACE">
        <w:rPr>
          <w:lang w:val="en-AU"/>
        </w:rPr>
        <w:t xml:space="preserve">fficer may request </w:t>
      </w:r>
      <w:bookmarkEnd w:id="125"/>
      <w:r w:rsidRPr="00962ACE">
        <w:rPr>
          <w:lang w:val="en-AU"/>
        </w:rPr>
        <w:t xml:space="preserve">an employer to produce to the </w:t>
      </w:r>
      <w:r w:rsidR="00326BCD" w:rsidRPr="00962ACE">
        <w:rPr>
          <w:lang w:val="en-AU"/>
        </w:rPr>
        <w:t>a</w:t>
      </w:r>
      <w:r w:rsidRPr="00962ACE">
        <w:rPr>
          <w:lang w:val="en-AU"/>
        </w:rPr>
        <w:t xml:space="preserve">uthorised </w:t>
      </w:r>
      <w:r w:rsidR="00326BCD" w:rsidRPr="00962ACE">
        <w:rPr>
          <w:lang w:val="en-AU"/>
        </w:rPr>
        <w:t>o</w:t>
      </w:r>
      <w:r w:rsidRPr="00962ACE">
        <w:rPr>
          <w:lang w:val="en-AU"/>
        </w:rPr>
        <w:t>fficer any vaccination information held by the employer unde</w:t>
      </w:r>
      <w:r w:rsidR="002F7014" w:rsidRPr="00962ACE">
        <w:rPr>
          <w:lang w:val="en-AU"/>
        </w:rPr>
        <w:t xml:space="preserve">r clause </w:t>
      </w:r>
      <w:r w:rsidR="002F7014" w:rsidRPr="00962ACE">
        <w:rPr>
          <w:lang w:val="en-AU"/>
        </w:rPr>
        <w:fldChar w:fldCharType="begin"/>
      </w:r>
      <w:r w:rsidR="002F7014" w:rsidRPr="00962ACE">
        <w:rPr>
          <w:lang w:val="en-AU"/>
        </w:rPr>
        <w:instrText xml:space="preserve"> REF _Ref88573625 \r \h </w:instrText>
      </w:r>
      <w:r w:rsidR="00962ACE">
        <w:rPr>
          <w:lang w:val="en-AU"/>
        </w:rPr>
        <w:instrText xml:space="preserve"> \* MERGEFORMAT </w:instrText>
      </w:r>
      <w:r w:rsidR="002F7014" w:rsidRPr="00962ACE">
        <w:rPr>
          <w:lang w:val="en-AU"/>
        </w:rPr>
      </w:r>
      <w:r w:rsidR="002F7014" w:rsidRPr="00962ACE">
        <w:rPr>
          <w:lang w:val="en-AU"/>
        </w:rPr>
        <w:fldChar w:fldCharType="separate"/>
      </w:r>
      <w:r w:rsidR="004577A8">
        <w:rPr>
          <w:lang w:val="en-AU"/>
        </w:rPr>
        <w:t>7</w:t>
      </w:r>
      <w:r w:rsidR="002F7014" w:rsidRPr="00962ACE">
        <w:rPr>
          <w:lang w:val="en-AU"/>
        </w:rPr>
        <w:fldChar w:fldCharType="end"/>
      </w:r>
      <w:r w:rsidRPr="00962ACE">
        <w:rPr>
          <w:lang w:val="en-AU"/>
        </w:rPr>
        <w:t>.</w:t>
      </w:r>
      <w:bookmarkEnd w:id="126"/>
    </w:p>
    <w:p w14:paraId="2494059D" w14:textId="1CFF3E7B" w:rsidR="0022566C" w:rsidRPr="00962ACE" w:rsidRDefault="0022566C" w:rsidP="00E12892">
      <w:pPr>
        <w:pStyle w:val="Heading2"/>
        <w:spacing w:line="280" w:lineRule="atLeast"/>
        <w:rPr>
          <w:lang w:val="en-AU"/>
        </w:rPr>
      </w:pPr>
      <w:r w:rsidRPr="00962ACE">
        <w:rPr>
          <w:lang w:val="en-AU"/>
        </w:rPr>
        <w:t xml:space="preserve">If an </w:t>
      </w:r>
      <w:r w:rsidR="00326BCD" w:rsidRPr="00962ACE">
        <w:rPr>
          <w:lang w:val="en-AU"/>
        </w:rPr>
        <w:t>a</w:t>
      </w:r>
      <w:r w:rsidRPr="00962ACE">
        <w:rPr>
          <w:lang w:val="en-AU"/>
        </w:rPr>
        <w:t xml:space="preserve">uthorised </w:t>
      </w:r>
      <w:r w:rsidR="00326BCD" w:rsidRPr="00962ACE">
        <w:rPr>
          <w:lang w:val="en-AU"/>
        </w:rPr>
        <w:t>o</w:t>
      </w:r>
      <w:r w:rsidRPr="00962ACE">
        <w:rPr>
          <w:lang w:val="en-AU"/>
        </w:rPr>
        <w:t>fficer makes a request to a person under subclause</w:t>
      </w:r>
      <w:r w:rsidR="00C44924" w:rsidRPr="00962ACE">
        <w:rPr>
          <w:lang w:val="en-AU"/>
        </w:rPr>
        <w:t xml:space="preserve"> </w:t>
      </w:r>
      <w:r w:rsidR="00C44924" w:rsidRPr="00962ACE">
        <w:rPr>
          <w:lang w:val="en-AU"/>
        </w:rPr>
        <w:fldChar w:fldCharType="begin"/>
      </w:r>
      <w:r w:rsidR="00C44924" w:rsidRPr="00962ACE">
        <w:rPr>
          <w:lang w:val="en-AU"/>
        </w:rPr>
        <w:instrText xml:space="preserve"> REF _Ref89339538 \r \h </w:instrText>
      </w:r>
      <w:r w:rsidR="00962ACE">
        <w:rPr>
          <w:lang w:val="en-AU"/>
        </w:rPr>
        <w:instrText xml:space="preserve"> \* MERGEFORMAT </w:instrText>
      </w:r>
      <w:r w:rsidR="00C44924" w:rsidRPr="00962ACE">
        <w:rPr>
          <w:lang w:val="en-AU"/>
        </w:rPr>
      </w:r>
      <w:r w:rsidR="00C44924" w:rsidRPr="00962ACE">
        <w:rPr>
          <w:lang w:val="en-AU"/>
        </w:rPr>
        <w:fldChar w:fldCharType="separate"/>
      </w:r>
      <w:r w:rsidR="004577A8">
        <w:rPr>
          <w:lang w:val="en-AU"/>
        </w:rPr>
        <w:t>(1)</w:t>
      </w:r>
      <w:r w:rsidR="00C44924" w:rsidRPr="00962ACE">
        <w:rPr>
          <w:lang w:val="en-AU"/>
        </w:rPr>
        <w:fldChar w:fldCharType="end"/>
      </w:r>
      <w:r w:rsidRPr="00962ACE">
        <w:rPr>
          <w:lang w:val="en-AU"/>
        </w:rPr>
        <w:t xml:space="preserve">, the person must comply with the request. </w:t>
      </w:r>
    </w:p>
    <w:p w14:paraId="5DA81686" w14:textId="5E5F38D7" w:rsidR="0022566C" w:rsidRPr="00962ACE" w:rsidRDefault="0022566C" w:rsidP="00E12892">
      <w:pPr>
        <w:pStyle w:val="Indent25"/>
        <w:spacing w:line="280" w:lineRule="atLeast"/>
        <w:ind w:left="1417"/>
        <w:rPr>
          <w:i/>
          <w:iCs/>
          <w:sz w:val="20"/>
          <w:szCs w:val="20"/>
        </w:rPr>
      </w:pPr>
      <w:r w:rsidRPr="00962ACE">
        <w:rPr>
          <w:i/>
          <w:iCs/>
          <w:sz w:val="20"/>
          <w:szCs w:val="20"/>
        </w:rPr>
        <w:lastRenderedPageBreak/>
        <w:t xml:space="preserve">Note: </w:t>
      </w:r>
      <w:r w:rsidR="00326BCD" w:rsidRPr="00962ACE">
        <w:rPr>
          <w:i/>
          <w:iCs/>
          <w:sz w:val="20"/>
          <w:szCs w:val="20"/>
        </w:rPr>
        <w:t>a</w:t>
      </w:r>
      <w:r w:rsidRPr="00962ACE">
        <w:rPr>
          <w:i/>
          <w:iCs/>
          <w:sz w:val="20"/>
          <w:szCs w:val="20"/>
        </w:rPr>
        <w:t xml:space="preserve">uthorised </w:t>
      </w:r>
      <w:r w:rsidR="00326BCD" w:rsidRPr="00962ACE">
        <w:rPr>
          <w:i/>
          <w:iCs/>
          <w:sz w:val="20"/>
          <w:szCs w:val="20"/>
        </w:rPr>
        <w:t>o</w:t>
      </w:r>
      <w:r w:rsidRPr="00962ACE">
        <w:rPr>
          <w:i/>
          <w:iCs/>
          <w:sz w:val="20"/>
          <w:szCs w:val="20"/>
        </w:rPr>
        <w:t xml:space="preserve">fficers may also be authorised to exercise the public health risk power in section 190(1)(d) of the </w:t>
      </w:r>
      <w:r w:rsidR="009C0AA1" w:rsidRPr="00962ACE">
        <w:rPr>
          <w:i/>
          <w:iCs/>
          <w:sz w:val="20"/>
          <w:szCs w:val="20"/>
        </w:rPr>
        <w:t>Public Health and Wellbeing Act 2008</w:t>
      </w:r>
      <w:r w:rsidRPr="00962ACE">
        <w:rPr>
          <w:i/>
          <w:iCs/>
          <w:sz w:val="20"/>
          <w:szCs w:val="20"/>
        </w:rPr>
        <w:t xml:space="preserve"> to require the provision of any information needed to investigate, </w:t>
      </w:r>
      <w:proofErr w:type="gramStart"/>
      <w:r w:rsidRPr="00962ACE">
        <w:rPr>
          <w:i/>
          <w:iCs/>
          <w:sz w:val="20"/>
          <w:szCs w:val="20"/>
        </w:rPr>
        <w:t>eliminate</w:t>
      </w:r>
      <w:proofErr w:type="gramEnd"/>
      <w:r w:rsidRPr="00962ACE">
        <w:rPr>
          <w:i/>
          <w:iCs/>
          <w:sz w:val="20"/>
          <w:szCs w:val="20"/>
        </w:rPr>
        <w:t xml:space="preserve"> or reduce the risk to public health.</w:t>
      </w:r>
    </w:p>
    <w:p w14:paraId="16DF564D" w14:textId="110E9735" w:rsidR="00855EFA" w:rsidRPr="00962ACE" w:rsidRDefault="00855EFA" w:rsidP="00E12892">
      <w:pPr>
        <w:pStyle w:val="PartHeading"/>
        <w:keepLines/>
        <w:spacing w:line="280" w:lineRule="atLeast"/>
      </w:pPr>
      <w:bookmarkStart w:id="127" w:name="_Toc89171572"/>
      <w:bookmarkStart w:id="128" w:name="_Toc89177314"/>
      <w:bookmarkStart w:id="129" w:name="_Toc90395412"/>
      <w:r w:rsidRPr="00962ACE">
        <w:t>Part 3 – General provisions</w:t>
      </w:r>
      <w:bookmarkEnd w:id="127"/>
      <w:bookmarkEnd w:id="128"/>
      <w:bookmarkEnd w:id="129"/>
    </w:p>
    <w:p w14:paraId="0D8A776D" w14:textId="77777777" w:rsidR="00B41ABC" w:rsidRPr="00962ACE" w:rsidRDefault="00B41ABC" w:rsidP="00E12892">
      <w:pPr>
        <w:pStyle w:val="Heading1"/>
        <w:spacing w:line="280" w:lineRule="atLeast"/>
      </w:pPr>
      <w:bookmarkStart w:id="130" w:name="_Toc90395413"/>
      <w:r w:rsidRPr="00962ACE">
        <w:t>Severability</w:t>
      </w:r>
      <w:bookmarkEnd w:id="130"/>
    </w:p>
    <w:p w14:paraId="00CD419D" w14:textId="6D54A3B6" w:rsidR="00B41ABC" w:rsidRPr="00962ACE" w:rsidRDefault="00B41ABC" w:rsidP="00E12892">
      <w:pPr>
        <w:pStyle w:val="Heading2"/>
        <w:numPr>
          <w:ilvl w:val="0"/>
          <w:numId w:val="0"/>
        </w:numPr>
        <w:spacing w:line="280" w:lineRule="atLeast"/>
        <w:ind w:left="709"/>
        <w:rPr>
          <w:lang w:val="en-AU" w:eastAsia="en-AU"/>
        </w:rPr>
      </w:pPr>
      <w:r w:rsidRPr="00962ACE">
        <w:rPr>
          <w:lang w:val="en-AU" w:eastAsia="en-AU"/>
        </w:rPr>
        <w:t xml:space="preserve">To the extent that any part of this </w:t>
      </w:r>
      <w:r w:rsidR="00C44924" w:rsidRPr="00962ACE">
        <w:rPr>
          <w:lang w:val="en-AU" w:eastAsia="en-AU"/>
        </w:rPr>
        <w:t>O</w:t>
      </w:r>
      <w:r w:rsidRPr="00962ACE">
        <w:rPr>
          <w:lang w:val="en-AU" w:eastAsia="en-AU"/>
        </w:rPr>
        <w:t xml:space="preserve">rder is held to be </w:t>
      </w:r>
      <w:proofErr w:type="gramStart"/>
      <w:r w:rsidRPr="00962ACE">
        <w:rPr>
          <w:lang w:val="en-AU" w:eastAsia="en-AU"/>
        </w:rPr>
        <w:t>in excess of</w:t>
      </w:r>
      <w:proofErr w:type="gramEnd"/>
      <w:r w:rsidRPr="00962ACE">
        <w:rPr>
          <w:lang w:val="en-AU" w:eastAsia="en-AU"/>
        </w:rPr>
        <w:t xml:space="preserve"> power or otherwise invalid it is intended that it is to be taken to be valid to the extent to which it is not in excess of that power.</w:t>
      </w:r>
    </w:p>
    <w:p w14:paraId="275542BE" w14:textId="77777777" w:rsidR="00855EFA" w:rsidRPr="00962ACE" w:rsidRDefault="00855EFA" w:rsidP="00E12892">
      <w:pPr>
        <w:pStyle w:val="Heading1"/>
        <w:spacing w:line="280" w:lineRule="atLeast"/>
      </w:pPr>
      <w:bookmarkStart w:id="131" w:name="_Toc90395414"/>
      <w:r w:rsidRPr="00962ACE">
        <w:t>Transitional provisions</w:t>
      </w:r>
      <w:bookmarkEnd w:id="131"/>
    </w:p>
    <w:p w14:paraId="0CEE3FAE" w14:textId="4AE5A267" w:rsidR="00855EFA" w:rsidRPr="00962ACE" w:rsidRDefault="00855EFA" w:rsidP="00E12892">
      <w:pPr>
        <w:pStyle w:val="Heading2"/>
        <w:spacing w:line="280" w:lineRule="atLeast"/>
        <w:rPr>
          <w:lang w:val="en-AU"/>
        </w:rPr>
      </w:pPr>
      <w:r w:rsidRPr="00962ACE">
        <w:rPr>
          <w:lang w:val="en-AU"/>
        </w:rPr>
        <w:t>A reference in any pandemic order</w:t>
      </w:r>
      <w:r w:rsidR="0000299B" w:rsidRPr="00962ACE">
        <w:rPr>
          <w:lang w:val="en-AU"/>
        </w:rPr>
        <w:t xml:space="preserve"> in force</w:t>
      </w:r>
      <w:r w:rsidRPr="00962ACE">
        <w:rPr>
          <w:lang w:val="en-AU"/>
        </w:rPr>
        <w:t xml:space="preserve"> (other than a revoked direction) to the </w:t>
      </w:r>
      <w:r w:rsidRPr="00962ACE">
        <w:rPr>
          <w:b/>
          <w:bCs/>
          <w:color w:val="000000" w:themeColor="text1"/>
          <w:lang w:val="en-AU"/>
        </w:rPr>
        <w:t>COVID-19 Mandatory Vaccination (Workers) Directions (No 8)</w:t>
      </w:r>
      <w:r w:rsidRPr="00962ACE">
        <w:rPr>
          <w:bCs/>
          <w:color w:val="000000" w:themeColor="text1"/>
          <w:lang w:val="en-AU"/>
        </w:rPr>
        <w:t xml:space="preserve"> </w:t>
      </w:r>
      <w:r w:rsidRPr="00962ACE">
        <w:rPr>
          <w:lang w:val="en-AU"/>
        </w:rPr>
        <w:t xml:space="preserve">is taken on and after the revocation of the </w:t>
      </w:r>
      <w:r w:rsidRPr="00962ACE">
        <w:rPr>
          <w:b/>
          <w:bCs/>
          <w:color w:val="000000" w:themeColor="text1"/>
          <w:lang w:val="en-AU"/>
        </w:rPr>
        <w:t>COVID-19 Mandatory Vaccination (Workers) Directions (No 8)</w:t>
      </w:r>
      <w:r w:rsidRPr="00962ACE">
        <w:rPr>
          <w:lang w:val="en-AU"/>
        </w:rPr>
        <w:t xml:space="preserve"> to be a reference to this Order.</w:t>
      </w:r>
    </w:p>
    <w:p w14:paraId="2B0DA2B8" w14:textId="7AE276B2" w:rsidR="00855EFA" w:rsidRPr="00962ACE" w:rsidRDefault="00855EFA" w:rsidP="00E12892">
      <w:pPr>
        <w:pStyle w:val="Heading2"/>
        <w:spacing w:line="280" w:lineRule="atLeast"/>
        <w:rPr>
          <w:lang w:val="en-AU"/>
        </w:rPr>
      </w:pPr>
      <w:r w:rsidRPr="00962ACE">
        <w:rPr>
          <w:lang w:val="en-AU"/>
        </w:rPr>
        <w:tab/>
      </w:r>
      <w:bookmarkStart w:id="132" w:name="_Ref89415953"/>
      <w:r w:rsidRPr="00962ACE">
        <w:rPr>
          <w:lang w:val="en-AU"/>
        </w:rPr>
        <w:t xml:space="preserve">Any act matter or thing that had effect </w:t>
      </w:r>
      <w:r w:rsidRPr="00962ACE">
        <w:rPr>
          <w:bCs/>
          <w:lang w:val="en-AU"/>
        </w:rPr>
        <w:t xml:space="preserve">under </w:t>
      </w:r>
      <w:r w:rsidR="00FC693F" w:rsidRPr="00962ACE">
        <w:rPr>
          <w:bCs/>
          <w:lang w:val="en-AU"/>
        </w:rPr>
        <w:t xml:space="preserve">the </w:t>
      </w:r>
      <w:r w:rsidRPr="00962ACE">
        <w:rPr>
          <w:b/>
          <w:bCs/>
          <w:color w:val="000000" w:themeColor="text1"/>
          <w:lang w:val="en-AU"/>
        </w:rPr>
        <w:t>COVID-19 Mandatory Vaccination (Workers) Directions (No 8)</w:t>
      </w:r>
      <w:r w:rsidRPr="00962ACE">
        <w:rPr>
          <w:bCs/>
          <w:color w:val="000000" w:themeColor="text1"/>
          <w:lang w:val="en-AU"/>
        </w:rPr>
        <w:t xml:space="preserve"> </w:t>
      </w:r>
      <w:r w:rsidRPr="00962ACE">
        <w:rPr>
          <w:lang w:val="en-AU"/>
        </w:rPr>
        <w:t>immediately before they were revoked continues to have effect under this Order.</w:t>
      </w:r>
      <w:bookmarkEnd w:id="132"/>
    </w:p>
    <w:p w14:paraId="452842A3" w14:textId="0B963ED4" w:rsidR="00855EFA" w:rsidRPr="00962ACE" w:rsidRDefault="00855EFA" w:rsidP="00E12892">
      <w:pPr>
        <w:pStyle w:val="Heading2"/>
        <w:spacing w:line="280" w:lineRule="atLeast"/>
        <w:rPr>
          <w:lang w:val="en-AU"/>
        </w:rPr>
      </w:pPr>
      <w:r w:rsidRPr="00962ACE">
        <w:rPr>
          <w:lang w:val="en-AU"/>
        </w:rPr>
        <w:tab/>
        <w:t xml:space="preserve">Without limiting subclause </w:t>
      </w:r>
      <w:r w:rsidR="00C44924" w:rsidRPr="00962ACE">
        <w:rPr>
          <w:lang w:val="en-AU"/>
        </w:rPr>
        <w:fldChar w:fldCharType="begin"/>
      </w:r>
      <w:r w:rsidR="00C44924" w:rsidRPr="00962ACE">
        <w:rPr>
          <w:lang w:val="en-AU"/>
        </w:rPr>
        <w:instrText xml:space="preserve"> REF _Ref89415953 \r \h </w:instrText>
      </w:r>
      <w:r w:rsidR="00962ACE">
        <w:rPr>
          <w:lang w:val="en-AU"/>
        </w:rPr>
        <w:instrText xml:space="preserve"> \* MERGEFORMAT </w:instrText>
      </w:r>
      <w:r w:rsidR="00C44924" w:rsidRPr="00962ACE">
        <w:rPr>
          <w:lang w:val="en-AU"/>
        </w:rPr>
      </w:r>
      <w:r w:rsidR="00C44924" w:rsidRPr="00962ACE">
        <w:rPr>
          <w:lang w:val="en-AU"/>
        </w:rPr>
        <w:fldChar w:fldCharType="separate"/>
      </w:r>
      <w:r w:rsidR="004577A8">
        <w:rPr>
          <w:lang w:val="en-AU"/>
        </w:rPr>
        <w:t>(2)</w:t>
      </w:r>
      <w:r w:rsidR="00C44924" w:rsidRPr="00962ACE">
        <w:rPr>
          <w:lang w:val="en-AU"/>
        </w:rPr>
        <w:fldChar w:fldCharType="end"/>
      </w:r>
      <w:r w:rsidRPr="00962ACE">
        <w:rPr>
          <w:lang w:val="en-AU"/>
        </w:rPr>
        <w:t>, this Order</w:t>
      </w:r>
      <w:r w:rsidRPr="00962ACE">
        <w:rPr>
          <w:bCs/>
          <w:lang w:val="en-AU"/>
        </w:rPr>
        <w:t xml:space="preserve"> </w:t>
      </w:r>
      <w:r w:rsidRPr="00962ACE">
        <w:rPr>
          <w:lang w:val="en-AU"/>
        </w:rPr>
        <w:t xml:space="preserve">is subject to any exemption, benefit, </w:t>
      </w:r>
      <w:proofErr w:type="gramStart"/>
      <w:r w:rsidRPr="00962ACE">
        <w:rPr>
          <w:lang w:val="en-AU"/>
        </w:rPr>
        <w:t>requirement</w:t>
      </w:r>
      <w:proofErr w:type="gramEnd"/>
      <w:r w:rsidRPr="00962ACE">
        <w:rPr>
          <w:lang w:val="en-AU"/>
        </w:rPr>
        <w:t xml:space="preserve"> or entitlement (however described) to which the </w:t>
      </w:r>
      <w:r w:rsidRPr="00962ACE">
        <w:rPr>
          <w:b/>
          <w:bCs/>
          <w:color w:val="000000" w:themeColor="text1"/>
          <w:lang w:val="en-AU"/>
        </w:rPr>
        <w:t>COVID-19 Mandatory Vaccination (Workers) Directions (No 8)</w:t>
      </w:r>
      <w:r w:rsidRPr="00962ACE">
        <w:rPr>
          <w:lang w:val="en-AU"/>
        </w:rPr>
        <w:t xml:space="preserve"> were subject immediately before they were revoked.</w:t>
      </w:r>
    </w:p>
    <w:p w14:paraId="3491403B" w14:textId="77777777" w:rsidR="00855EFA" w:rsidRPr="00962ACE" w:rsidRDefault="00855EFA" w:rsidP="00E12892">
      <w:pPr>
        <w:pStyle w:val="Heading2"/>
        <w:spacing w:line="280" w:lineRule="atLeast"/>
        <w:rPr>
          <w:lang w:val="en-AU"/>
        </w:rPr>
      </w:pPr>
      <w:r w:rsidRPr="00962ACE">
        <w:rPr>
          <w:szCs w:val="24"/>
          <w:lang w:val="en-AU"/>
        </w:rPr>
        <w:t xml:space="preserve">This clause is subject to any express provision to the contrary in this </w:t>
      </w:r>
      <w:r w:rsidRPr="00962ACE">
        <w:rPr>
          <w:lang w:val="en-AU"/>
        </w:rPr>
        <w:t>Order.</w:t>
      </w:r>
    </w:p>
    <w:p w14:paraId="4359E92E" w14:textId="77777777" w:rsidR="00855EFA" w:rsidRPr="00962ACE" w:rsidRDefault="00855EFA" w:rsidP="00E12892">
      <w:pPr>
        <w:pStyle w:val="Indent125"/>
        <w:spacing w:line="280" w:lineRule="atLeast"/>
        <w:ind w:left="0"/>
      </w:pPr>
      <w:r w:rsidRPr="00962ACE">
        <w:tab/>
        <w:t>(5)</w:t>
      </w:r>
      <w:r w:rsidRPr="00962ACE">
        <w:tab/>
        <w:t>In this clause:</w:t>
      </w:r>
    </w:p>
    <w:p w14:paraId="6B536A11" w14:textId="77777777" w:rsidR="00855EFA" w:rsidRPr="00962ACE" w:rsidRDefault="00855EFA" w:rsidP="00E12892">
      <w:pPr>
        <w:pStyle w:val="Indent125"/>
        <w:spacing w:line="280" w:lineRule="atLeast"/>
        <w:ind w:left="0"/>
      </w:pPr>
      <w:r w:rsidRPr="00962ACE">
        <w:rPr>
          <w:b/>
          <w:i/>
        </w:rPr>
        <w:tab/>
      </w:r>
      <w:r w:rsidRPr="00962ACE">
        <w:rPr>
          <w:b/>
          <w:i/>
        </w:rPr>
        <w:tab/>
        <w:t xml:space="preserve">revoked direction </w:t>
      </w:r>
      <w:r w:rsidRPr="00962ACE">
        <w:t>means a direction that is:</w:t>
      </w:r>
    </w:p>
    <w:p w14:paraId="7A18FEA4" w14:textId="03D4BBDD" w:rsidR="00855EFA" w:rsidRPr="00962ACE" w:rsidRDefault="00855EFA" w:rsidP="00764DC6">
      <w:pPr>
        <w:pStyle w:val="Heading3"/>
        <w:numPr>
          <w:ilvl w:val="2"/>
          <w:numId w:val="7"/>
        </w:numPr>
        <w:tabs>
          <w:tab w:val="clear" w:pos="2126"/>
          <w:tab w:val="num" w:pos="360"/>
        </w:tabs>
        <w:spacing w:line="280" w:lineRule="atLeast"/>
      </w:pPr>
      <w:r w:rsidRPr="00962ACE">
        <w:t>made by the Chief Health Officer</w:t>
      </w:r>
      <w:r w:rsidR="0000299B" w:rsidRPr="00962ACE">
        <w:t xml:space="preserve"> or Acting Chief Health Officer</w:t>
      </w:r>
      <w:r w:rsidRPr="00962ACE">
        <w:t xml:space="preserve"> under section 200(1) of the </w:t>
      </w:r>
      <w:r w:rsidRPr="00962ACE">
        <w:rPr>
          <w:b/>
          <w:bCs/>
        </w:rPr>
        <w:t>Public Health and Wellbeing Act 2008</w:t>
      </w:r>
      <w:r w:rsidRPr="00962ACE">
        <w:t xml:space="preserve">; and </w:t>
      </w:r>
    </w:p>
    <w:p w14:paraId="2BEDCC25" w14:textId="77777777" w:rsidR="00855EFA" w:rsidRPr="00962ACE" w:rsidRDefault="00855EFA" w:rsidP="00E12892">
      <w:pPr>
        <w:pStyle w:val="Heading3"/>
        <w:spacing w:line="280" w:lineRule="atLeast"/>
      </w:pPr>
      <w:r w:rsidRPr="00962ACE">
        <w:t>continued by section 165CJ of that Act as if it were a pandemic order in the same terms made under section 165</w:t>
      </w:r>
      <w:proofErr w:type="gramStart"/>
      <w:r w:rsidRPr="00962ACE">
        <w:t>AI(</w:t>
      </w:r>
      <w:proofErr w:type="gramEnd"/>
      <w:r w:rsidRPr="00962ACE">
        <w:t>1); and</w:t>
      </w:r>
    </w:p>
    <w:p w14:paraId="27E8C188" w14:textId="5CBD76F0" w:rsidR="00855EFA" w:rsidRPr="00962ACE" w:rsidRDefault="00855EFA" w:rsidP="00E12892">
      <w:pPr>
        <w:pStyle w:val="Heading3"/>
        <w:spacing w:line="280" w:lineRule="atLeast"/>
      </w:pPr>
      <w:r w:rsidRPr="00962ACE">
        <w:t>revoked by a pandemic order.</w:t>
      </w:r>
    </w:p>
    <w:p w14:paraId="7A4C1356" w14:textId="49BEE5BB" w:rsidR="00BB2DD3" w:rsidRPr="00962ACE" w:rsidRDefault="00BB2DD3" w:rsidP="00E12892">
      <w:pPr>
        <w:pStyle w:val="PartHeading"/>
        <w:spacing w:line="280" w:lineRule="atLeast"/>
      </w:pPr>
      <w:bookmarkStart w:id="133" w:name="_Toc90395415"/>
      <w:bookmarkEnd w:id="37"/>
      <w:bookmarkEnd w:id="38"/>
      <w:bookmarkEnd w:id="45"/>
      <w:bookmarkEnd w:id="70"/>
      <w:r w:rsidRPr="00962ACE">
        <w:t xml:space="preserve">Part </w:t>
      </w:r>
      <w:r w:rsidR="00855EFA" w:rsidRPr="00962ACE">
        <w:t>4</w:t>
      </w:r>
      <w:r w:rsidRPr="00962ACE">
        <w:t xml:space="preserve"> — Penalties</w:t>
      </w:r>
      <w:bookmarkEnd w:id="133"/>
    </w:p>
    <w:p w14:paraId="00210B74" w14:textId="77777777" w:rsidR="00CC20BB" w:rsidRPr="00962ACE" w:rsidRDefault="00CC20BB" w:rsidP="00E12892">
      <w:pPr>
        <w:pStyle w:val="Heading1"/>
        <w:spacing w:line="280" w:lineRule="atLeast"/>
      </w:pPr>
      <w:bookmarkStart w:id="134" w:name="_Toc88226953"/>
      <w:bookmarkStart w:id="135" w:name="_Toc88227253"/>
      <w:bookmarkStart w:id="136" w:name="_Toc88419420"/>
      <w:bookmarkStart w:id="137" w:name="_Toc88491696"/>
      <w:bookmarkStart w:id="138" w:name="_Toc90395416"/>
      <w:r w:rsidRPr="00962ACE">
        <w:t>Penalties</w:t>
      </w:r>
      <w:bookmarkEnd w:id="134"/>
      <w:bookmarkEnd w:id="135"/>
      <w:bookmarkEnd w:id="136"/>
      <w:bookmarkEnd w:id="137"/>
      <w:bookmarkEnd w:id="138"/>
    </w:p>
    <w:p w14:paraId="0EC11585" w14:textId="77777777" w:rsidR="00CC20BB" w:rsidRPr="00962ACE" w:rsidRDefault="00CC20BB" w:rsidP="00E12892">
      <w:pPr>
        <w:pStyle w:val="Indent125"/>
        <w:spacing w:line="280" w:lineRule="atLeast"/>
      </w:pPr>
      <w:r w:rsidRPr="00962ACE">
        <w:t xml:space="preserve">Section 165BN of the </w:t>
      </w:r>
      <w:r w:rsidRPr="00962ACE">
        <w:rPr>
          <w:b/>
        </w:rPr>
        <w:t>Public Health and Wellbeing Act 2008</w:t>
      </w:r>
      <w:r w:rsidRPr="00962ACE">
        <w:t xml:space="preserve"> provides:</w:t>
      </w:r>
    </w:p>
    <w:p w14:paraId="20634186" w14:textId="77777777" w:rsidR="00CC20BB" w:rsidRPr="00962ACE" w:rsidRDefault="00CC20BB" w:rsidP="00E12892">
      <w:pPr>
        <w:pStyle w:val="Indent125"/>
        <w:spacing w:line="280" w:lineRule="atLeast"/>
        <w:rPr>
          <w:b/>
          <w:sz w:val="20"/>
          <w:szCs w:val="20"/>
        </w:rPr>
      </w:pPr>
      <w:r w:rsidRPr="00962ACE">
        <w:rPr>
          <w:b/>
          <w:sz w:val="20"/>
          <w:szCs w:val="20"/>
        </w:rPr>
        <w:lastRenderedPageBreak/>
        <w:t xml:space="preserve">Failure to comply with pandemic order, direction or </w:t>
      </w:r>
      <w:proofErr w:type="gramStart"/>
      <w:r w:rsidRPr="00962ACE">
        <w:rPr>
          <w:b/>
          <w:sz w:val="20"/>
          <w:szCs w:val="20"/>
        </w:rPr>
        <w:t>other</w:t>
      </w:r>
      <w:proofErr w:type="gramEnd"/>
      <w:r w:rsidRPr="00962ACE">
        <w:rPr>
          <w:b/>
          <w:sz w:val="20"/>
          <w:szCs w:val="20"/>
        </w:rPr>
        <w:t xml:space="preserve"> requirement</w:t>
      </w:r>
    </w:p>
    <w:p w14:paraId="1AD567FD" w14:textId="77777777" w:rsidR="00CC20BB" w:rsidRPr="00962ACE" w:rsidRDefault="00CC20BB" w:rsidP="00E12892">
      <w:pPr>
        <w:pStyle w:val="Heading2"/>
        <w:spacing w:line="280" w:lineRule="atLeast"/>
        <w:rPr>
          <w:sz w:val="20"/>
          <w:szCs w:val="20"/>
          <w:lang w:val="en-AU"/>
        </w:rPr>
      </w:pPr>
      <w:bookmarkStart w:id="139" w:name="_Ref88419312"/>
      <w:r w:rsidRPr="00962ACE">
        <w:rPr>
          <w:sz w:val="20"/>
          <w:szCs w:val="20"/>
          <w:lang w:val="en-AU"/>
        </w:rPr>
        <w:t>A person commits an offence if the person refuses or fails to comply with a pandemic order, or with a direction given to the person, or a requirement made of the person, in the exercise of a pandemic management power.</w:t>
      </w:r>
      <w:bookmarkEnd w:id="139"/>
    </w:p>
    <w:p w14:paraId="08030458" w14:textId="06A17913" w:rsidR="00CC20BB" w:rsidRPr="00962ACE" w:rsidRDefault="00CC20BB" w:rsidP="00E12892">
      <w:pPr>
        <w:pStyle w:val="Penalty"/>
        <w:tabs>
          <w:tab w:val="clear" w:pos="3544"/>
        </w:tabs>
        <w:spacing w:line="280" w:lineRule="atLeast"/>
        <w:ind w:left="2835"/>
        <w:rPr>
          <w:iCs/>
          <w:sz w:val="20"/>
          <w:szCs w:val="20"/>
        </w:rPr>
      </w:pPr>
      <w:r w:rsidRPr="00962ACE">
        <w:rPr>
          <w:iCs/>
          <w:sz w:val="20"/>
          <w:szCs w:val="20"/>
        </w:rPr>
        <w:t xml:space="preserve">In the case of a natural person, </w:t>
      </w:r>
      <w:r w:rsidR="0000299B" w:rsidRPr="00962ACE">
        <w:rPr>
          <w:iCs/>
          <w:sz w:val="20"/>
          <w:szCs w:val="20"/>
        </w:rPr>
        <w:t>6</w:t>
      </w:r>
      <w:r w:rsidRPr="00962ACE">
        <w:rPr>
          <w:iCs/>
          <w:sz w:val="20"/>
          <w:szCs w:val="20"/>
        </w:rPr>
        <w:t xml:space="preserve">0 penalty </w:t>
      </w:r>
      <w:proofErr w:type="gramStart"/>
      <w:r w:rsidRPr="00962ACE">
        <w:rPr>
          <w:iCs/>
          <w:sz w:val="20"/>
          <w:szCs w:val="20"/>
        </w:rPr>
        <w:t>units;</w:t>
      </w:r>
      <w:proofErr w:type="gramEnd"/>
    </w:p>
    <w:p w14:paraId="76CA569E" w14:textId="60B918D8" w:rsidR="00CC20BB" w:rsidRPr="00962ACE" w:rsidRDefault="00CC20BB" w:rsidP="00E12892">
      <w:pPr>
        <w:pStyle w:val="Penalty"/>
        <w:numPr>
          <w:ilvl w:val="0"/>
          <w:numId w:val="0"/>
        </w:numPr>
        <w:spacing w:line="280" w:lineRule="atLeast"/>
        <w:ind w:left="2835"/>
        <w:rPr>
          <w:iCs/>
          <w:sz w:val="20"/>
          <w:szCs w:val="20"/>
        </w:rPr>
      </w:pPr>
      <w:r w:rsidRPr="00962ACE">
        <w:rPr>
          <w:iCs/>
          <w:sz w:val="20"/>
          <w:szCs w:val="20"/>
        </w:rPr>
        <w:t xml:space="preserve">In the case of a body corporate, </w:t>
      </w:r>
      <w:r w:rsidR="0000299B" w:rsidRPr="00962ACE">
        <w:rPr>
          <w:iCs/>
          <w:sz w:val="20"/>
          <w:szCs w:val="20"/>
        </w:rPr>
        <w:t>3</w:t>
      </w:r>
      <w:r w:rsidRPr="00962ACE">
        <w:rPr>
          <w:iCs/>
          <w:sz w:val="20"/>
          <w:szCs w:val="20"/>
        </w:rPr>
        <w:t>00 penalty units.</w:t>
      </w:r>
    </w:p>
    <w:p w14:paraId="4B69E382" w14:textId="5B33A94E" w:rsidR="00CC20BB" w:rsidRPr="00962ACE" w:rsidRDefault="00CC20BB" w:rsidP="00E12892">
      <w:pPr>
        <w:pStyle w:val="Heading2"/>
        <w:spacing w:line="280" w:lineRule="atLeast"/>
        <w:rPr>
          <w:sz w:val="20"/>
          <w:szCs w:val="20"/>
          <w:lang w:val="en-AU"/>
        </w:rPr>
      </w:pPr>
      <w:r w:rsidRPr="00962ACE">
        <w:rPr>
          <w:sz w:val="20"/>
          <w:szCs w:val="20"/>
          <w:lang w:val="en-AU"/>
        </w:rPr>
        <w:t xml:space="preserve">A person is not guilty of an offence against section </w:t>
      </w:r>
      <w:r w:rsidR="00112D88" w:rsidRPr="00962ACE">
        <w:rPr>
          <w:sz w:val="20"/>
          <w:szCs w:val="20"/>
          <w:lang w:val="en-AU"/>
        </w:rPr>
        <w:t>(1)</w:t>
      </w:r>
      <w:r w:rsidRPr="00962ACE">
        <w:rPr>
          <w:sz w:val="20"/>
          <w:szCs w:val="20"/>
          <w:lang w:val="en-AU"/>
        </w:rPr>
        <w:t xml:space="preserve"> if the person had a reasonable excuse for refusing or failing to comply.</w:t>
      </w:r>
    </w:p>
    <w:p w14:paraId="67F307AD" w14:textId="2D945252" w:rsidR="00121FDB" w:rsidRPr="00962ACE" w:rsidRDefault="00121FDB" w:rsidP="00E12892">
      <w:pPr>
        <w:spacing w:before="0" w:after="0" w:line="280" w:lineRule="atLeast"/>
        <w:ind w:left="1418"/>
      </w:pPr>
      <w:r w:rsidRPr="00962ACE">
        <w:rPr>
          <w:i/>
          <w:iCs/>
          <w:sz w:val="20"/>
          <w:szCs w:val="20"/>
        </w:rPr>
        <w:t xml:space="preserve">Note: </w:t>
      </w:r>
      <w:proofErr w:type="gramStart"/>
      <w:r w:rsidRPr="00962ACE">
        <w:rPr>
          <w:i/>
          <w:iCs/>
          <w:sz w:val="20"/>
          <w:szCs w:val="20"/>
        </w:rPr>
        <w:t>the</w:t>
      </w:r>
      <w:proofErr w:type="gramEnd"/>
      <w:r w:rsidRPr="00962ACE">
        <w:rPr>
          <w:i/>
          <w:iCs/>
          <w:sz w:val="20"/>
          <w:szCs w:val="20"/>
        </w:rPr>
        <w:t xml:space="preserve"> </w:t>
      </w:r>
      <w:r w:rsidRPr="00962ACE">
        <w:rPr>
          <w:b/>
          <w:i/>
          <w:iCs/>
          <w:sz w:val="20"/>
          <w:szCs w:val="20"/>
        </w:rPr>
        <w:t xml:space="preserve">Public Health and Wellbeing </w:t>
      </w:r>
      <w:r w:rsidR="00D30327" w:rsidRPr="00962ACE">
        <w:rPr>
          <w:b/>
          <w:i/>
          <w:iCs/>
          <w:sz w:val="20"/>
          <w:szCs w:val="20"/>
        </w:rPr>
        <w:t>Regulations 2019</w:t>
      </w:r>
      <w:r w:rsidRPr="00962ACE">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C280793" w14:textId="77777777" w:rsidR="007D7C64" w:rsidRPr="00962ACE" w:rsidRDefault="007D7C64" w:rsidP="00B92920">
      <w:pPr>
        <w:spacing w:before="120" w:after="0" w:line="280" w:lineRule="atLeast"/>
      </w:pPr>
      <w:bookmarkStart w:id="140" w:name="_A_person_commits"/>
      <w:bookmarkStart w:id="141" w:name="_The_court_may"/>
      <w:bookmarkEnd w:id="140"/>
      <w:bookmarkEnd w:id="141"/>
    </w:p>
    <w:p w14:paraId="37DDDD28" w14:textId="3DF28B2A" w:rsidR="008E2C93" w:rsidRPr="00962ACE" w:rsidRDefault="0022566C" w:rsidP="00E12892">
      <w:pPr>
        <w:pStyle w:val="ScheduleHeading"/>
        <w:spacing w:line="280" w:lineRule="atLeast"/>
      </w:pPr>
      <w:bookmarkStart w:id="142" w:name="_Toc90395417"/>
      <w:bookmarkEnd w:id="0"/>
      <w:bookmarkEnd w:id="1"/>
      <w:r w:rsidRPr="00962ACE">
        <w:lastRenderedPageBreak/>
        <w:t>Schedule 1 —Workers</w:t>
      </w:r>
      <w:bookmarkEnd w:id="142"/>
    </w:p>
    <w:tbl>
      <w:tblPr>
        <w:tblStyle w:val="GridTable4"/>
        <w:tblW w:w="3821" w:type="pct"/>
        <w:tblLook w:val="04A0" w:firstRow="1" w:lastRow="0" w:firstColumn="1" w:lastColumn="0" w:noHBand="0" w:noVBand="1"/>
      </w:tblPr>
      <w:tblGrid>
        <w:gridCol w:w="683"/>
        <w:gridCol w:w="2573"/>
        <w:gridCol w:w="3634"/>
      </w:tblGrid>
      <w:tr w:rsidR="004577A8" w:rsidRPr="00962ACE" w14:paraId="54618643" w14:textId="77777777" w:rsidTr="00191D99">
        <w:trPr>
          <w:cnfStyle w:val="100000000000" w:firstRow="1" w:lastRow="0" w:firstColumn="0" w:lastColumn="0" w:oddVBand="0" w:evenVBand="0" w:oddHBand="0" w:evenHBand="0" w:firstRowFirstColumn="0" w:firstRowLastColumn="0" w:lastRowFirstColumn="0" w:lastRowLastColumn="0"/>
          <w:trHeight w:val="9"/>
          <w:tblHeader/>
        </w:trPr>
        <w:tc>
          <w:tcPr>
            <w:cnfStyle w:val="001000000000" w:firstRow="0" w:lastRow="0" w:firstColumn="1" w:lastColumn="0" w:oddVBand="0" w:evenVBand="0" w:oddHBand="0" w:evenHBand="0" w:firstRowFirstColumn="0" w:firstRowLastColumn="0" w:lastRowFirstColumn="0" w:lastRowLastColumn="0"/>
            <w:tcW w:w="496" w:type="pct"/>
          </w:tcPr>
          <w:p w14:paraId="557A2710" w14:textId="77777777" w:rsidR="004577A8" w:rsidRPr="00962ACE" w:rsidRDefault="004577A8" w:rsidP="006928D2">
            <w:pPr>
              <w:pStyle w:val="Paranonumber"/>
              <w:tabs>
                <w:tab w:val="clear" w:pos="567"/>
                <w:tab w:val="left" w:pos="398"/>
              </w:tabs>
              <w:spacing w:before="240" w:line="280" w:lineRule="atLeast"/>
              <w:ind w:left="0" w:right="0"/>
              <w:rPr>
                <w:rFonts w:cs="Times New Roman"/>
                <w:bCs w:val="0"/>
                <w:color w:val="auto"/>
                <w:szCs w:val="24"/>
                <w:lang w:val="en-AU" w:eastAsia="en-AU"/>
              </w:rPr>
            </w:pPr>
            <w:r w:rsidRPr="00962ACE">
              <w:rPr>
                <w:rFonts w:cs="Times New Roman"/>
                <w:bCs w:val="0"/>
                <w:color w:val="auto"/>
                <w:szCs w:val="24"/>
                <w:lang w:val="en-AU" w:eastAsia="en-AU"/>
              </w:rPr>
              <w:t>Row</w:t>
            </w:r>
          </w:p>
        </w:tc>
        <w:tc>
          <w:tcPr>
            <w:tcW w:w="1867" w:type="pct"/>
          </w:tcPr>
          <w:p w14:paraId="4A39815B" w14:textId="77777777" w:rsidR="004577A8" w:rsidRPr="00962ACE" w:rsidRDefault="004577A8"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bookmarkStart w:id="143" w:name="_Hlk84208545"/>
            <w:r w:rsidRPr="00962ACE">
              <w:rPr>
                <w:rFonts w:cs="Times New Roman"/>
                <w:bCs w:val="0"/>
                <w:color w:val="auto"/>
                <w:szCs w:val="24"/>
                <w:lang w:val="en-AU" w:eastAsia="en-AU"/>
              </w:rPr>
              <w:t>Worker</w:t>
            </w:r>
          </w:p>
          <w:p w14:paraId="1B245328" w14:textId="77777777" w:rsidR="004577A8" w:rsidRPr="00962ACE" w:rsidRDefault="004577A8"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962ACE">
              <w:rPr>
                <w:rFonts w:cs="Times New Roman"/>
                <w:bCs w:val="0"/>
                <w:color w:val="auto"/>
                <w:szCs w:val="24"/>
                <w:lang w:val="en-AU" w:eastAsia="en-AU"/>
              </w:rPr>
              <w:t>(Column 1)</w:t>
            </w:r>
          </w:p>
        </w:tc>
        <w:tc>
          <w:tcPr>
            <w:tcW w:w="2636" w:type="pct"/>
          </w:tcPr>
          <w:p w14:paraId="7BDC7AD7" w14:textId="13CC0478" w:rsidR="004577A8" w:rsidRPr="00962ACE" w:rsidRDefault="004577A8" w:rsidP="006928D2">
            <w:pPr>
              <w:pStyle w:val="Paranonumber"/>
              <w:spacing w:before="240" w:line="280" w:lineRule="atLeast"/>
              <w:ind w:left="0" w:right="522"/>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962ACE">
              <w:rPr>
                <w:rFonts w:cs="Times New Roman"/>
                <w:szCs w:val="24"/>
                <w:lang w:val="en-AU" w:eastAsia="en-AU"/>
              </w:rPr>
              <w:t>Worker-specific definitions</w:t>
            </w:r>
          </w:p>
        </w:tc>
      </w:tr>
      <w:tr w:rsidR="004577A8" w:rsidRPr="00962ACE" w14:paraId="6EFBBE8F" w14:textId="773CEDB1"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3C68916E" w14:textId="11E2443C"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12A001AE" w14:textId="7D33DEEF"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 xml:space="preserve">accommodation worker </w:t>
            </w:r>
          </w:p>
        </w:tc>
        <w:tc>
          <w:tcPr>
            <w:tcW w:w="2636" w:type="pct"/>
          </w:tcPr>
          <w:p w14:paraId="395AE479" w14:textId="2CEA11D4"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4</w:t>
            </w:r>
          </w:p>
        </w:tc>
      </w:tr>
      <w:bookmarkEnd w:id="143"/>
      <w:tr w:rsidR="004577A8" w:rsidRPr="00962ACE" w14:paraId="05DD0863" w14:textId="3DD9BBC5"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4ACA7487" w14:textId="77778CEB"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53E52D31" w14:textId="258E5139"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agricultural and forestry worker</w:t>
            </w:r>
          </w:p>
        </w:tc>
        <w:tc>
          <w:tcPr>
            <w:tcW w:w="2636" w:type="pct"/>
          </w:tcPr>
          <w:p w14:paraId="17828961" w14:textId="58F23BD6"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5</w:t>
            </w:r>
          </w:p>
        </w:tc>
      </w:tr>
      <w:tr w:rsidR="004577A8" w:rsidRPr="00962ACE" w14:paraId="65283218" w14:textId="02D31B7B"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0B976FA5" w14:textId="65054B7B"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4BA2D0D3" w14:textId="4CBFC2CB"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 xml:space="preserve">airport worker </w:t>
            </w:r>
          </w:p>
        </w:tc>
        <w:tc>
          <w:tcPr>
            <w:tcW w:w="2636" w:type="pct"/>
          </w:tcPr>
          <w:p w14:paraId="5DBE35F0" w14:textId="579146BB"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6</w:t>
            </w:r>
          </w:p>
        </w:tc>
      </w:tr>
      <w:tr w:rsidR="004577A8" w:rsidRPr="00962ACE" w14:paraId="036BA572" w14:textId="77777777"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5216B0DD"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4B8BE893" w14:textId="77777777"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ancillary, </w:t>
            </w:r>
            <w:proofErr w:type="gramStart"/>
            <w:r w:rsidRPr="00962ACE">
              <w:rPr>
                <w:rFonts w:cs="Times New Roman"/>
                <w:bCs/>
                <w:szCs w:val="24"/>
              </w:rPr>
              <w:t>support</w:t>
            </w:r>
            <w:proofErr w:type="gramEnd"/>
            <w:r w:rsidRPr="00962ACE">
              <w:rPr>
                <w:rFonts w:cs="Times New Roman"/>
                <w:bCs/>
                <w:szCs w:val="24"/>
              </w:rPr>
              <w:t xml:space="preserve"> and welfare worker </w:t>
            </w:r>
          </w:p>
        </w:tc>
        <w:tc>
          <w:tcPr>
            <w:tcW w:w="2636" w:type="pct"/>
          </w:tcPr>
          <w:p w14:paraId="5693E957" w14:textId="44C1C347"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7</w:t>
            </w:r>
          </w:p>
        </w:tc>
      </w:tr>
      <w:tr w:rsidR="004577A8" w:rsidRPr="00962ACE" w14:paraId="22302357" w14:textId="77777777"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53B6BD09"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247EEC12" w14:textId="67808102"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a</w:t>
            </w:r>
            <w:r w:rsidRPr="00962ACE">
              <w:rPr>
                <w:rFonts w:eastAsia="Times New Roman" w:cs="Times New Roman"/>
                <w:bCs/>
                <w:kern w:val="20"/>
                <w:szCs w:val="24"/>
                <w:lang w:eastAsia="en-AU"/>
              </w:rPr>
              <w:t>uthorised officer</w:t>
            </w:r>
          </w:p>
        </w:tc>
        <w:tc>
          <w:tcPr>
            <w:tcW w:w="2636" w:type="pct"/>
          </w:tcPr>
          <w:p w14:paraId="2B6A2592" w14:textId="728BBC98"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8</w:t>
            </w:r>
          </w:p>
        </w:tc>
      </w:tr>
      <w:tr w:rsidR="004577A8" w:rsidRPr="00962ACE" w14:paraId="1A9204F9" w14:textId="77777777"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2BC87728"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bookmarkStart w:id="144" w:name="_Hlk89542525"/>
          </w:p>
        </w:tc>
        <w:tc>
          <w:tcPr>
            <w:tcW w:w="1867" w:type="pct"/>
          </w:tcPr>
          <w:p w14:paraId="448FF600" w14:textId="77777777"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care worker</w:t>
            </w:r>
          </w:p>
        </w:tc>
        <w:tc>
          <w:tcPr>
            <w:tcW w:w="2636" w:type="pct"/>
          </w:tcPr>
          <w:p w14:paraId="7C4FC052" w14:textId="2206C08E"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9</w:t>
            </w:r>
          </w:p>
        </w:tc>
      </w:tr>
      <w:tr w:rsidR="004577A8" w:rsidRPr="00962ACE" w14:paraId="68530E33" w14:textId="77777777"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6ED58F9C"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11F334A2" w14:textId="77777777"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 xml:space="preserve">community worker </w:t>
            </w:r>
          </w:p>
        </w:tc>
        <w:tc>
          <w:tcPr>
            <w:tcW w:w="2636" w:type="pct"/>
          </w:tcPr>
          <w:p w14:paraId="66410B15" w14:textId="780EBFF1"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10</w:t>
            </w:r>
          </w:p>
        </w:tc>
      </w:tr>
      <w:tr w:rsidR="004577A8" w:rsidRPr="00962ACE" w14:paraId="36848C74" w14:textId="0AAFCF92"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5554B81B" w14:textId="5AD3CD10"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2E27CE22" w14:textId="1969F4BC"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creative arts worker </w:t>
            </w:r>
          </w:p>
        </w:tc>
        <w:tc>
          <w:tcPr>
            <w:tcW w:w="2636" w:type="pct"/>
          </w:tcPr>
          <w:p w14:paraId="6B690227" w14:textId="6DC3BF69"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11</w:t>
            </w:r>
          </w:p>
        </w:tc>
      </w:tr>
      <w:tr w:rsidR="004577A8" w:rsidRPr="00962ACE" w14:paraId="75989558" w14:textId="77777777"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160D0267"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0C21EF1B" w14:textId="77777777"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 xml:space="preserve">custodial worker </w:t>
            </w:r>
          </w:p>
        </w:tc>
        <w:tc>
          <w:tcPr>
            <w:tcW w:w="2636" w:type="pct"/>
          </w:tcPr>
          <w:p w14:paraId="5131911B" w14:textId="690A2EFA"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12</w:t>
            </w:r>
          </w:p>
        </w:tc>
      </w:tr>
      <w:tr w:rsidR="004577A8" w:rsidRPr="00962ACE" w14:paraId="5C3BA43D" w14:textId="77777777"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5EF2EA1B"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280C0612" w14:textId="1C914536"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disability worker</w:t>
            </w:r>
          </w:p>
        </w:tc>
        <w:tc>
          <w:tcPr>
            <w:tcW w:w="2636" w:type="pct"/>
          </w:tcPr>
          <w:p w14:paraId="07B8EBD3" w14:textId="32AB127F"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13</w:t>
            </w:r>
          </w:p>
        </w:tc>
      </w:tr>
      <w:bookmarkEnd w:id="144"/>
      <w:tr w:rsidR="004577A8" w:rsidRPr="00962ACE" w14:paraId="3D64F38F" w14:textId="77777777"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79A63751"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78A5236C" w14:textId="77777777"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45" w:name="_Hlk89542534"/>
            <w:r w:rsidRPr="00962ACE">
              <w:rPr>
                <w:rFonts w:cs="Times New Roman"/>
                <w:bCs/>
                <w:szCs w:val="24"/>
              </w:rPr>
              <w:t>emergency service worker</w:t>
            </w:r>
            <w:bookmarkEnd w:id="145"/>
          </w:p>
        </w:tc>
        <w:tc>
          <w:tcPr>
            <w:tcW w:w="2636" w:type="pct"/>
          </w:tcPr>
          <w:p w14:paraId="07D2CF3C" w14:textId="0B80FE66"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14</w:t>
            </w:r>
          </w:p>
        </w:tc>
      </w:tr>
      <w:tr w:rsidR="004577A8" w:rsidRPr="00962ACE" w14:paraId="6A7802B9" w14:textId="18CA749C"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64E088B8" w14:textId="06112D92"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14E9D788" w14:textId="09215021"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entertainment and function worker </w:t>
            </w:r>
          </w:p>
        </w:tc>
        <w:tc>
          <w:tcPr>
            <w:tcW w:w="2636" w:type="pct"/>
          </w:tcPr>
          <w:p w14:paraId="5B76751F" w14:textId="6EAC4261"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15</w:t>
            </w:r>
          </w:p>
        </w:tc>
      </w:tr>
      <w:tr w:rsidR="004577A8" w:rsidRPr="00962ACE" w14:paraId="202E4AF4" w14:textId="7F80338F"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190D5298" w14:textId="3E39592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2F264D76" w14:textId="4D3C8936"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 xml:space="preserve">funeral worker </w:t>
            </w:r>
          </w:p>
        </w:tc>
        <w:tc>
          <w:tcPr>
            <w:tcW w:w="2636" w:type="pct"/>
          </w:tcPr>
          <w:p w14:paraId="3C944BD7" w14:textId="617B6D56"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16</w:t>
            </w:r>
          </w:p>
        </w:tc>
      </w:tr>
      <w:tr w:rsidR="004577A8" w:rsidRPr="00962ACE" w14:paraId="0235B488" w14:textId="5E2E8F8B"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2AFE2FEF" w14:textId="7446EA49"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7481ADA0" w14:textId="39C5992A"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higher education worker </w:t>
            </w:r>
          </w:p>
        </w:tc>
        <w:tc>
          <w:tcPr>
            <w:tcW w:w="2636" w:type="pct"/>
          </w:tcPr>
          <w:p w14:paraId="3DB274C0" w14:textId="571E5DDF"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17</w:t>
            </w:r>
          </w:p>
        </w:tc>
      </w:tr>
      <w:tr w:rsidR="004577A8" w:rsidRPr="00962ACE" w14:paraId="128D600A" w14:textId="77777777"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615B8385"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0ED1756A" w14:textId="77777777"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justice worker</w:t>
            </w:r>
          </w:p>
        </w:tc>
        <w:tc>
          <w:tcPr>
            <w:tcW w:w="2636" w:type="pct"/>
          </w:tcPr>
          <w:p w14:paraId="45741D1B" w14:textId="430427DA"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18</w:t>
            </w:r>
          </w:p>
        </w:tc>
      </w:tr>
      <w:tr w:rsidR="004577A8" w:rsidRPr="00962ACE" w14:paraId="1C7C55EE" w14:textId="05322B3F"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54AA2132" w14:textId="31D87309"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1DC85288" w14:textId="47DB7363"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manufacturing worker </w:t>
            </w:r>
          </w:p>
        </w:tc>
        <w:tc>
          <w:tcPr>
            <w:tcW w:w="2636" w:type="pct"/>
          </w:tcPr>
          <w:p w14:paraId="588C6144" w14:textId="1179A8FF"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19</w:t>
            </w:r>
          </w:p>
        </w:tc>
      </w:tr>
      <w:tr w:rsidR="004577A8" w:rsidRPr="00962ACE" w14:paraId="392072CD" w14:textId="7C8F415B"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68F95856" w14:textId="70B1BE31"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40BEC305" w14:textId="690B0F83"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marriage celebrant</w:t>
            </w:r>
          </w:p>
        </w:tc>
        <w:tc>
          <w:tcPr>
            <w:tcW w:w="2636" w:type="pct"/>
          </w:tcPr>
          <w:p w14:paraId="1A152B07" w14:textId="0354E71A"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20</w:t>
            </w:r>
          </w:p>
        </w:tc>
      </w:tr>
      <w:tr w:rsidR="004577A8" w:rsidRPr="00962ACE" w14:paraId="09F697F0" w14:textId="77777777"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2CE0F259"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4CBE0BEF" w14:textId="77777777"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rPr>
            </w:pPr>
            <w:bookmarkStart w:id="146" w:name="_Hlk89542541"/>
            <w:r w:rsidRPr="00962ACE">
              <w:rPr>
                <w:rFonts w:cs="Times New Roman"/>
                <w:bCs/>
                <w:szCs w:val="24"/>
              </w:rPr>
              <w:t xml:space="preserve">meat and seafood processing worker </w:t>
            </w:r>
            <w:bookmarkEnd w:id="146"/>
          </w:p>
        </w:tc>
        <w:tc>
          <w:tcPr>
            <w:tcW w:w="2636" w:type="pct"/>
          </w:tcPr>
          <w:p w14:paraId="7AFAFE31" w14:textId="6B328737"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21</w:t>
            </w:r>
          </w:p>
        </w:tc>
      </w:tr>
      <w:tr w:rsidR="004577A8" w:rsidRPr="00962ACE" w14:paraId="7D497B3E" w14:textId="108D92E9"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542F88A9" w14:textId="1346C046"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3E9A9742" w14:textId="05E87957"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 xml:space="preserve">media and film production worker </w:t>
            </w:r>
          </w:p>
        </w:tc>
        <w:tc>
          <w:tcPr>
            <w:tcW w:w="2636" w:type="pct"/>
          </w:tcPr>
          <w:p w14:paraId="42923008" w14:textId="0C7A40B9"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22</w:t>
            </w:r>
          </w:p>
        </w:tc>
      </w:tr>
      <w:tr w:rsidR="004577A8" w:rsidRPr="00962ACE" w14:paraId="796E1C1A" w14:textId="1B96624C"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0709FFA6" w14:textId="2249B695"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25A13C2D" w14:textId="4FFF451C"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mining worker </w:t>
            </w:r>
          </w:p>
        </w:tc>
        <w:tc>
          <w:tcPr>
            <w:tcW w:w="2636" w:type="pct"/>
          </w:tcPr>
          <w:p w14:paraId="31E00009" w14:textId="4911A770"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23</w:t>
            </w:r>
          </w:p>
        </w:tc>
      </w:tr>
      <w:tr w:rsidR="004577A8" w:rsidRPr="00962ACE" w14:paraId="3FA1A998" w14:textId="4DA09C28"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1039128D" w14:textId="7345AE4F"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78895D7F" w14:textId="68868744"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 xml:space="preserve">physical recreation worker </w:t>
            </w:r>
          </w:p>
        </w:tc>
        <w:tc>
          <w:tcPr>
            <w:tcW w:w="2636" w:type="pct"/>
          </w:tcPr>
          <w:p w14:paraId="26C07051" w14:textId="4551504D"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24</w:t>
            </w:r>
          </w:p>
        </w:tc>
      </w:tr>
      <w:tr w:rsidR="004577A8" w:rsidRPr="00962ACE" w14:paraId="2DEC7E8B" w14:textId="563DB751"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37F401B6" w14:textId="2593862C"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26F286A0" w14:textId="33DC8BD7"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port or freight worker </w:t>
            </w:r>
          </w:p>
        </w:tc>
        <w:tc>
          <w:tcPr>
            <w:tcW w:w="2636" w:type="pct"/>
          </w:tcPr>
          <w:p w14:paraId="05BFE623" w14:textId="5B8260EE"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25</w:t>
            </w:r>
          </w:p>
        </w:tc>
      </w:tr>
      <w:tr w:rsidR="004577A8" w:rsidRPr="00962ACE" w14:paraId="68F6DE6D" w14:textId="5E46858D"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64BF6C51" w14:textId="18AE8A7A"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1EAB46C1" w14:textId="412DB1B2"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professional sports, high-performance sports or racing person</w:t>
            </w:r>
          </w:p>
        </w:tc>
        <w:tc>
          <w:tcPr>
            <w:tcW w:w="2636" w:type="pct"/>
          </w:tcPr>
          <w:p w14:paraId="6ACA2B95" w14:textId="33CD64D3"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26</w:t>
            </w:r>
          </w:p>
        </w:tc>
      </w:tr>
      <w:tr w:rsidR="004577A8" w:rsidRPr="00962ACE" w14:paraId="7600BBCC" w14:textId="77777777"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61BFD9A2"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180CF41F" w14:textId="77777777"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professional services worker </w:t>
            </w:r>
          </w:p>
        </w:tc>
        <w:tc>
          <w:tcPr>
            <w:tcW w:w="2636" w:type="pct"/>
          </w:tcPr>
          <w:p w14:paraId="01AD7226" w14:textId="69A1CEBD"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27</w:t>
            </w:r>
          </w:p>
        </w:tc>
      </w:tr>
      <w:tr w:rsidR="004577A8" w:rsidRPr="00962ACE" w14:paraId="4F394570" w14:textId="176B2914"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15317075" w14:textId="51C58313"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24B3FFEA" w14:textId="0A66A96B"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r w:rsidRPr="00962ACE">
              <w:rPr>
                <w:rFonts w:cs="Times New Roman"/>
                <w:bCs/>
                <w:szCs w:val="24"/>
              </w:rPr>
              <w:t xml:space="preserve">public sector worker </w:t>
            </w:r>
          </w:p>
        </w:tc>
        <w:tc>
          <w:tcPr>
            <w:tcW w:w="2636" w:type="pct"/>
          </w:tcPr>
          <w:p w14:paraId="08C02ADE" w14:textId="7F850B90"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28</w:t>
            </w:r>
          </w:p>
        </w:tc>
      </w:tr>
      <w:tr w:rsidR="004577A8" w:rsidRPr="00962ACE" w14:paraId="1217BBA8" w14:textId="78538D57"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6329BBC4" w14:textId="3956E515"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5315457D" w14:textId="58524EE9"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real estate worker </w:t>
            </w:r>
          </w:p>
        </w:tc>
        <w:tc>
          <w:tcPr>
            <w:tcW w:w="2636" w:type="pct"/>
          </w:tcPr>
          <w:p w14:paraId="114EAB8B" w14:textId="2E198A86"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29</w:t>
            </w:r>
          </w:p>
        </w:tc>
      </w:tr>
      <w:tr w:rsidR="004577A8" w:rsidRPr="00962ACE" w14:paraId="405E87B4" w14:textId="0F6E71D7"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3386CC70" w14:textId="38623852"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555DA533" w14:textId="3B3FCB94"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r w:rsidRPr="00962ACE">
              <w:rPr>
                <w:rFonts w:cs="Times New Roman"/>
                <w:bCs/>
                <w:szCs w:val="24"/>
              </w:rPr>
              <w:t xml:space="preserve">religious worker </w:t>
            </w:r>
          </w:p>
        </w:tc>
        <w:tc>
          <w:tcPr>
            <w:tcW w:w="2636" w:type="pct"/>
          </w:tcPr>
          <w:p w14:paraId="42DA00D3" w14:textId="24E41039"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30</w:t>
            </w:r>
          </w:p>
        </w:tc>
      </w:tr>
      <w:tr w:rsidR="004577A8" w:rsidRPr="00962ACE" w14:paraId="220BF789" w14:textId="7B7BD59A"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0588D132" w14:textId="059C808F"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6CCE259B" w14:textId="4996A885"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repair and maintenance worker </w:t>
            </w:r>
          </w:p>
        </w:tc>
        <w:tc>
          <w:tcPr>
            <w:tcW w:w="2636" w:type="pct"/>
          </w:tcPr>
          <w:p w14:paraId="103A278D" w14:textId="5C4F1081"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31</w:t>
            </w:r>
          </w:p>
        </w:tc>
      </w:tr>
      <w:tr w:rsidR="004577A8" w:rsidRPr="00962ACE" w14:paraId="1D5EA4EB" w14:textId="77777777"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4023F5CC"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3E996156" w14:textId="77777777"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rPr>
            </w:pPr>
            <w:r w:rsidRPr="00962ACE">
              <w:rPr>
                <w:rFonts w:cs="Times New Roman"/>
              </w:rPr>
              <w:t xml:space="preserve">retail worker </w:t>
            </w:r>
          </w:p>
        </w:tc>
        <w:tc>
          <w:tcPr>
            <w:tcW w:w="2636" w:type="pct"/>
          </w:tcPr>
          <w:p w14:paraId="0565619E" w14:textId="60390EBC"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32</w:t>
            </w:r>
          </w:p>
        </w:tc>
      </w:tr>
      <w:tr w:rsidR="004577A8" w:rsidRPr="00962ACE" w14:paraId="4DB12E96" w14:textId="629C8A94"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52E99FE4" w14:textId="547FA10F"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67A7C378" w14:textId="5E456796"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science and technology worker </w:t>
            </w:r>
          </w:p>
        </w:tc>
        <w:tc>
          <w:tcPr>
            <w:tcW w:w="2636" w:type="pct"/>
          </w:tcPr>
          <w:p w14:paraId="47276742" w14:textId="07F73564"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33</w:t>
            </w:r>
          </w:p>
        </w:tc>
      </w:tr>
      <w:tr w:rsidR="004577A8" w:rsidRPr="00962ACE" w14:paraId="7A285A49" w14:textId="77777777"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215501A4"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552CBF8D" w14:textId="77777777"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47" w:name="_Hlk89542577"/>
            <w:r w:rsidRPr="00962ACE">
              <w:rPr>
                <w:rFonts w:cs="Times New Roman"/>
                <w:bCs/>
                <w:szCs w:val="24"/>
              </w:rPr>
              <w:t xml:space="preserve">social and community service worker </w:t>
            </w:r>
            <w:bookmarkEnd w:id="147"/>
          </w:p>
        </w:tc>
        <w:tc>
          <w:tcPr>
            <w:tcW w:w="2636" w:type="pct"/>
          </w:tcPr>
          <w:p w14:paraId="6E637FBD" w14:textId="31C7F0CE"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34</w:t>
            </w:r>
          </w:p>
        </w:tc>
      </w:tr>
      <w:tr w:rsidR="004577A8" w:rsidRPr="00962ACE" w14:paraId="0677D525" w14:textId="77777777"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769EA232"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3EC15538" w14:textId="55718B48"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transport worker </w:t>
            </w:r>
          </w:p>
        </w:tc>
        <w:tc>
          <w:tcPr>
            <w:tcW w:w="2636" w:type="pct"/>
          </w:tcPr>
          <w:p w14:paraId="19EF2554" w14:textId="5E6DE082"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35</w:t>
            </w:r>
          </w:p>
        </w:tc>
      </w:tr>
      <w:tr w:rsidR="004577A8" w:rsidRPr="00962ACE" w14:paraId="1C9353EB" w14:textId="77777777" w:rsidTr="00191D99">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496" w:type="pct"/>
          </w:tcPr>
          <w:p w14:paraId="461790E5"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111E8D04" w14:textId="1777D781" w:rsidR="004577A8" w:rsidRPr="00962ACE" w:rsidRDefault="004577A8"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62ACE">
              <w:rPr>
                <w:rFonts w:cs="Times New Roman"/>
                <w:bCs/>
                <w:szCs w:val="24"/>
              </w:rPr>
              <w:t xml:space="preserve">utility and urban worker </w:t>
            </w:r>
          </w:p>
        </w:tc>
        <w:tc>
          <w:tcPr>
            <w:tcW w:w="2636" w:type="pct"/>
          </w:tcPr>
          <w:p w14:paraId="5C14948A" w14:textId="384AB49E" w:rsidR="004577A8" w:rsidRPr="00962ACE" w:rsidRDefault="004577A8"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36</w:t>
            </w:r>
          </w:p>
        </w:tc>
      </w:tr>
      <w:tr w:rsidR="004577A8" w:rsidRPr="00962ACE" w14:paraId="4B6D4088" w14:textId="77777777" w:rsidTr="00191D99">
        <w:trPr>
          <w:trHeight w:val="10"/>
        </w:trPr>
        <w:tc>
          <w:tcPr>
            <w:cnfStyle w:val="001000000000" w:firstRow="0" w:lastRow="0" w:firstColumn="1" w:lastColumn="0" w:oddVBand="0" w:evenVBand="0" w:oddHBand="0" w:evenHBand="0" w:firstRowFirstColumn="0" w:firstRowLastColumn="0" w:lastRowFirstColumn="0" w:lastRowLastColumn="0"/>
            <w:tcW w:w="496" w:type="pct"/>
          </w:tcPr>
          <w:p w14:paraId="006EB7E8" w14:textId="77777777" w:rsidR="004577A8" w:rsidRPr="00962ACE" w:rsidRDefault="004577A8"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867" w:type="pct"/>
          </w:tcPr>
          <w:p w14:paraId="3291E26C" w14:textId="093DB592" w:rsidR="004577A8" w:rsidRPr="00962ACE" w:rsidRDefault="004577A8"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62ACE">
              <w:rPr>
                <w:rFonts w:cs="Times New Roman"/>
                <w:bCs/>
                <w:szCs w:val="24"/>
              </w:rPr>
              <w:t xml:space="preserve">veterinary and pet/animal care worker </w:t>
            </w:r>
          </w:p>
        </w:tc>
        <w:tc>
          <w:tcPr>
            <w:tcW w:w="2636" w:type="pct"/>
          </w:tcPr>
          <w:p w14:paraId="21A82A58" w14:textId="24FFDFA0" w:rsidR="004577A8" w:rsidRPr="00962ACE" w:rsidRDefault="004577A8"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62ACE">
              <w:rPr>
                <w:rFonts w:cs="Times New Roman"/>
                <w:szCs w:val="24"/>
                <w:lang w:eastAsia="en-AU"/>
              </w:rPr>
              <w:t>Schedule 2, Division 2, Clause 37</w:t>
            </w:r>
          </w:p>
        </w:tc>
      </w:tr>
    </w:tbl>
    <w:p w14:paraId="7F9FB31B" w14:textId="77777777" w:rsidR="002B18B1" w:rsidRPr="00962ACE" w:rsidRDefault="002B18B1" w:rsidP="00B92920">
      <w:pPr>
        <w:pStyle w:val="Indent0"/>
        <w:spacing w:before="120" w:after="0" w:line="280" w:lineRule="atLeast"/>
      </w:pPr>
    </w:p>
    <w:p w14:paraId="2CA71D21" w14:textId="77777777" w:rsidR="002B18B1" w:rsidRPr="00962ACE" w:rsidRDefault="002B18B1" w:rsidP="00B92920">
      <w:pPr>
        <w:spacing w:before="120" w:after="0" w:line="280" w:lineRule="atLeast"/>
        <w:rPr>
          <w:rFonts w:eastAsia="Times New Roman" w:cs="Times New Roman"/>
          <w:bCs/>
          <w:kern w:val="32"/>
          <w:szCs w:val="24"/>
          <w:lang w:eastAsia="en-AU"/>
        </w:rPr>
      </w:pPr>
      <w:r w:rsidRPr="00962ACE">
        <w:br w:type="page"/>
      </w:r>
    </w:p>
    <w:p w14:paraId="22153A74" w14:textId="2061DA1A" w:rsidR="002B18B1" w:rsidRPr="00962ACE" w:rsidRDefault="002B18B1" w:rsidP="006928D2">
      <w:pPr>
        <w:pStyle w:val="ScheduleHeading"/>
        <w:spacing w:line="280" w:lineRule="atLeast"/>
      </w:pPr>
      <w:bookmarkStart w:id="148" w:name="_Toc90395418"/>
      <w:r w:rsidRPr="00962ACE">
        <w:lastRenderedPageBreak/>
        <w:t xml:space="preserve">Schedule 2 </w:t>
      </w:r>
      <w:r w:rsidR="006A0162" w:rsidRPr="00962ACE">
        <w:t>—</w:t>
      </w:r>
      <w:r w:rsidRPr="00962ACE">
        <w:t xml:space="preserve"> Definitions</w:t>
      </w:r>
      <w:bookmarkEnd w:id="148"/>
    </w:p>
    <w:p w14:paraId="23704836" w14:textId="77777777" w:rsidR="00286C0E" w:rsidRPr="00962ACE" w:rsidRDefault="006A0162" w:rsidP="006928D2">
      <w:pPr>
        <w:pStyle w:val="DivisionHeading"/>
        <w:spacing w:after="120" w:line="280" w:lineRule="atLeast"/>
        <w:rPr>
          <w:i w:val="0"/>
          <w:iCs w:val="0"/>
          <w:sz w:val="28"/>
          <w:szCs w:val="28"/>
        </w:rPr>
      </w:pPr>
      <w:bookmarkStart w:id="149" w:name="_Toc90395419"/>
      <w:r w:rsidRPr="00962ACE">
        <w:rPr>
          <w:i w:val="0"/>
          <w:iCs w:val="0"/>
          <w:sz w:val="28"/>
          <w:szCs w:val="28"/>
        </w:rPr>
        <w:t xml:space="preserve">Division 1 — </w:t>
      </w:r>
      <w:r w:rsidR="00286C0E" w:rsidRPr="00962ACE">
        <w:rPr>
          <w:i w:val="0"/>
          <w:iCs w:val="0"/>
          <w:sz w:val="28"/>
          <w:szCs w:val="28"/>
        </w:rPr>
        <w:t>Key definitions</w:t>
      </w:r>
      <w:bookmarkEnd w:id="149"/>
    </w:p>
    <w:p w14:paraId="258F11D1" w14:textId="77777777" w:rsidR="00286C0E" w:rsidRPr="00962ACE" w:rsidRDefault="00286C0E" w:rsidP="00764DC6">
      <w:pPr>
        <w:pStyle w:val="Heading1"/>
        <w:numPr>
          <w:ilvl w:val="0"/>
          <w:numId w:val="8"/>
        </w:numPr>
        <w:spacing w:before="240" w:line="280" w:lineRule="atLeast"/>
      </w:pPr>
      <w:bookmarkStart w:id="150" w:name="_Toc89160815"/>
      <w:bookmarkStart w:id="151" w:name="_Toc90395420"/>
      <w:r w:rsidRPr="00962ACE">
        <w:t>Vaccination status</w:t>
      </w:r>
      <w:bookmarkEnd w:id="150"/>
      <w:bookmarkEnd w:id="151"/>
    </w:p>
    <w:p w14:paraId="7CAB3C5D" w14:textId="77777777" w:rsidR="00286C0E" w:rsidRPr="00962ACE" w:rsidRDefault="00286C0E" w:rsidP="006928D2">
      <w:pPr>
        <w:pStyle w:val="Heading2"/>
        <w:spacing w:line="280" w:lineRule="atLeast"/>
        <w:rPr>
          <w:lang w:val="en-AU"/>
        </w:rPr>
      </w:pPr>
      <w:r w:rsidRPr="00962ACE">
        <w:rPr>
          <w:lang w:val="en-AU"/>
        </w:rPr>
        <w:t xml:space="preserve">A person’s </w:t>
      </w:r>
      <w:r w:rsidRPr="00962ACE">
        <w:rPr>
          <w:b/>
          <w:bCs/>
          <w:lang w:val="en-AU"/>
        </w:rPr>
        <w:t xml:space="preserve">vaccination status </w:t>
      </w:r>
      <w:r w:rsidRPr="00962ACE">
        <w:rPr>
          <w:lang w:val="en-AU"/>
        </w:rPr>
        <w:t>is one of the following:</w:t>
      </w:r>
    </w:p>
    <w:p w14:paraId="5037B9E4" w14:textId="159DAD10" w:rsidR="00286C0E" w:rsidRPr="00962ACE" w:rsidRDefault="00286C0E" w:rsidP="006928D2">
      <w:pPr>
        <w:pStyle w:val="Heading3"/>
        <w:spacing w:line="280" w:lineRule="atLeast"/>
      </w:pPr>
      <w:r w:rsidRPr="00962ACE">
        <w:rPr>
          <w:bCs/>
        </w:rPr>
        <w:t>fully vaccinated</w:t>
      </w:r>
      <w:r w:rsidRPr="00962ACE">
        <w:t>; or</w:t>
      </w:r>
    </w:p>
    <w:p w14:paraId="04E32E48" w14:textId="77777777" w:rsidR="00286C0E" w:rsidRPr="00962ACE" w:rsidRDefault="00286C0E" w:rsidP="006928D2">
      <w:pPr>
        <w:pStyle w:val="Heading3"/>
        <w:spacing w:line="280" w:lineRule="atLeast"/>
      </w:pPr>
      <w:r w:rsidRPr="00962ACE">
        <w:rPr>
          <w:bCs/>
        </w:rPr>
        <w:t>partially vaccinated</w:t>
      </w:r>
      <w:r w:rsidRPr="00962ACE">
        <w:t>; or</w:t>
      </w:r>
    </w:p>
    <w:p w14:paraId="1A733A74" w14:textId="77777777" w:rsidR="00286C0E" w:rsidRPr="00962ACE" w:rsidRDefault="00286C0E" w:rsidP="006928D2">
      <w:pPr>
        <w:pStyle w:val="Heading3"/>
        <w:spacing w:line="280" w:lineRule="atLeast"/>
      </w:pPr>
      <w:r w:rsidRPr="00962ACE">
        <w:rPr>
          <w:bCs/>
        </w:rPr>
        <w:t>unvaccinated</w:t>
      </w:r>
      <w:r w:rsidRPr="00962ACE">
        <w:t>; or</w:t>
      </w:r>
    </w:p>
    <w:p w14:paraId="519633C1" w14:textId="77777777" w:rsidR="00286C0E" w:rsidRPr="00962ACE" w:rsidRDefault="00286C0E" w:rsidP="006928D2">
      <w:pPr>
        <w:pStyle w:val="Heading3"/>
        <w:spacing w:line="280" w:lineRule="atLeast"/>
      </w:pPr>
      <w:r w:rsidRPr="00962ACE">
        <w:rPr>
          <w:bCs/>
        </w:rPr>
        <w:t>excepted person</w:t>
      </w:r>
      <w:r w:rsidRPr="00962ACE">
        <w:t>.</w:t>
      </w:r>
    </w:p>
    <w:p w14:paraId="3093528A" w14:textId="32C054C8" w:rsidR="004E2635" w:rsidRPr="00962ACE" w:rsidRDefault="00286C0E" w:rsidP="006928D2">
      <w:pPr>
        <w:pStyle w:val="Heading2"/>
        <w:spacing w:line="280" w:lineRule="atLeast"/>
        <w:rPr>
          <w:lang w:val="en-AU"/>
        </w:rPr>
      </w:pPr>
      <w:r w:rsidRPr="00962ACE">
        <w:rPr>
          <w:lang w:val="en-AU"/>
        </w:rPr>
        <w:t xml:space="preserve">A person is </w:t>
      </w:r>
      <w:r w:rsidRPr="00962ACE">
        <w:rPr>
          <w:b/>
          <w:bCs/>
          <w:lang w:val="en-AU"/>
        </w:rPr>
        <w:t>fully vaccinated</w:t>
      </w:r>
      <w:r w:rsidRPr="00962ACE">
        <w:rPr>
          <w:lang w:val="en-AU"/>
        </w:rPr>
        <w:t xml:space="preserve"> if the person</w:t>
      </w:r>
      <w:r w:rsidR="004577A8">
        <w:rPr>
          <w:lang w:val="en-AU"/>
        </w:rPr>
        <w:t xml:space="preserve"> </w:t>
      </w:r>
      <w:r w:rsidR="004577A8" w:rsidRPr="00962ACE">
        <w:t xml:space="preserve">is a worker who has received one dose of a </w:t>
      </w:r>
      <w:r w:rsidR="004577A8" w:rsidRPr="00962ACE">
        <w:rPr>
          <w:bCs/>
        </w:rPr>
        <w:t>one dose COVID-19 vaccine</w:t>
      </w:r>
      <w:r w:rsidR="004577A8" w:rsidRPr="00962ACE">
        <w:t xml:space="preserve"> or two doses of a </w:t>
      </w:r>
      <w:r w:rsidR="004577A8" w:rsidRPr="00962ACE">
        <w:rPr>
          <w:bCs/>
        </w:rPr>
        <w:t xml:space="preserve">two dose COVID-19 vaccine </w:t>
      </w:r>
      <w:r w:rsidR="004577A8" w:rsidRPr="00962ACE">
        <w:t>including two different types of</w:t>
      </w:r>
      <w:r w:rsidR="004577A8" w:rsidRPr="00962ACE">
        <w:rPr>
          <w:bCs/>
        </w:rPr>
        <w:t xml:space="preserve"> two dose COVID-19 vaccines</w:t>
      </w:r>
      <w:r w:rsidR="004577A8">
        <w:rPr>
          <w:lang w:val="en-AU"/>
        </w:rPr>
        <w:t>.</w:t>
      </w:r>
    </w:p>
    <w:p w14:paraId="2D6A5038" w14:textId="6B8ACEB6" w:rsidR="00286C0E" w:rsidRPr="00962ACE" w:rsidRDefault="00286C0E" w:rsidP="006928D2">
      <w:pPr>
        <w:pStyle w:val="Heading2"/>
        <w:spacing w:line="280" w:lineRule="atLeast"/>
        <w:rPr>
          <w:lang w:val="en-AU"/>
        </w:rPr>
      </w:pPr>
      <w:r w:rsidRPr="00962ACE">
        <w:rPr>
          <w:lang w:val="en-AU"/>
        </w:rPr>
        <w:t xml:space="preserve">A person is </w:t>
      </w:r>
      <w:r w:rsidRPr="00962ACE">
        <w:rPr>
          <w:b/>
          <w:bCs/>
          <w:lang w:val="en-AU"/>
        </w:rPr>
        <w:t>partially vaccinated</w:t>
      </w:r>
      <w:r w:rsidRPr="00962ACE">
        <w:rPr>
          <w:lang w:val="en-AU"/>
        </w:rPr>
        <w:t xml:space="preserve"> if the person has received one dose of a </w:t>
      </w:r>
      <w:r w:rsidRPr="00962ACE">
        <w:rPr>
          <w:bCs/>
          <w:lang w:val="en-AU"/>
        </w:rPr>
        <w:t>two dose COVID-19 vaccine</w:t>
      </w:r>
      <w:r w:rsidRPr="00962ACE">
        <w:rPr>
          <w:lang w:val="en-AU"/>
        </w:rPr>
        <w:t xml:space="preserve"> and is not an </w:t>
      </w:r>
      <w:r w:rsidRPr="00962ACE">
        <w:rPr>
          <w:bCs/>
          <w:lang w:val="en-AU"/>
        </w:rPr>
        <w:t>excepted person</w:t>
      </w:r>
      <w:r w:rsidRPr="00962ACE">
        <w:rPr>
          <w:lang w:val="en-AU"/>
        </w:rPr>
        <w:t xml:space="preserve">. </w:t>
      </w:r>
    </w:p>
    <w:p w14:paraId="62943288" w14:textId="77777777" w:rsidR="00286C0E" w:rsidRPr="00962ACE" w:rsidRDefault="048EE8B1" w:rsidP="006928D2">
      <w:pPr>
        <w:pStyle w:val="Heading2"/>
        <w:spacing w:line="280" w:lineRule="atLeast"/>
        <w:rPr>
          <w:lang w:val="en-AU"/>
        </w:rPr>
      </w:pPr>
      <w:r w:rsidRPr="00962ACE">
        <w:rPr>
          <w:lang w:val="en-AU"/>
        </w:rPr>
        <w:t xml:space="preserve">A person is </w:t>
      </w:r>
      <w:r w:rsidRPr="00962ACE">
        <w:rPr>
          <w:b/>
          <w:bCs/>
          <w:lang w:val="en-AU"/>
        </w:rPr>
        <w:t>unvaccinated</w:t>
      </w:r>
      <w:r w:rsidRPr="00962ACE">
        <w:rPr>
          <w:lang w:val="en-AU"/>
        </w:rPr>
        <w:t xml:space="preserve"> if the person has not received a dose of a COVID-19 vaccine and is not an excepted person.</w:t>
      </w:r>
    </w:p>
    <w:p w14:paraId="6A638277" w14:textId="77777777" w:rsidR="00286C0E" w:rsidRPr="00962ACE" w:rsidRDefault="00286C0E" w:rsidP="006928D2">
      <w:pPr>
        <w:pStyle w:val="Heading2"/>
        <w:spacing w:line="280" w:lineRule="atLeast"/>
        <w:rPr>
          <w:lang w:val="en-AU"/>
        </w:rPr>
      </w:pPr>
      <w:bookmarkStart w:id="152" w:name="_Ref90128530"/>
      <w:r w:rsidRPr="00962ACE">
        <w:rPr>
          <w:lang w:val="en-AU"/>
        </w:rPr>
        <w:t xml:space="preserve">A person is an </w:t>
      </w:r>
      <w:r w:rsidRPr="00962ACE">
        <w:rPr>
          <w:b/>
          <w:bCs/>
          <w:lang w:val="en-AU"/>
        </w:rPr>
        <w:t>excepted person</w:t>
      </w:r>
      <w:r w:rsidRPr="00962ACE">
        <w:rPr>
          <w:lang w:val="en-AU"/>
        </w:rPr>
        <w:t xml:space="preserve"> if the person holds </w:t>
      </w:r>
      <w:r w:rsidRPr="00962ACE">
        <w:rPr>
          <w:bCs/>
          <w:lang w:val="en-AU"/>
        </w:rPr>
        <w:t>acceptable certification</w:t>
      </w:r>
      <w:r w:rsidRPr="00962ACE">
        <w:rPr>
          <w:lang w:val="en-AU"/>
        </w:rPr>
        <w:t xml:space="preserve"> that the person is unable to receive a dose, or a further dose, of any COVID-19 vaccine that is available in Australia due to:</w:t>
      </w:r>
      <w:bookmarkEnd w:id="152"/>
    </w:p>
    <w:p w14:paraId="06910120" w14:textId="77777777" w:rsidR="00286C0E" w:rsidRPr="00962ACE" w:rsidRDefault="00286C0E" w:rsidP="006928D2">
      <w:pPr>
        <w:pStyle w:val="Heading3"/>
        <w:spacing w:line="280" w:lineRule="atLeast"/>
      </w:pPr>
      <w:r w:rsidRPr="00962ACE">
        <w:t>a medical contraindication; or</w:t>
      </w:r>
    </w:p>
    <w:p w14:paraId="03E4DFB4" w14:textId="48C9B174" w:rsidR="00286C0E" w:rsidRPr="00962ACE" w:rsidRDefault="00286C0E" w:rsidP="006928D2">
      <w:pPr>
        <w:pStyle w:val="Heading3"/>
        <w:spacing w:line="280" w:lineRule="atLeast"/>
      </w:pPr>
      <w:r w:rsidRPr="00962ACE">
        <w:t xml:space="preserve">an acute medical illness (including where the person has been diagnosed with </w:t>
      </w:r>
      <w:r w:rsidR="009016FA" w:rsidRPr="00962ACE">
        <w:t>COVID-19</w:t>
      </w:r>
      <w:r w:rsidRPr="00962ACE">
        <w:t>).</w:t>
      </w:r>
    </w:p>
    <w:p w14:paraId="7E669CE8" w14:textId="369BD136" w:rsidR="00286C0E" w:rsidRPr="00962ACE" w:rsidRDefault="00286C0E" w:rsidP="006928D2">
      <w:pPr>
        <w:pStyle w:val="Heading2"/>
        <w:spacing w:line="280" w:lineRule="atLeast"/>
        <w:rPr>
          <w:lang w:val="en-AU"/>
        </w:rPr>
      </w:pPr>
      <w:r w:rsidRPr="00962ACE">
        <w:rPr>
          <w:lang w:val="en-AU"/>
        </w:rPr>
        <w:t xml:space="preserve">An </w:t>
      </w:r>
      <w:r w:rsidRPr="00962ACE">
        <w:rPr>
          <w:b/>
          <w:bCs/>
          <w:lang w:val="en-AU"/>
        </w:rPr>
        <w:t xml:space="preserve">acceptable certification </w:t>
      </w:r>
      <w:r w:rsidRPr="00962ACE">
        <w:rPr>
          <w:lang w:val="en-AU"/>
        </w:rPr>
        <w:t>for the purpose of</w:t>
      </w:r>
      <w:r w:rsidR="001C7304" w:rsidRPr="00962ACE">
        <w:rPr>
          <w:lang w:val="en-AU"/>
        </w:rPr>
        <w:t xml:space="preserve"> </w:t>
      </w:r>
      <w:r w:rsidRPr="00962ACE">
        <w:rPr>
          <w:lang w:val="en-AU"/>
        </w:rPr>
        <w:t>subclause</w:t>
      </w:r>
      <w:r w:rsidR="003A37EE" w:rsidRPr="00962ACE">
        <w:rPr>
          <w:lang w:val="en-AU"/>
        </w:rPr>
        <w:t xml:space="preserve"> </w:t>
      </w:r>
      <w:r w:rsidR="003A37EE" w:rsidRPr="00962ACE">
        <w:rPr>
          <w:lang w:val="en-AU"/>
        </w:rPr>
        <w:fldChar w:fldCharType="begin"/>
      </w:r>
      <w:r w:rsidR="003A37EE" w:rsidRPr="00962ACE">
        <w:rPr>
          <w:lang w:val="en-AU"/>
        </w:rPr>
        <w:instrText xml:space="preserve"> REF _Ref90128530 \r \h </w:instrText>
      </w:r>
      <w:r w:rsidR="00962ACE">
        <w:rPr>
          <w:lang w:val="en-AU"/>
        </w:rPr>
        <w:instrText xml:space="preserve"> \* MERGEFORMAT </w:instrText>
      </w:r>
      <w:r w:rsidR="003A37EE" w:rsidRPr="00962ACE">
        <w:rPr>
          <w:lang w:val="en-AU"/>
        </w:rPr>
      </w:r>
      <w:r w:rsidR="003A37EE" w:rsidRPr="00962ACE">
        <w:rPr>
          <w:lang w:val="en-AU"/>
        </w:rPr>
        <w:fldChar w:fldCharType="separate"/>
      </w:r>
      <w:r w:rsidR="004577A8">
        <w:rPr>
          <w:lang w:val="en-AU"/>
        </w:rPr>
        <w:t>(5)</w:t>
      </w:r>
      <w:r w:rsidR="003A37EE" w:rsidRPr="00962ACE">
        <w:rPr>
          <w:lang w:val="en-AU"/>
        </w:rPr>
        <w:fldChar w:fldCharType="end"/>
      </w:r>
      <w:r w:rsidR="004577A8">
        <w:rPr>
          <w:lang w:val="en-AU"/>
        </w:rPr>
        <w:t xml:space="preserve"> </w:t>
      </w:r>
      <w:r w:rsidRPr="00962ACE">
        <w:rPr>
          <w:lang w:val="en-AU"/>
        </w:rPr>
        <w:t>is:</w:t>
      </w:r>
    </w:p>
    <w:p w14:paraId="419E6A0A" w14:textId="77777777" w:rsidR="00286C0E" w:rsidRPr="00962ACE" w:rsidRDefault="00286C0E" w:rsidP="006928D2">
      <w:pPr>
        <w:pStyle w:val="Heading3"/>
        <w:spacing w:line="280" w:lineRule="atLeast"/>
      </w:pPr>
      <w:bookmarkStart w:id="153" w:name="_a_current_COVID-19"/>
      <w:bookmarkEnd w:id="153"/>
      <w:r w:rsidRPr="00962ACE">
        <w:t xml:space="preserve">a current COVID-19 digital certificate issued by Services Australia and displayed through the Medicare App, Service Victoria </w:t>
      </w:r>
      <w:proofErr w:type="gramStart"/>
      <w:r w:rsidRPr="00962ACE">
        <w:t>App</w:t>
      </w:r>
      <w:proofErr w:type="gramEnd"/>
      <w:r w:rsidRPr="00962ACE">
        <w:t xml:space="preserve"> or equivalent smartphone wallet, that states that the person is unable to receive a dose, or a further dose, of any COVID-19 vaccine that is available in Australia; or</w:t>
      </w:r>
    </w:p>
    <w:p w14:paraId="7556E1EA" w14:textId="54F02FBE" w:rsidR="00286C0E" w:rsidRPr="00962ACE" w:rsidRDefault="048EE8B1" w:rsidP="006928D2">
      <w:pPr>
        <w:pStyle w:val="Heading3"/>
        <w:spacing w:line="280" w:lineRule="atLeast"/>
      </w:pPr>
      <w:r w:rsidRPr="00962ACE">
        <w:t xml:space="preserve">a printed version of the COVID-19 digital certificate referred to in </w:t>
      </w:r>
      <w:r w:rsidR="7546CBA9" w:rsidRPr="00962ACE">
        <w:t xml:space="preserve">subclause </w:t>
      </w:r>
      <w:hyperlink w:anchor="_a_current_COVID-19">
        <w:r w:rsidR="4FB3BD97" w:rsidRPr="00962ACE">
          <w:rPr>
            <w:rStyle w:val="Hyperlink"/>
            <w:color w:val="auto"/>
            <w:u w:val="none"/>
          </w:rPr>
          <w:t>(a)</w:t>
        </w:r>
      </w:hyperlink>
      <w:r w:rsidRPr="00962ACE">
        <w:t>.</w:t>
      </w:r>
    </w:p>
    <w:p w14:paraId="2125B782" w14:textId="77777777" w:rsidR="00286C0E" w:rsidRPr="00962ACE" w:rsidRDefault="00286C0E" w:rsidP="006928D2">
      <w:pPr>
        <w:pStyle w:val="Heading1"/>
        <w:spacing w:before="240" w:line="280" w:lineRule="atLeast"/>
      </w:pPr>
      <w:bookmarkStart w:id="154" w:name="_Toc90371568"/>
      <w:bookmarkStart w:id="155" w:name="_Toc89160816"/>
      <w:bookmarkStart w:id="156" w:name="_Toc90395421"/>
      <w:bookmarkEnd w:id="154"/>
      <w:r w:rsidRPr="00962ACE">
        <w:t>Vaccination information</w:t>
      </w:r>
      <w:bookmarkEnd w:id="155"/>
      <w:bookmarkEnd w:id="156"/>
    </w:p>
    <w:p w14:paraId="3EFDC67A" w14:textId="77777777" w:rsidR="00286C0E" w:rsidRPr="00962ACE" w:rsidRDefault="00286C0E" w:rsidP="006928D2">
      <w:pPr>
        <w:pStyle w:val="Heading2"/>
        <w:numPr>
          <w:ilvl w:val="0"/>
          <w:numId w:val="0"/>
        </w:numPr>
        <w:spacing w:line="280" w:lineRule="atLeast"/>
        <w:ind w:left="709"/>
        <w:rPr>
          <w:lang w:val="en-AU"/>
        </w:rPr>
      </w:pPr>
      <w:r w:rsidRPr="00962ACE">
        <w:rPr>
          <w:lang w:val="en-AU"/>
        </w:rPr>
        <w:t xml:space="preserve">For the purposes of this Order, </w:t>
      </w:r>
      <w:r w:rsidRPr="00962ACE">
        <w:rPr>
          <w:b/>
          <w:bCs/>
          <w:lang w:val="en-AU"/>
        </w:rPr>
        <w:t>vaccination information</w:t>
      </w:r>
      <w:r w:rsidRPr="00962ACE">
        <w:rPr>
          <w:lang w:val="en-AU"/>
        </w:rPr>
        <w:t xml:space="preserve"> is information about a person’s vaccination status and includes information that is derived from a record of </w:t>
      </w:r>
      <w:r w:rsidRPr="00962ACE">
        <w:rPr>
          <w:lang w:val="en-AU"/>
        </w:rPr>
        <w:lastRenderedPageBreak/>
        <w:t>information that was made under, or in accordance with, the Australian Immunisation Register Act 2015</w:t>
      </w:r>
      <w:r w:rsidRPr="00962ACE">
        <w:rPr>
          <w:b/>
          <w:bCs/>
          <w:lang w:val="en-AU"/>
        </w:rPr>
        <w:t xml:space="preserve"> </w:t>
      </w:r>
      <w:r w:rsidRPr="00962ACE">
        <w:rPr>
          <w:lang w:val="en-AU"/>
        </w:rPr>
        <w:t>of the Commonwealth.</w:t>
      </w:r>
    </w:p>
    <w:p w14:paraId="1C338538" w14:textId="71D7ABE6" w:rsidR="00E21137" w:rsidRPr="00962ACE" w:rsidRDefault="00286C0E" w:rsidP="006928D2">
      <w:pPr>
        <w:pStyle w:val="Indent25"/>
        <w:spacing w:line="280" w:lineRule="atLeast"/>
        <w:ind w:left="709"/>
        <w:rPr>
          <w:sz w:val="20"/>
          <w:szCs w:val="20"/>
        </w:rPr>
      </w:pPr>
      <w:r w:rsidRPr="00962ACE">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7F8A79F9" w14:textId="77777777" w:rsidR="00286C0E" w:rsidRPr="00962ACE" w:rsidRDefault="00286C0E" w:rsidP="006928D2">
      <w:pPr>
        <w:pStyle w:val="Heading1"/>
        <w:spacing w:before="240" w:line="280" w:lineRule="atLeast"/>
      </w:pPr>
      <w:bookmarkStart w:id="157" w:name="_Toc89160817"/>
      <w:bookmarkStart w:id="158" w:name="_Toc90395422"/>
      <w:r w:rsidRPr="00962ACE">
        <w:t>Employers and workers</w:t>
      </w:r>
      <w:bookmarkEnd w:id="157"/>
      <w:bookmarkEnd w:id="158"/>
    </w:p>
    <w:p w14:paraId="7E765458" w14:textId="77777777" w:rsidR="00286C0E" w:rsidRPr="00962ACE" w:rsidRDefault="00286C0E" w:rsidP="006928D2">
      <w:pPr>
        <w:pStyle w:val="Heading2"/>
        <w:numPr>
          <w:ilvl w:val="0"/>
          <w:numId w:val="0"/>
        </w:numPr>
        <w:spacing w:line="280" w:lineRule="atLeast"/>
        <w:ind w:left="1418" w:hanging="709"/>
        <w:rPr>
          <w:lang w:val="en-AU"/>
        </w:rPr>
      </w:pPr>
      <w:proofErr w:type="gramStart"/>
      <w:r w:rsidRPr="00962ACE">
        <w:rPr>
          <w:lang w:val="en-AU"/>
        </w:rPr>
        <w:t>For the purpose of</w:t>
      </w:r>
      <w:proofErr w:type="gramEnd"/>
      <w:r w:rsidRPr="00962ACE">
        <w:rPr>
          <w:lang w:val="en-AU"/>
        </w:rPr>
        <w:t xml:space="preserve"> this Order:</w:t>
      </w:r>
    </w:p>
    <w:p w14:paraId="1C8E9CCC" w14:textId="77777777" w:rsidR="00286C0E" w:rsidRPr="00962ACE" w:rsidRDefault="00286C0E" w:rsidP="006928D2">
      <w:pPr>
        <w:pStyle w:val="Heading2"/>
        <w:spacing w:line="280" w:lineRule="atLeast"/>
        <w:rPr>
          <w:lang w:val="en-AU"/>
        </w:rPr>
      </w:pPr>
      <w:r w:rsidRPr="00962ACE">
        <w:rPr>
          <w:b/>
          <w:bCs/>
          <w:lang w:val="en-AU"/>
        </w:rPr>
        <w:t>employer</w:t>
      </w:r>
      <w:r w:rsidRPr="00962ACE">
        <w:rPr>
          <w:lang w:val="en-AU"/>
        </w:rPr>
        <w:t xml:space="preserve"> in relation to a </w:t>
      </w:r>
      <w:r w:rsidRPr="00962ACE">
        <w:rPr>
          <w:bCs/>
          <w:lang w:val="en-AU"/>
        </w:rPr>
        <w:t>worker</w:t>
      </w:r>
      <w:r w:rsidRPr="00962ACE">
        <w:rPr>
          <w:lang w:val="en-AU"/>
        </w:rPr>
        <w:t xml:space="preserve"> means: </w:t>
      </w:r>
    </w:p>
    <w:p w14:paraId="2621F615" w14:textId="77777777" w:rsidR="00286C0E" w:rsidRPr="00962ACE" w:rsidRDefault="00286C0E" w:rsidP="006928D2">
      <w:pPr>
        <w:pStyle w:val="Heading3"/>
        <w:spacing w:line="280" w:lineRule="atLeast"/>
      </w:pPr>
      <w:r w:rsidRPr="00962ACE">
        <w:t>the person who employs or engages the worker; or</w:t>
      </w:r>
    </w:p>
    <w:p w14:paraId="7FEA5167" w14:textId="77777777" w:rsidR="00286C0E" w:rsidRPr="00962ACE" w:rsidRDefault="00286C0E" w:rsidP="006928D2">
      <w:pPr>
        <w:pStyle w:val="Heading3"/>
        <w:spacing w:line="280" w:lineRule="atLeast"/>
      </w:pPr>
      <w:r w:rsidRPr="00962ACE">
        <w:t xml:space="preserve">if the worker is self-employed — the </w:t>
      </w:r>
      <w:proofErr w:type="gramStart"/>
      <w:r w:rsidRPr="00962ACE">
        <w:t>worker;</w:t>
      </w:r>
      <w:proofErr w:type="gramEnd"/>
      <w:r w:rsidRPr="00962ACE">
        <w:t xml:space="preserve"> </w:t>
      </w:r>
    </w:p>
    <w:p w14:paraId="5B41CB16" w14:textId="23FFDC6F" w:rsidR="00286C0E" w:rsidRPr="00962ACE" w:rsidRDefault="00286C0E" w:rsidP="006928D2">
      <w:pPr>
        <w:pStyle w:val="Heading2"/>
        <w:spacing w:line="280" w:lineRule="atLeast"/>
        <w:rPr>
          <w:lang w:val="en-AU"/>
        </w:rPr>
      </w:pPr>
      <w:r w:rsidRPr="00962ACE">
        <w:rPr>
          <w:b/>
          <w:bCs/>
          <w:lang w:val="en-AU"/>
        </w:rPr>
        <w:t xml:space="preserve">worker </w:t>
      </w:r>
      <w:r w:rsidRPr="00962ACE">
        <w:rPr>
          <w:lang w:val="en-AU"/>
        </w:rPr>
        <w:t xml:space="preserve">means a person identified in Column 1 of Schedule 1, whether paid or unpaid, but does not include: </w:t>
      </w:r>
    </w:p>
    <w:p w14:paraId="0618EFC6" w14:textId="77777777" w:rsidR="00286C0E" w:rsidRPr="00962ACE" w:rsidRDefault="00286C0E" w:rsidP="006928D2">
      <w:pPr>
        <w:pStyle w:val="Heading3"/>
        <w:spacing w:line="280" w:lineRule="atLeast"/>
      </w:pPr>
      <w:r w:rsidRPr="00962ACE">
        <w:t xml:space="preserve">a Commonwealth </w:t>
      </w:r>
      <w:proofErr w:type="gramStart"/>
      <w:r w:rsidRPr="00962ACE">
        <w:t>employee;</w:t>
      </w:r>
      <w:proofErr w:type="gramEnd"/>
      <w:r w:rsidRPr="00962ACE">
        <w:t xml:space="preserve"> </w:t>
      </w:r>
    </w:p>
    <w:p w14:paraId="05B33E2C" w14:textId="77777777" w:rsidR="00286C0E" w:rsidRPr="00962ACE" w:rsidRDefault="00286C0E" w:rsidP="006928D2">
      <w:pPr>
        <w:pStyle w:val="Heading3"/>
        <w:spacing w:line="280" w:lineRule="atLeast"/>
      </w:pPr>
      <w:r w:rsidRPr="00962ACE">
        <w:t xml:space="preserve">a worker who works in connection with proceedings in a </w:t>
      </w:r>
      <w:r w:rsidRPr="00962ACE">
        <w:rPr>
          <w:bCs/>
        </w:rPr>
        <w:t>court</w:t>
      </w:r>
      <w:r w:rsidRPr="00962ACE">
        <w:t xml:space="preserve">, where that work cannot be done from the person's ordinary place of </w:t>
      </w:r>
      <w:proofErr w:type="gramStart"/>
      <w:r w:rsidRPr="00962ACE">
        <w:t>residence;</w:t>
      </w:r>
      <w:proofErr w:type="gramEnd"/>
      <w:r w:rsidRPr="00962ACE">
        <w:t xml:space="preserve"> </w:t>
      </w:r>
    </w:p>
    <w:p w14:paraId="6084D95D" w14:textId="5159BE03" w:rsidR="00D96C2D" w:rsidRPr="00962ACE" w:rsidRDefault="00286C0E" w:rsidP="006928D2">
      <w:pPr>
        <w:pStyle w:val="Heading3"/>
        <w:spacing w:line="280" w:lineRule="atLeast"/>
      </w:pPr>
      <w:r w:rsidRPr="00962ACE">
        <w:t xml:space="preserve">a person under 12 years and two months of age. </w:t>
      </w:r>
    </w:p>
    <w:p w14:paraId="4EAD0799" w14:textId="362E4BD4" w:rsidR="00286C0E" w:rsidRPr="00962ACE" w:rsidRDefault="000857A8" w:rsidP="006928D2">
      <w:pPr>
        <w:pStyle w:val="DivisionHeading"/>
        <w:spacing w:after="120" w:line="280" w:lineRule="atLeast"/>
        <w:rPr>
          <w:i w:val="0"/>
          <w:iCs w:val="0"/>
          <w:sz w:val="28"/>
          <w:szCs w:val="28"/>
        </w:rPr>
      </w:pPr>
      <w:bookmarkStart w:id="159" w:name="_Toc90395423"/>
      <w:r w:rsidRPr="00962ACE">
        <w:rPr>
          <w:i w:val="0"/>
          <w:iCs w:val="0"/>
          <w:sz w:val="28"/>
          <w:szCs w:val="28"/>
        </w:rPr>
        <w:t xml:space="preserve">Division 2 — </w:t>
      </w:r>
      <w:r w:rsidR="00286C0E" w:rsidRPr="00962ACE">
        <w:rPr>
          <w:i w:val="0"/>
          <w:iCs w:val="0"/>
          <w:sz w:val="28"/>
          <w:szCs w:val="28"/>
        </w:rPr>
        <w:t>Worker-specific definitions</w:t>
      </w:r>
      <w:bookmarkEnd w:id="159"/>
    </w:p>
    <w:p w14:paraId="5F094CA6" w14:textId="4C163A07" w:rsidR="00286C0E" w:rsidRPr="00962ACE" w:rsidRDefault="00286C0E" w:rsidP="006928D2">
      <w:pPr>
        <w:pStyle w:val="Heading1"/>
        <w:spacing w:before="240" w:line="280" w:lineRule="atLeast"/>
      </w:pPr>
      <w:bookmarkStart w:id="160" w:name="_Toc89160820"/>
      <w:bookmarkStart w:id="161" w:name="_Toc90395424"/>
      <w:r w:rsidRPr="00962ACE">
        <w:t>Accommodation worker</w:t>
      </w:r>
      <w:bookmarkStart w:id="162" w:name="_Toc89525608"/>
      <w:bookmarkEnd w:id="160"/>
      <w:bookmarkEnd w:id="162"/>
      <w:bookmarkEnd w:id="161"/>
    </w:p>
    <w:p w14:paraId="02CE74DE" w14:textId="61D83F41" w:rsidR="00286C0E" w:rsidRPr="00962ACE" w:rsidRDefault="00286C0E" w:rsidP="006928D2">
      <w:pPr>
        <w:pStyle w:val="Heading2"/>
        <w:numPr>
          <w:ilvl w:val="0"/>
          <w:numId w:val="0"/>
        </w:numPr>
        <w:spacing w:line="280" w:lineRule="atLeast"/>
        <w:ind w:left="709"/>
        <w:rPr>
          <w:lang w:val="en-AU"/>
        </w:rPr>
      </w:pPr>
      <w:r w:rsidRPr="00962ACE">
        <w:rPr>
          <w:lang w:val="en-AU"/>
        </w:rPr>
        <w:t xml:space="preserve">For the purposes of this Order, </w:t>
      </w:r>
      <w:r w:rsidRPr="00962ACE">
        <w:rPr>
          <w:b/>
          <w:bCs/>
          <w:lang w:val="en-AU"/>
        </w:rPr>
        <w:t>accommodation worker</w:t>
      </w:r>
      <w:r w:rsidRPr="00962ACE">
        <w:rPr>
          <w:lang w:val="en-AU"/>
        </w:rPr>
        <w:t xml:space="preserve"> means a person who works at or in connection with one of the following accommodation facilities, whether operated on a for-profit or not-for-profit basis:</w:t>
      </w:r>
      <w:bookmarkStart w:id="163" w:name="_Toc89525609"/>
      <w:bookmarkEnd w:id="163"/>
    </w:p>
    <w:p w14:paraId="45662617" w14:textId="48907439" w:rsidR="00286C0E" w:rsidRPr="00962ACE" w:rsidRDefault="00286C0E" w:rsidP="006928D2">
      <w:pPr>
        <w:pStyle w:val="Heading2"/>
        <w:spacing w:line="280" w:lineRule="atLeast"/>
        <w:rPr>
          <w:lang w:val="en-AU"/>
        </w:rPr>
      </w:pPr>
      <w:r w:rsidRPr="00962ACE">
        <w:rPr>
          <w:lang w:val="en-AU"/>
        </w:rPr>
        <w:t xml:space="preserve">camping </w:t>
      </w:r>
      <w:proofErr w:type="gramStart"/>
      <w:r w:rsidRPr="00962ACE">
        <w:rPr>
          <w:lang w:val="en-AU"/>
        </w:rPr>
        <w:t>ground;</w:t>
      </w:r>
      <w:bookmarkStart w:id="164" w:name="_Toc89525610"/>
      <w:bookmarkEnd w:id="164"/>
      <w:proofErr w:type="gramEnd"/>
    </w:p>
    <w:p w14:paraId="7AD01818" w14:textId="4BFBDB71" w:rsidR="00286C0E" w:rsidRPr="00962ACE" w:rsidRDefault="00286C0E" w:rsidP="006928D2">
      <w:pPr>
        <w:pStyle w:val="Heading2"/>
        <w:spacing w:line="280" w:lineRule="atLeast"/>
        <w:rPr>
          <w:lang w:val="en-AU"/>
        </w:rPr>
      </w:pPr>
      <w:r w:rsidRPr="00962ACE">
        <w:rPr>
          <w:lang w:val="en-AU"/>
        </w:rPr>
        <w:t xml:space="preserve">caravan </w:t>
      </w:r>
      <w:proofErr w:type="gramStart"/>
      <w:r w:rsidRPr="00962ACE">
        <w:rPr>
          <w:lang w:val="en-AU"/>
        </w:rPr>
        <w:t>park;</w:t>
      </w:r>
      <w:bookmarkStart w:id="165" w:name="_Toc89525611"/>
      <w:bookmarkEnd w:id="165"/>
      <w:proofErr w:type="gramEnd"/>
    </w:p>
    <w:p w14:paraId="1C395C76" w14:textId="5FF90DAB" w:rsidR="00286C0E" w:rsidRPr="00962ACE" w:rsidRDefault="00286C0E" w:rsidP="006928D2">
      <w:pPr>
        <w:pStyle w:val="Heading2"/>
        <w:spacing w:line="280" w:lineRule="atLeast"/>
        <w:rPr>
          <w:lang w:val="en-AU"/>
        </w:rPr>
      </w:pPr>
      <w:proofErr w:type="gramStart"/>
      <w:r w:rsidRPr="00962ACE">
        <w:rPr>
          <w:lang w:val="en-AU"/>
        </w:rPr>
        <w:t>hotel;</w:t>
      </w:r>
      <w:bookmarkStart w:id="166" w:name="_Toc89525612"/>
      <w:bookmarkEnd w:id="166"/>
      <w:proofErr w:type="gramEnd"/>
    </w:p>
    <w:p w14:paraId="5F9CEB90" w14:textId="1F02E277" w:rsidR="00286C0E" w:rsidRPr="00962ACE" w:rsidRDefault="00286C0E" w:rsidP="006928D2">
      <w:pPr>
        <w:pStyle w:val="Heading2"/>
        <w:spacing w:line="280" w:lineRule="atLeast"/>
        <w:rPr>
          <w:lang w:val="en-AU"/>
        </w:rPr>
      </w:pPr>
      <w:proofErr w:type="gramStart"/>
      <w:r w:rsidRPr="00962ACE">
        <w:rPr>
          <w:lang w:val="en-AU"/>
        </w:rPr>
        <w:t>hostel;</w:t>
      </w:r>
      <w:bookmarkStart w:id="167" w:name="_Toc89525613"/>
      <w:bookmarkEnd w:id="167"/>
      <w:proofErr w:type="gramEnd"/>
    </w:p>
    <w:p w14:paraId="2205E535" w14:textId="19529FFA" w:rsidR="00286C0E" w:rsidRPr="00962ACE" w:rsidRDefault="00286C0E" w:rsidP="006928D2">
      <w:pPr>
        <w:pStyle w:val="Heading2"/>
        <w:spacing w:line="280" w:lineRule="atLeast"/>
        <w:rPr>
          <w:lang w:val="en-AU"/>
        </w:rPr>
      </w:pPr>
      <w:r w:rsidRPr="00962ACE">
        <w:rPr>
          <w:lang w:val="en-AU"/>
        </w:rPr>
        <w:t xml:space="preserve">bed and </w:t>
      </w:r>
      <w:proofErr w:type="gramStart"/>
      <w:r w:rsidRPr="00962ACE">
        <w:rPr>
          <w:lang w:val="en-AU"/>
        </w:rPr>
        <w:t>breakfast;</w:t>
      </w:r>
      <w:bookmarkStart w:id="168" w:name="_Toc89525614"/>
      <w:bookmarkEnd w:id="168"/>
      <w:proofErr w:type="gramEnd"/>
    </w:p>
    <w:p w14:paraId="5736D953" w14:textId="142B5337" w:rsidR="00286C0E" w:rsidRPr="00962ACE" w:rsidRDefault="00286C0E" w:rsidP="006928D2">
      <w:pPr>
        <w:pStyle w:val="Heading2"/>
        <w:spacing w:line="280" w:lineRule="atLeast"/>
        <w:rPr>
          <w:lang w:val="en-AU"/>
        </w:rPr>
      </w:pPr>
      <w:r w:rsidRPr="00962ACE">
        <w:rPr>
          <w:lang w:val="en-AU"/>
        </w:rPr>
        <w:t xml:space="preserve">private holiday rental facility, including </w:t>
      </w:r>
      <w:proofErr w:type="spellStart"/>
      <w:proofErr w:type="gramStart"/>
      <w:r w:rsidR="002E33E1" w:rsidRPr="00962ACE">
        <w:rPr>
          <w:lang w:val="en-AU"/>
        </w:rPr>
        <w:t>Airbnbs</w:t>
      </w:r>
      <w:proofErr w:type="spellEnd"/>
      <w:r w:rsidRPr="00962ACE">
        <w:rPr>
          <w:lang w:val="en-AU"/>
        </w:rPr>
        <w:t>;</w:t>
      </w:r>
      <w:bookmarkStart w:id="169" w:name="_Toc89525615"/>
      <w:bookmarkEnd w:id="169"/>
      <w:proofErr w:type="gramEnd"/>
    </w:p>
    <w:p w14:paraId="6E3C3265" w14:textId="4B7AC14E" w:rsidR="00286C0E" w:rsidRPr="00962ACE" w:rsidRDefault="00286C0E" w:rsidP="006928D2">
      <w:pPr>
        <w:pStyle w:val="Heading2"/>
        <w:spacing w:line="280" w:lineRule="atLeast"/>
        <w:rPr>
          <w:lang w:val="en-AU"/>
        </w:rPr>
      </w:pPr>
      <w:proofErr w:type="gramStart"/>
      <w:r w:rsidRPr="00962ACE">
        <w:rPr>
          <w:lang w:val="en-AU"/>
        </w:rPr>
        <w:lastRenderedPageBreak/>
        <w:t>motel;</w:t>
      </w:r>
      <w:proofErr w:type="gramEnd"/>
      <w:r w:rsidRPr="00962ACE">
        <w:rPr>
          <w:lang w:val="en-AU"/>
        </w:rPr>
        <w:t xml:space="preserve"> </w:t>
      </w:r>
      <w:bookmarkStart w:id="170" w:name="_Toc89525616"/>
      <w:bookmarkEnd w:id="170"/>
    </w:p>
    <w:p w14:paraId="16664674" w14:textId="6A40EB0B" w:rsidR="00286C0E" w:rsidRPr="00962ACE" w:rsidRDefault="00286C0E" w:rsidP="006928D2">
      <w:pPr>
        <w:pStyle w:val="Heading2"/>
        <w:spacing w:line="280" w:lineRule="atLeast"/>
        <w:rPr>
          <w:lang w:val="en-AU"/>
        </w:rPr>
      </w:pPr>
      <w:r w:rsidRPr="00962ACE">
        <w:rPr>
          <w:lang w:val="en-AU"/>
        </w:rPr>
        <w:t>serviced apartment.</w:t>
      </w:r>
      <w:bookmarkStart w:id="171" w:name="_Toc89525617"/>
      <w:bookmarkEnd w:id="171"/>
    </w:p>
    <w:p w14:paraId="6CA98A0F" w14:textId="227539EC" w:rsidR="00286C0E" w:rsidRPr="00962ACE" w:rsidRDefault="00286C0E" w:rsidP="006928D2">
      <w:pPr>
        <w:pStyle w:val="Heading1"/>
        <w:spacing w:before="240" w:line="280" w:lineRule="atLeast"/>
      </w:pPr>
      <w:bookmarkStart w:id="172" w:name="_Toc89160821"/>
      <w:bookmarkStart w:id="173" w:name="_Toc90395425"/>
      <w:r w:rsidRPr="00962ACE">
        <w:t>Agricultural and forestry worker</w:t>
      </w:r>
      <w:bookmarkStart w:id="174" w:name="_Toc89525618"/>
      <w:bookmarkEnd w:id="172"/>
      <w:bookmarkEnd w:id="174"/>
      <w:bookmarkEnd w:id="173"/>
    </w:p>
    <w:p w14:paraId="3F224AF3" w14:textId="62E15109"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 xml:space="preserve">For the purposes of this Order, </w:t>
      </w:r>
      <w:r w:rsidRPr="00962ACE">
        <w:rPr>
          <w:b/>
          <w:bCs/>
          <w:lang w:val="en-AU"/>
        </w:rPr>
        <w:t xml:space="preserve">agricultural and forestry worker </w:t>
      </w:r>
      <w:r w:rsidRPr="00962ACE">
        <w:rPr>
          <w:lang w:val="en-AU"/>
        </w:rPr>
        <w:t>means a person who works in connection with:</w:t>
      </w:r>
      <w:bookmarkStart w:id="175" w:name="_Toc89525619"/>
      <w:bookmarkEnd w:id="175"/>
    </w:p>
    <w:p w14:paraId="21A21C87" w14:textId="0560F257" w:rsidR="00286C0E" w:rsidRPr="00962ACE" w:rsidRDefault="00286C0E" w:rsidP="006928D2">
      <w:pPr>
        <w:pStyle w:val="Heading2"/>
        <w:spacing w:line="280" w:lineRule="atLeast"/>
        <w:rPr>
          <w:lang w:val="en-AU"/>
        </w:rPr>
      </w:pPr>
      <w:r w:rsidRPr="00962ACE">
        <w:rPr>
          <w:lang w:val="en-AU"/>
        </w:rPr>
        <w:t xml:space="preserve">food safety and verification, inspection or associated laboratory services and biosecurity </w:t>
      </w:r>
      <w:proofErr w:type="gramStart"/>
      <w:r w:rsidRPr="00962ACE">
        <w:rPr>
          <w:lang w:val="en-AU"/>
        </w:rPr>
        <w:t>functions;</w:t>
      </w:r>
      <w:bookmarkStart w:id="176" w:name="_Toc89525620"/>
      <w:bookmarkEnd w:id="176"/>
      <w:proofErr w:type="gramEnd"/>
    </w:p>
    <w:p w14:paraId="632D2F1F" w14:textId="4577BB25" w:rsidR="00286C0E" w:rsidRPr="00962ACE" w:rsidRDefault="00286C0E" w:rsidP="006928D2">
      <w:pPr>
        <w:pStyle w:val="Heading2"/>
        <w:spacing w:line="280" w:lineRule="atLeast"/>
        <w:rPr>
          <w:lang w:val="en-AU"/>
        </w:rPr>
      </w:pPr>
      <w:r w:rsidRPr="00962ACE">
        <w:rPr>
          <w:lang w:val="en-AU"/>
        </w:rPr>
        <w:t>animal saleyards, knackeries and animal transportation services (including livestock and pets</w:t>
      </w:r>
      <w:proofErr w:type="gramStart"/>
      <w:r w:rsidRPr="00962ACE">
        <w:rPr>
          <w:lang w:val="en-AU"/>
        </w:rPr>
        <w:t>);</w:t>
      </w:r>
      <w:bookmarkStart w:id="177" w:name="_Toc89525621"/>
      <w:bookmarkEnd w:id="177"/>
      <w:proofErr w:type="gramEnd"/>
    </w:p>
    <w:p w14:paraId="5775AE6C" w14:textId="1F1D539E" w:rsidR="00286C0E" w:rsidRPr="00962ACE" w:rsidRDefault="00286C0E" w:rsidP="006928D2">
      <w:pPr>
        <w:pStyle w:val="Heading2"/>
        <w:spacing w:line="280" w:lineRule="atLeast"/>
        <w:rPr>
          <w:lang w:val="en-AU"/>
        </w:rPr>
      </w:pPr>
      <w:r w:rsidRPr="00962ACE">
        <w:rPr>
          <w:lang w:val="en-AU"/>
        </w:rPr>
        <w:t xml:space="preserve">services connected with animal health, husbandry or </w:t>
      </w:r>
      <w:proofErr w:type="gramStart"/>
      <w:r w:rsidRPr="00962ACE">
        <w:rPr>
          <w:lang w:val="en-AU"/>
        </w:rPr>
        <w:t>welfare;</w:t>
      </w:r>
      <w:bookmarkStart w:id="178" w:name="_Toc89525622"/>
      <w:bookmarkEnd w:id="178"/>
      <w:proofErr w:type="gramEnd"/>
    </w:p>
    <w:p w14:paraId="58B1503B" w14:textId="0F245E07" w:rsidR="00286C0E" w:rsidRPr="00962ACE" w:rsidRDefault="00286C0E" w:rsidP="006928D2">
      <w:pPr>
        <w:pStyle w:val="Heading2"/>
        <w:spacing w:line="280" w:lineRule="atLeast"/>
        <w:rPr>
          <w:lang w:val="en-AU"/>
        </w:rPr>
      </w:pPr>
      <w:r w:rsidRPr="00962ACE">
        <w:rPr>
          <w:lang w:val="en-AU"/>
        </w:rPr>
        <w:t xml:space="preserve">farm, </w:t>
      </w:r>
      <w:proofErr w:type="gramStart"/>
      <w:r w:rsidRPr="00962ACE">
        <w:rPr>
          <w:lang w:val="en-AU"/>
        </w:rPr>
        <w:t>animal</w:t>
      </w:r>
      <w:proofErr w:type="gramEnd"/>
      <w:r w:rsidRPr="00962ACE">
        <w:rPr>
          <w:lang w:val="en-AU"/>
        </w:rPr>
        <w:t xml:space="preserve"> and bloodstock leasing activities, including but not limited to:</w:t>
      </w:r>
      <w:bookmarkStart w:id="179" w:name="_Toc89525623"/>
      <w:bookmarkEnd w:id="179"/>
    </w:p>
    <w:p w14:paraId="255FCFF6" w14:textId="6A4BD34E" w:rsidR="00286C0E" w:rsidRPr="00962ACE" w:rsidRDefault="00286C0E" w:rsidP="006928D2">
      <w:pPr>
        <w:pStyle w:val="Heading3"/>
        <w:spacing w:line="280" w:lineRule="atLeast"/>
      </w:pPr>
      <w:r w:rsidRPr="00962ACE">
        <w:t xml:space="preserve">farming activities and other operations relating to agriculture, horticulture, viticulture, irrigation, permaculture, apiculture, grains, fibre production, dairy, flower industry, commercial fishing, aquaculture and </w:t>
      </w:r>
      <w:proofErr w:type="gramStart"/>
      <w:r w:rsidRPr="00962ACE">
        <w:t>livestock;</w:t>
      </w:r>
      <w:proofErr w:type="gramEnd"/>
      <w:r w:rsidRPr="00962ACE">
        <w:t xml:space="preserve"> </w:t>
      </w:r>
      <w:bookmarkStart w:id="180" w:name="_Toc89525624"/>
      <w:bookmarkEnd w:id="180"/>
    </w:p>
    <w:p w14:paraId="67B9D2C0" w14:textId="6960CF80" w:rsidR="00286C0E" w:rsidRPr="00962ACE" w:rsidRDefault="00286C0E" w:rsidP="006928D2">
      <w:pPr>
        <w:pStyle w:val="Heading3"/>
        <w:spacing w:line="280" w:lineRule="atLeast"/>
      </w:pPr>
      <w:r w:rsidRPr="00962ACE">
        <w:t xml:space="preserve">intensive agricultural production including greenhouses and animal </w:t>
      </w:r>
      <w:proofErr w:type="gramStart"/>
      <w:r w:rsidRPr="00962ACE">
        <w:t>production;</w:t>
      </w:r>
      <w:proofErr w:type="gramEnd"/>
      <w:r w:rsidRPr="00962ACE">
        <w:t xml:space="preserve"> </w:t>
      </w:r>
      <w:bookmarkStart w:id="181" w:name="_Toc89525625"/>
      <w:bookmarkEnd w:id="181"/>
    </w:p>
    <w:p w14:paraId="5ED70D67" w14:textId="5EA83FEE" w:rsidR="00286C0E" w:rsidRPr="00962ACE" w:rsidRDefault="00286C0E" w:rsidP="006928D2">
      <w:pPr>
        <w:pStyle w:val="Heading3"/>
        <w:spacing w:line="280" w:lineRule="atLeast"/>
      </w:pPr>
      <w:r w:rsidRPr="00962ACE">
        <w:t>agricultural, veterinary chemicals and vaccine production, transportation and distribution (including the Pig Services Centre</w:t>
      </w:r>
      <w:proofErr w:type="gramStart"/>
      <w:r w:rsidRPr="00962ACE">
        <w:t>);</w:t>
      </w:r>
      <w:bookmarkStart w:id="182" w:name="_Toc89525626"/>
      <w:bookmarkEnd w:id="182"/>
      <w:proofErr w:type="gramEnd"/>
    </w:p>
    <w:p w14:paraId="7B2A19B5" w14:textId="721D0F3E" w:rsidR="00286C0E" w:rsidRPr="00962ACE" w:rsidRDefault="00286C0E" w:rsidP="006928D2">
      <w:pPr>
        <w:pStyle w:val="Heading3"/>
        <w:spacing w:line="280" w:lineRule="atLeast"/>
      </w:pPr>
      <w:r w:rsidRPr="00962ACE">
        <w:t xml:space="preserve">laboratory and diagnostic </w:t>
      </w:r>
      <w:proofErr w:type="gramStart"/>
      <w:r w:rsidRPr="00962ACE">
        <w:t>services;</w:t>
      </w:r>
      <w:bookmarkStart w:id="183" w:name="_Toc89525627"/>
      <w:bookmarkEnd w:id="183"/>
      <w:proofErr w:type="gramEnd"/>
    </w:p>
    <w:p w14:paraId="1929272C" w14:textId="7119AE21" w:rsidR="00286C0E" w:rsidRPr="00962ACE" w:rsidRDefault="00286C0E" w:rsidP="006928D2">
      <w:pPr>
        <w:pStyle w:val="Heading3"/>
        <w:spacing w:line="280" w:lineRule="atLeast"/>
      </w:pPr>
      <w:r w:rsidRPr="00962ACE">
        <w:t>animal feed production, transportation, packaging, sale, and feeding (including livestock and pets</w:t>
      </w:r>
      <w:proofErr w:type="gramStart"/>
      <w:r w:rsidRPr="00962ACE">
        <w:t>);</w:t>
      </w:r>
      <w:proofErr w:type="gramEnd"/>
      <w:r w:rsidRPr="00962ACE">
        <w:t xml:space="preserve"> </w:t>
      </w:r>
      <w:bookmarkStart w:id="184" w:name="_Toc89525628"/>
      <w:bookmarkEnd w:id="184"/>
    </w:p>
    <w:p w14:paraId="5AD0848C" w14:textId="2E333C6A" w:rsidR="00286C0E" w:rsidRPr="00962ACE" w:rsidRDefault="00286C0E" w:rsidP="006928D2">
      <w:pPr>
        <w:pStyle w:val="Heading3"/>
        <w:spacing w:line="280" w:lineRule="atLeast"/>
      </w:pPr>
      <w:r w:rsidRPr="00962ACE">
        <w:t xml:space="preserve">animal pounds and shelters </w:t>
      </w:r>
      <w:proofErr w:type="gramStart"/>
      <w:r w:rsidRPr="00962ACE">
        <w:t>activities;</w:t>
      </w:r>
      <w:proofErr w:type="gramEnd"/>
      <w:r w:rsidRPr="00962ACE">
        <w:t xml:space="preserve"> </w:t>
      </w:r>
      <w:bookmarkStart w:id="185" w:name="_Toc89525629"/>
      <w:bookmarkEnd w:id="185"/>
    </w:p>
    <w:p w14:paraId="0C79C63B" w14:textId="115570EC" w:rsidR="00286C0E" w:rsidRPr="00962ACE" w:rsidRDefault="00286C0E" w:rsidP="006928D2">
      <w:pPr>
        <w:pStyle w:val="Heading2"/>
        <w:spacing w:line="280" w:lineRule="atLeast"/>
        <w:rPr>
          <w:lang w:val="en-AU"/>
        </w:rPr>
      </w:pPr>
      <w:r w:rsidRPr="00962ACE">
        <w:rPr>
          <w:lang w:val="en-AU"/>
        </w:rPr>
        <w:t>forestry activities for the purposes of or relating to:</w:t>
      </w:r>
      <w:bookmarkStart w:id="186" w:name="_Toc89525630"/>
      <w:bookmarkEnd w:id="186"/>
    </w:p>
    <w:p w14:paraId="36B670F8" w14:textId="6D670A56" w:rsidR="00286C0E" w:rsidRPr="00962ACE" w:rsidRDefault="00286C0E" w:rsidP="006928D2">
      <w:pPr>
        <w:pStyle w:val="Heading3"/>
        <w:spacing w:line="280" w:lineRule="atLeast"/>
      </w:pPr>
      <w:r w:rsidRPr="00962ACE">
        <w:t xml:space="preserve">production of firewood for heating of </w:t>
      </w:r>
      <w:proofErr w:type="gramStart"/>
      <w:r w:rsidRPr="00962ACE">
        <w:rPr>
          <w:bCs/>
        </w:rPr>
        <w:t>premises</w:t>
      </w:r>
      <w:r w:rsidRPr="00962ACE">
        <w:t>;</w:t>
      </w:r>
      <w:bookmarkStart w:id="187" w:name="_Toc89525631"/>
      <w:bookmarkEnd w:id="187"/>
      <w:proofErr w:type="gramEnd"/>
    </w:p>
    <w:p w14:paraId="1018A207" w14:textId="3C8176E7" w:rsidR="00286C0E" w:rsidRPr="00962ACE" w:rsidRDefault="00286C0E" w:rsidP="006928D2">
      <w:pPr>
        <w:pStyle w:val="Heading3"/>
        <w:spacing w:line="280" w:lineRule="atLeast"/>
      </w:pPr>
      <w:r w:rsidRPr="00962ACE">
        <w:t xml:space="preserve">production of </w:t>
      </w:r>
      <w:proofErr w:type="gramStart"/>
      <w:r w:rsidRPr="00962ACE">
        <w:t>pallets;</w:t>
      </w:r>
      <w:bookmarkStart w:id="188" w:name="_Toc89525632"/>
      <w:bookmarkEnd w:id="188"/>
      <w:proofErr w:type="gramEnd"/>
    </w:p>
    <w:p w14:paraId="1C0CA868" w14:textId="24DBDBE9" w:rsidR="00286C0E" w:rsidRPr="00962ACE" w:rsidRDefault="00286C0E" w:rsidP="006928D2">
      <w:pPr>
        <w:pStyle w:val="Heading3"/>
        <w:spacing w:line="280" w:lineRule="atLeast"/>
      </w:pPr>
      <w:r w:rsidRPr="00962ACE">
        <w:t xml:space="preserve">production of building supplies for </w:t>
      </w:r>
      <w:proofErr w:type="gramStart"/>
      <w:r w:rsidRPr="00962ACE">
        <w:t>construction;</w:t>
      </w:r>
      <w:bookmarkStart w:id="189" w:name="_Toc89525633"/>
      <w:bookmarkEnd w:id="189"/>
      <w:proofErr w:type="gramEnd"/>
    </w:p>
    <w:p w14:paraId="2CA56AA9" w14:textId="30724F23" w:rsidR="00286C0E" w:rsidRPr="00962ACE" w:rsidRDefault="00286C0E" w:rsidP="006928D2">
      <w:pPr>
        <w:pStyle w:val="Heading3"/>
        <w:spacing w:line="280" w:lineRule="atLeast"/>
      </w:pPr>
      <w:r w:rsidRPr="00962ACE">
        <w:t>production of other goods (</w:t>
      </w:r>
      <w:proofErr w:type="gramStart"/>
      <w:r w:rsidRPr="00962ACE">
        <w:t>e.g.</w:t>
      </w:r>
      <w:proofErr w:type="gramEnd"/>
      <w:r w:rsidRPr="00962ACE">
        <w:t xml:space="preserve"> paper, packaging, caskets and coffins).</w:t>
      </w:r>
      <w:bookmarkStart w:id="190" w:name="_Toc89525634"/>
      <w:bookmarkEnd w:id="190"/>
    </w:p>
    <w:p w14:paraId="60F996CE" w14:textId="38EB53A5" w:rsidR="00286C0E" w:rsidRPr="00962ACE" w:rsidRDefault="00286C0E" w:rsidP="006928D2">
      <w:pPr>
        <w:pStyle w:val="Heading1"/>
        <w:spacing w:before="240" w:line="280" w:lineRule="atLeast"/>
      </w:pPr>
      <w:bookmarkStart w:id="191" w:name="_Toc89160822"/>
      <w:bookmarkStart w:id="192" w:name="_Toc90395426"/>
      <w:r w:rsidRPr="00962ACE">
        <w:t>Airport worker</w:t>
      </w:r>
      <w:bookmarkStart w:id="193" w:name="_Toc89525635"/>
      <w:bookmarkEnd w:id="191"/>
      <w:bookmarkEnd w:id="193"/>
      <w:bookmarkEnd w:id="192"/>
    </w:p>
    <w:p w14:paraId="621B4CA1" w14:textId="0CA86327"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bookmarkStart w:id="194" w:name="_Toc89525636"/>
      <w:bookmarkEnd w:id="194"/>
    </w:p>
    <w:p w14:paraId="4C5796A0" w14:textId="6AA7149D" w:rsidR="00286C0E" w:rsidRPr="00962ACE" w:rsidRDefault="00286C0E" w:rsidP="006928D2">
      <w:pPr>
        <w:pStyle w:val="Heading2"/>
        <w:spacing w:line="280" w:lineRule="atLeast"/>
        <w:rPr>
          <w:lang w:val="en-AU"/>
        </w:rPr>
      </w:pPr>
      <w:r w:rsidRPr="00962ACE">
        <w:rPr>
          <w:b/>
          <w:bCs/>
          <w:lang w:val="en-AU"/>
        </w:rPr>
        <w:lastRenderedPageBreak/>
        <w:t>airport</w:t>
      </w:r>
      <w:r w:rsidRPr="00962ACE">
        <w:rPr>
          <w:lang w:val="en-AU"/>
        </w:rPr>
        <w:t xml:space="preserve"> has the same meaning as in the </w:t>
      </w:r>
      <w:r w:rsidRPr="00962ACE">
        <w:rPr>
          <w:b/>
          <w:bCs/>
          <w:lang w:val="en-AU"/>
        </w:rPr>
        <w:t xml:space="preserve">Airports Act 1996 </w:t>
      </w:r>
      <w:r w:rsidRPr="00962ACE">
        <w:rPr>
          <w:lang w:val="en-AU"/>
        </w:rPr>
        <w:t xml:space="preserve">of the </w:t>
      </w:r>
      <w:proofErr w:type="gramStart"/>
      <w:r w:rsidRPr="00962ACE">
        <w:rPr>
          <w:lang w:val="en-AU"/>
        </w:rPr>
        <w:t>Commonwealth;</w:t>
      </w:r>
      <w:bookmarkStart w:id="195" w:name="_Toc89525637"/>
      <w:bookmarkEnd w:id="195"/>
      <w:proofErr w:type="gramEnd"/>
    </w:p>
    <w:p w14:paraId="573A65AB" w14:textId="5AFB5124" w:rsidR="00286C0E" w:rsidRPr="00962ACE" w:rsidRDefault="00286C0E" w:rsidP="006928D2">
      <w:pPr>
        <w:pStyle w:val="Heading2"/>
        <w:spacing w:line="280" w:lineRule="atLeast"/>
        <w:rPr>
          <w:rFonts w:eastAsia="Arial"/>
          <w:lang w:val="en-AU"/>
        </w:rPr>
      </w:pPr>
      <w:r w:rsidRPr="00962ACE">
        <w:rPr>
          <w:b/>
          <w:bCs/>
          <w:lang w:val="en-AU"/>
        </w:rPr>
        <w:t>airport</w:t>
      </w:r>
      <w:r w:rsidRPr="00962ACE">
        <w:rPr>
          <w:lang w:val="en-AU"/>
        </w:rPr>
        <w:t xml:space="preserve"> </w:t>
      </w:r>
      <w:r w:rsidRPr="00962ACE">
        <w:rPr>
          <w:b/>
          <w:bCs/>
          <w:lang w:val="en-AU"/>
        </w:rPr>
        <w:t>worker</w:t>
      </w:r>
      <w:r w:rsidRPr="00962ACE">
        <w:rPr>
          <w:lang w:val="en-AU"/>
        </w:rPr>
        <w:t xml:space="preserve"> means a person who works at or in connection with an airport.</w:t>
      </w:r>
      <w:bookmarkStart w:id="196" w:name="_Toc89525638"/>
      <w:bookmarkEnd w:id="196"/>
    </w:p>
    <w:p w14:paraId="765B4063" w14:textId="77777777" w:rsidR="00286C0E" w:rsidRPr="00962ACE" w:rsidRDefault="00286C0E" w:rsidP="006928D2">
      <w:pPr>
        <w:pStyle w:val="Heading1"/>
        <w:spacing w:before="240" w:line="280" w:lineRule="atLeast"/>
      </w:pPr>
      <w:bookmarkStart w:id="197" w:name="_Toc89160823"/>
      <w:bookmarkStart w:id="198" w:name="_Toc90395427"/>
      <w:r w:rsidRPr="00962ACE">
        <w:t xml:space="preserve">Ancillary, </w:t>
      </w:r>
      <w:proofErr w:type="gramStart"/>
      <w:r w:rsidRPr="00962ACE">
        <w:t>support</w:t>
      </w:r>
      <w:proofErr w:type="gramEnd"/>
      <w:r w:rsidRPr="00962ACE">
        <w:t xml:space="preserve"> and welfare worker</w:t>
      </w:r>
      <w:bookmarkEnd w:id="197"/>
      <w:bookmarkEnd w:id="198"/>
    </w:p>
    <w:p w14:paraId="25C20C0E" w14:textId="77777777" w:rsidR="00286C0E" w:rsidRPr="00962ACE" w:rsidRDefault="00286C0E" w:rsidP="006928D2">
      <w:pPr>
        <w:pStyle w:val="Heading2"/>
        <w:numPr>
          <w:ilvl w:val="0"/>
          <w:numId w:val="0"/>
        </w:numPr>
        <w:spacing w:line="280" w:lineRule="atLeast"/>
        <w:ind w:left="1418" w:hanging="709"/>
        <w:rPr>
          <w:lang w:val="en-AU"/>
        </w:rPr>
      </w:pPr>
      <w:r w:rsidRPr="00962ACE">
        <w:rPr>
          <w:lang w:val="en-AU"/>
        </w:rPr>
        <w:t xml:space="preserve">For the purposes of this Order, </w:t>
      </w:r>
      <w:r w:rsidRPr="00962ACE">
        <w:rPr>
          <w:b/>
          <w:lang w:val="en-AU"/>
        </w:rPr>
        <w:t xml:space="preserve">ancillary, </w:t>
      </w:r>
      <w:proofErr w:type="gramStart"/>
      <w:r w:rsidRPr="00962ACE">
        <w:rPr>
          <w:b/>
          <w:lang w:val="en-AU"/>
        </w:rPr>
        <w:t>support</w:t>
      </w:r>
      <w:proofErr w:type="gramEnd"/>
      <w:r w:rsidRPr="00962ACE">
        <w:rPr>
          <w:b/>
          <w:lang w:val="en-AU"/>
        </w:rPr>
        <w:t xml:space="preserve"> and welfare worker</w:t>
      </w:r>
      <w:r w:rsidRPr="00962ACE">
        <w:rPr>
          <w:b/>
          <w:bCs/>
          <w:lang w:val="en-AU"/>
        </w:rPr>
        <w:t xml:space="preserve"> </w:t>
      </w:r>
      <w:r w:rsidRPr="00962ACE">
        <w:rPr>
          <w:lang w:val="en-AU"/>
        </w:rPr>
        <w:t xml:space="preserve">means: </w:t>
      </w:r>
    </w:p>
    <w:p w14:paraId="205532C1" w14:textId="77777777" w:rsidR="00286C0E" w:rsidRPr="00962ACE" w:rsidRDefault="00286C0E" w:rsidP="006928D2">
      <w:pPr>
        <w:pStyle w:val="Heading2"/>
        <w:spacing w:line="280" w:lineRule="atLeast"/>
        <w:rPr>
          <w:rFonts w:eastAsia="Arial"/>
          <w:lang w:val="en-AU"/>
        </w:rPr>
      </w:pPr>
      <w:r w:rsidRPr="00962ACE">
        <w:rPr>
          <w:lang w:val="en-AU"/>
        </w:rPr>
        <w:t xml:space="preserve">a person who works in connection with: </w:t>
      </w:r>
    </w:p>
    <w:p w14:paraId="7F88DC64" w14:textId="77777777" w:rsidR="00286C0E" w:rsidRPr="00962ACE" w:rsidRDefault="00286C0E" w:rsidP="006928D2">
      <w:pPr>
        <w:pStyle w:val="Heading3"/>
        <w:spacing w:line="280" w:lineRule="atLeast"/>
      </w:pPr>
      <w:r w:rsidRPr="00962ACE">
        <w:t>services that are critical to, and relate to, the Victorian Government’s COVID-19 response (including hotel quarantine</w:t>
      </w:r>
      <w:proofErr w:type="gramStart"/>
      <w:r w:rsidRPr="00962ACE">
        <w:t>);</w:t>
      </w:r>
      <w:proofErr w:type="gramEnd"/>
      <w:r w:rsidRPr="00962ACE">
        <w:t xml:space="preserve"> </w:t>
      </w:r>
    </w:p>
    <w:p w14:paraId="407BF711" w14:textId="193AFB82" w:rsidR="00286C0E" w:rsidRPr="00962ACE" w:rsidRDefault="00286C0E" w:rsidP="006928D2">
      <w:pPr>
        <w:pStyle w:val="Heading3"/>
        <w:spacing w:line="280" w:lineRule="atLeast"/>
      </w:pPr>
      <w:r w:rsidRPr="00962ACE">
        <w:t xml:space="preserve">a public event where that event has received an exemption allowing it to proceed, including any workers and public broadcast personnel that support the safe running of the public </w:t>
      </w:r>
      <w:proofErr w:type="gramStart"/>
      <w:r w:rsidRPr="00962ACE">
        <w:t>event;</w:t>
      </w:r>
      <w:proofErr w:type="gramEnd"/>
    </w:p>
    <w:p w14:paraId="6EC22210" w14:textId="77777777" w:rsidR="00286C0E" w:rsidRPr="00962ACE" w:rsidRDefault="00286C0E" w:rsidP="006928D2">
      <w:pPr>
        <w:pStyle w:val="Heading3"/>
        <w:spacing w:line="280" w:lineRule="atLeast"/>
      </w:pPr>
      <w:r w:rsidRPr="00962ACE">
        <w:t xml:space="preserve">employment </w:t>
      </w:r>
      <w:proofErr w:type="gramStart"/>
      <w:r w:rsidRPr="00962ACE">
        <w:t>services;</w:t>
      </w:r>
      <w:proofErr w:type="gramEnd"/>
    </w:p>
    <w:p w14:paraId="28A1A651" w14:textId="77777777" w:rsidR="00286C0E" w:rsidRPr="00962ACE" w:rsidRDefault="00286C0E" w:rsidP="006928D2">
      <w:pPr>
        <w:pStyle w:val="Heading3"/>
        <w:spacing w:line="280" w:lineRule="atLeast"/>
      </w:pPr>
      <w:r w:rsidRPr="00962ACE">
        <w:t xml:space="preserve">union/peak body/employer organisation officials attending a worksite as permitted by law or for Occupational Health and Safety (OHS) </w:t>
      </w:r>
      <w:proofErr w:type="gramStart"/>
      <w:r w:rsidRPr="00962ACE">
        <w:t>advice;</w:t>
      </w:r>
      <w:proofErr w:type="gramEnd"/>
      <w:r w:rsidRPr="00962ACE">
        <w:t xml:space="preserve"> </w:t>
      </w:r>
    </w:p>
    <w:p w14:paraId="5C76377B" w14:textId="77777777" w:rsidR="00286C0E" w:rsidRPr="00962ACE" w:rsidRDefault="00286C0E" w:rsidP="006928D2">
      <w:pPr>
        <w:pStyle w:val="Heading2"/>
        <w:spacing w:line="280" w:lineRule="atLeast"/>
        <w:rPr>
          <w:lang w:val="en-AU"/>
        </w:rPr>
      </w:pPr>
      <w:r w:rsidRPr="00962ACE">
        <w:rPr>
          <w:lang w:val="en-AU"/>
        </w:rPr>
        <w:t xml:space="preserve">fly in fly out workers or drive in drive out workers who are required for continuity of an industry or business and maintenance of a competitive operation and where the service is time-critical, or for the critical maintenance or repair of infrastructure critical to a region of, or to, </w:t>
      </w:r>
      <w:proofErr w:type="gramStart"/>
      <w:r w:rsidRPr="00962ACE">
        <w:rPr>
          <w:lang w:val="en-AU"/>
        </w:rPr>
        <w:t>Victoria;</w:t>
      </w:r>
      <w:proofErr w:type="gramEnd"/>
      <w:r w:rsidRPr="00962ACE">
        <w:rPr>
          <w:lang w:val="en-AU"/>
        </w:rPr>
        <w:t xml:space="preserve"> </w:t>
      </w:r>
    </w:p>
    <w:p w14:paraId="3E3B6384" w14:textId="77777777" w:rsidR="00286C0E" w:rsidRPr="00962ACE" w:rsidRDefault="00286C0E" w:rsidP="006928D2">
      <w:pPr>
        <w:pStyle w:val="Heading2"/>
        <w:spacing w:line="280" w:lineRule="atLeast"/>
        <w:rPr>
          <w:lang w:val="en-AU"/>
        </w:rPr>
      </w:pPr>
      <w:r w:rsidRPr="00962ACE">
        <w:rPr>
          <w:lang w:val="en-AU"/>
        </w:rPr>
        <w:t>maritime crew.</w:t>
      </w:r>
    </w:p>
    <w:p w14:paraId="0765A622" w14:textId="0ADA10E2" w:rsidR="00286C0E" w:rsidRPr="00962ACE" w:rsidRDefault="00286C0E" w:rsidP="006928D2">
      <w:pPr>
        <w:pStyle w:val="Heading1"/>
        <w:spacing w:before="240" w:line="280" w:lineRule="atLeast"/>
      </w:pPr>
      <w:bookmarkStart w:id="199" w:name="_Toc89160824"/>
      <w:bookmarkStart w:id="200" w:name="_Toc90395428"/>
      <w:r w:rsidRPr="00962ACE">
        <w:t xml:space="preserve">Authorised </w:t>
      </w:r>
      <w:r w:rsidR="007B155E" w:rsidRPr="00962ACE">
        <w:t>o</w:t>
      </w:r>
      <w:r w:rsidRPr="00962ACE">
        <w:t>fficer</w:t>
      </w:r>
      <w:bookmarkEnd w:id="199"/>
      <w:bookmarkEnd w:id="200"/>
    </w:p>
    <w:p w14:paraId="61A31E65" w14:textId="7D290F69" w:rsidR="00286C0E" w:rsidRPr="00962ACE" w:rsidRDefault="00286C0E" w:rsidP="006928D2">
      <w:pPr>
        <w:pStyle w:val="Heading2"/>
        <w:numPr>
          <w:ilvl w:val="0"/>
          <w:numId w:val="0"/>
        </w:numPr>
        <w:spacing w:line="280" w:lineRule="atLeast"/>
        <w:ind w:left="709"/>
        <w:rPr>
          <w:lang w:val="en-AU"/>
        </w:rPr>
      </w:pPr>
      <w:r w:rsidRPr="00962ACE">
        <w:rPr>
          <w:lang w:val="en-AU"/>
        </w:rPr>
        <w:t xml:space="preserve">For the purposes of this Order, </w:t>
      </w:r>
      <w:r w:rsidR="007B155E" w:rsidRPr="00962ACE">
        <w:rPr>
          <w:b/>
          <w:bCs/>
          <w:lang w:val="en-AU"/>
        </w:rPr>
        <w:t>a</w:t>
      </w:r>
      <w:r w:rsidRPr="00962ACE">
        <w:rPr>
          <w:b/>
          <w:bCs/>
          <w:lang w:val="en-AU"/>
        </w:rPr>
        <w:t xml:space="preserve">uthorised </w:t>
      </w:r>
      <w:r w:rsidR="007B155E" w:rsidRPr="00962ACE">
        <w:rPr>
          <w:b/>
          <w:bCs/>
          <w:lang w:val="en-AU"/>
        </w:rPr>
        <w:t>o</w:t>
      </w:r>
      <w:r w:rsidRPr="00962ACE">
        <w:rPr>
          <w:b/>
          <w:bCs/>
          <w:lang w:val="en-AU"/>
        </w:rPr>
        <w:t xml:space="preserve">fficer </w:t>
      </w:r>
      <w:r w:rsidRPr="00962ACE">
        <w:rPr>
          <w:lang w:val="en-AU"/>
        </w:rPr>
        <w:t xml:space="preserve">has the same meaning as in the </w:t>
      </w:r>
      <w:r w:rsidRPr="00962ACE">
        <w:rPr>
          <w:b/>
          <w:bCs/>
          <w:lang w:val="en-AU"/>
        </w:rPr>
        <w:t>Public Health and Wellbeing Act 2008</w:t>
      </w:r>
      <w:r w:rsidRPr="00962ACE">
        <w:rPr>
          <w:lang w:val="en-AU"/>
        </w:rPr>
        <w:t>.</w:t>
      </w:r>
    </w:p>
    <w:p w14:paraId="49D203CC" w14:textId="77777777" w:rsidR="00286C0E" w:rsidRPr="00962ACE" w:rsidRDefault="00286C0E" w:rsidP="006928D2">
      <w:pPr>
        <w:pStyle w:val="Heading1"/>
        <w:spacing w:before="240" w:line="280" w:lineRule="atLeast"/>
      </w:pPr>
      <w:bookmarkStart w:id="201" w:name="_Toc89160825"/>
      <w:bookmarkStart w:id="202" w:name="_Toc90395429"/>
      <w:r w:rsidRPr="00962ACE">
        <w:t>Care worker</w:t>
      </w:r>
      <w:bookmarkEnd w:id="201"/>
      <w:bookmarkEnd w:id="202"/>
    </w:p>
    <w:p w14:paraId="18E893A9" w14:textId="77777777"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p>
    <w:p w14:paraId="2D75791C" w14:textId="52FAB65D" w:rsidR="00286C0E" w:rsidRPr="00962ACE" w:rsidRDefault="00286C0E" w:rsidP="006928D2">
      <w:pPr>
        <w:pStyle w:val="Heading2"/>
        <w:spacing w:line="280" w:lineRule="atLeast"/>
        <w:rPr>
          <w:lang w:val="en-AU"/>
        </w:rPr>
      </w:pPr>
      <w:r w:rsidRPr="00962ACE">
        <w:rPr>
          <w:b/>
          <w:lang w:val="en-AU"/>
        </w:rPr>
        <w:t>alcohol and drug residential service</w:t>
      </w:r>
      <w:r w:rsidRPr="00962ACE">
        <w:rPr>
          <w:lang w:val="en-AU"/>
        </w:rPr>
        <w:t xml:space="preserve"> means:</w:t>
      </w:r>
    </w:p>
    <w:p w14:paraId="0EB4024A" w14:textId="799EFB9A" w:rsidR="00286C0E" w:rsidRPr="00962ACE" w:rsidRDefault="00286C0E" w:rsidP="006928D2">
      <w:pPr>
        <w:pStyle w:val="Heading3"/>
        <w:spacing w:line="280" w:lineRule="atLeast"/>
      </w:pPr>
      <w:r w:rsidRPr="00962ACE">
        <w:t xml:space="preserve">a treatment centre within the meaning of the </w:t>
      </w:r>
      <w:r w:rsidRPr="00962ACE">
        <w:rPr>
          <w:b/>
          <w:bCs/>
        </w:rPr>
        <w:t xml:space="preserve">Severe Substance Dependence Treatment Act </w:t>
      </w:r>
      <w:proofErr w:type="gramStart"/>
      <w:r w:rsidRPr="00962ACE">
        <w:rPr>
          <w:b/>
          <w:bCs/>
        </w:rPr>
        <w:t>2010</w:t>
      </w:r>
      <w:r w:rsidRPr="00962ACE">
        <w:t>;</w:t>
      </w:r>
      <w:proofErr w:type="gramEnd"/>
      <w:r w:rsidRPr="00962ACE">
        <w:t xml:space="preserve"> </w:t>
      </w:r>
    </w:p>
    <w:p w14:paraId="2AC87F91" w14:textId="1B0955C1" w:rsidR="00286C0E" w:rsidRPr="00962ACE" w:rsidRDefault="00286C0E" w:rsidP="006928D2">
      <w:pPr>
        <w:pStyle w:val="Heading3"/>
        <w:spacing w:line="280" w:lineRule="atLeast"/>
      </w:pPr>
      <w:bookmarkStart w:id="203" w:name="_Ref89784169"/>
      <w:r w:rsidRPr="00962ACE">
        <w:t xml:space="preserve">a residential treatment service (however described) that provides drug or alcohol withdrawal or rehabilitation services in a residential setting to people dependent on alcohol or other </w:t>
      </w:r>
      <w:proofErr w:type="gramStart"/>
      <w:r w:rsidRPr="00962ACE">
        <w:t>drugs;</w:t>
      </w:r>
      <w:bookmarkEnd w:id="203"/>
      <w:proofErr w:type="gramEnd"/>
      <w:r w:rsidRPr="00962ACE">
        <w:t xml:space="preserve"> </w:t>
      </w:r>
    </w:p>
    <w:p w14:paraId="68D2975E" w14:textId="330E79A5" w:rsidR="00286C0E" w:rsidRPr="00962ACE" w:rsidRDefault="00286C0E" w:rsidP="006928D2">
      <w:pPr>
        <w:pStyle w:val="Heading3"/>
        <w:spacing w:line="280" w:lineRule="atLeast"/>
      </w:pPr>
      <w:r w:rsidRPr="00962ACE">
        <w:lastRenderedPageBreak/>
        <w:t>a service that provides supported accommodation to a person after the person has received residential treatment services of the kind referred to in subclause</w:t>
      </w:r>
      <w:r w:rsidR="003471F2" w:rsidRPr="00962ACE">
        <w:t xml:space="preserve"> </w:t>
      </w:r>
      <w:r w:rsidR="0024298D" w:rsidRPr="00962ACE">
        <w:fldChar w:fldCharType="begin"/>
      </w:r>
      <w:r w:rsidR="0024298D" w:rsidRPr="00962ACE">
        <w:instrText xml:space="preserve"> REF _Ref89784169 \r \h </w:instrText>
      </w:r>
      <w:r w:rsidR="00962ACE">
        <w:instrText xml:space="preserve"> \* MERGEFORMAT </w:instrText>
      </w:r>
      <w:r w:rsidR="0024298D" w:rsidRPr="00962ACE">
        <w:fldChar w:fldCharType="separate"/>
      </w:r>
      <w:r w:rsidR="004577A8">
        <w:t>(b)</w:t>
      </w:r>
      <w:r w:rsidR="0024298D" w:rsidRPr="00962ACE">
        <w:fldChar w:fldCharType="end"/>
      </w:r>
      <w:r w:rsidRPr="00962ACE">
        <w:t>;</w:t>
      </w:r>
    </w:p>
    <w:p w14:paraId="7205EC1A" w14:textId="37A2B360" w:rsidR="00286C0E" w:rsidRPr="00962ACE" w:rsidRDefault="00286C0E" w:rsidP="006928D2">
      <w:pPr>
        <w:pStyle w:val="Heading2"/>
        <w:spacing w:line="280" w:lineRule="atLeast"/>
        <w:rPr>
          <w:rFonts w:eastAsia="Arial"/>
          <w:lang w:val="en-AU"/>
        </w:rPr>
      </w:pPr>
      <w:bookmarkStart w:id="204" w:name="_care_worker_means"/>
      <w:bookmarkEnd w:id="204"/>
      <w:r w:rsidRPr="00962ACE">
        <w:rPr>
          <w:b/>
          <w:bCs/>
          <w:lang w:val="en-AU"/>
        </w:rPr>
        <w:t xml:space="preserve">care worker </w:t>
      </w:r>
      <w:r w:rsidRPr="00962ACE">
        <w:rPr>
          <w:lang w:val="en-AU"/>
        </w:rPr>
        <w:t>means a person who works in connection with:</w:t>
      </w:r>
    </w:p>
    <w:p w14:paraId="683FA46B" w14:textId="2E46B661" w:rsidR="00286C0E" w:rsidRPr="00962ACE" w:rsidRDefault="00286C0E" w:rsidP="006928D2">
      <w:pPr>
        <w:pStyle w:val="Heading3"/>
        <w:spacing w:line="280" w:lineRule="atLeast"/>
      </w:pPr>
      <w:r w:rsidRPr="00962ACE">
        <w:t xml:space="preserve">an alcohol and drug residential </w:t>
      </w:r>
      <w:proofErr w:type="gramStart"/>
      <w:r w:rsidRPr="00962ACE">
        <w:t>service;</w:t>
      </w:r>
      <w:proofErr w:type="gramEnd"/>
    </w:p>
    <w:p w14:paraId="6C938A30" w14:textId="5E384B2D" w:rsidR="00286C0E" w:rsidRPr="00962ACE" w:rsidRDefault="00286C0E" w:rsidP="006928D2">
      <w:pPr>
        <w:pStyle w:val="Heading3"/>
        <w:spacing w:line="280" w:lineRule="atLeast"/>
      </w:pPr>
      <w:r w:rsidRPr="00962ACE">
        <w:t xml:space="preserve">a disability residential </w:t>
      </w:r>
      <w:proofErr w:type="gramStart"/>
      <w:r w:rsidRPr="00962ACE">
        <w:t>service;</w:t>
      </w:r>
      <w:proofErr w:type="gramEnd"/>
      <w:r w:rsidRPr="00962ACE">
        <w:t xml:space="preserve"> </w:t>
      </w:r>
    </w:p>
    <w:p w14:paraId="73295429" w14:textId="0C511F58" w:rsidR="00286C0E" w:rsidRPr="00962ACE" w:rsidRDefault="00286C0E" w:rsidP="006928D2">
      <w:pPr>
        <w:pStyle w:val="Heading3"/>
        <w:spacing w:line="280" w:lineRule="atLeast"/>
      </w:pPr>
      <w:r w:rsidRPr="00962ACE">
        <w:t xml:space="preserve">services provided to an </w:t>
      </w:r>
      <w:r w:rsidRPr="00962ACE">
        <w:rPr>
          <w:bCs/>
        </w:rPr>
        <w:t>NDIS participant</w:t>
      </w:r>
      <w:r w:rsidRPr="00962ACE">
        <w:t xml:space="preserve"> in any </w:t>
      </w:r>
      <w:proofErr w:type="gramStart"/>
      <w:r w:rsidRPr="00962ACE">
        <w:t>setting;</w:t>
      </w:r>
      <w:proofErr w:type="gramEnd"/>
    </w:p>
    <w:p w14:paraId="138EAB7F" w14:textId="17C3BE1E" w:rsidR="00286C0E" w:rsidRPr="00962ACE" w:rsidRDefault="00286C0E" w:rsidP="006928D2">
      <w:pPr>
        <w:pStyle w:val="Heading3"/>
        <w:spacing w:line="280" w:lineRule="atLeast"/>
      </w:pPr>
      <w:r w:rsidRPr="00962ACE">
        <w:t xml:space="preserve">a homelessness residential </w:t>
      </w:r>
      <w:proofErr w:type="gramStart"/>
      <w:r w:rsidRPr="00962ACE">
        <w:t>service;</w:t>
      </w:r>
      <w:proofErr w:type="gramEnd"/>
    </w:p>
    <w:p w14:paraId="6355F1B0" w14:textId="19E36B82" w:rsidR="00286C0E" w:rsidRPr="00962ACE" w:rsidRDefault="00286C0E" w:rsidP="006928D2">
      <w:pPr>
        <w:pStyle w:val="Heading3"/>
        <w:spacing w:line="280" w:lineRule="atLeast"/>
      </w:pPr>
      <w:r w:rsidRPr="00962ACE">
        <w:t xml:space="preserve">a secure welfare </w:t>
      </w:r>
      <w:proofErr w:type="gramStart"/>
      <w:r w:rsidRPr="00962ACE">
        <w:t>service;</w:t>
      </w:r>
      <w:proofErr w:type="gramEnd"/>
      <w:r w:rsidRPr="00962ACE">
        <w:t xml:space="preserve"> </w:t>
      </w:r>
    </w:p>
    <w:p w14:paraId="7325E2DF" w14:textId="2757B2CA" w:rsidR="00286C0E" w:rsidRPr="00962ACE" w:rsidRDefault="00286C0E" w:rsidP="006928D2">
      <w:pPr>
        <w:pStyle w:val="Heading3"/>
        <w:spacing w:line="280" w:lineRule="atLeast"/>
      </w:pPr>
      <w:r w:rsidRPr="00962ACE">
        <w:t xml:space="preserve">a supported residential </w:t>
      </w:r>
      <w:proofErr w:type="gramStart"/>
      <w:r w:rsidRPr="00962ACE">
        <w:t>service;</w:t>
      </w:r>
      <w:proofErr w:type="gramEnd"/>
      <w:r w:rsidRPr="00962ACE">
        <w:t xml:space="preserve"> </w:t>
      </w:r>
    </w:p>
    <w:p w14:paraId="0F7D8179" w14:textId="2FF6F93D" w:rsidR="00286C0E" w:rsidRPr="00962ACE" w:rsidRDefault="00286C0E" w:rsidP="006928D2">
      <w:pPr>
        <w:pStyle w:val="Heading3"/>
        <w:spacing w:line="280" w:lineRule="atLeast"/>
      </w:pPr>
      <w:r w:rsidRPr="00962ACE">
        <w:t xml:space="preserve">essential relief activities including the activities provided at Neighbourhood </w:t>
      </w:r>
      <w:proofErr w:type="gramStart"/>
      <w:r w:rsidRPr="00962ACE">
        <w:t>Houses;</w:t>
      </w:r>
      <w:proofErr w:type="gramEnd"/>
    </w:p>
    <w:p w14:paraId="5CDCA731" w14:textId="6D7739CA" w:rsidR="00286C0E" w:rsidRPr="00962ACE" w:rsidRDefault="00286C0E" w:rsidP="006928D2">
      <w:pPr>
        <w:pStyle w:val="Heading3"/>
        <w:spacing w:line="280" w:lineRule="atLeast"/>
      </w:pPr>
      <w:r w:rsidRPr="00962ACE">
        <w:t xml:space="preserve">an eligible SDA enrolled </w:t>
      </w:r>
      <w:proofErr w:type="gramStart"/>
      <w:r w:rsidRPr="00962ACE">
        <w:t>dwelling;</w:t>
      </w:r>
      <w:proofErr w:type="gramEnd"/>
      <w:r w:rsidRPr="00962ACE">
        <w:t xml:space="preserve"> </w:t>
      </w:r>
    </w:p>
    <w:p w14:paraId="1806F166" w14:textId="29E61B1A" w:rsidR="00286C0E" w:rsidRPr="00962ACE" w:rsidRDefault="00286C0E" w:rsidP="006928D2">
      <w:pPr>
        <w:pStyle w:val="Heading3"/>
        <w:spacing w:line="280" w:lineRule="atLeast"/>
      </w:pPr>
      <w:r w:rsidRPr="00962ACE">
        <w:t xml:space="preserve">a short-term accommodation and assistance </w:t>
      </w:r>
      <w:proofErr w:type="gramStart"/>
      <w:r w:rsidRPr="00962ACE">
        <w:t>dwelling;</w:t>
      </w:r>
      <w:proofErr w:type="gramEnd"/>
      <w:r w:rsidRPr="00962ACE">
        <w:t xml:space="preserve"> </w:t>
      </w:r>
    </w:p>
    <w:p w14:paraId="5D678D6D" w14:textId="5A381DE6" w:rsidR="00286C0E" w:rsidRPr="00962ACE" w:rsidRDefault="00286C0E" w:rsidP="006928D2">
      <w:pPr>
        <w:pStyle w:val="Heading3"/>
        <w:spacing w:line="280" w:lineRule="atLeast"/>
      </w:pPr>
      <w:r w:rsidRPr="00962ACE">
        <w:t xml:space="preserve">a mental health residential service including the service provided at a Community Care Unit or a Prevention and Recovery </w:t>
      </w:r>
      <w:proofErr w:type="gramStart"/>
      <w:r w:rsidRPr="00962ACE">
        <w:t>Centre;</w:t>
      </w:r>
      <w:proofErr w:type="gramEnd"/>
      <w:r w:rsidRPr="00962ACE">
        <w:t xml:space="preserve"> </w:t>
      </w:r>
    </w:p>
    <w:p w14:paraId="68A9715A" w14:textId="50FB0B5F" w:rsidR="00286C0E" w:rsidRPr="00962ACE" w:rsidRDefault="00286C0E" w:rsidP="006928D2">
      <w:pPr>
        <w:pStyle w:val="Heading3"/>
        <w:spacing w:line="280" w:lineRule="atLeast"/>
      </w:pPr>
      <w:r w:rsidRPr="00962ACE">
        <w:t xml:space="preserve">a retirement </w:t>
      </w:r>
      <w:proofErr w:type="gramStart"/>
      <w:r w:rsidRPr="00962ACE">
        <w:t>village;</w:t>
      </w:r>
      <w:proofErr w:type="gramEnd"/>
      <w:r w:rsidRPr="00962ACE">
        <w:t xml:space="preserve"> </w:t>
      </w:r>
    </w:p>
    <w:p w14:paraId="476E72F8" w14:textId="77777777" w:rsidR="00286C0E" w:rsidRPr="00962ACE" w:rsidRDefault="00286C0E" w:rsidP="006928D2">
      <w:pPr>
        <w:pStyle w:val="Heading2"/>
        <w:spacing w:line="280" w:lineRule="atLeast"/>
        <w:rPr>
          <w:lang w:val="en-AU"/>
        </w:rPr>
      </w:pPr>
      <w:r w:rsidRPr="00962ACE">
        <w:rPr>
          <w:b/>
          <w:bCs/>
          <w:lang w:val="en-AU"/>
        </w:rPr>
        <w:t>disability residential service</w:t>
      </w:r>
      <w:r w:rsidRPr="00962ACE">
        <w:rPr>
          <w:lang w:val="en-AU"/>
        </w:rPr>
        <w:t xml:space="preserve"> means a residential service within the meaning of the </w:t>
      </w:r>
      <w:r w:rsidRPr="00962ACE">
        <w:rPr>
          <w:b/>
          <w:bCs/>
          <w:lang w:val="en-AU"/>
        </w:rPr>
        <w:t>Disability Act 2006</w:t>
      </w:r>
      <w:r w:rsidRPr="00962ACE">
        <w:rPr>
          <w:lang w:val="en-AU"/>
        </w:rPr>
        <w:t xml:space="preserve"> and includes the Intensive Residential Treatment Program of the </w:t>
      </w:r>
      <w:proofErr w:type="spellStart"/>
      <w:r w:rsidRPr="00962ACE">
        <w:rPr>
          <w:lang w:val="en-AU"/>
        </w:rPr>
        <w:t>Statewide</w:t>
      </w:r>
      <w:proofErr w:type="spellEnd"/>
      <w:r w:rsidRPr="00962ACE">
        <w:rPr>
          <w:lang w:val="en-AU"/>
        </w:rPr>
        <w:t xml:space="preserve"> Forensic Service, often referred to as 'DFATS</w:t>
      </w:r>
      <w:proofErr w:type="gramStart"/>
      <w:r w:rsidRPr="00962ACE">
        <w:rPr>
          <w:lang w:val="en-AU"/>
        </w:rPr>
        <w:t>';</w:t>
      </w:r>
      <w:proofErr w:type="gramEnd"/>
      <w:r w:rsidRPr="00962ACE">
        <w:rPr>
          <w:lang w:val="en-AU"/>
        </w:rPr>
        <w:t xml:space="preserve"> </w:t>
      </w:r>
    </w:p>
    <w:p w14:paraId="733D75CC" w14:textId="1C680586" w:rsidR="00286C0E" w:rsidRPr="00962ACE" w:rsidRDefault="00286C0E" w:rsidP="006928D2">
      <w:pPr>
        <w:pStyle w:val="Heading2"/>
        <w:spacing w:line="280" w:lineRule="atLeast"/>
        <w:rPr>
          <w:lang w:val="en-AU"/>
        </w:rPr>
      </w:pPr>
      <w:r w:rsidRPr="00962ACE">
        <w:rPr>
          <w:b/>
          <w:bCs/>
          <w:lang w:val="en-AU"/>
        </w:rPr>
        <w:t>eligible SDA enrolled dwelling</w:t>
      </w:r>
      <w:r w:rsidRPr="00962ACE">
        <w:rPr>
          <w:lang w:val="en-AU"/>
        </w:rPr>
        <w:t xml:space="preserve"> means a Specialist Disability Accommodation (SDA) enrolled dwelling that is provided under an SDA residency agreement within the meaning of section 498B of the </w:t>
      </w:r>
      <w:r w:rsidRPr="00962ACE">
        <w:rPr>
          <w:b/>
          <w:bCs/>
          <w:lang w:val="en-AU"/>
        </w:rPr>
        <w:t xml:space="preserve">Residential Tenancies Act </w:t>
      </w:r>
      <w:proofErr w:type="gramStart"/>
      <w:r w:rsidRPr="00962ACE">
        <w:rPr>
          <w:b/>
          <w:bCs/>
          <w:lang w:val="en-AU"/>
        </w:rPr>
        <w:t>1997</w:t>
      </w:r>
      <w:r w:rsidRPr="00962ACE">
        <w:rPr>
          <w:lang w:val="en-AU"/>
        </w:rPr>
        <w:t>;</w:t>
      </w:r>
      <w:bookmarkStart w:id="205" w:name="_Toc89525642"/>
      <w:bookmarkEnd w:id="205"/>
      <w:proofErr w:type="gramEnd"/>
    </w:p>
    <w:p w14:paraId="17DD0DEB" w14:textId="44E506E9" w:rsidR="00286C0E" w:rsidRPr="00962ACE" w:rsidRDefault="00286C0E" w:rsidP="006928D2">
      <w:pPr>
        <w:pStyle w:val="Heading2"/>
        <w:spacing w:line="280" w:lineRule="atLeast"/>
        <w:rPr>
          <w:lang w:val="en-AU"/>
        </w:rPr>
      </w:pPr>
      <w:r w:rsidRPr="00962ACE">
        <w:rPr>
          <w:b/>
          <w:bCs/>
          <w:lang w:val="en-AU"/>
        </w:rPr>
        <w:t>homelessness residential service</w:t>
      </w:r>
      <w:r w:rsidRPr="00962ACE">
        <w:rPr>
          <w:lang w:val="en-AU"/>
        </w:rPr>
        <w:t xml:space="preserve"> means a service that is funded by government to provide a staffed residential service to people who are homeless or at risk of being </w:t>
      </w:r>
      <w:proofErr w:type="gramStart"/>
      <w:r w:rsidRPr="00962ACE">
        <w:rPr>
          <w:lang w:val="en-AU"/>
        </w:rPr>
        <w:t>homeless;</w:t>
      </w:r>
      <w:bookmarkStart w:id="206" w:name="_Toc89525643"/>
      <w:bookmarkEnd w:id="206"/>
      <w:proofErr w:type="gramEnd"/>
    </w:p>
    <w:p w14:paraId="166BBF20" w14:textId="4B9A3267" w:rsidR="00286C0E" w:rsidRPr="00962ACE" w:rsidRDefault="00286C0E" w:rsidP="006928D2">
      <w:pPr>
        <w:pStyle w:val="Heading2"/>
        <w:spacing w:line="280" w:lineRule="atLeast"/>
        <w:rPr>
          <w:lang w:val="en-AU"/>
        </w:rPr>
      </w:pPr>
      <w:r w:rsidRPr="00962ACE">
        <w:rPr>
          <w:b/>
          <w:bCs/>
          <w:lang w:val="en-AU"/>
        </w:rPr>
        <w:t>mental health residential service</w:t>
      </w:r>
      <w:r w:rsidRPr="00962ACE">
        <w:rPr>
          <w:lang w:val="en-AU"/>
        </w:rPr>
        <w:t xml:space="preserve"> means a service that is funded by the Victorian Government to provide a staffed residential service to people who have a mental </w:t>
      </w:r>
      <w:proofErr w:type="gramStart"/>
      <w:r w:rsidRPr="00962ACE">
        <w:rPr>
          <w:lang w:val="en-AU"/>
        </w:rPr>
        <w:t>illness;</w:t>
      </w:r>
      <w:proofErr w:type="gramEnd"/>
      <w:r w:rsidRPr="00962ACE">
        <w:rPr>
          <w:b/>
          <w:bCs/>
          <w:lang w:val="en-AU"/>
        </w:rPr>
        <w:t xml:space="preserve"> </w:t>
      </w:r>
      <w:bookmarkStart w:id="207" w:name="_Toc89525644"/>
      <w:bookmarkEnd w:id="207"/>
    </w:p>
    <w:p w14:paraId="3E8FDE6E" w14:textId="757B5C70" w:rsidR="00286C0E" w:rsidRPr="00962ACE" w:rsidRDefault="00286C0E" w:rsidP="006928D2">
      <w:pPr>
        <w:pStyle w:val="Heading2"/>
        <w:spacing w:line="280" w:lineRule="atLeast"/>
        <w:rPr>
          <w:lang w:val="en-AU"/>
        </w:rPr>
      </w:pPr>
      <w:r w:rsidRPr="00962ACE">
        <w:rPr>
          <w:b/>
          <w:bCs/>
          <w:lang w:val="en-AU"/>
        </w:rPr>
        <w:t>retirement village</w:t>
      </w:r>
      <w:r w:rsidRPr="00962ACE">
        <w:rPr>
          <w:lang w:val="en-AU"/>
        </w:rPr>
        <w:t xml:space="preserve"> has the same meaning as in the </w:t>
      </w:r>
      <w:r w:rsidRPr="00962ACE">
        <w:rPr>
          <w:b/>
          <w:bCs/>
          <w:lang w:val="en-AU"/>
        </w:rPr>
        <w:t xml:space="preserve">Retirement Villages Act </w:t>
      </w:r>
      <w:proofErr w:type="gramStart"/>
      <w:r w:rsidRPr="00962ACE">
        <w:rPr>
          <w:b/>
          <w:bCs/>
          <w:lang w:val="en-AU"/>
        </w:rPr>
        <w:t>1986</w:t>
      </w:r>
      <w:r w:rsidRPr="00962ACE">
        <w:rPr>
          <w:lang w:val="en-AU"/>
        </w:rPr>
        <w:t>;</w:t>
      </w:r>
      <w:bookmarkStart w:id="208" w:name="_Toc89525645"/>
      <w:bookmarkEnd w:id="208"/>
      <w:proofErr w:type="gramEnd"/>
    </w:p>
    <w:p w14:paraId="3054F775" w14:textId="5CCED514" w:rsidR="00286C0E" w:rsidRPr="00962ACE" w:rsidRDefault="00286C0E" w:rsidP="006928D2">
      <w:pPr>
        <w:pStyle w:val="Heading2"/>
        <w:spacing w:line="280" w:lineRule="atLeast"/>
        <w:rPr>
          <w:lang w:val="en-AU"/>
        </w:rPr>
      </w:pPr>
      <w:r w:rsidRPr="00962ACE">
        <w:rPr>
          <w:b/>
          <w:bCs/>
          <w:lang w:val="en-AU"/>
        </w:rPr>
        <w:lastRenderedPageBreak/>
        <w:t>secure welfare service</w:t>
      </w:r>
      <w:r w:rsidRPr="00962ACE">
        <w:rPr>
          <w:lang w:val="en-AU"/>
        </w:rPr>
        <w:t xml:space="preserve"> has the same meaning as in the </w:t>
      </w:r>
      <w:r w:rsidRPr="00962ACE">
        <w:rPr>
          <w:b/>
          <w:bCs/>
          <w:lang w:val="en-AU"/>
        </w:rPr>
        <w:t xml:space="preserve">Children, Youth and Families Act </w:t>
      </w:r>
      <w:proofErr w:type="gramStart"/>
      <w:r w:rsidRPr="00962ACE">
        <w:rPr>
          <w:b/>
          <w:bCs/>
          <w:lang w:val="en-AU"/>
        </w:rPr>
        <w:t>2005</w:t>
      </w:r>
      <w:r w:rsidRPr="00962ACE">
        <w:rPr>
          <w:lang w:val="en-AU"/>
        </w:rPr>
        <w:t>;</w:t>
      </w:r>
      <w:bookmarkStart w:id="209" w:name="_Toc89525646"/>
      <w:bookmarkEnd w:id="209"/>
      <w:proofErr w:type="gramEnd"/>
    </w:p>
    <w:p w14:paraId="46A600A5" w14:textId="6BE998FF" w:rsidR="00286C0E" w:rsidRPr="00962ACE" w:rsidRDefault="00286C0E" w:rsidP="006928D2">
      <w:pPr>
        <w:pStyle w:val="Heading2"/>
        <w:spacing w:line="280" w:lineRule="atLeast"/>
        <w:rPr>
          <w:lang w:val="en-AU"/>
        </w:rPr>
      </w:pPr>
      <w:r w:rsidRPr="00962ACE">
        <w:rPr>
          <w:b/>
          <w:bCs/>
          <w:lang w:val="en-AU"/>
        </w:rPr>
        <w:t>short-term accommodation and assistance dwelling</w:t>
      </w:r>
      <w:r w:rsidRPr="00962ACE">
        <w:rPr>
          <w:lang w:val="en-AU"/>
        </w:rPr>
        <w:t xml:space="preserve"> has the same meaning as in the </w:t>
      </w:r>
      <w:r w:rsidRPr="00962ACE">
        <w:rPr>
          <w:b/>
          <w:bCs/>
          <w:lang w:val="en-AU"/>
        </w:rPr>
        <w:t xml:space="preserve">Disability Act </w:t>
      </w:r>
      <w:proofErr w:type="gramStart"/>
      <w:r w:rsidRPr="00962ACE">
        <w:rPr>
          <w:b/>
          <w:bCs/>
          <w:lang w:val="en-AU"/>
        </w:rPr>
        <w:t>2006</w:t>
      </w:r>
      <w:r w:rsidRPr="00962ACE">
        <w:rPr>
          <w:lang w:val="en-AU"/>
        </w:rPr>
        <w:t>;</w:t>
      </w:r>
      <w:bookmarkStart w:id="210" w:name="_Toc89525647"/>
      <w:bookmarkEnd w:id="210"/>
      <w:proofErr w:type="gramEnd"/>
    </w:p>
    <w:p w14:paraId="69739C2C" w14:textId="7167AA2D" w:rsidR="00286C0E" w:rsidRPr="00962ACE" w:rsidRDefault="00286C0E" w:rsidP="006928D2">
      <w:pPr>
        <w:pStyle w:val="Heading2"/>
        <w:spacing w:line="280" w:lineRule="atLeast"/>
        <w:rPr>
          <w:lang w:val="en-AU"/>
        </w:rPr>
      </w:pPr>
      <w:r w:rsidRPr="00962ACE">
        <w:rPr>
          <w:b/>
          <w:bCs/>
          <w:lang w:val="en-AU"/>
        </w:rPr>
        <w:t>supported residential service</w:t>
      </w:r>
      <w:r w:rsidRPr="00962ACE">
        <w:rPr>
          <w:lang w:val="en-AU"/>
        </w:rPr>
        <w:t xml:space="preserve"> has the same meaning as in the </w:t>
      </w:r>
      <w:r w:rsidRPr="00962ACE">
        <w:rPr>
          <w:b/>
          <w:bCs/>
          <w:lang w:val="en-AU"/>
        </w:rPr>
        <w:t>Supported Residential Services (Private Proprietors) Act 2010</w:t>
      </w:r>
      <w:r w:rsidRPr="00962ACE">
        <w:rPr>
          <w:lang w:val="en-AU"/>
        </w:rPr>
        <w:t>.</w:t>
      </w:r>
      <w:bookmarkStart w:id="211" w:name="_Toc89525648"/>
      <w:bookmarkEnd w:id="211"/>
    </w:p>
    <w:p w14:paraId="133B22D9" w14:textId="77777777" w:rsidR="00286C0E" w:rsidRPr="00962ACE" w:rsidRDefault="00286C0E" w:rsidP="006928D2">
      <w:pPr>
        <w:pStyle w:val="Heading1"/>
        <w:spacing w:before="240" w:line="280" w:lineRule="atLeast"/>
      </w:pPr>
      <w:bookmarkStart w:id="212" w:name="_Toc89160826"/>
      <w:bookmarkStart w:id="213" w:name="_Toc90395430"/>
      <w:r w:rsidRPr="00962ACE">
        <w:t>Community worker</w:t>
      </w:r>
      <w:bookmarkEnd w:id="212"/>
      <w:bookmarkEnd w:id="213"/>
    </w:p>
    <w:p w14:paraId="5EB490A8" w14:textId="77777777"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For the purposes of this Order,</w:t>
      </w:r>
      <w:r w:rsidRPr="00962ACE" w:rsidDel="008858DC">
        <w:rPr>
          <w:lang w:val="en-AU"/>
        </w:rPr>
        <w:t xml:space="preserve"> </w:t>
      </w:r>
      <w:r w:rsidRPr="00962ACE">
        <w:rPr>
          <w:b/>
          <w:bCs/>
          <w:lang w:val="en-AU"/>
        </w:rPr>
        <w:t>community worker</w:t>
      </w:r>
      <w:r w:rsidRPr="00962ACE">
        <w:rPr>
          <w:lang w:val="en-AU"/>
        </w:rPr>
        <w:t xml:space="preserve"> means a person who works at or in connection with a community facility or an organisation providing community services, whether operated on a for profit or not-for-profit basis, including but not limited to:</w:t>
      </w:r>
    </w:p>
    <w:p w14:paraId="501E7537" w14:textId="77777777" w:rsidR="00286C0E" w:rsidRPr="00962ACE" w:rsidRDefault="00286C0E" w:rsidP="006928D2">
      <w:pPr>
        <w:pStyle w:val="Heading2"/>
        <w:spacing w:line="280" w:lineRule="atLeast"/>
        <w:rPr>
          <w:rFonts w:eastAsia="Arial"/>
          <w:lang w:val="en-AU"/>
        </w:rPr>
      </w:pPr>
      <w:r w:rsidRPr="00962ACE">
        <w:rPr>
          <w:lang w:val="en-AU"/>
        </w:rPr>
        <w:t xml:space="preserve">a facility at which services are provided by an Aboriginal Community Controlled </w:t>
      </w:r>
      <w:proofErr w:type="gramStart"/>
      <w:r w:rsidRPr="00962ACE">
        <w:rPr>
          <w:lang w:val="en-AU"/>
        </w:rPr>
        <w:t>Organisation;</w:t>
      </w:r>
      <w:proofErr w:type="gramEnd"/>
    </w:p>
    <w:p w14:paraId="3B83A64F" w14:textId="77777777" w:rsidR="00286C0E" w:rsidRPr="00962ACE" w:rsidRDefault="00286C0E" w:rsidP="006928D2">
      <w:pPr>
        <w:pStyle w:val="Heading2"/>
        <w:spacing w:line="280" w:lineRule="atLeast"/>
        <w:rPr>
          <w:lang w:val="en-AU"/>
        </w:rPr>
      </w:pPr>
      <w:r w:rsidRPr="00962ACE">
        <w:rPr>
          <w:lang w:val="en-AU"/>
        </w:rPr>
        <w:t xml:space="preserve">a community centre or community </w:t>
      </w:r>
      <w:proofErr w:type="gramStart"/>
      <w:r w:rsidRPr="00962ACE">
        <w:rPr>
          <w:lang w:val="en-AU"/>
        </w:rPr>
        <w:t>hall;</w:t>
      </w:r>
      <w:proofErr w:type="gramEnd"/>
      <w:r w:rsidRPr="00962ACE">
        <w:rPr>
          <w:lang w:val="en-AU"/>
        </w:rPr>
        <w:t xml:space="preserve"> </w:t>
      </w:r>
    </w:p>
    <w:p w14:paraId="448FEAAF" w14:textId="77777777" w:rsidR="00286C0E" w:rsidRPr="00962ACE" w:rsidRDefault="00286C0E" w:rsidP="006928D2">
      <w:pPr>
        <w:pStyle w:val="Heading2"/>
        <w:spacing w:line="280" w:lineRule="atLeast"/>
        <w:rPr>
          <w:lang w:val="en-AU"/>
        </w:rPr>
      </w:pPr>
      <w:r w:rsidRPr="00962ACE">
        <w:rPr>
          <w:lang w:val="en-AU"/>
        </w:rPr>
        <w:t xml:space="preserve">a public </w:t>
      </w:r>
      <w:proofErr w:type="gramStart"/>
      <w:r w:rsidRPr="00962ACE">
        <w:rPr>
          <w:lang w:val="en-AU"/>
        </w:rPr>
        <w:t>library;</w:t>
      </w:r>
      <w:proofErr w:type="gramEnd"/>
    </w:p>
    <w:p w14:paraId="602B0813" w14:textId="77777777" w:rsidR="00286C0E" w:rsidRPr="00962ACE" w:rsidRDefault="00286C0E" w:rsidP="006928D2">
      <w:pPr>
        <w:pStyle w:val="Heading2"/>
        <w:spacing w:line="280" w:lineRule="atLeast"/>
        <w:rPr>
          <w:lang w:val="en-AU"/>
        </w:rPr>
      </w:pPr>
      <w:r w:rsidRPr="00962ACE">
        <w:rPr>
          <w:lang w:val="en-AU"/>
        </w:rPr>
        <w:t xml:space="preserve">a youth </w:t>
      </w:r>
      <w:proofErr w:type="gramStart"/>
      <w:r w:rsidRPr="00962ACE">
        <w:rPr>
          <w:lang w:val="en-AU"/>
        </w:rPr>
        <w:t>centre;</w:t>
      </w:r>
      <w:proofErr w:type="gramEnd"/>
      <w:r w:rsidRPr="00962ACE">
        <w:rPr>
          <w:lang w:val="en-AU"/>
        </w:rPr>
        <w:t xml:space="preserve"> </w:t>
      </w:r>
    </w:p>
    <w:p w14:paraId="6DE1AC32" w14:textId="77777777" w:rsidR="00286C0E" w:rsidRPr="00962ACE" w:rsidRDefault="00286C0E" w:rsidP="006928D2">
      <w:pPr>
        <w:pStyle w:val="Heading2"/>
        <w:spacing w:line="280" w:lineRule="atLeast"/>
        <w:rPr>
          <w:lang w:val="en-AU"/>
        </w:rPr>
      </w:pPr>
      <w:r w:rsidRPr="00962ACE">
        <w:rPr>
          <w:lang w:val="en-AU"/>
        </w:rPr>
        <w:t>a skatepark in an outdoor space.</w:t>
      </w:r>
    </w:p>
    <w:p w14:paraId="0597FE91" w14:textId="231DF3B4" w:rsidR="00286C0E" w:rsidRPr="00962ACE" w:rsidRDefault="00286C0E" w:rsidP="006928D2">
      <w:pPr>
        <w:pStyle w:val="Heading1"/>
        <w:spacing w:before="240" w:line="280" w:lineRule="atLeast"/>
      </w:pPr>
      <w:bookmarkStart w:id="214" w:name="_Toc89160827"/>
      <w:bookmarkStart w:id="215" w:name="_Toc90395431"/>
      <w:r w:rsidRPr="00962ACE">
        <w:t>Creative arts worker</w:t>
      </w:r>
      <w:bookmarkStart w:id="216" w:name="_Toc89525650"/>
      <w:bookmarkEnd w:id="214"/>
      <w:bookmarkEnd w:id="216"/>
      <w:bookmarkEnd w:id="215"/>
    </w:p>
    <w:p w14:paraId="330DB2A7" w14:textId="6D4A100F"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 xml:space="preserve">For the purposes of this Order, </w:t>
      </w:r>
      <w:r w:rsidRPr="00962ACE">
        <w:rPr>
          <w:b/>
          <w:bCs/>
          <w:lang w:val="en-AU"/>
        </w:rPr>
        <w:t>creative arts worker</w:t>
      </w:r>
      <w:r w:rsidRPr="00962ACE">
        <w:rPr>
          <w:lang w:val="en-AU"/>
        </w:rPr>
        <w:t xml:space="preserve"> means a person who works at or in connection with:</w:t>
      </w:r>
      <w:bookmarkStart w:id="217" w:name="_Toc89525651"/>
      <w:bookmarkEnd w:id="217"/>
    </w:p>
    <w:p w14:paraId="2F8B906D" w14:textId="0FC5AFC6" w:rsidR="00286C0E" w:rsidRPr="00962ACE" w:rsidRDefault="00286C0E" w:rsidP="006928D2">
      <w:pPr>
        <w:pStyle w:val="Heading2"/>
        <w:spacing w:line="280" w:lineRule="atLeast"/>
        <w:rPr>
          <w:lang w:val="en-AU"/>
        </w:rPr>
      </w:pPr>
      <w:r w:rsidRPr="00962ACE">
        <w:rPr>
          <w:lang w:val="en-AU"/>
        </w:rPr>
        <w:t xml:space="preserve">an art </w:t>
      </w:r>
      <w:proofErr w:type="gramStart"/>
      <w:r w:rsidRPr="00962ACE">
        <w:rPr>
          <w:lang w:val="en-AU"/>
        </w:rPr>
        <w:t>studio;</w:t>
      </w:r>
      <w:bookmarkStart w:id="218" w:name="_Toc89525652"/>
      <w:bookmarkEnd w:id="218"/>
      <w:proofErr w:type="gramEnd"/>
    </w:p>
    <w:p w14:paraId="183084AF" w14:textId="2C966854" w:rsidR="00286C0E" w:rsidRPr="00962ACE" w:rsidRDefault="00286C0E" w:rsidP="006928D2">
      <w:pPr>
        <w:pStyle w:val="Heading2"/>
        <w:spacing w:line="280" w:lineRule="atLeast"/>
        <w:rPr>
          <w:lang w:val="en-AU"/>
        </w:rPr>
      </w:pPr>
      <w:r w:rsidRPr="00962ACE">
        <w:rPr>
          <w:lang w:val="en-AU"/>
        </w:rPr>
        <w:t xml:space="preserve">a </w:t>
      </w:r>
      <w:proofErr w:type="gramStart"/>
      <w:r w:rsidRPr="00962ACE">
        <w:rPr>
          <w:lang w:val="en-AU"/>
        </w:rPr>
        <w:t>ceramics</w:t>
      </w:r>
      <w:proofErr w:type="gramEnd"/>
      <w:r w:rsidRPr="00962ACE">
        <w:rPr>
          <w:lang w:val="en-AU"/>
        </w:rPr>
        <w:t xml:space="preserve"> studio; </w:t>
      </w:r>
      <w:bookmarkStart w:id="219" w:name="_Toc89525653"/>
      <w:bookmarkEnd w:id="219"/>
    </w:p>
    <w:p w14:paraId="185EF44F" w14:textId="5DDAD81C" w:rsidR="00286C0E" w:rsidRPr="00962ACE" w:rsidRDefault="00286C0E" w:rsidP="006928D2">
      <w:pPr>
        <w:pStyle w:val="Heading2"/>
        <w:spacing w:line="280" w:lineRule="atLeast"/>
        <w:rPr>
          <w:lang w:val="en-AU"/>
        </w:rPr>
      </w:pPr>
      <w:r w:rsidRPr="00962ACE">
        <w:rPr>
          <w:lang w:val="en-AU"/>
        </w:rPr>
        <w:t xml:space="preserve">a music room or </w:t>
      </w:r>
      <w:proofErr w:type="gramStart"/>
      <w:r w:rsidRPr="00962ACE">
        <w:rPr>
          <w:lang w:val="en-AU"/>
        </w:rPr>
        <w:t>studio;</w:t>
      </w:r>
      <w:proofErr w:type="gramEnd"/>
      <w:r w:rsidRPr="00962ACE">
        <w:rPr>
          <w:lang w:val="en-AU"/>
        </w:rPr>
        <w:t xml:space="preserve"> </w:t>
      </w:r>
      <w:bookmarkStart w:id="220" w:name="_Toc89525654"/>
      <w:bookmarkEnd w:id="220"/>
    </w:p>
    <w:p w14:paraId="0DCF4029" w14:textId="64DBDB88" w:rsidR="00286C0E" w:rsidRPr="00962ACE" w:rsidRDefault="00286C0E" w:rsidP="006928D2">
      <w:pPr>
        <w:pStyle w:val="Heading2"/>
        <w:spacing w:line="280" w:lineRule="atLeast"/>
        <w:rPr>
          <w:lang w:val="en-AU"/>
        </w:rPr>
      </w:pPr>
      <w:r w:rsidRPr="00962ACE">
        <w:rPr>
          <w:lang w:val="en-AU"/>
        </w:rPr>
        <w:t xml:space="preserve">a rehearsal room or </w:t>
      </w:r>
      <w:proofErr w:type="gramStart"/>
      <w:r w:rsidRPr="00962ACE">
        <w:rPr>
          <w:lang w:val="en-AU"/>
        </w:rPr>
        <w:t>studio;</w:t>
      </w:r>
      <w:proofErr w:type="gramEnd"/>
      <w:r w:rsidRPr="00962ACE">
        <w:rPr>
          <w:lang w:val="en-AU"/>
        </w:rPr>
        <w:t xml:space="preserve"> </w:t>
      </w:r>
      <w:bookmarkStart w:id="221" w:name="_Toc89525655"/>
      <w:bookmarkEnd w:id="221"/>
    </w:p>
    <w:p w14:paraId="62DD26FB" w14:textId="4F4EF57C" w:rsidR="00286C0E" w:rsidRPr="00962ACE" w:rsidRDefault="00286C0E" w:rsidP="006928D2">
      <w:pPr>
        <w:pStyle w:val="Heading2"/>
        <w:spacing w:line="280" w:lineRule="atLeast"/>
        <w:rPr>
          <w:lang w:val="en-AU"/>
        </w:rPr>
      </w:pPr>
      <w:r w:rsidRPr="00962ACE">
        <w:rPr>
          <w:lang w:val="en-AU"/>
        </w:rPr>
        <w:t>any other facility that is used for creative art.</w:t>
      </w:r>
      <w:bookmarkStart w:id="222" w:name="_Toc89525656"/>
      <w:bookmarkEnd w:id="222"/>
    </w:p>
    <w:p w14:paraId="592D4CF7" w14:textId="77777777" w:rsidR="00286C0E" w:rsidRPr="00962ACE" w:rsidRDefault="00286C0E" w:rsidP="006928D2">
      <w:pPr>
        <w:pStyle w:val="Heading1"/>
        <w:spacing w:before="240" w:line="280" w:lineRule="atLeast"/>
      </w:pPr>
      <w:bookmarkStart w:id="223" w:name="_Toc89160828"/>
      <w:bookmarkStart w:id="224" w:name="_Toc90395432"/>
      <w:r w:rsidRPr="00962ACE">
        <w:t>Custodial worker</w:t>
      </w:r>
      <w:bookmarkEnd w:id="223"/>
      <w:bookmarkEnd w:id="224"/>
    </w:p>
    <w:p w14:paraId="39EE7B25" w14:textId="77777777"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p>
    <w:p w14:paraId="0CF70500" w14:textId="77777777" w:rsidR="00286C0E" w:rsidRPr="00962ACE" w:rsidRDefault="00286C0E" w:rsidP="006928D2">
      <w:pPr>
        <w:pStyle w:val="Heading2"/>
        <w:spacing w:line="280" w:lineRule="atLeast"/>
        <w:rPr>
          <w:rFonts w:eastAsia="Arial"/>
          <w:lang w:val="en-AU"/>
        </w:rPr>
      </w:pPr>
      <w:r w:rsidRPr="00962ACE">
        <w:rPr>
          <w:b/>
          <w:bCs/>
          <w:lang w:val="en-AU"/>
        </w:rPr>
        <w:t>custodial worker</w:t>
      </w:r>
      <w:r w:rsidRPr="00962ACE">
        <w:rPr>
          <w:lang w:val="en-AU"/>
        </w:rPr>
        <w:t xml:space="preserve"> means a person who works at or in connection with a:</w:t>
      </w:r>
    </w:p>
    <w:p w14:paraId="7B877A35" w14:textId="77777777" w:rsidR="00286C0E" w:rsidRPr="00962ACE" w:rsidRDefault="00286C0E" w:rsidP="006928D2">
      <w:pPr>
        <w:pStyle w:val="Heading3"/>
        <w:spacing w:line="280" w:lineRule="atLeast"/>
      </w:pPr>
      <w:r w:rsidRPr="00962ACE">
        <w:t>custodial facility</w:t>
      </w:r>
      <w:r w:rsidRPr="00962ACE">
        <w:rPr>
          <w:b/>
          <w:bCs/>
        </w:rPr>
        <w:t xml:space="preserve"> </w:t>
      </w:r>
      <w:r w:rsidRPr="00962ACE">
        <w:t>that is a facility used for the detention of persons, including but not limited to a:</w:t>
      </w:r>
    </w:p>
    <w:p w14:paraId="17683FB6" w14:textId="77777777" w:rsidR="00286C0E" w:rsidRPr="00962ACE" w:rsidRDefault="00286C0E" w:rsidP="006928D2">
      <w:pPr>
        <w:pStyle w:val="Heading4"/>
        <w:spacing w:line="280" w:lineRule="atLeast"/>
      </w:pPr>
      <w:proofErr w:type="gramStart"/>
      <w:r w:rsidRPr="00962ACE">
        <w:t>prison;</w:t>
      </w:r>
      <w:proofErr w:type="gramEnd"/>
    </w:p>
    <w:p w14:paraId="1560F7B8" w14:textId="77777777" w:rsidR="00286C0E" w:rsidRPr="00962ACE" w:rsidRDefault="00286C0E" w:rsidP="006928D2">
      <w:pPr>
        <w:pStyle w:val="Heading4"/>
        <w:spacing w:line="280" w:lineRule="atLeast"/>
      </w:pPr>
      <w:r w:rsidRPr="00962ACE">
        <w:lastRenderedPageBreak/>
        <w:t xml:space="preserve">remand </w:t>
      </w:r>
      <w:proofErr w:type="gramStart"/>
      <w:r w:rsidRPr="00962ACE">
        <w:t>centre;</w:t>
      </w:r>
      <w:proofErr w:type="gramEnd"/>
    </w:p>
    <w:p w14:paraId="440C1613" w14:textId="77777777" w:rsidR="00286C0E" w:rsidRPr="00962ACE" w:rsidRDefault="00286C0E" w:rsidP="006928D2">
      <w:pPr>
        <w:pStyle w:val="Heading4"/>
        <w:spacing w:line="280" w:lineRule="atLeast"/>
      </w:pPr>
      <w:r w:rsidRPr="00962ACE">
        <w:t xml:space="preserve">youth residential </w:t>
      </w:r>
      <w:proofErr w:type="gramStart"/>
      <w:r w:rsidRPr="00962ACE">
        <w:t>centre;</w:t>
      </w:r>
      <w:proofErr w:type="gramEnd"/>
      <w:r w:rsidRPr="00962ACE">
        <w:t xml:space="preserve"> </w:t>
      </w:r>
    </w:p>
    <w:p w14:paraId="1EB7B4A4" w14:textId="77777777" w:rsidR="00286C0E" w:rsidRPr="00962ACE" w:rsidRDefault="00286C0E" w:rsidP="006928D2">
      <w:pPr>
        <w:pStyle w:val="Heading4"/>
        <w:spacing w:line="280" w:lineRule="atLeast"/>
      </w:pPr>
      <w:r w:rsidRPr="00962ACE">
        <w:t xml:space="preserve">youth justice </w:t>
      </w:r>
      <w:proofErr w:type="gramStart"/>
      <w:r w:rsidRPr="00962ACE">
        <w:t>centre;</w:t>
      </w:r>
      <w:proofErr w:type="gramEnd"/>
    </w:p>
    <w:p w14:paraId="0899B3F9" w14:textId="77777777" w:rsidR="00286C0E" w:rsidRPr="00962ACE" w:rsidRDefault="00286C0E" w:rsidP="006928D2">
      <w:pPr>
        <w:pStyle w:val="Heading4"/>
        <w:spacing w:line="280" w:lineRule="atLeast"/>
      </w:pPr>
      <w:r w:rsidRPr="00962ACE">
        <w:t xml:space="preserve">residential </w:t>
      </w:r>
      <w:proofErr w:type="gramStart"/>
      <w:r w:rsidRPr="00962ACE">
        <w:t>facilities;</w:t>
      </w:r>
      <w:proofErr w:type="gramEnd"/>
      <w:r w:rsidRPr="00962ACE">
        <w:t xml:space="preserve"> </w:t>
      </w:r>
    </w:p>
    <w:p w14:paraId="0B9A1A5F" w14:textId="77777777" w:rsidR="00286C0E" w:rsidRPr="00962ACE" w:rsidRDefault="00286C0E" w:rsidP="006928D2">
      <w:pPr>
        <w:pStyle w:val="Heading4"/>
        <w:spacing w:line="280" w:lineRule="atLeast"/>
      </w:pPr>
      <w:r w:rsidRPr="00962ACE">
        <w:t xml:space="preserve">residential treatment </w:t>
      </w:r>
      <w:proofErr w:type="gramStart"/>
      <w:r w:rsidRPr="00962ACE">
        <w:t>facilities;</w:t>
      </w:r>
      <w:proofErr w:type="gramEnd"/>
    </w:p>
    <w:p w14:paraId="31F269DB" w14:textId="77777777" w:rsidR="00286C0E" w:rsidRPr="00962ACE" w:rsidRDefault="00286C0E" w:rsidP="006928D2">
      <w:pPr>
        <w:pStyle w:val="Heading2"/>
        <w:spacing w:line="280" w:lineRule="atLeast"/>
        <w:rPr>
          <w:lang w:val="en-AU"/>
        </w:rPr>
      </w:pPr>
      <w:r w:rsidRPr="00962ACE">
        <w:rPr>
          <w:b/>
          <w:bCs/>
          <w:lang w:val="en-AU"/>
        </w:rPr>
        <w:t>prison</w:t>
      </w:r>
      <w:r w:rsidRPr="00962ACE">
        <w:rPr>
          <w:lang w:val="en-AU"/>
        </w:rPr>
        <w:t xml:space="preserve"> has the same meaning as in the </w:t>
      </w:r>
      <w:r w:rsidRPr="00962ACE">
        <w:rPr>
          <w:b/>
          <w:bCs/>
          <w:lang w:val="en-AU"/>
        </w:rPr>
        <w:t xml:space="preserve">Corrections Act </w:t>
      </w:r>
      <w:proofErr w:type="gramStart"/>
      <w:r w:rsidRPr="00962ACE">
        <w:rPr>
          <w:b/>
          <w:bCs/>
          <w:lang w:val="en-AU"/>
        </w:rPr>
        <w:t>1986</w:t>
      </w:r>
      <w:r w:rsidRPr="00962ACE">
        <w:rPr>
          <w:lang w:val="en-AU"/>
        </w:rPr>
        <w:t>;</w:t>
      </w:r>
      <w:proofErr w:type="gramEnd"/>
    </w:p>
    <w:p w14:paraId="3BD3CB01" w14:textId="77777777" w:rsidR="00286C0E" w:rsidRPr="00962ACE" w:rsidRDefault="00286C0E" w:rsidP="006928D2">
      <w:pPr>
        <w:pStyle w:val="Heading2"/>
        <w:spacing w:line="280" w:lineRule="atLeast"/>
        <w:rPr>
          <w:lang w:val="en-AU"/>
        </w:rPr>
      </w:pPr>
      <w:r w:rsidRPr="00962ACE">
        <w:rPr>
          <w:b/>
          <w:bCs/>
          <w:lang w:val="en-AU"/>
        </w:rPr>
        <w:t>remand centre</w:t>
      </w:r>
      <w:r w:rsidRPr="00962ACE">
        <w:rPr>
          <w:lang w:val="en-AU"/>
        </w:rPr>
        <w:t xml:space="preserve"> has the same meaning as in the </w:t>
      </w:r>
      <w:r w:rsidRPr="00962ACE">
        <w:rPr>
          <w:b/>
          <w:bCs/>
          <w:lang w:val="en-AU"/>
        </w:rPr>
        <w:t xml:space="preserve">Children, Youth and Families Act </w:t>
      </w:r>
      <w:proofErr w:type="gramStart"/>
      <w:r w:rsidRPr="00962ACE">
        <w:rPr>
          <w:b/>
          <w:bCs/>
          <w:lang w:val="en-AU"/>
        </w:rPr>
        <w:t>2005</w:t>
      </w:r>
      <w:r w:rsidRPr="00962ACE">
        <w:rPr>
          <w:lang w:val="en-AU"/>
        </w:rPr>
        <w:t>;</w:t>
      </w:r>
      <w:proofErr w:type="gramEnd"/>
    </w:p>
    <w:p w14:paraId="471FB40A" w14:textId="77777777" w:rsidR="00286C0E" w:rsidRPr="00962ACE" w:rsidRDefault="00286C0E" w:rsidP="006928D2">
      <w:pPr>
        <w:pStyle w:val="Heading2"/>
        <w:spacing w:line="280" w:lineRule="atLeast"/>
        <w:rPr>
          <w:lang w:val="en-AU"/>
        </w:rPr>
      </w:pPr>
      <w:r w:rsidRPr="00962ACE">
        <w:rPr>
          <w:b/>
          <w:bCs/>
          <w:lang w:val="en-AU"/>
        </w:rPr>
        <w:t>residential facility</w:t>
      </w:r>
      <w:r w:rsidRPr="00962ACE">
        <w:rPr>
          <w:lang w:val="en-AU"/>
        </w:rPr>
        <w:t xml:space="preserve"> has the same meaning as </w:t>
      </w:r>
      <w:r w:rsidRPr="00962ACE">
        <w:rPr>
          <w:b/>
          <w:bCs/>
          <w:lang w:val="en-AU"/>
        </w:rPr>
        <w:t>Serious Offenders Act 2018</w:t>
      </w:r>
      <w:r w:rsidRPr="00962ACE">
        <w:rPr>
          <w:lang w:val="en-AU"/>
        </w:rPr>
        <w:t xml:space="preserve">, and includes the Maribyrnong Community Residential </w:t>
      </w:r>
      <w:proofErr w:type="gramStart"/>
      <w:r w:rsidRPr="00962ACE">
        <w:rPr>
          <w:lang w:val="en-AU"/>
        </w:rPr>
        <w:t>Facility;</w:t>
      </w:r>
      <w:proofErr w:type="gramEnd"/>
    </w:p>
    <w:p w14:paraId="264AB2D5" w14:textId="77777777" w:rsidR="00286C0E" w:rsidRPr="00962ACE" w:rsidRDefault="00286C0E" w:rsidP="006928D2">
      <w:pPr>
        <w:pStyle w:val="Heading2"/>
        <w:spacing w:line="280" w:lineRule="atLeast"/>
        <w:rPr>
          <w:lang w:val="en-AU"/>
        </w:rPr>
      </w:pPr>
      <w:r w:rsidRPr="00962ACE">
        <w:rPr>
          <w:b/>
          <w:lang w:val="en-AU"/>
        </w:rPr>
        <w:t>residential treatment facility</w:t>
      </w:r>
      <w:r w:rsidRPr="00962ACE">
        <w:rPr>
          <w:lang w:val="en-AU"/>
        </w:rPr>
        <w:t xml:space="preserve"> has the same meaning as </w:t>
      </w:r>
      <w:r w:rsidRPr="00962ACE">
        <w:rPr>
          <w:b/>
          <w:bCs/>
          <w:lang w:val="en-AU"/>
        </w:rPr>
        <w:t xml:space="preserve">Serious Offenders Act </w:t>
      </w:r>
      <w:proofErr w:type="gramStart"/>
      <w:r w:rsidRPr="00962ACE">
        <w:rPr>
          <w:b/>
          <w:bCs/>
          <w:lang w:val="en-AU"/>
        </w:rPr>
        <w:t>2018</w:t>
      </w:r>
      <w:r w:rsidRPr="00962ACE">
        <w:rPr>
          <w:lang w:val="en-AU"/>
        </w:rPr>
        <w:t>;</w:t>
      </w:r>
      <w:proofErr w:type="gramEnd"/>
    </w:p>
    <w:p w14:paraId="1ABB6EFF" w14:textId="77777777" w:rsidR="00286C0E" w:rsidRPr="00962ACE" w:rsidRDefault="00286C0E" w:rsidP="006928D2">
      <w:pPr>
        <w:pStyle w:val="Heading2"/>
        <w:spacing w:line="280" w:lineRule="atLeast"/>
        <w:rPr>
          <w:lang w:val="en-AU"/>
        </w:rPr>
      </w:pPr>
      <w:r w:rsidRPr="00962ACE">
        <w:rPr>
          <w:b/>
          <w:lang w:val="en-AU"/>
        </w:rPr>
        <w:t>youth residential centre</w:t>
      </w:r>
      <w:r w:rsidRPr="00962ACE">
        <w:rPr>
          <w:lang w:val="en-AU"/>
        </w:rPr>
        <w:t xml:space="preserve"> has the same meaning as in the</w:t>
      </w:r>
      <w:r w:rsidRPr="00962ACE">
        <w:rPr>
          <w:b/>
          <w:bCs/>
          <w:lang w:val="en-AU"/>
        </w:rPr>
        <w:t xml:space="preserve"> Children, Youth and Families Act </w:t>
      </w:r>
      <w:proofErr w:type="gramStart"/>
      <w:r w:rsidRPr="00962ACE">
        <w:rPr>
          <w:b/>
          <w:bCs/>
          <w:lang w:val="en-AU"/>
        </w:rPr>
        <w:t>2005</w:t>
      </w:r>
      <w:r w:rsidRPr="00962ACE">
        <w:rPr>
          <w:lang w:val="en-AU"/>
        </w:rPr>
        <w:t>;</w:t>
      </w:r>
      <w:proofErr w:type="gramEnd"/>
      <w:r w:rsidRPr="00962ACE">
        <w:rPr>
          <w:lang w:val="en-AU"/>
        </w:rPr>
        <w:t xml:space="preserve"> </w:t>
      </w:r>
    </w:p>
    <w:p w14:paraId="239DE968" w14:textId="77777777" w:rsidR="00286C0E" w:rsidRPr="00962ACE" w:rsidRDefault="00286C0E" w:rsidP="006928D2">
      <w:pPr>
        <w:pStyle w:val="Heading2"/>
        <w:spacing w:line="280" w:lineRule="atLeast"/>
        <w:rPr>
          <w:lang w:val="en-AU"/>
        </w:rPr>
      </w:pPr>
      <w:r w:rsidRPr="00962ACE">
        <w:rPr>
          <w:b/>
          <w:lang w:val="en-AU"/>
        </w:rPr>
        <w:t>youth justice centre</w:t>
      </w:r>
      <w:r w:rsidRPr="00962ACE">
        <w:rPr>
          <w:lang w:val="en-AU"/>
        </w:rPr>
        <w:t xml:space="preserve"> has the same meaning as in the </w:t>
      </w:r>
      <w:r w:rsidRPr="00962ACE">
        <w:rPr>
          <w:b/>
          <w:bCs/>
          <w:lang w:val="en-AU"/>
        </w:rPr>
        <w:t>Children, Youth and Families Act 2005</w:t>
      </w:r>
      <w:r w:rsidRPr="00962ACE">
        <w:rPr>
          <w:lang w:val="en-AU"/>
        </w:rPr>
        <w:t>.</w:t>
      </w:r>
    </w:p>
    <w:p w14:paraId="4DB347A7" w14:textId="651332E2" w:rsidR="00E6690E" w:rsidRPr="00962ACE" w:rsidRDefault="00E6690E" w:rsidP="006928D2">
      <w:pPr>
        <w:pStyle w:val="Heading1"/>
        <w:spacing w:before="240" w:line="280" w:lineRule="atLeast"/>
      </w:pPr>
      <w:bookmarkStart w:id="225" w:name="_Toc89160829"/>
      <w:bookmarkStart w:id="226" w:name="_Toc90395433"/>
      <w:r w:rsidRPr="00962ACE">
        <w:t>Disability worker</w:t>
      </w:r>
      <w:bookmarkEnd w:id="226"/>
    </w:p>
    <w:p w14:paraId="4CCC8595" w14:textId="0C6F0B21" w:rsidR="00623B91" w:rsidRPr="00962ACE" w:rsidRDefault="00E6690E" w:rsidP="006928D2">
      <w:pPr>
        <w:pStyle w:val="Heading2"/>
        <w:numPr>
          <w:ilvl w:val="0"/>
          <w:numId w:val="0"/>
        </w:numPr>
        <w:spacing w:line="280" w:lineRule="atLeast"/>
        <w:ind w:left="709"/>
        <w:rPr>
          <w:lang w:eastAsia="en-AU"/>
        </w:rPr>
      </w:pPr>
      <w:r w:rsidRPr="00962ACE">
        <w:rPr>
          <w:lang w:eastAsia="en-AU"/>
        </w:rPr>
        <w:t>For the purposes of this Order</w:t>
      </w:r>
      <w:r w:rsidR="00623B91" w:rsidRPr="00962ACE">
        <w:rPr>
          <w:lang w:eastAsia="en-AU"/>
        </w:rPr>
        <w:t xml:space="preserve"> </w:t>
      </w:r>
      <w:r w:rsidRPr="00962ACE">
        <w:rPr>
          <w:b/>
          <w:bCs/>
          <w:lang w:eastAsia="en-AU"/>
        </w:rPr>
        <w:t>disability worker</w:t>
      </w:r>
      <w:r w:rsidRPr="00962ACE">
        <w:rPr>
          <w:lang w:eastAsia="en-AU"/>
        </w:rPr>
        <w:t xml:space="preserve"> </w:t>
      </w:r>
      <w:r w:rsidR="00623B91" w:rsidRPr="00962ACE">
        <w:rPr>
          <w:lang w:eastAsia="en-AU"/>
        </w:rPr>
        <w:t xml:space="preserve">means a </w:t>
      </w:r>
      <w:r w:rsidR="00042185" w:rsidRPr="00962ACE">
        <w:rPr>
          <w:lang w:eastAsia="en-AU"/>
        </w:rPr>
        <w:t>person identified</w:t>
      </w:r>
      <w:r w:rsidR="00623B91" w:rsidRPr="00962ACE">
        <w:rPr>
          <w:lang w:eastAsia="en-AU"/>
        </w:rPr>
        <w:t xml:space="preserve"> in rows 1 to 34 of Column 1 of Schedule 1,</w:t>
      </w:r>
      <w:r w:rsidR="00042185" w:rsidRPr="00962ACE">
        <w:rPr>
          <w:lang w:eastAsia="en-AU"/>
        </w:rPr>
        <w:t xml:space="preserve"> except </w:t>
      </w:r>
      <w:r w:rsidR="00623B91" w:rsidRPr="00962ACE">
        <w:rPr>
          <w:lang w:eastAsia="en-AU"/>
        </w:rPr>
        <w:t>row 10, who:</w:t>
      </w:r>
    </w:p>
    <w:p w14:paraId="6E2944BB" w14:textId="30507D74" w:rsidR="00623B91" w:rsidRPr="00962ACE" w:rsidRDefault="5187E0B0" w:rsidP="006928D2">
      <w:pPr>
        <w:pStyle w:val="Heading2"/>
        <w:spacing w:line="280" w:lineRule="atLeast"/>
        <w:rPr>
          <w:lang w:eastAsia="en-AU"/>
        </w:rPr>
      </w:pPr>
      <w:r w:rsidRPr="00962ACE">
        <w:rPr>
          <w:lang w:eastAsia="en-AU"/>
        </w:rPr>
        <w:t xml:space="preserve">directly provides a </w:t>
      </w:r>
      <w:r w:rsidRPr="00962ACE">
        <w:rPr>
          <w:b/>
          <w:bCs/>
          <w:lang w:eastAsia="en-AU"/>
        </w:rPr>
        <w:t>disability service</w:t>
      </w:r>
      <w:r w:rsidRPr="00962ACE">
        <w:rPr>
          <w:lang w:eastAsia="en-AU"/>
        </w:rPr>
        <w:t xml:space="preserve"> to a person with a </w:t>
      </w:r>
      <w:r w:rsidRPr="00962ACE">
        <w:rPr>
          <w:b/>
          <w:bCs/>
          <w:lang w:eastAsia="en-AU"/>
        </w:rPr>
        <w:t>disability</w:t>
      </w:r>
      <w:r w:rsidRPr="00962ACE">
        <w:rPr>
          <w:lang w:eastAsia="en-AU"/>
        </w:rPr>
        <w:t xml:space="preserve">; or </w:t>
      </w:r>
    </w:p>
    <w:p w14:paraId="1F36AB5E" w14:textId="14A22E20" w:rsidR="00623B91" w:rsidRPr="00962ACE" w:rsidRDefault="00623B91" w:rsidP="006928D2">
      <w:pPr>
        <w:pStyle w:val="Heading2"/>
        <w:spacing w:line="280" w:lineRule="atLeast"/>
        <w:rPr>
          <w:lang w:eastAsia="en-AU"/>
        </w:rPr>
      </w:pPr>
      <w:r w:rsidRPr="00962ACE">
        <w:rPr>
          <w:lang w:eastAsia="en-AU"/>
        </w:rPr>
        <w:t xml:space="preserve">supervises or manages another person who directly provides a </w:t>
      </w:r>
      <w:r w:rsidRPr="00962ACE">
        <w:rPr>
          <w:b/>
          <w:bCs/>
          <w:lang w:eastAsia="en-AU"/>
        </w:rPr>
        <w:t>disability service</w:t>
      </w:r>
      <w:r w:rsidRPr="00962ACE">
        <w:rPr>
          <w:lang w:eastAsia="en-AU"/>
        </w:rPr>
        <w:t xml:space="preserve"> to a person with a disability</w:t>
      </w:r>
      <w:r w:rsidR="00042185" w:rsidRPr="00962ACE">
        <w:rPr>
          <w:lang w:eastAsia="en-AU"/>
        </w:rPr>
        <w:t>,</w:t>
      </w:r>
    </w:p>
    <w:p w14:paraId="222D7EDB" w14:textId="4A8360F5" w:rsidR="00623B91" w:rsidRPr="00962ACE" w:rsidRDefault="00623B91" w:rsidP="006928D2">
      <w:pPr>
        <w:pStyle w:val="Heading2"/>
        <w:numPr>
          <w:ilvl w:val="0"/>
          <w:numId w:val="0"/>
        </w:numPr>
        <w:spacing w:line="280" w:lineRule="atLeast"/>
        <w:ind w:left="709"/>
        <w:rPr>
          <w:lang w:eastAsia="en-AU"/>
        </w:rPr>
      </w:pPr>
      <w:r w:rsidRPr="00962ACE">
        <w:rPr>
          <w:lang w:eastAsia="en-AU"/>
        </w:rPr>
        <w:t>but does not include a person who:</w:t>
      </w:r>
    </w:p>
    <w:p w14:paraId="13637768" w14:textId="5D60D920" w:rsidR="00623B91" w:rsidRPr="00962ACE" w:rsidRDefault="00623B91" w:rsidP="006928D2">
      <w:pPr>
        <w:pStyle w:val="Heading2"/>
        <w:spacing w:line="280" w:lineRule="atLeast"/>
        <w:rPr>
          <w:lang w:eastAsia="en-AU"/>
        </w:rPr>
      </w:pPr>
      <w:r w:rsidRPr="00962ACE">
        <w:rPr>
          <w:lang w:eastAsia="en-AU"/>
        </w:rPr>
        <w:t xml:space="preserve">is a family member of a person with a disability, and provides </w:t>
      </w:r>
      <w:r w:rsidRPr="00962ACE">
        <w:rPr>
          <w:b/>
          <w:bCs/>
          <w:lang w:eastAsia="en-AU"/>
        </w:rPr>
        <w:t>disability services</w:t>
      </w:r>
      <w:r w:rsidRPr="00962ACE">
        <w:rPr>
          <w:lang w:eastAsia="en-AU"/>
        </w:rPr>
        <w:t xml:space="preserve"> to the person with a disability and does not receive a fee or reward for providing those </w:t>
      </w:r>
      <w:r w:rsidRPr="00962ACE">
        <w:rPr>
          <w:b/>
          <w:bCs/>
          <w:lang w:eastAsia="en-AU"/>
        </w:rPr>
        <w:t>disability services</w:t>
      </w:r>
      <w:r w:rsidRPr="00962ACE">
        <w:rPr>
          <w:lang w:eastAsia="en-AU"/>
        </w:rPr>
        <w:t>; or</w:t>
      </w:r>
    </w:p>
    <w:p w14:paraId="13C08A3C" w14:textId="6C55A797" w:rsidR="00623B91" w:rsidRPr="00962ACE" w:rsidRDefault="00623B91" w:rsidP="006928D2">
      <w:pPr>
        <w:pStyle w:val="Heading2"/>
        <w:spacing w:line="280" w:lineRule="atLeast"/>
        <w:rPr>
          <w:lang w:eastAsia="en-AU"/>
        </w:rPr>
      </w:pPr>
      <w:r w:rsidRPr="00962ACE">
        <w:rPr>
          <w:lang w:eastAsia="en-AU"/>
        </w:rPr>
        <w:t xml:space="preserve">voluntarily provides </w:t>
      </w:r>
      <w:r w:rsidRPr="00962ACE">
        <w:rPr>
          <w:b/>
          <w:bCs/>
          <w:lang w:eastAsia="en-AU"/>
        </w:rPr>
        <w:t xml:space="preserve">disability </w:t>
      </w:r>
      <w:proofErr w:type="gramStart"/>
      <w:r w:rsidRPr="00962ACE">
        <w:rPr>
          <w:b/>
          <w:bCs/>
          <w:lang w:eastAsia="en-AU"/>
        </w:rPr>
        <w:t>services</w:t>
      </w:r>
      <w:r w:rsidRPr="00962ACE">
        <w:rPr>
          <w:lang w:eastAsia="en-AU"/>
        </w:rPr>
        <w:t>, unless</w:t>
      </w:r>
      <w:proofErr w:type="gramEnd"/>
      <w:r w:rsidRPr="00962ACE">
        <w:rPr>
          <w:lang w:eastAsia="en-AU"/>
        </w:rPr>
        <w:t xml:space="preserve"> the person provides the </w:t>
      </w:r>
      <w:r w:rsidRPr="00962ACE">
        <w:rPr>
          <w:b/>
          <w:bCs/>
          <w:lang w:eastAsia="en-AU"/>
        </w:rPr>
        <w:t>disability services</w:t>
      </w:r>
      <w:r w:rsidRPr="00962ACE">
        <w:rPr>
          <w:lang w:eastAsia="en-AU"/>
        </w:rPr>
        <w:t xml:space="preserve"> on behalf of an </w:t>
      </w:r>
      <w:proofErr w:type="spellStart"/>
      <w:r w:rsidRPr="00962ACE">
        <w:rPr>
          <w:lang w:eastAsia="en-AU"/>
        </w:rPr>
        <w:t>organisation</w:t>
      </w:r>
      <w:proofErr w:type="spellEnd"/>
      <w:r w:rsidRPr="00962ACE">
        <w:rPr>
          <w:lang w:eastAsia="en-AU"/>
        </w:rPr>
        <w:t xml:space="preserve"> or agency. </w:t>
      </w:r>
    </w:p>
    <w:p w14:paraId="2C9406E2" w14:textId="7C7C8DFD" w:rsidR="00E6690E" w:rsidRPr="00962ACE" w:rsidRDefault="00623B91" w:rsidP="006928D2">
      <w:pPr>
        <w:pStyle w:val="Heading2"/>
        <w:numPr>
          <w:ilvl w:val="0"/>
          <w:numId w:val="0"/>
        </w:numPr>
        <w:spacing w:line="280" w:lineRule="atLeast"/>
        <w:ind w:left="709" w:firstLine="11"/>
      </w:pPr>
      <w:r w:rsidRPr="00962ACE">
        <w:rPr>
          <w:lang w:eastAsia="en-AU"/>
        </w:rPr>
        <w:t xml:space="preserve"> </w:t>
      </w:r>
    </w:p>
    <w:p w14:paraId="7C0FFA2B" w14:textId="37F896A3" w:rsidR="00286C0E" w:rsidRPr="00962ACE" w:rsidRDefault="00286C0E" w:rsidP="006928D2">
      <w:pPr>
        <w:pStyle w:val="Heading1"/>
        <w:spacing w:before="240" w:line="280" w:lineRule="atLeast"/>
      </w:pPr>
      <w:bookmarkStart w:id="227" w:name="_Toc90395434"/>
      <w:r w:rsidRPr="00962ACE">
        <w:lastRenderedPageBreak/>
        <w:t>Emergency service worker</w:t>
      </w:r>
      <w:bookmarkEnd w:id="225"/>
      <w:bookmarkEnd w:id="227"/>
    </w:p>
    <w:p w14:paraId="0BFD3717" w14:textId="17B25266" w:rsidR="00286C0E" w:rsidRPr="00962ACE" w:rsidRDefault="00286C0E" w:rsidP="006928D2">
      <w:pPr>
        <w:pStyle w:val="Heading2"/>
        <w:numPr>
          <w:ilvl w:val="0"/>
          <w:numId w:val="0"/>
        </w:numPr>
        <w:spacing w:line="280" w:lineRule="atLeast"/>
        <w:ind w:left="709"/>
        <w:rPr>
          <w:lang w:val="en-AU"/>
        </w:rPr>
      </w:pPr>
      <w:r w:rsidRPr="00962ACE">
        <w:rPr>
          <w:lang w:val="en-AU"/>
        </w:rPr>
        <w:t xml:space="preserve">For the purposes of this Order, </w:t>
      </w:r>
      <w:r w:rsidRPr="00962ACE">
        <w:rPr>
          <w:b/>
          <w:bCs/>
          <w:lang w:val="en-AU"/>
        </w:rPr>
        <w:t>emergency service worker</w:t>
      </w:r>
      <w:r w:rsidRPr="00962ACE">
        <w:rPr>
          <w:lang w:val="en-AU"/>
        </w:rPr>
        <w:t xml:space="preserve"> means a person who works in connection with emergency services including but not limited to:</w:t>
      </w:r>
    </w:p>
    <w:p w14:paraId="0C371D63" w14:textId="4D8AECEA" w:rsidR="00286C0E" w:rsidRPr="00962ACE" w:rsidRDefault="00286C0E" w:rsidP="006928D2">
      <w:pPr>
        <w:pStyle w:val="Heading2"/>
        <w:spacing w:line="280" w:lineRule="atLeast"/>
        <w:rPr>
          <w:lang w:val="en-AU"/>
        </w:rPr>
      </w:pPr>
      <w:r w:rsidRPr="00962ACE">
        <w:rPr>
          <w:lang w:val="en-AU"/>
        </w:rPr>
        <w:t xml:space="preserve">the Victoria State Emergency </w:t>
      </w:r>
      <w:proofErr w:type="gramStart"/>
      <w:r w:rsidRPr="00962ACE">
        <w:rPr>
          <w:lang w:val="en-AU"/>
        </w:rPr>
        <w:t>Services;</w:t>
      </w:r>
      <w:proofErr w:type="gramEnd"/>
      <w:r w:rsidRPr="00962ACE">
        <w:rPr>
          <w:lang w:val="en-AU"/>
        </w:rPr>
        <w:t xml:space="preserve"> </w:t>
      </w:r>
    </w:p>
    <w:p w14:paraId="396F2300" w14:textId="670E57CA" w:rsidR="00286C0E" w:rsidRPr="00962ACE" w:rsidRDefault="00286C0E" w:rsidP="006928D2">
      <w:pPr>
        <w:pStyle w:val="Heading2"/>
        <w:spacing w:line="280" w:lineRule="atLeast"/>
        <w:rPr>
          <w:lang w:val="en-AU"/>
        </w:rPr>
      </w:pPr>
      <w:r w:rsidRPr="00962ACE">
        <w:rPr>
          <w:lang w:val="en-AU"/>
        </w:rPr>
        <w:t xml:space="preserve">Fire Rescue Victoria, the Country Fire Authority or any other firefighting </w:t>
      </w:r>
      <w:proofErr w:type="gramStart"/>
      <w:r w:rsidRPr="00962ACE">
        <w:rPr>
          <w:lang w:val="en-AU"/>
        </w:rPr>
        <w:t>services;</w:t>
      </w:r>
      <w:proofErr w:type="gramEnd"/>
      <w:r w:rsidRPr="00962ACE">
        <w:rPr>
          <w:lang w:val="en-AU"/>
        </w:rPr>
        <w:t xml:space="preserve"> </w:t>
      </w:r>
    </w:p>
    <w:p w14:paraId="779E8E23" w14:textId="4CAB4DCA" w:rsidR="00286C0E" w:rsidRPr="00962ACE" w:rsidRDefault="00286C0E" w:rsidP="006928D2">
      <w:pPr>
        <w:pStyle w:val="Heading2"/>
        <w:spacing w:line="280" w:lineRule="atLeast"/>
        <w:rPr>
          <w:lang w:val="en-AU"/>
        </w:rPr>
      </w:pPr>
      <w:r w:rsidRPr="00962ACE">
        <w:rPr>
          <w:lang w:val="en-AU"/>
        </w:rPr>
        <w:t xml:space="preserve">the Emergency Services Telecommunications </w:t>
      </w:r>
      <w:proofErr w:type="gramStart"/>
      <w:r w:rsidRPr="00962ACE">
        <w:rPr>
          <w:lang w:val="en-AU"/>
        </w:rPr>
        <w:t>Authority;</w:t>
      </w:r>
      <w:proofErr w:type="gramEnd"/>
      <w:r w:rsidRPr="00962ACE">
        <w:rPr>
          <w:lang w:val="en-AU"/>
        </w:rPr>
        <w:t xml:space="preserve"> </w:t>
      </w:r>
    </w:p>
    <w:p w14:paraId="18BFDE70" w14:textId="7D3959CF" w:rsidR="00286C0E" w:rsidRPr="00962ACE" w:rsidRDefault="00286C0E" w:rsidP="006928D2">
      <w:pPr>
        <w:pStyle w:val="Heading2"/>
        <w:spacing w:line="280" w:lineRule="atLeast"/>
        <w:rPr>
          <w:lang w:val="en-AU"/>
        </w:rPr>
      </w:pPr>
      <w:r w:rsidRPr="00962ACE">
        <w:rPr>
          <w:lang w:val="en-AU"/>
        </w:rPr>
        <w:t xml:space="preserve">aquatic safety services, including </w:t>
      </w:r>
      <w:proofErr w:type="spellStart"/>
      <w:r w:rsidRPr="00962ACE">
        <w:rPr>
          <w:lang w:val="en-AU"/>
        </w:rPr>
        <w:t>life saving</w:t>
      </w:r>
      <w:proofErr w:type="spellEnd"/>
      <w:r w:rsidRPr="00962ACE">
        <w:rPr>
          <w:lang w:val="en-AU"/>
        </w:rPr>
        <w:t xml:space="preserve"> services and marine search and rescue </w:t>
      </w:r>
      <w:proofErr w:type="gramStart"/>
      <w:r w:rsidRPr="00962ACE">
        <w:rPr>
          <w:lang w:val="en-AU"/>
        </w:rPr>
        <w:t>services;</w:t>
      </w:r>
      <w:proofErr w:type="gramEnd"/>
      <w:r w:rsidRPr="00962ACE">
        <w:rPr>
          <w:lang w:val="en-AU"/>
        </w:rPr>
        <w:t xml:space="preserve"> </w:t>
      </w:r>
    </w:p>
    <w:p w14:paraId="13C51CC5" w14:textId="4965DB67" w:rsidR="00286C0E" w:rsidRPr="00962ACE" w:rsidRDefault="00286C0E" w:rsidP="006928D2">
      <w:pPr>
        <w:pStyle w:val="Heading2"/>
        <w:spacing w:line="280" w:lineRule="atLeast"/>
        <w:rPr>
          <w:lang w:val="en-AU"/>
        </w:rPr>
      </w:pPr>
      <w:r w:rsidRPr="00962ACE">
        <w:rPr>
          <w:lang w:val="en-AU"/>
        </w:rPr>
        <w:t xml:space="preserve">paramedical </w:t>
      </w:r>
      <w:proofErr w:type="gramStart"/>
      <w:r w:rsidRPr="00962ACE">
        <w:rPr>
          <w:lang w:val="en-AU"/>
        </w:rPr>
        <w:t>services;</w:t>
      </w:r>
      <w:proofErr w:type="gramEnd"/>
      <w:r w:rsidRPr="00962ACE">
        <w:rPr>
          <w:lang w:val="en-AU"/>
        </w:rPr>
        <w:t xml:space="preserve"> </w:t>
      </w:r>
    </w:p>
    <w:p w14:paraId="0BED803F" w14:textId="501F0EB6" w:rsidR="00286C0E" w:rsidRPr="00962ACE" w:rsidRDefault="00286C0E" w:rsidP="006928D2">
      <w:pPr>
        <w:pStyle w:val="Heading2"/>
        <w:spacing w:line="280" w:lineRule="atLeast"/>
        <w:rPr>
          <w:lang w:val="en-AU"/>
        </w:rPr>
      </w:pPr>
      <w:r w:rsidRPr="00962ACE">
        <w:rPr>
          <w:lang w:val="en-AU"/>
        </w:rPr>
        <w:t xml:space="preserve">ambulance and paramedics </w:t>
      </w:r>
      <w:proofErr w:type="gramStart"/>
      <w:r w:rsidRPr="00962ACE">
        <w:rPr>
          <w:lang w:val="en-AU"/>
        </w:rPr>
        <w:t>services;</w:t>
      </w:r>
      <w:proofErr w:type="gramEnd"/>
      <w:r w:rsidRPr="00962ACE">
        <w:rPr>
          <w:lang w:val="en-AU"/>
        </w:rPr>
        <w:t xml:space="preserve"> </w:t>
      </w:r>
    </w:p>
    <w:p w14:paraId="315D99B9" w14:textId="72369F41" w:rsidR="00286C0E" w:rsidRPr="00962ACE" w:rsidRDefault="00286C0E" w:rsidP="006928D2">
      <w:pPr>
        <w:pStyle w:val="Heading2"/>
        <w:spacing w:line="280" w:lineRule="atLeast"/>
        <w:rPr>
          <w:lang w:val="en-AU"/>
        </w:rPr>
      </w:pPr>
      <w:r w:rsidRPr="00962ACE">
        <w:rPr>
          <w:lang w:val="en-AU"/>
        </w:rPr>
        <w:t>air ambulance and medical retrieval services (including Royal Flying Doctor Service</w:t>
      </w:r>
      <w:proofErr w:type="gramStart"/>
      <w:r w:rsidRPr="00962ACE">
        <w:rPr>
          <w:lang w:val="en-AU"/>
        </w:rPr>
        <w:t>);</w:t>
      </w:r>
      <w:proofErr w:type="gramEnd"/>
      <w:r w:rsidRPr="00962ACE">
        <w:rPr>
          <w:lang w:val="en-AU"/>
        </w:rPr>
        <w:t xml:space="preserve"> </w:t>
      </w:r>
    </w:p>
    <w:p w14:paraId="6EDF27D2" w14:textId="5D6E4995" w:rsidR="00286C0E" w:rsidRPr="00962ACE" w:rsidRDefault="00286C0E" w:rsidP="006928D2">
      <w:pPr>
        <w:pStyle w:val="Heading2"/>
        <w:spacing w:line="280" w:lineRule="atLeast"/>
        <w:rPr>
          <w:lang w:val="en-AU"/>
        </w:rPr>
      </w:pPr>
      <w:r w:rsidRPr="00962ACE">
        <w:rPr>
          <w:lang w:val="en-AU"/>
        </w:rPr>
        <w:t xml:space="preserve">Victoria Police, protective services and police custody </w:t>
      </w:r>
      <w:proofErr w:type="gramStart"/>
      <w:r w:rsidRPr="00962ACE">
        <w:rPr>
          <w:lang w:val="en-AU"/>
        </w:rPr>
        <w:t>services;</w:t>
      </w:r>
      <w:proofErr w:type="gramEnd"/>
      <w:r w:rsidRPr="00962ACE">
        <w:rPr>
          <w:lang w:val="en-AU"/>
        </w:rPr>
        <w:t xml:space="preserve"> </w:t>
      </w:r>
    </w:p>
    <w:p w14:paraId="0207866C" w14:textId="7C54A0E2" w:rsidR="00286C0E" w:rsidRPr="00962ACE" w:rsidRDefault="00286C0E" w:rsidP="006928D2">
      <w:pPr>
        <w:pStyle w:val="Heading2"/>
        <w:spacing w:line="280" w:lineRule="atLeast"/>
        <w:rPr>
          <w:rFonts w:eastAsia="Arial"/>
          <w:strike/>
          <w:lang w:val="en-AU"/>
        </w:rPr>
      </w:pPr>
      <w:r w:rsidRPr="00962ACE">
        <w:rPr>
          <w:lang w:val="en-AU"/>
        </w:rPr>
        <w:t>essential infrastructure and essential services that are required to maintain or protect human health, safety and wellbeing (whether provided by a public or private undertaking</w:t>
      </w:r>
      <w:proofErr w:type="gramStart"/>
      <w:r w:rsidRPr="00962ACE">
        <w:rPr>
          <w:lang w:val="en-AU"/>
        </w:rPr>
        <w:t>), and</w:t>
      </w:r>
      <w:proofErr w:type="gramEnd"/>
      <w:r w:rsidRPr="00962ACE">
        <w:rPr>
          <w:lang w:val="en-AU"/>
        </w:rPr>
        <w:t xml:space="preserve"> including maintenance and repair of such infrastructure. </w:t>
      </w:r>
      <w:bookmarkStart w:id="228" w:name="_Toc89525659"/>
      <w:bookmarkEnd w:id="228"/>
    </w:p>
    <w:p w14:paraId="75BC9CB2" w14:textId="010FB760" w:rsidR="00286C0E" w:rsidRPr="00962ACE" w:rsidRDefault="00286C0E" w:rsidP="006928D2">
      <w:pPr>
        <w:pStyle w:val="Heading1"/>
        <w:spacing w:before="240" w:line="280" w:lineRule="atLeast"/>
      </w:pPr>
      <w:bookmarkStart w:id="229" w:name="_Toc89160830"/>
      <w:bookmarkStart w:id="230" w:name="_Toc90395435"/>
      <w:r w:rsidRPr="00962ACE">
        <w:t>Entertainment and function worker</w:t>
      </w:r>
      <w:bookmarkStart w:id="231" w:name="_Toc89525660"/>
      <w:bookmarkEnd w:id="229"/>
      <w:bookmarkEnd w:id="231"/>
      <w:bookmarkEnd w:id="230"/>
    </w:p>
    <w:p w14:paraId="5FD45319" w14:textId="2293586E" w:rsidR="00286C0E" w:rsidRPr="00962ACE" w:rsidRDefault="00286C0E" w:rsidP="006928D2">
      <w:pPr>
        <w:pStyle w:val="Heading2"/>
        <w:numPr>
          <w:ilvl w:val="0"/>
          <w:numId w:val="0"/>
        </w:numPr>
        <w:spacing w:line="280" w:lineRule="atLeast"/>
        <w:ind w:left="709"/>
        <w:rPr>
          <w:rFonts w:eastAsia="Arial"/>
          <w:b/>
          <w:bCs/>
          <w:lang w:val="en-AU"/>
        </w:rPr>
      </w:pPr>
      <w:r w:rsidRPr="00962ACE">
        <w:rPr>
          <w:lang w:val="en-AU"/>
        </w:rPr>
        <w:t xml:space="preserve">For the purposes of this Order, </w:t>
      </w:r>
      <w:r w:rsidRPr="00962ACE">
        <w:rPr>
          <w:b/>
          <w:bCs/>
          <w:lang w:val="en-AU"/>
        </w:rPr>
        <w:t xml:space="preserve">entertainment and function worker </w:t>
      </w:r>
      <w:r w:rsidRPr="00962ACE">
        <w:rPr>
          <w:lang w:val="en-AU"/>
        </w:rPr>
        <w:t>means a worker who works at an amusement park for the purpose of providing statutorily required training for staff prior to reopening.</w:t>
      </w:r>
      <w:bookmarkStart w:id="232" w:name="_Toc89525661"/>
      <w:bookmarkEnd w:id="232"/>
    </w:p>
    <w:p w14:paraId="6F84CF5B" w14:textId="7D2AF380" w:rsidR="00286C0E" w:rsidRPr="00962ACE" w:rsidRDefault="00286C0E" w:rsidP="006928D2">
      <w:pPr>
        <w:pStyle w:val="Heading1"/>
        <w:spacing w:before="240" w:line="280" w:lineRule="atLeast"/>
      </w:pPr>
      <w:bookmarkStart w:id="233" w:name="_Toc89160831"/>
      <w:bookmarkStart w:id="234" w:name="_Toc90395436"/>
      <w:r w:rsidRPr="00962ACE">
        <w:t>Funeral worker</w:t>
      </w:r>
      <w:bookmarkStart w:id="235" w:name="_Toc89525662"/>
      <w:bookmarkEnd w:id="233"/>
      <w:bookmarkEnd w:id="235"/>
      <w:bookmarkEnd w:id="234"/>
    </w:p>
    <w:p w14:paraId="5513B7C4" w14:textId="00EC4BD1"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 xml:space="preserve">For the purposes of this Order, </w:t>
      </w:r>
      <w:r w:rsidRPr="00962ACE">
        <w:rPr>
          <w:b/>
          <w:bCs/>
          <w:lang w:val="en-AU"/>
        </w:rPr>
        <w:t>funeral worker</w:t>
      </w:r>
      <w:r w:rsidRPr="00962ACE">
        <w:rPr>
          <w:lang w:val="en-AU"/>
        </w:rPr>
        <w:t xml:space="preserve"> means a person who works in connection with funerary or mortuary services.</w:t>
      </w:r>
      <w:bookmarkStart w:id="236" w:name="_Toc89525663"/>
      <w:bookmarkEnd w:id="236"/>
    </w:p>
    <w:p w14:paraId="707DAEA5" w14:textId="1924B20F" w:rsidR="00286C0E" w:rsidRPr="00962ACE" w:rsidRDefault="00286C0E" w:rsidP="006928D2">
      <w:pPr>
        <w:pStyle w:val="Heading1"/>
        <w:spacing w:before="240" w:line="280" w:lineRule="atLeast"/>
      </w:pPr>
      <w:bookmarkStart w:id="237" w:name="_Toc89160832"/>
      <w:bookmarkStart w:id="238" w:name="_Toc90395437"/>
      <w:r w:rsidRPr="00962ACE">
        <w:t>Higher education worker</w:t>
      </w:r>
      <w:bookmarkStart w:id="239" w:name="_Toc89525664"/>
      <w:bookmarkEnd w:id="237"/>
      <w:bookmarkEnd w:id="239"/>
      <w:bookmarkEnd w:id="238"/>
    </w:p>
    <w:p w14:paraId="20A1E4FB" w14:textId="6B57E4DA"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 xml:space="preserve">For the purposes of this Order, </w:t>
      </w:r>
      <w:r w:rsidRPr="00962ACE">
        <w:rPr>
          <w:b/>
          <w:bCs/>
          <w:lang w:val="en-AU"/>
        </w:rPr>
        <w:t>higher education worker</w:t>
      </w:r>
      <w:r w:rsidRPr="00962ACE">
        <w:rPr>
          <w:lang w:val="en-AU"/>
        </w:rPr>
        <w:t xml:space="preserve"> means a person who works at or in connection with:</w:t>
      </w:r>
      <w:bookmarkStart w:id="240" w:name="_Toc89525665"/>
      <w:bookmarkEnd w:id="240"/>
    </w:p>
    <w:p w14:paraId="7DDA4087" w14:textId="07F2AEAC" w:rsidR="00286C0E" w:rsidRPr="00962ACE" w:rsidRDefault="00286C0E" w:rsidP="006928D2">
      <w:pPr>
        <w:pStyle w:val="Heading2"/>
        <w:spacing w:line="280" w:lineRule="atLeast"/>
        <w:rPr>
          <w:lang w:val="en-AU"/>
        </w:rPr>
      </w:pPr>
      <w:r w:rsidRPr="00962ACE">
        <w:rPr>
          <w:lang w:val="en-AU"/>
        </w:rPr>
        <w:t xml:space="preserve">a </w:t>
      </w:r>
      <w:proofErr w:type="gramStart"/>
      <w:r w:rsidRPr="00962ACE">
        <w:rPr>
          <w:lang w:val="en-AU"/>
        </w:rPr>
        <w:t>university;</w:t>
      </w:r>
      <w:bookmarkStart w:id="241" w:name="_Toc89525666"/>
      <w:bookmarkEnd w:id="241"/>
      <w:proofErr w:type="gramEnd"/>
    </w:p>
    <w:p w14:paraId="38EA88F5" w14:textId="687B5E07" w:rsidR="00286C0E" w:rsidRPr="00962ACE" w:rsidRDefault="00286C0E" w:rsidP="006928D2">
      <w:pPr>
        <w:pStyle w:val="Heading2"/>
        <w:spacing w:line="280" w:lineRule="atLeast"/>
        <w:rPr>
          <w:lang w:val="en-AU"/>
        </w:rPr>
      </w:pPr>
      <w:r w:rsidRPr="00962ACE">
        <w:rPr>
          <w:lang w:val="en-AU"/>
        </w:rPr>
        <w:t xml:space="preserve">a vocational education and training </w:t>
      </w:r>
      <w:proofErr w:type="gramStart"/>
      <w:r w:rsidRPr="00962ACE">
        <w:rPr>
          <w:lang w:val="en-AU"/>
        </w:rPr>
        <w:t>institute;</w:t>
      </w:r>
      <w:bookmarkStart w:id="242" w:name="_Toc89525667"/>
      <w:bookmarkEnd w:id="242"/>
      <w:proofErr w:type="gramEnd"/>
    </w:p>
    <w:p w14:paraId="1894FA0B" w14:textId="425791B1" w:rsidR="00286C0E" w:rsidRPr="00962ACE" w:rsidRDefault="00286C0E" w:rsidP="006928D2">
      <w:pPr>
        <w:pStyle w:val="Heading2"/>
        <w:spacing w:line="280" w:lineRule="atLeast"/>
        <w:rPr>
          <w:lang w:val="en-AU"/>
        </w:rPr>
      </w:pPr>
      <w:r w:rsidRPr="00962ACE">
        <w:rPr>
          <w:lang w:val="en-AU"/>
        </w:rPr>
        <w:t xml:space="preserve">a technical and further education </w:t>
      </w:r>
      <w:proofErr w:type="gramStart"/>
      <w:r w:rsidRPr="00962ACE">
        <w:rPr>
          <w:lang w:val="en-AU"/>
        </w:rPr>
        <w:t>institute;</w:t>
      </w:r>
      <w:bookmarkStart w:id="243" w:name="_Toc89525668"/>
      <w:bookmarkEnd w:id="243"/>
      <w:proofErr w:type="gramEnd"/>
    </w:p>
    <w:p w14:paraId="26494613" w14:textId="2C107734" w:rsidR="00286C0E" w:rsidRPr="00962ACE" w:rsidRDefault="00286C0E" w:rsidP="006928D2">
      <w:pPr>
        <w:pStyle w:val="Heading2"/>
        <w:spacing w:line="280" w:lineRule="atLeast"/>
        <w:rPr>
          <w:lang w:val="en-AU"/>
        </w:rPr>
      </w:pPr>
      <w:r w:rsidRPr="00962ACE">
        <w:rPr>
          <w:lang w:val="en-AU"/>
        </w:rPr>
        <w:lastRenderedPageBreak/>
        <w:t xml:space="preserve">an adult community and further education </w:t>
      </w:r>
      <w:proofErr w:type="gramStart"/>
      <w:r w:rsidRPr="00962ACE">
        <w:rPr>
          <w:lang w:val="en-AU"/>
        </w:rPr>
        <w:t>institute;</w:t>
      </w:r>
      <w:bookmarkStart w:id="244" w:name="_Toc89525669"/>
      <w:bookmarkEnd w:id="244"/>
      <w:proofErr w:type="gramEnd"/>
    </w:p>
    <w:p w14:paraId="641204B7" w14:textId="09B7F268" w:rsidR="00286C0E" w:rsidRPr="00962ACE" w:rsidRDefault="00286C0E" w:rsidP="006928D2">
      <w:pPr>
        <w:pStyle w:val="Heading2"/>
        <w:spacing w:line="280" w:lineRule="atLeast"/>
        <w:rPr>
          <w:lang w:val="en-AU"/>
        </w:rPr>
      </w:pPr>
      <w:r w:rsidRPr="00962ACE">
        <w:rPr>
          <w:lang w:val="en-AU"/>
        </w:rPr>
        <w:t xml:space="preserve">a registered training </w:t>
      </w:r>
      <w:proofErr w:type="gramStart"/>
      <w:r w:rsidRPr="00962ACE">
        <w:rPr>
          <w:lang w:val="en-AU"/>
        </w:rPr>
        <w:t>organisation;</w:t>
      </w:r>
      <w:proofErr w:type="gramEnd"/>
      <w:r w:rsidRPr="00962ACE">
        <w:rPr>
          <w:lang w:val="en-AU"/>
        </w:rPr>
        <w:t xml:space="preserve"> </w:t>
      </w:r>
      <w:bookmarkStart w:id="245" w:name="_Toc89525670"/>
      <w:bookmarkEnd w:id="245"/>
    </w:p>
    <w:p w14:paraId="224BDB11" w14:textId="22E00CF2" w:rsidR="00286C0E" w:rsidRPr="00962ACE" w:rsidRDefault="00286C0E" w:rsidP="006928D2">
      <w:pPr>
        <w:pStyle w:val="Heading2"/>
        <w:spacing w:line="280" w:lineRule="atLeast"/>
        <w:rPr>
          <w:lang w:val="en-AU"/>
        </w:rPr>
      </w:pPr>
      <w:r w:rsidRPr="00962ACE">
        <w:rPr>
          <w:lang w:val="en-AU"/>
        </w:rPr>
        <w:t>any other facility undertaking post-compulsory education or training.</w:t>
      </w:r>
      <w:bookmarkStart w:id="246" w:name="_Toc89525671"/>
      <w:bookmarkEnd w:id="246"/>
    </w:p>
    <w:p w14:paraId="531FD4F2" w14:textId="029B3ED4" w:rsidR="00286C0E" w:rsidRPr="00962ACE" w:rsidRDefault="00286C0E" w:rsidP="006928D2">
      <w:pPr>
        <w:pStyle w:val="Heading1"/>
        <w:spacing w:before="240" w:line="280" w:lineRule="atLeast"/>
      </w:pPr>
      <w:bookmarkStart w:id="247" w:name="_Toc89160833"/>
      <w:bookmarkStart w:id="248" w:name="_Toc90395438"/>
      <w:r w:rsidRPr="00962ACE">
        <w:t>Justice worker</w:t>
      </w:r>
      <w:bookmarkStart w:id="249" w:name="_Toc89525672"/>
      <w:bookmarkEnd w:id="247"/>
      <w:bookmarkEnd w:id="249"/>
      <w:bookmarkEnd w:id="248"/>
    </w:p>
    <w:p w14:paraId="0739237B" w14:textId="17B422D9"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bookmarkStart w:id="250" w:name="_Toc89525673"/>
      <w:bookmarkEnd w:id="250"/>
    </w:p>
    <w:p w14:paraId="3612D7D0" w14:textId="3462A702" w:rsidR="00286C0E" w:rsidRPr="00962ACE" w:rsidRDefault="00286C0E" w:rsidP="006928D2">
      <w:pPr>
        <w:pStyle w:val="Heading2"/>
        <w:spacing w:line="280" w:lineRule="atLeast"/>
        <w:rPr>
          <w:lang w:val="en-AU"/>
        </w:rPr>
      </w:pPr>
      <w:r w:rsidRPr="00962ACE">
        <w:rPr>
          <w:b/>
          <w:lang w:val="en-AU"/>
        </w:rPr>
        <w:t>honorary justice</w:t>
      </w:r>
      <w:r w:rsidRPr="00962ACE">
        <w:rPr>
          <w:lang w:val="en-AU"/>
        </w:rPr>
        <w:t xml:space="preserve"> has the same meaning as in the </w:t>
      </w:r>
      <w:r w:rsidRPr="00962ACE">
        <w:rPr>
          <w:b/>
          <w:bCs/>
          <w:lang w:val="en-AU"/>
        </w:rPr>
        <w:t xml:space="preserve">Honorary Justices Act </w:t>
      </w:r>
      <w:proofErr w:type="gramStart"/>
      <w:r w:rsidRPr="00962ACE">
        <w:rPr>
          <w:b/>
          <w:bCs/>
          <w:lang w:val="en-AU"/>
        </w:rPr>
        <w:t>2014</w:t>
      </w:r>
      <w:r w:rsidRPr="00962ACE">
        <w:rPr>
          <w:lang w:val="en-AU"/>
        </w:rPr>
        <w:t>;</w:t>
      </w:r>
      <w:bookmarkStart w:id="251" w:name="_Toc89525674"/>
      <w:bookmarkEnd w:id="251"/>
      <w:proofErr w:type="gramEnd"/>
    </w:p>
    <w:p w14:paraId="0BEE0DE6" w14:textId="22987CBA" w:rsidR="00286C0E" w:rsidRPr="00962ACE" w:rsidRDefault="00286C0E" w:rsidP="006928D2">
      <w:pPr>
        <w:pStyle w:val="Heading2"/>
        <w:spacing w:line="280" w:lineRule="atLeast"/>
        <w:rPr>
          <w:lang w:val="en-AU"/>
        </w:rPr>
      </w:pPr>
      <w:r w:rsidRPr="00962ACE">
        <w:rPr>
          <w:b/>
          <w:lang w:val="en-AU"/>
        </w:rPr>
        <w:t>justice service centre</w:t>
      </w:r>
      <w:r w:rsidRPr="00962ACE">
        <w:rPr>
          <w:lang w:val="en-AU"/>
        </w:rPr>
        <w:t xml:space="preserve"> means:</w:t>
      </w:r>
      <w:bookmarkStart w:id="252" w:name="_Toc89525675"/>
      <w:bookmarkEnd w:id="252"/>
    </w:p>
    <w:p w14:paraId="4697E109" w14:textId="2BA24B7C" w:rsidR="00286C0E" w:rsidRPr="00962ACE" w:rsidRDefault="00286C0E" w:rsidP="006928D2">
      <w:pPr>
        <w:pStyle w:val="Heading3"/>
        <w:spacing w:line="280" w:lineRule="atLeast"/>
      </w:pPr>
      <w:r w:rsidRPr="00962ACE">
        <w:t xml:space="preserve">a premises or place appointed as a community corrections centre pursuant to section 86 of the </w:t>
      </w:r>
      <w:r w:rsidRPr="00962ACE">
        <w:rPr>
          <w:b/>
          <w:bCs/>
        </w:rPr>
        <w:t>Corrections Act 1986</w:t>
      </w:r>
      <w:r w:rsidRPr="00962ACE">
        <w:t xml:space="preserve"> or a youth justice unit pursuant to section 478 of the </w:t>
      </w:r>
      <w:r w:rsidRPr="00962ACE">
        <w:rPr>
          <w:b/>
          <w:bCs/>
        </w:rPr>
        <w:t>Child Youth and Families Act 2005</w:t>
      </w:r>
      <w:r w:rsidRPr="00962ACE">
        <w:t>; or</w:t>
      </w:r>
      <w:bookmarkStart w:id="253" w:name="_Toc89525676"/>
      <w:bookmarkEnd w:id="253"/>
    </w:p>
    <w:p w14:paraId="4BA0DDC0" w14:textId="5B258391" w:rsidR="00286C0E" w:rsidRPr="00962ACE" w:rsidRDefault="00286C0E" w:rsidP="006928D2">
      <w:pPr>
        <w:pStyle w:val="Heading3"/>
        <w:spacing w:line="280" w:lineRule="atLeast"/>
      </w:pPr>
      <w:r w:rsidRPr="00962ACE">
        <w:t xml:space="preserve">the </w:t>
      </w:r>
      <w:proofErr w:type="spellStart"/>
      <w:r w:rsidRPr="00962ACE">
        <w:t>Wulgunggo</w:t>
      </w:r>
      <w:proofErr w:type="spellEnd"/>
      <w:r w:rsidRPr="00962ACE">
        <w:t xml:space="preserve"> </w:t>
      </w:r>
      <w:proofErr w:type="spellStart"/>
      <w:r w:rsidRPr="00962ACE">
        <w:t>Ngalu</w:t>
      </w:r>
      <w:proofErr w:type="spellEnd"/>
      <w:r w:rsidRPr="00962ACE">
        <w:t xml:space="preserve"> Learning </w:t>
      </w:r>
      <w:proofErr w:type="gramStart"/>
      <w:r w:rsidRPr="00962ACE">
        <w:t>Place;</w:t>
      </w:r>
      <w:bookmarkStart w:id="254" w:name="_Toc89525677"/>
      <w:bookmarkEnd w:id="254"/>
      <w:proofErr w:type="gramEnd"/>
    </w:p>
    <w:p w14:paraId="7567F387" w14:textId="696DD8D2" w:rsidR="00286C0E" w:rsidRPr="00962ACE" w:rsidRDefault="00286C0E" w:rsidP="006928D2">
      <w:pPr>
        <w:pStyle w:val="Heading2"/>
        <w:spacing w:line="280" w:lineRule="atLeast"/>
        <w:rPr>
          <w:rFonts w:eastAsia="Arial"/>
          <w:lang w:val="en-AU"/>
        </w:rPr>
      </w:pPr>
      <w:r w:rsidRPr="00962ACE">
        <w:rPr>
          <w:b/>
          <w:lang w:val="en-AU"/>
        </w:rPr>
        <w:t>justice worker</w:t>
      </w:r>
      <w:r w:rsidRPr="00962ACE">
        <w:rPr>
          <w:lang w:val="en-AU"/>
        </w:rPr>
        <w:t xml:space="preserve"> means: </w:t>
      </w:r>
      <w:bookmarkStart w:id="255" w:name="_Toc89525678"/>
      <w:bookmarkEnd w:id="255"/>
    </w:p>
    <w:p w14:paraId="2FF667A6" w14:textId="5509733E" w:rsidR="00286C0E" w:rsidRPr="00962ACE" w:rsidRDefault="00286C0E" w:rsidP="006928D2">
      <w:pPr>
        <w:pStyle w:val="Heading3"/>
        <w:spacing w:line="280" w:lineRule="atLeast"/>
        <w:rPr>
          <w:rFonts w:eastAsia="Arial"/>
        </w:rPr>
      </w:pPr>
      <w:r w:rsidRPr="00962ACE">
        <w:t xml:space="preserve">a person who works at or in connection with a </w:t>
      </w:r>
      <w:r w:rsidRPr="00962ACE">
        <w:rPr>
          <w:bCs/>
        </w:rPr>
        <w:t>justice service centre; or</w:t>
      </w:r>
      <w:r w:rsidRPr="00962ACE">
        <w:t xml:space="preserve"> </w:t>
      </w:r>
      <w:bookmarkStart w:id="256" w:name="_Toc89525679"/>
      <w:bookmarkEnd w:id="256"/>
    </w:p>
    <w:p w14:paraId="1AF30A79" w14:textId="42170505" w:rsidR="00286C0E" w:rsidRPr="00962ACE" w:rsidRDefault="00286C0E" w:rsidP="006928D2">
      <w:pPr>
        <w:pStyle w:val="Heading3"/>
        <w:spacing w:line="280" w:lineRule="atLeast"/>
        <w:rPr>
          <w:rFonts w:eastAsia="Arial"/>
        </w:rPr>
      </w:pPr>
      <w:r w:rsidRPr="00962ACE">
        <w:t>an honorary justice or a person who works in connection with an honorary justice.</w:t>
      </w:r>
      <w:bookmarkStart w:id="257" w:name="_Toc89525680"/>
      <w:bookmarkEnd w:id="257"/>
    </w:p>
    <w:p w14:paraId="78E57C26" w14:textId="7F56C630" w:rsidR="00286C0E" w:rsidRPr="00962ACE" w:rsidRDefault="00286C0E" w:rsidP="006928D2">
      <w:pPr>
        <w:pStyle w:val="Heading1"/>
        <w:spacing w:before="240" w:line="280" w:lineRule="atLeast"/>
      </w:pPr>
      <w:bookmarkStart w:id="258" w:name="_Toc89160834"/>
      <w:bookmarkStart w:id="259" w:name="_Toc90395439"/>
      <w:r w:rsidRPr="00962ACE">
        <w:t>Manufacturing worker</w:t>
      </w:r>
      <w:bookmarkStart w:id="260" w:name="_Toc89525681"/>
      <w:bookmarkEnd w:id="258"/>
      <w:bookmarkEnd w:id="260"/>
      <w:bookmarkEnd w:id="259"/>
    </w:p>
    <w:p w14:paraId="16D8C6DA" w14:textId="6FAE16B1"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 xml:space="preserve">For the purposes of this Order, </w:t>
      </w:r>
      <w:r w:rsidRPr="00962ACE">
        <w:rPr>
          <w:b/>
          <w:bCs/>
          <w:lang w:val="en-AU"/>
        </w:rPr>
        <w:t>manufacturing worker</w:t>
      </w:r>
      <w:r w:rsidRPr="00962ACE">
        <w:rPr>
          <w:lang w:val="en-AU"/>
        </w:rPr>
        <w:t xml:space="preserve"> means a person who works at or in connection with a </w:t>
      </w:r>
      <w:proofErr w:type="gramStart"/>
      <w:r w:rsidRPr="00962ACE">
        <w:rPr>
          <w:lang w:val="en-AU"/>
        </w:rPr>
        <w:t>premises</w:t>
      </w:r>
      <w:proofErr w:type="gramEnd"/>
      <w:r w:rsidRPr="00962ACE">
        <w:rPr>
          <w:lang w:val="en-AU"/>
        </w:rPr>
        <w:t xml:space="preserve"> used for the distribution, production or processing of goods, including but not limited to production or processing of:</w:t>
      </w:r>
      <w:bookmarkStart w:id="261" w:name="_Toc89525682"/>
      <w:bookmarkEnd w:id="261"/>
    </w:p>
    <w:p w14:paraId="15515537" w14:textId="1957DAAD" w:rsidR="00286C0E" w:rsidRPr="00962ACE" w:rsidRDefault="00286C0E" w:rsidP="006928D2">
      <w:pPr>
        <w:pStyle w:val="Heading2"/>
        <w:spacing w:line="280" w:lineRule="atLeast"/>
        <w:rPr>
          <w:bCs/>
          <w:lang w:val="en-AU"/>
        </w:rPr>
      </w:pPr>
      <w:r w:rsidRPr="00962ACE">
        <w:rPr>
          <w:bCs/>
          <w:lang w:val="en-AU"/>
        </w:rPr>
        <w:t>food (excluding meat, seafood or poultry</w:t>
      </w:r>
      <w:proofErr w:type="gramStart"/>
      <w:r w:rsidRPr="00962ACE">
        <w:rPr>
          <w:bCs/>
          <w:lang w:val="en-AU"/>
        </w:rPr>
        <w:t>);</w:t>
      </w:r>
      <w:bookmarkStart w:id="262" w:name="_Toc89525683"/>
      <w:bookmarkEnd w:id="262"/>
      <w:proofErr w:type="gramEnd"/>
    </w:p>
    <w:p w14:paraId="6C3EE569" w14:textId="1E2370ED" w:rsidR="00286C0E" w:rsidRPr="00962ACE" w:rsidRDefault="00286C0E" w:rsidP="006928D2">
      <w:pPr>
        <w:pStyle w:val="Heading2"/>
        <w:spacing w:line="280" w:lineRule="atLeast"/>
        <w:rPr>
          <w:bCs/>
          <w:lang w:val="en-AU"/>
        </w:rPr>
      </w:pPr>
      <w:r w:rsidRPr="00962ACE">
        <w:rPr>
          <w:bCs/>
          <w:lang w:val="en-AU"/>
        </w:rPr>
        <w:t xml:space="preserve">beverages including brewed and bottled </w:t>
      </w:r>
      <w:proofErr w:type="gramStart"/>
      <w:r w:rsidRPr="00962ACE">
        <w:rPr>
          <w:bCs/>
          <w:lang w:val="en-AU"/>
        </w:rPr>
        <w:t>drinks;</w:t>
      </w:r>
      <w:proofErr w:type="gramEnd"/>
      <w:r w:rsidRPr="00962ACE">
        <w:rPr>
          <w:bCs/>
          <w:lang w:val="en-AU"/>
        </w:rPr>
        <w:t xml:space="preserve"> </w:t>
      </w:r>
      <w:bookmarkStart w:id="263" w:name="_Toc89525684"/>
      <w:bookmarkEnd w:id="263"/>
    </w:p>
    <w:p w14:paraId="43F3E375" w14:textId="0B085966" w:rsidR="00286C0E" w:rsidRPr="00962ACE" w:rsidRDefault="00286C0E" w:rsidP="006928D2">
      <w:pPr>
        <w:pStyle w:val="Heading2"/>
        <w:spacing w:line="280" w:lineRule="atLeast"/>
        <w:rPr>
          <w:bCs/>
          <w:lang w:val="en-AU"/>
        </w:rPr>
      </w:pPr>
      <w:r w:rsidRPr="00962ACE">
        <w:rPr>
          <w:bCs/>
          <w:lang w:val="en-AU"/>
        </w:rPr>
        <w:t xml:space="preserve">textiles, leather, clothing, footwear and </w:t>
      </w:r>
      <w:proofErr w:type="gramStart"/>
      <w:r w:rsidRPr="00962ACE">
        <w:rPr>
          <w:bCs/>
          <w:lang w:val="en-AU"/>
        </w:rPr>
        <w:t>accessories;</w:t>
      </w:r>
      <w:proofErr w:type="gramEnd"/>
      <w:r w:rsidRPr="00962ACE">
        <w:rPr>
          <w:bCs/>
          <w:lang w:val="en-AU"/>
        </w:rPr>
        <w:t xml:space="preserve"> </w:t>
      </w:r>
      <w:bookmarkStart w:id="264" w:name="_Toc89525685"/>
      <w:bookmarkEnd w:id="264"/>
    </w:p>
    <w:p w14:paraId="7E69D225" w14:textId="590FFC62" w:rsidR="00286C0E" w:rsidRPr="00962ACE" w:rsidRDefault="00286C0E" w:rsidP="006928D2">
      <w:pPr>
        <w:pStyle w:val="Heading2"/>
        <w:spacing w:line="280" w:lineRule="atLeast"/>
        <w:rPr>
          <w:bCs/>
          <w:lang w:val="en-AU"/>
        </w:rPr>
      </w:pPr>
      <w:r w:rsidRPr="00962ACE">
        <w:rPr>
          <w:bCs/>
          <w:lang w:val="en-AU"/>
        </w:rPr>
        <w:t xml:space="preserve">wood </w:t>
      </w:r>
      <w:proofErr w:type="gramStart"/>
      <w:r w:rsidRPr="00962ACE">
        <w:rPr>
          <w:bCs/>
          <w:lang w:val="en-AU"/>
        </w:rPr>
        <w:t>products;</w:t>
      </w:r>
      <w:proofErr w:type="gramEnd"/>
      <w:r w:rsidRPr="00962ACE">
        <w:rPr>
          <w:bCs/>
          <w:lang w:val="en-AU"/>
        </w:rPr>
        <w:t xml:space="preserve"> </w:t>
      </w:r>
      <w:bookmarkStart w:id="265" w:name="_Toc89525686"/>
      <w:bookmarkEnd w:id="265"/>
    </w:p>
    <w:p w14:paraId="3CAFE30E" w14:textId="4B018B38" w:rsidR="00286C0E" w:rsidRPr="00962ACE" w:rsidRDefault="00286C0E" w:rsidP="006928D2">
      <w:pPr>
        <w:pStyle w:val="Heading2"/>
        <w:spacing w:line="280" w:lineRule="atLeast"/>
        <w:rPr>
          <w:bCs/>
          <w:lang w:val="en-AU"/>
        </w:rPr>
      </w:pPr>
      <w:r w:rsidRPr="00962ACE">
        <w:rPr>
          <w:bCs/>
          <w:lang w:val="en-AU"/>
        </w:rPr>
        <w:t xml:space="preserve">pulp and paper </w:t>
      </w:r>
      <w:proofErr w:type="gramStart"/>
      <w:r w:rsidRPr="00962ACE">
        <w:rPr>
          <w:bCs/>
          <w:lang w:val="en-AU"/>
        </w:rPr>
        <w:t>products;</w:t>
      </w:r>
      <w:proofErr w:type="gramEnd"/>
      <w:r w:rsidRPr="00962ACE">
        <w:rPr>
          <w:bCs/>
          <w:lang w:val="en-AU"/>
        </w:rPr>
        <w:t xml:space="preserve"> </w:t>
      </w:r>
      <w:bookmarkStart w:id="266" w:name="_Toc89525687"/>
      <w:bookmarkEnd w:id="266"/>
    </w:p>
    <w:p w14:paraId="42A6759D" w14:textId="57897216" w:rsidR="00286C0E" w:rsidRPr="00962ACE" w:rsidRDefault="00286C0E" w:rsidP="006928D2">
      <w:pPr>
        <w:pStyle w:val="Heading2"/>
        <w:spacing w:line="280" w:lineRule="atLeast"/>
        <w:rPr>
          <w:bCs/>
          <w:lang w:val="en-AU"/>
        </w:rPr>
      </w:pPr>
      <w:r w:rsidRPr="00962ACE">
        <w:rPr>
          <w:bCs/>
          <w:lang w:val="en-AU"/>
        </w:rPr>
        <w:t xml:space="preserve">printing including small and large production </w:t>
      </w:r>
      <w:proofErr w:type="gramStart"/>
      <w:r w:rsidRPr="00962ACE">
        <w:rPr>
          <w:bCs/>
          <w:lang w:val="en-AU"/>
        </w:rPr>
        <w:t>runs;</w:t>
      </w:r>
      <w:proofErr w:type="gramEnd"/>
      <w:r w:rsidRPr="00962ACE">
        <w:rPr>
          <w:bCs/>
          <w:lang w:val="en-AU"/>
        </w:rPr>
        <w:t xml:space="preserve"> </w:t>
      </w:r>
      <w:bookmarkStart w:id="267" w:name="_Toc89525688"/>
      <w:bookmarkEnd w:id="267"/>
    </w:p>
    <w:p w14:paraId="06FAE699" w14:textId="0471574D" w:rsidR="00286C0E" w:rsidRPr="00962ACE" w:rsidRDefault="00286C0E" w:rsidP="006928D2">
      <w:pPr>
        <w:pStyle w:val="Heading2"/>
        <w:spacing w:line="280" w:lineRule="atLeast"/>
        <w:rPr>
          <w:bCs/>
          <w:lang w:val="en-AU"/>
        </w:rPr>
      </w:pPr>
      <w:r w:rsidRPr="00962ACE">
        <w:rPr>
          <w:bCs/>
          <w:lang w:val="en-AU"/>
        </w:rPr>
        <w:t xml:space="preserve">chemicals, including fertilisers, pesticides, pharmaceutical, medicinal, cleaning products, toiletries, cosmetics, photographic and </w:t>
      </w:r>
      <w:proofErr w:type="gramStart"/>
      <w:r w:rsidRPr="00962ACE">
        <w:rPr>
          <w:bCs/>
          <w:lang w:val="en-AU"/>
        </w:rPr>
        <w:t>explosives;</w:t>
      </w:r>
      <w:proofErr w:type="gramEnd"/>
      <w:r w:rsidRPr="00962ACE">
        <w:rPr>
          <w:bCs/>
          <w:lang w:val="en-AU"/>
        </w:rPr>
        <w:t xml:space="preserve"> </w:t>
      </w:r>
      <w:bookmarkStart w:id="268" w:name="_Toc89525689"/>
      <w:bookmarkEnd w:id="268"/>
    </w:p>
    <w:p w14:paraId="626D37E6" w14:textId="1CEDDF93" w:rsidR="00286C0E" w:rsidRPr="00962ACE" w:rsidRDefault="00286C0E" w:rsidP="006928D2">
      <w:pPr>
        <w:pStyle w:val="Heading2"/>
        <w:spacing w:line="280" w:lineRule="atLeast"/>
        <w:rPr>
          <w:bCs/>
          <w:lang w:val="en-AU"/>
        </w:rPr>
      </w:pPr>
      <w:r w:rsidRPr="00962ACE">
        <w:rPr>
          <w:bCs/>
          <w:lang w:val="en-AU"/>
        </w:rPr>
        <w:t xml:space="preserve">metal and </w:t>
      </w:r>
      <w:proofErr w:type="gramStart"/>
      <w:r w:rsidRPr="00962ACE">
        <w:rPr>
          <w:bCs/>
          <w:lang w:val="en-AU"/>
        </w:rPr>
        <w:t>plastics;</w:t>
      </w:r>
      <w:proofErr w:type="gramEnd"/>
      <w:r w:rsidRPr="00962ACE">
        <w:rPr>
          <w:bCs/>
          <w:lang w:val="en-AU"/>
        </w:rPr>
        <w:t xml:space="preserve"> </w:t>
      </w:r>
      <w:bookmarkStart w:id="269" w:name="_Toc89525690"/>
      <w:bookmarkEnd w:id="269"/>
    </w:p>
    <w:p w14:paraId="130654DD" w14:textId="57C304E3" w:rsidR="00286C0E" w:rsidRPr="00962ACE" w:rsidRDefault="00286C0E" w:rsidP="006928D2">
      <w:pPr>
        <w:pStyle w:val="Heading2"/>
        <w:spacing w:line="280" w:lineRule="atLeast"/>
        <w:rPr>
          <w:bCs/>
          <w:lang w:val="en-AU"/>
        </w:rPr>
      </w:pPr>
      <w:r w:rsidRPr="00962ACE">
        <w:rPr>
          <w:bCs/>
          <w:lang w:val="en-AU"/>
        </w:rPr>
        <w:lastRenderedPageBreak/>
        <w:t xml:space="preserve">machinery and equipment manufacturing including </w:t>
      </w:r>
      <w:proofErr w:type="gramStart"/>
      <w:r w:rsidRPr="00962ACE">
        <w:rPr>
          <w:bCs/>
          <w:lang w:val="en-AU"/>
        </w:rPr>
        <w:t>parts;</w:t>
      </w:r>
      <w:proofErr w:type="gramEnd"/>
      <w:r w:rsidRPr="00962ACE">
        <w:rPr>
          <w:bCs/>
          <w:lang w:val="en-AU"/>
        </w:rPr>
        <w:t xml:space="preserve"> </w:t>
      </w:r>
      <w:bookmarkStart w:id="270" w:name="_Toc89525691"/>
      <w:bookmarkEnd w:id="270"/>
    </w:p>
    <w:p w14:paraId="74F261BF" w14:textId="4F2DC01C" w:rsidR="00286C0E" w:rsidRPr="00962ACE" w:rsidRDefault="00286C0E" w:rsidP="006928D2">
      <w:pPr>
        <w:pStyle w:val="Heading2"/>
        <w:spacing w:line="280" w:lineRule="atLeast"/>
        <w:rPr>
          <w:bCs/>
          <w:lang w:val="en-AU"/>
        </w:rPr>
      </w:pPr>
      <w:proofErr w:type="gramStart"/>
      <w:r w:rsidRPr="00962ACE">
        <w:rPr>
          <w:bCs/>
          <w:lang w:val="en-AU"/>
        </w:rPr>
        <w:t>furniture;</w:t>
      </w:r>
      <w:proofErr w:type="gramEnd"/>
      <w:r w:rsidRPr="00962ACE">
        <w:rPr>
          <w:bCs/>
          <w:lang w:val="en-AU"/>
        </w:rPr>
        <w:t xml:space="preserve"> </w:t>
      </w:r>
      <w:bookmarkStart w:id="271" w:name="_Toc89525692"/>
      <w:bookmarkEnd w:id="271"/>
    </w:p>
    <w:p w14:paraId="119CD6D3" w14:textId="2A535985" w:rsidR="00286C0E" w:rsidRPr="00962ACE" w:rsidRDefault="00286C0E" w:rsidP="006928D2">
      <w:pPr>
        <w:pStyle w:val="Heading2"/>
        <w:spacing w:line="280" w:lineRule="atLeast"/>
        <w:rPr>
          <w:bCs/>
          <w:lang w:val="en-AU"/>
        </w:rPr>
      </w:pPr>
      <w:r w:rsidRPr="00962ACE">
        <w:rPr>
          <w:bCs/>
          <w:lang w:val="en-AU"/>
        </w:rPr>
        <w:t xml:space="preserve">household </w:t>
      </w:r>
      <w:proofErr w:type="gramStart"/>
      <w:r w:rsidRPr="00962ACE">
        <w:rPr>
          <w:bCs/>
          <w:lang w:val="en-AU"/>
        </w:rPr>
        <w:t>goods;</w:t>
      </w:r>
      <w:proofErr w:type="gramEnd"/>
      <w:r w:rsidRPr="00962ACE">
        <w:rPr>
          <w:bCs/>
          <w:lang w:val="en-AU"/>
        </w:rPr>
        <w:t xml:space="preserve"> </w:t>
      </w:r>
      <w:bookmarkStart w:id="272" w:name="_Toc89525693"/>
      <w:bookmarkEnd w:id="272"/>
    </w:p>
    <w:p w14:paraId="48EA08A3" w14:textId="7EA91B03" w:rsidR="00286C0E" w:rsidRPr="00962ACE" w:rsidRDefault="00286C0E" w:rsidP="006928D2">
      <w:pPr>
        <w:pStyle w:val="Heading2"/>
        <w:spacing w:line="280" w:lineRule="atLeast"/>
        <w:rPr>
          <w:bCs/>
          <w:lang w:val="en-AU"/>
        </w:rPr>
      </w:pPr>
      <w:r w:rsidRPr="00962ACE">
        <w:rPr>
          <w:bCs/>
          <w:lang w:val="en-AU"/>
        </w:rPr>
        <w:t xml:space="preserve">whole or partial </w:t>
      </w:r>
      <w:proofErr w:type="gramStart"/>
      <w:r w:rsidRPr="00962ACE">
        <w:rPr>
          <w:bCs/>
          <w:lang w:val="en-AU"/>
        </w:rPr>
        <w:t>products;</w:t>
      </w:r>
      <w:proofErr w:type="gramEnd"/>
      <w:r w:rsidRPr="00962ACE">
        <w:rPr>
          <w:bCs/>
          <w:lang w:val="en-AU"/>
        </w:rPr>
        <w:t xml:space="preserve"> </w:t>
      </w:r>
      <w:bookmarkStart w:id="273" w:name="_Toc89525694"/>
      <w:bookmarkEnd w:id="273"/>
    </w:p>
    <w:p w14:paraId="555A2097" w14:textId="5105143C" w:rsidR="00286C0E" w:rsidRPr="00962ACE" w:rsidRDefault="00286C0E" w:rsidP="006928D2">
      <w:pPr>
        <w:pStyle w:val="Heading2"/>
        <w:spacing w:line="280" w:lineRule="atLeast"/>
        <w:rPr>
          <w:bCs/>
          <w:lang w:val="en-AU"/>
        </w:rPr>
      </w:pPr>
      <w:r w:rsidRPr="00962ACE">
        <w:rPr>
          <w:bCs/>
          <w:lang w:val="en-AU"/>
        </w:rPr>
        <w:t xml:space="preserve">software, essential </w:t>
      </w:r>
      <w:proofErr w:type="gramStart"/>
      <w:r w:rsidRPr="00962ACE">
        <w:rPr>
          <w:bCs/>
          <w:lang w:val="en-AU"/>
        </w:rPr>
        <w:t>marketing</w:t>
      </w:r>
      <w:proofErr w:type="gramEnd"/>
      <w:r w:rsidRPr="00962ACE">
        <w:rPr>
          <w:bCs/>
          <w:lang w:val="en-AU"/>
        </w:rPr>
        <w:t xml:space="preserve"> or product installation.</w:t>
      </w:r>
      <w:bookmarkStart w:id="274" w:name="_Toc89525695"/>
      <w:bookmarkEnd w:id="274"/>
    </w:p>
    <w:p w14:paraId="7DA136B7" w14:textId="3C3219D1" w:rsidR="00286C0E" w:rsidRPr="00962ACE" w:rsidRDefault="00286C0E" w:rsidP="006928D2">
      <w:pPr>
        <w:pStyle w:val="Heading1"/>
        <w:spacing w:before="240" w:line="280" w:lineRule="atLeast"/>
      </w:pPr>
      <w:bookmarkStart w:id="275" w:name="_Toc89160835"/>
      <w:bookmarkStart w:id="276" w:name="_Toc90395440"/>
      <w:r w:rsidRPr="00962ACE">
        <w:t>Marriage celebrant</w:t>
      </w:r>
      <w:bookmarkStart w:id="277" w:name="_Toc89525696"/>
      <w:bookmarkEnd w:id="275"/>
      <w:bookmarkEnd w:id="277"/>
      <w:bookmarkEnd w:id="276"/>
    </w:p>
    <w:p w14:paraId="2CBCFFF8" w14:textId="051A11E1" w:rsidR="00286C0E" w:rsidRPr="00962ACE" w:rsidRDefault="00286C0E" w:rsidP="006928D2">
      <w:pPr>
        <w:pStyle w:val="Heading2"/>
        <w:numPr>
          <w:ilvl w:val="0"/>
          <w:numId w:val="0"/>
        </w:numPr>
        <w:spacing w:line="280" w:lineRule="atLeast"/>
        <w:ind w:left="709"/>
        <w:rPr>
          <w:lang w:val="en-AU"/>
        </w:rPr>
      </w:pPr>
      <w:r w:rsidRPr="00962ACE">
        <w:rPr>
          <w:lang w:val="en-AU"/>
        </w:rPr>
        <w:t>For the purposes of this Order</w:t>
      </w:r>
      <w:r w:rsidR="0024298D" w:rsidRPr="00962ACE">
        <w:rPr>
          <w:lang w:val="en-AU"/>
        </w:rPr>
        <w:t>,</w:t>
      </w:r>
      <w:r w:rsidRPr="00962ACE">
        <w:rPr>
          <w:lang w:val="en-AU"/>
        </w:rPr>
        <w:t xml:space="preserve"> </w:t>
      </w:r>
      <w:r w:rsidRPr="00962ACE">
        <w:rPr>
          <w:b/>
          <w:bCs/>
          <w:lang w:val="en-AU"/>
        </w:rPr>
        <w:t xml:space="preserve">marriage celebrant </w:t>
      </w:r>
      <w:r w:rsidRPr="00962ACE">
        <w:rPr>
          <w:lang w:val="en-AU"/>
        </w:rPr>
        <w:t xml:space="preserve">has the same meaning as </w:t>
      </w:r>
      <w:r w:rsidRPr="00962ACE">
        <w:rPr>
          <w:bCs/>
          <w:lang w:val="en-AU"/>
        </w:rPr>
        <w:t>authorised celebrant</w:t>
      </w:r>
      <w:r w:rsidRPr="00962ACE">
        <w:rPr>
          <w:lang w:val="en-AU"/>
        </w:rPr>
        <w:t xml:space="preserve"> in the </w:t>
      </w:r>
      <w:r w:rsidRPr="00962ACE">
        <w:rPr>
          <w:b/>
          <w:bCs/>
          <w:lang w:val="en-AU"/>
        </w:rPr>
        <w:t xml:space="preserve">Marriage Act 1961 </w:t>
      </w:r>
      <w:r w:rsidRPr="00962ACE">
        <w:rPr>
          <w:lang w:val="en-AU"/>
        </w:rPr>
        <w:t>of the Commonwealth.</w:t>
      </w:r>
      <w:bookmarkStart w:id="278" w:name="_Toc89525697"/>
      <w:bookmarkEnd w:id="278"/>
    </w:p>
    <w:p w14:paraId="69B49FBD" w14:textId="77777777" w:rsidR="00286C0E" w:rsidRPr="00962ACE" w:rsidRDefault="00286C0E" w:rsidP="006928D2">
      <w:pPr>
        <w:pStyle w:val="Heading1"/>
        <w:spacing w:before="240" w:line="280" w:lineRule="atLeast"/>
      </w:pPr>
      <w:bookmarkStart w:id="279" w:name="_Toc89160836"/>
      <w:bookmarkStart w:id="280" w:name="_Toc90395441"/>
      <w:r w:rsidRPr="00962ACE">
        <w:t>Meat and seafood processing worker</w:t>
      </w:r>
      <w:bookmarkEnd w:id="279"/>
      <w:bookmarkEnd w:id="280"/>
    </w:p>
    <w:p w14:paraId="5160FCE9" w14:textId="77777777"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For the purposes of this Order,</w:t>
      </w:r>
      <w:r w:rsidRPr="00962ACE" w:rsidDel="00FC2417">
        <w:rPr>
          <w:lang w:val="en-AU"/>
        </w:rPr>
        <w:t xml:space="preserve"> </w:t>
      </w:r>
      <w:r w:rsidRPr="00962ACE">
        <w:rPr>
          <w:b/>
          <w:bCs/>
          <w:lang w:val="en-AU"/>
        </w:rPr>
        <w:t>meat and seafood processing worker</w:t>
      </w:r>
      <w:r w:rsidRPr="00962ACE">
        <w:rPr>
          <w:lang w:val="en-AU"/>
        </w:rPr>
        <w:t xml:space="preserve"> means a person who works at or in connection with an abattoir or a meat, </w:t>
      </w:r>
      <w:proofErr w:type="gramStart"/>
      <w:r w:rsidRPr="00962ACE">
        <w:rPr>
          <w:lang w:val="en-AU"/>
        </w:rPr>
        <w:t>seafood</w:t>
      </w:r>
      <w:proofErr w:type="gramEnd"/>
      <w:r w:rsidRPr="00962ACE">
        <w:rPr>
          <w:lang w:val="en-AU"/>
        </w:rPr>
        <w:t xml:space="preserve"> or poultry processing plant. </w:t>
      </w:r>
    </w:p>
    <w:p w14:paraId="10D35C07" w14:textId="23E306B2" w:rsidR="00286C0E" w:rsidRPr="00962ACE" w:rsidRDefault="00286C0E" w:rsidP="006928D2">
      <w:pPr>
        <w:pStyle w:val="Heading1"/>
        <w:spacing w:before="240" w:line="280" w:lineRule="atLeast"/>
      </w:pPr>
      <w:bookmarkStart w:id="281" w:name="_Toc89160837"/>
      <w:bookmarkStart w:id="282" w:name="_Toc90395442"/>
      <w:r w:rsidRPr="00962ACE">
        <w:t>Media and film production worker</w:t>
      </w:r>
      <w:bookmarkStart w:id="283" w:name="_Toc89525699"/>
      <w:bookmarkEnd w:id="281"/>
      <w:bookmarkEnd w:id="283"/>
      <w:bookmarkEnd w:id="282"/>
    </w:p>
    <w:p w14:paraId="177E22CE" w14:textId="4B067F4B" w:rsidR="00286C0E" w:rsidRPr="00962ACE" w:rsidRDefault="00286C0E" w:rsidP="006928D2">
      <w:pPr>
        <w:pStyle w:val="Heading2"/>
        <w:numPr>
          <w:ilvl w:val="0"/>
          <w:numId w:val="0"/>
        </w:numPr>
        <w:spacing w:line="280" w:lineRule="atLeast"/>
        <w:ind w:left="709"/>
        <w:rPr>
          <w:lang w:val="en-AU"/>
        </w:rPr>
      </w:pPr>
      <w:r w:rsidRPr="00962ACE">
        <w:rPr>
          <w:lang w:val="en-AU"/>
        </w:rPr>
        <w:t xml:space="preserve">For the purposes of this Order, </w:t>
      </w:r>
      <w:r w:rsidRPr="00962ACE">
        <w:rPr>
          <w:b/>
          <w:bCs/>
          <w:lang w:val="en-AU"/>
        </w:rPr>
        <w:t>media and film production worker</w:t>
      </w:r>
      <w:r w:rsidRPr="00962ACE">
        <w:rPr>
          <w:lang w:val="en-AU"/>
        </w:rPr>
        <w:t xml:space="preserve"> means a person who works in connection with:</w:t>
      </w:r>
      <w:bookmarkStart w:id="284" w:name="_Toc89525700"/>
      <w:bookmarkEnd w:id="284"/>
    </w:p>
    <w:p w14:paraId="5D09FD65" w14:textId="792E85A5" w:rsidR="00286C0E" w:rsidRPr="00962ACE" w:rsidRDefault="00286C0E" w:rsidP="006928D2">
      <w:pPr>
        <w:pStyle w:val="Heading2"/>
        <w:spacing w:line="280" w:lineRule="atLeast"/>
        <w:rPr>
          <w:lang w:val="en-AU"/>
        </w:rPr>
      </w:pPr>
      <w:proofErr w:type="gramStart"/>
      <w:r w:rsidRPr="00962ACE">
        <w:rPr>
          <w:lang w:val="en-AU"/>
        </w:rPr>
        <w:t>journalism;</w:t>
      </w:r>
      <w:bookmarkStart w:id="285" w:name="_Toc89525701"/>
      <w:bookmarkEnd w:id="285"/>
      <w:proofErr w:type="gramEnd"/>
    </w:p>
    <w:p w14:paraId="634AED3F" w14:textId="4B8A4BA2" w:rsidR="00286C0E" w:rsidRPr="00962ACE" w:rsidRDefault="00286C0E" w:rsidP="006928D2">
      <w:pPr>
        <w:pStyle w:val="Heading2"/>
        <w:spacing w:line="280" w:lineRule="atLeast"/>
        <w:rPr>
          <w:lang w:val="en-AU"/>
        </w:rPr>
      </w:pPr>
      <w:r w:rsidRPr="00962ACE">
        <w:rPr>
          <w:lang w:val="en-AU"/>
        </w:rPr>
        <w:t xml:space="preserve">media </w:t>
      </w:r>
      <w:proofErr w:type="gramStart"/>
      <w:r w:rsidRPr="00962ACE">
        <w:rPr>
          <w:lang w:val="en-AU"/>
        </w:rPr>
        <w:t>services;</w:t>
      </w:r>
      <w:bookmarkStart w:id="286" w:name="_Toc89525702"/>
      <w:bookmarkEnd w:id="286"/>
      <w:proofErr w:type="gramEnd"/>
    </w:p>
    <w:p w14:paraId="4C7C76C2" w14:textId="5AC1DF2B" w:rsidR="00286C0E" w:rsidRPr="00962ACE" w:rsidRDefault="00286C0E" w:rsidP="006928D2">
      <w:pPr>
        <w:pStyle w:val="Heading2"/>
        <w:spacing w:line="280" w:lineRule="atLeast"/>
        <w:rPr>
          <w:lang w:val="en-AU"/>
        </w:rPr>
      </w:pPr>
      <w:r w:rsidRPr="00962ACE">
        <w:rPr>
          <w:lang w:val="en-AU"/>
        </w:rPr>
        <w:t>the production of feature films, theatre, television shows and documentaries (excluding television commercials, student and corporate productions</w:t>
      </w:r>
      <w:proofErr w:type="gramStart"/>
      <w:r w:rsidRPr="00962ACE">
        <w:rPr>
          <w:lang w:val="en-AU"/>
        </w:rPr>
        <w:t>);</w:t>
      </w:r>
      <w:proofErr w:type="gramEnd"/>
      <w:r w:rsidRPr="00962ACE">
        <w:rPr>
          <w:lang w:val="en-AU"/>
        </w:rPr>
        <w:t xml:space="preserve"> </w:t>
      </w:r>
      <w:bookmarkStart w:id="287" w:name="_Toc89525703"/>
      <w:bookmarkEnd w:id="287"/>
    </w:p>
    <w:p w14:paraId="5DE4C764" w14:textId="499B8589" w:rsidR="00286C0E" w:rsidRPr="00962ACE" w:rsidRDefault="00286C0E" w:rsidP="006928D2">
      <w:pPr>
        <w:pStyle w:val="Heading2"/>
        <w:spacing w:line="280" w:lineRule="atLeast"/>
        <w:rPr>
          <w:lang w:val="en-AU"/>
        </w:rPr>
      </w:pPr>
      <w:r w:rsidRPr="00962ACE">
        <w:rPr>
          <w:lang w:val="en-AU"/>
        </w:rPr>
        <w:t xml:space="preserve">broadcasting performances from an entertainment </w:t>
      </w:r>
      <w:proofErr w:type="gramStart"/>
      <w:r w:rsidRPr="00962ACE">
        <w:rPr>
          <w:lang w:val="en-AU"/>
        </w:rPr>
        <w:t>facility;</w:t>
      </w:r>
      <w:proofErr w:type="gramEnd"/>
      <w:r w:rsidRPr="00962ACE">
        <w:rPr>
          <w:lang w:val="en-AU"/>
        </w:rPr>
        <w:t xml:space="preserve"> </w:t>
      </w:r>
      <w:bookmarkStart w:id="288" w:name="_Toc89525704"/>
      <w:bookmarkEnd w:id="288"/>
    </w:p>
    <w:p w14:paraId="2CC23C25" w14:textId="0E964947" w:rsidR="00286C0E" w:rsidRPr="00962ACE" w:rsidRDefault="00286C0E" w:rsidP="006928D2">
      <w:pPr>
        <w:pStyle w:val="Heading2"/>
        <w:spacing w:line="280" w:lineRule="atLeast"/>
        <w:rPr>
          <w:rFonts w:eastAsiaTheme="minorEastAsia"/>
          <w:lang w:val="en-AU"/>
        </w:rPr>
      </w:pPr>
      <w:r w:rsidRPr="00962ACE">
        <w:rPr>
          <w:lang w:val="en-AU"/>
        </w:rPr>
        <w:t xml:space="preserve">a rehearsal conducted in a theatre that has a seated capacity of more than 1000 people and ordinarily conducts performances on a commercial </w:t>
      </w:r>
      <w:proofErr w:type="gramStart"/>
      <w:r w:rsidRPr="00962ACE">
        <w:rPr>
          <w:lang w:val="en-AU"/>
        </w:rPr>
        <w:t>basis</w:t>
      </w:r>
      <w:r w:rsidRPr="00962ACE">
        <w:rPr>
          <w:rFonts w:eastAsiaTheme="minorEastAsia"/>
          <w:lang w:val="en-AU"/>
        </w:rPr>
        <w:t>;</w:t>
      </w:r>
      <w:proofErr w:type="gramEnd"/>
      <w:r w:rsidRPr="00962ACE">
        <w:rPr>
          <w:rFonts w:eastAsiaTheme="minorEastAsia"/>
          <w:lang w:val="en-AU"/>
        </w:rPr>
        <w:t xml:space="preserve"> </w:t>
      </w:r>
      <w:bookmarkStart w:id="289" w:name="_Toc89525705"/>
      <w:bookmarkEnd w:id="289"/>
    </w:p>
    <w:p w14:paraId="328A11BD" w14:textId="48FB4DC1" w:rsidR="00286C0E" w:rsidRPr="00962ACE" w:rsidRDefault="00286C0E" w:rsidP="006928D2">
      <w:pPr>
        <w:pStyle w:val="Heading2"/>
        <w:spacing w:line="280" w:lineRule="atLeast"/>
        <w:rPr>
          <w:lang w:val="en-AU"/>
        </w:rPr>
      </w:pPr>
      <w:r w:rsidRPr="00962ACE">
        <w:rPr>
          <w:lang w:val="en-AU"/>
        </w:rPr>
        <w:t>a rehearsal conducted by a National Performing Arts Partnership Company.</w:t>
      </w:r>
      <w:bookmarkStart w:id="290" w:name="_Toc89525706"/>
      <w:bookmarkEnd w:id="290"/>
    </w:p>
    <w:p w14:paraId="75D73F45" w14:textId="1B920E36" w:rsidR="00286C0E" w:rsidRPr="00962ACE" w:rsidRDefault="00286C0E" w:rsidP="006928D2">
      <w:pPr>
        <w:pStyle w:val="Heading1"/>
        <w:spacing w:before="240" w:line="280" w:lineRule="atLeast"/>
      </w:pPr>
      <w:bookmarkStart w:id="291" w:name="_Toc89160838"/>
      <w:bookmarkStart w:id="292" w:name="_Toc90395443"/>
      <w:r w:rsidRPr="00962ACE">
        <w:t>Mining worker</w:t>
      </w:r>
      <w:bookmarkStart w:id="293" w:name="_Toc89525707"/>
      <w:bookmarkEnd w:id="291"/>
      <w:bookmarkEnd w:id="293"/>
      <w:bookmarkEnd w:id="292"/>
    </w:p>
    <w:p w14:paraId="5DA3426F" w14:textId="5A5B8D16"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For the purposes of this Order</w:t>
      </w:r>
      <w:r w:rsidR="0024298D" w:rsidRPr="00962ACE">
        <w:rPr>
          <w:lang w:val="en-AU"/>
        </w:rPr>
        <w:t>,</w:t>
      </w:r>
      <w:r w:rsidRPr="00962ACE">
        <w:rPr>
          <w:lang w:val="en-AU"/>
        </w:rPr>
        <w:t xml:space="preserve"> </w:t>
      </w:r>
      <w:r w:rsidRPr="00962ACE">
        <w:rPr>
          <w:b/>
          <w:bCs/>
          <w:lang w:val="en-AU"/>
        </w:rPr>
        <w:t>mining worker</w:t>
      </w:r>
      <w:r w:rsidRPr="00962ACE">
        <w:rPr>
          <w:lang w:val="en-AU"/>
        </w:rPr>
        <w:t xml:space="preserve"> means a person who works at a </w:t>
      </w:r>
      <w:proofErr w:type="gramStart"/>
      <w:r w:rsidRPr="00962ACE">
        <w:rPr>
          <w:lang w:val="en-AU"/>
        </w:rPr>
        <w:t>premises</w:t>
      </w:r>
      <w:proofErr w:type="gramEnd"/>
      <w:r w:rsidRPr="00962ACE">
        <w:rPr>
          <w:lang w:val="en-AU"/>
        </w:rPr>
        <w:t xml:space="preserve"> at which mining activities take place, including coal mining, oil and gas extraction, metal ore mining, non-metallic mineral mining and quarrying petroleum production.</w:t>
      </w:r>
      <w:bookmarkStart w:id="294" w:name="_Toc89525708"/>
      <w:bookmarkEnd w:id="294"/>
    </w:p>
    <w:p w14:paraId="5B388CA4" w14:textId="375F582C" w:rsidR="00286C0E" w:rsidRPr="00962ACE" w:rsidRDefault="00286C0E" w:rsidP="006928D2">
      <w:pPr>
        <w:pStyle w:val="Heading1"/>
        <w:spacing w:before="240" w:line="280" w:lineRule="atLeast"/>
      </w:pPr>
      <w:bookmarkStart w:id="295" w:name="_Toc89160839"/>
      <w:bookmarkStart w:id="296" w:name="_Toc90395444"/>
      <w:r w:rsidRPr="00962ACE">
        <w:t>Physical recreation worker</w:t>
      </w:r>
      <w:bookmarkStart w:id="297" w:name="_Toc89525709"/>
      <w:bookmarkEnd w:id="295"/>
      <w:bookmarkEnd w:id="297"/>
      <w:bookmarkEnd w:id="296"/>
    </w:p>
    <w:p w14:paraId="23785422" w14:textId="19458113"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bookmarkStart w:id="298" w:name="_Toc89525710"/>
      <w:bookmarkEnd w:id="298"/>
    </w:p>
    <w:p w14:paraId="5A406D0C" w14:textId="5D44D019" w:rsidR="00286C0E" w:rsidRPr="00962ACE" w:rsidRDefault="00286C0E" w:rsidP="006928D2">
      <w:pPr>
        <w:pStyle w:val="Heading2"/>
        <w:spacing w:line="280" w:lineRule="atLeast"/>
        <w:rPr>
          <w:lang w:val="en-AU"/>
        </w:rPr>
      </w:pPr>
      <w:r w:rsidRPr="00962ACE">
        <w:rPr>
          <w:b/>
          <w:lang w:val="en-AU"/>
        </w:rPr>
        <w:t>physical recreation worker</w:t>
      </w:r>
      <w:r w:rsidRPr="00962ACE">
        <w:rPr>
          <w:lang w:val="en-AU"/>
        </w:rPr>
        <w:t xml:space="preserve"> means a person:</w:t>
      </w:r>
      <w:bookmarkStart w:id="299" w:name="_Toc89525711"/>
      <w:bookmarkEnd w:id="299"/>
    </w:p>
    <w:p w14:paraId="74A4573F" w14:textId="20B1E826" w:rsidR="00286C0E" w:rsidRPr="00962ACE" w:rsidRDefault="00286C0E" w:rsidP="006928D2">
      <w:pPr>
        <w:pStyle w:val="Heading3"/>
        <w:spacing w:line="280" w:lineRule="atLeast"/>
        <w:rPr>
          <w:rFonts w:eastAsia="Arial"/>
        </w:rPr>
      </w:pPr>
      <w:r w:rsidRPr="00962ACE">
        <w:lastRenderedPageBreak/>
        <w:t>who works at or in connection with:</w:t>
      </w:r>
      <w:bookmarkStart w:id="300" w:name="_Toc89525712"/>
      <w:bookmarkEnd w:id="300"/>
    </w:p>
    <w:p w14:paraId="5FB40FAF" w14:textId="5790F7C4" w:rsidR="00286C0E" w:rsidRPr="00962ACE" w:rsidRDefault="00286C0E" w:rsidP="006928D2">
      <w:pPr>
        <w:pStyle w:val="Heading4"/>
        <w:spacing w:line="280" w:lineRule="atLeast"/>
      </w:pPr>
      <w:r w:rsidRPr="00962ACE">
        <w:t xml:space="preserve">a facility used or partly used for sport, sport racing or physical </w:t>
      </w:r>
      <w:proofErr w:type="gramStart"/>
      <w:r w:rsidRPr="00962ACE">
        <w:t>recreation;</w:t>
      </w:r>
      <w:proofErr w:type="gramEnd"/>
      <w:r w:rsidRPr="00962ACE">
        <w:t xml:space="preserve"> </w:t>
      </w:r>
      <w:bookmarkStart w:id="301" w:name="_Toc89525713"/>
      <w:bookmarkEnd w:id="301"/>
    </w:p>
    <w:p w14:paraId="19CA99E6" w14:textId="6F7E0174" w:rsidR="00286C0E" w:rsidRPr="00962ACE" w:rsidRDefault="00286C0E" w:rsidP="006928D2">
      <w:pPr>
        <w:pStyle w:val="Heading4"/>
        <w:spacing w:line="280" w:lineRule="atLeast"/>
      </w:pPr>
      <w:r w:rsidRPr="00962ACE">
        <w:t xml:space="preserve">a play </w:t>
      </w:r>
      <w:proofErr w:type="gramStart"/>
      <w:r w:rsidRPr="00962ACE">
        <w:t>centre;</w:t>
      </w:r>
      <w:proofErr w:type="gramEnd"/>
      <w:r w:rsidRPr="00962ACE">
        <w:t xml:space="preserve"> </w:t>
      </w:r>
      <w:bookmarkStart w:id="302" w:name="_Toc89525714"/>
      <w:bookmarkEnd w:id="302"/>
    </w:p>
    <w:p w14:paraId="0C7EC08F" w14:textId="500AA485" w:rsidR="00286C0E" w:rsidRPr="00962ACE" w:rsidRDefault="00286C0E" w:rsidP="006928D2">
      <w:pPr>
        <w:pStyle w:val="Heading4"/>
        <w:spacing w:line="280" w:lineRule="atLeast"/>
      </w:pPr>
      <w:r w:rsidRPr="00962ACE">
        <w:t xml:space="preserve">a trampolining </w:t>
      </w:r>
      <w:proofErr w:type="gramStart"/>
      <w:r w:rsidRPr="00962ACE">
        <w:t>centre;</w:t>
      </w:r>
      <w:proofErr w:type="gramEnd"/>
      <w:r w:rsidRPr="00962ACE">
        <w:t xml:space="preserve"> </w:t>
      </w:r>
      <w:bookmarkStart w:id="303" w:name="_Toc89525715"/>
      <w:bookmarkEnd w:id="303"/>
    </w:p>
    <w:p w14:paraId="75ADE3AB" w14:textId="4222A286" w:rsidR="00286C0E" w:rsidRPr="00962ACE" w:rsidRDefault="00286C0E" w:rsidP="006928D2">
      <w:pPr>
        <w:pStyle w:val="Heading4"/>
        <w:spacing w:line="280" w:lineRule="atLeast"/>
      </w:pPr>
      <w:r w:rsidRPr="00962ACE">
        <w:t>a swimming pool, hydrotherapy pool, spa, sauna, steam room or spring facility; or</w:t>
      </w:r>
      <w:bookmarkStart w:id="304" w:name="_Toc89525716"/>
      <w:bookmarkEnd w:id="304"/>
    </w:p>
    <w:p w14:paraId="2B042064" w14:textId="36C341A7" w:rsidR="00286C0E" w:rsidRPr="00962ACE" w:rsidRDefault="00286C0E" w:rsidP="006928D2">
      <w:pPr>
        <w:pStyle w:val="Heading3"/>
        <w:spacing w:line="280" w:lineRule="atLeast"/>
      </w:pPr>
      <w:r w:rsidRPr="00962ACE">
        <w:t xml:space="preserve">who provides personal </w:t>
      </w:r>
      <w:proofErr w:type="gramStart"/>
      <w:r w:rsidRPr="00962ACE">
        <w:t>training services;</w:t>
      </w:r>
      <w:bookmarkStart w:id="305" w:name="_Toc89525717"/>
      <w:bookmarkEnd w:id="305"/>
      <w:proofErr w:type="gramEnd"/>
    </w:p>
    <w:p w14:paraId="585B6D2D" w14:textId="2BFFF26C" w:rsidR="00286C0E" w:rsidRPr="00962ACE" w:rsidRDefault="00286C0E" w:rsidP="006928D2">
      <w:pPr>
        <w:pStyle w:val="Heading2"/>
        <w:spacing w:line="280" w:lineRule="atLeast"/>
        <w:rPr>
          <w:lang w:val="en-AU"/>
        </w:rPr>
      </w:pPr>
      <w:r w:rsidRPr="00962ACE">
        <w:rPr>
          <w:b/>
          <w:bCs/>
          <w:lang w:val="en-AU"/>
        </w:rPr>
        <w:t xml:space="preserve">hydrotherapy </w:t>
      </w:r>
      <w:r w:rsidRPr="00962ACE">
        <w:rPr>
          <w:b/>
          <w:lang w:val="en-AU"/>
        </w:rPr>
        <w:t>pool</w:t>
      </w:r>
      <w:r w:rsidRPr="00962ACE">
        <w:rPr>
          <w:lang w:val="en-AU"/>
        </w:rPr>
        <w:t xml:space="preserve"> means a pool designed to be used for hydrotherapy or rehabilitation </w:t>
      </w:r>
      <w:proofErr w:type="gramStart"/>
      <w:r w:rsidRPr="00962ACE">
        <w:rPr>
          <w:lang w:val="en-AU"/>
        </w:rPr>
        <w:t>purposes;</w:t>
      </w:r>
      <w:bookmarkStart w:id="306" w:name="_Toc89525718"/>
      <w:bookmarkEnd w:id="306"/>
      <w:proofErr w:type="gramEnd"/>
    </w:p>
    <w:p w14:paraId="467830D0" w14:textId="55C8DB0B" w:rsidR="00286C0E" w:rsidRPr="00962ACE" w:rsidRDefault="00286C0E" w:rsidP="006928D2">
      <w:pPr>
        <w:pStyle w:val="Heading2"/>
        <w:spacing w:line="280" w:lineRule="atLeast"/>
        <w:rPr>
          <w:lang w:val="en-AU"/>
        </w:rPr>
      </w:pPr>
      <w:r w:rsidRPr="00962ACE">
        <w:rPr>
          <w:b/>
          <w:bCs/>
          <w:lang w:val="en-AU"/>
        </w:rPr>
        <w:t>play</w:t>
      </w:r>
      <w:r w:rsidRPr="00962ACE">
        <w:rPr>
          <w:b/>
          <w:lang w:val="en-AU"/>
        </w:rPr>
        <w:t xml:space="preserve"> centre</w:t>
      </w:r>
      <w:r w:rsidRPr="00962ACE">
        <w:rPr>
          <w:lang w:val="en-AU"/>
        </w:rPr>
        <w:t xml:space="preserve"> means a </w:t>
      </w:r>
      <w:proofErr w:type="gramStart"/>
      <w:r w:rsidRPr="00962ACE">
        <w:rPr>
          <w:lang w:val="en-AU"/>
        </w:rPr>
        <w:t>premises</w:t>
      </w:r>
      <w:proofErr w:type="gramEnd"/>
      <w:r w:rsidRPr="00962ACE">
        <w:rPr>
          <w:lang w:val="en-AU"/>
        </w:rPr>
        <w:t xml:space="preserve">, whether indoor or outdoor, that has play equipment to be used or partly used by children under the age of 12 years but does not mean a playground; </w:t>
      </w:r>
      <w:bookmarkStart w:id="307" w:name="_Toc89525719"/>
      <w:bookmarkEnd w:id="307"/>
    </w:p>
    <w:p w14:paraId="0BF570C2" w14:textId="2AE70BA5" w:rsidR="00286C0E" w:rsidRPr="00962ACE" w:rsidRDefault="00286C0E" w:rsidP="006928D2">
      <w:pPr>
        <w:pStyle w:val="Heading2"/>
        <w:spacing w:line="280" w:lineRule="atLeast"/>
        <w:rPr>
          <w:rFonts w:eastAsia="Arial"/>
          <w:lang w:val="en-AU"/>
        </w:rPr>
      </w:pPr>
      <w:r w:rsidRPr="00962ACE">
        <w:rPr>
          <w:b/>
          <w:bCs/>
          <w:lang w:val="en-AU"/>
        </w:rPr>
        <w:t>spring</w:t>
      </w:r>
      <w:r w:rsidRPr="00962ACE">
        <w:rPr>
          <w:b/>
          <w:lang w:val="en-AU"/>
        </w:rPr>
        <w:t xml:space="preserve"> facility</w:t>
      </w:r>
      <w:r w:rsidRPr="00962ACE">
        <w:rPr>
          <w:lang w:val="en-AU"/>
        </w:rPr>
        <w:t xml:space="preserve"> means a hot, sweet, </w:t>
      </w:r>
      <w:proofErr w:type="gramStart"/>
      <w:r w:rsidRPr="00962ACE">
        <w:rPr>
          <w:lang w:val="en-AU"/>
        </w:rPr>
        <w:t>geothermal</w:t>
      </w:r>
      <w:proofErr w:type="gramEnd"/>
      <w:r w:rsidRPr="00962ACE">
        <w:rPr>
          <w:lang w:val="en-AU"/>
        </w:rPr>
        <w:t xml:space="preserve"> or mineral pool, spa or bath fed by groundwater from an aquifer.</w:t>
      </w:r>
      <w:bookmarkStart w:id="308" w:name="_Toc89525720"/>
      <w:bookmarkEnd w:id="308"/>
    </w:p>
    <w:p w14:paraId="61F38A1B" w14:textId="371B0D3D" w:rsidR="00286C0E" w:rsidRPr="00962ACE" w:rsidRDefault="00286C0E" w:rsidP="006928D2">
      <w:pPr>
        <w:pStyle w:val="Heading1"/>
        <w:spacing w:before="240" w:line="280" w:lineRule="atLeast"/>
      </w:pPr>
      <w:bookmarkStart w:id="309" w:name="_Toc89160840"/>
      <w:bookmarkStart w:id="310" w:name="_Toc90395445"/>
      <w:r w:rsidRPr="00962ACE">
        <w:t>Port or freight worker</w:t>
      </w:r>
      <w:bookmarkStart w:id="311" w:name="_Toc89525721"/>
      <w:bookmarkEnd w:id="309"/>
      <w:bookmarkEnd w:id="311"/>
      <w:bookmarkEnd w:id="310"/>
    </w:p>
    <w:p w14:paraId="57062086" w14:textId="44F005E5"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 xml:space="preserve">For the purposes of this Order, </w:t>
      </w:r>
      <w:r w:rsidRPr="00962ACE">
        <w:rPr>
          <w:b/>
          <w:bCs/>
          <w:lang w:val="en-AU"/>
        </w:rPr>
        <w:t>port or freight worker</w:t>
      </w:r>
      <w:r w:rsidRPr="00962ACE">
        <w:rPr>
          <w:lang w:val="en-AU"/>
        </w:rPr>
        <w:t xml:space="preserve"> means a person works in connection with:</w:t>
      </w:r>
      <w:bookmarkStart w:id="312" w:name="_Toc89525722"/>
      <w:bookmarkEnd w:id="312"/>
    </w:p>
    <w:p w14:paraId="211A920B" w14:textId="09E677B9" w:rsidR="00286C0E" w:rsidRPr="00962ACE" w:rsidRDefault="00286C0E" w:rsidP="006928D2">
      <w:pPr>
        <w:pStyle w:val="Heading2"/>
        <w:spacing w:line="280" w:lineRule="atLeast"/>
        <w:rPr>
          <w:lang w:val="en-AU"/>
        </w:rPr>
      </w:pPr>
      <w:r w:rsidRPr="00962ACE">
        <w:rPr>
          <w:rStyle w:val="Heading3Char"/>
          <w:lang w:val="en-AU"/>
        </w:rPr>
        <w:t>air transport</w:t>
      </w:r>
      <w:r w:rsidRPr="00962ACE">
        <w:rPr>
          <w:lang w:val="en-AU"/>
        </w:rPr>
        <w:t xml:space="preserve"> </w:t>
      </w:r>
      <w:proofErr w:type="gramStart"/>
      <w:r w:rsidRPr="00962ACE">
        <w:rPr>
          <w:lang w:val="en-AU"/>
        </w:rPr>
        <w:t>services;</w:t>
      </w:r>
      <w:proofErr w:type="gramEnd"/>
      <w:r w:rsidRPr="00962ACE">
        <w:rPr>
          <w:lang w:val="en-AU"/>
        </w:rPr>
        <w:t xml:space="preserve"> </w:t>
      </w:r>
      <w:bookmarkStart w:id="313" w:name="_Toc89525723"/>
      <w:bookmarkEnd w:id="313"/>
    </w:p>
    <w:p w14:paraId="13616FEA" w14:textId="2FC07E52" w:rsidR="00286C0E" w:rsidRPr="00962ACE" w:rsidRDefault="00286C0E" w:rsidP="006928D2">
      <w:pPr>
        <w:pStyle w:val="Heading2"/>
        <w:spacing w:line="280" w:lineRule="atLeast"/>
        <w:rPr>
          <w:lang w:val="en-AU"/>
        </w:rPr>
      </w:pPr>
      <w:r w:rsidRPr="00962ACE">
        <w:rPr>
          <w:lang w:val="en-AU"/>
        </w:rPr>
        <w:t xml:space="preserve">port </w:t>
      </w:r>
      <w:proofErr w:type="gramStart"/>
      <w:r w:rsidRPr="00962ACE">
        <w:rPr>
          <w:lang w:val="en-AU"/>
        </w:rPr>
        <w:t>operations;</w:t>
      </w:r>
      <w:proofErr w:type="gramEnd"/>
      <w:r w:rsidRPr="00962ACE">
        <w:rPr>
          <w:lang w:val="en-AU"/>
        </w:rPr>
        <w:t xml:space="preserve"> </w:t>
      </w:r>
      <w:bookmarkStart w:id="314" w:name="_Toc89525724"/>
      <w:bookmarkEnd w:id="314"/>
    </w:p>
    <w:p w14:paraId="1C0F152A" w14:textId="4C4B2F88" w:rsidR="00286C0E" w:rsidRPr="00962ACE" w:rsidRDefault="00286C0E" w:rsidP="006928D2">
      <w:pPr>
        <w:pStyle w:val="Heading2"/>
        <w:spacing w:line="280" w:lineRule="atLeast"/>
        <w:rPr>
          <w:lang w:val="en-AU"/>
        </w:rPr>
      </w:pPr>
      <w:r w:rsidRPr="00962ACE">
        <w:rPr>
          <w:lang w:val="en-AU"/>
        </w:rPr>
        <w:t>freight services (including postal and courier services</w:t>
      </w:r>
      <w:proofErr w:type="gramStart"/>
      <w:r w:rsidRPr="00962ACE">
        <w:rPr>
          <w:lang w:val="en-AU"/>
        </w:rPr>
        <w:t>);</w:t>
      </w:r>
      <w:proofErr w:type="gramEnd"/>
      <w:r w:rsidRPr="00962ACE">
        <w:rPr>
          <w:lang w:val="en-AU"/>
        </w:rPr>
        <w:t xml:space="preserve"> </w:t>
      </w:r>
      <w:bookmarkStart w:id="315" w:name="_Toc89525725"/>
      <w:bookmarkEnd w:id="315"/>
    </w:p>
    <w:p w14:paraId="09ABA5BB" w14:textId="769E74FB" w:rsidR="00286C0E" w:rsidRPr="00962ACE" w:rsidRDefault="00286C0E" w:rsidP="006928D2">
      <w:pPr>
        <w:pStyle w:val="Heading2"/>
        <w:spacing w:line="280" w:lineRule="atLeast"/>
        <w:rPr>
          <w:lang w:val="en-AU"/>
        </w:rPr>
      </w:pPr>
      <w:r w:rsidRPr="00962ACE">
        <w:rPr>
          <w:lang w:val="en-AU"/>
        </w:rPr>
        <w:t xml:space="preserve">services provided by a transport, freight or logistics </w:t>
      </w:r>
      <w:proofErr w:type="gramStart"/>
      <w:r w:rsidRPr="00962ACE">
        <w:rPr>
          <w:lang w:val="en-AU"/>
        </w:rPr>
        <w:t>driver;</w:t>
      </w:r>
      <w:proofErr w:type="gramEnd"/>
      <w:r w:rsidRPr="00962ACE">
        <w:rPr>
          <w:lang w:val="en-AU"/>
        </w:rPr>
        <w:t xml:space="preserve"> </w:t>
      </w:r>
      <w:bookmarkStart w:id="316" w:name="_Toc89525726"/>
      <w:bookmarkEnd w:id="316"/>
    </w:p>
    <w:p w14:paraId="1901B6A0" w14:textId="5220690C" w:rsidR="00286C0E" w:rsidRPr="00962ACE" w:rsidRDefault="00286C0E" w:rsidP="006928D2">
      <w:pPr>
        <w:pStyle w:val="Heading2"/>
        <w:spacing w:line="280" w:lineRule="atLeast"/>
        <w:rPr>
          <w:lang w:val="en-AU"/>
        </w:rPr>
      </w:pPr>
      <w:r w:rsidRPr="00962ACE">
        <w:rPr>
          <w:lang w:val="en-AU"/>
        </w:rPr>
        <w:t xml:space="preserve">monitoring compliance with the </w:t>
      </w:r>
      <w:bookmarkStart w:id="317" w:name="_Hlk89963979"/>
      <w:r w:rsidRPr="00962ACE">
        <w:rPr>
          <w:b/>
          <w:bCs/>
          <w:lang w:val="en-AU"/>
        </w:rPr>
        <w:t>Heavy Vehicle National Law</w:t>
      </w:r>
      <w:r w:rsidR="00F52E0E" w:rsidRPr="00962ACE">
        <w:rPr>
          <w:b/>
          <w:bCs/>
          <w:lang w:val="en-AU"/>
        </w:rPr>
        <w:t>.</w:t>
      </w:r>
      <w:r w:rsidR="00ED1E82" w:rsidRPr="00962ACE">
        <w:rPr>
          <w:b/>
          <w:bCs/>
          <w:lang w:val="en-AU"/>
        </w:rPr>
        <w:t xml:space="preserve"> </w:t>
      </w:r>
      <w:bookmarkStart w:id="318" w:name="_Toc89525727"/>
      <w:bookmarkEnd w:id="317"/>
      <w:bookmarkEnd w:id="318"/>
    </w:p>
    <w:p w14:paraId="71C7DABC" w14:textId="14D26636" w:rsidR="00286C0E" w:rsidRPr="00962ACE" w:rsidRDefault="00286C0E" w:rsidP="006928D2">
      <w:pPr>
        <w:pStyle w:val="Heading1"/>
        <w:spacing w:before="240" w:line="280" w:lineRule="atLeast"/>
      </w:pPr>
      <w:bookmarkStart w:id="319" w:name="_Toc89160841"/>
      <w:bookmarkStart w:id="320" w:name="_Toc90395446"/>
      <w:r w:rsidRPr="00962ACE">
        <w:t>Professional sports, high-performance sports, or racing person</w:t>
      </w:r>
      <w:bookmarkStart w:id="321" w:name="_Toc89525728"/>
      <w:bookmarkEnd w:id="319"/>
      <w:bookmarkEnd w:id="321"/>
      <w:bookmarkEnd w:id="320"/>
    </w:p>
    <w:p w14:paraId="1B1F4A7F" w14:textId="24C1F3D3" w:rsidR="00286C0E" w:rsidRPr="00962ACE" w:rsidRDefault="00286C0E" w:rsidP="006928D2">
      <w:pPr>
        <w:pStyle w:val="Heading2"/>
        <w:numPr>
          <w:ilvl w:val="0"/>
          <w:numId w:val="0"/>
        </w:numPr>
        <w:spacing w:line="280" w:lineRule="atLeast"/>
        <w:ind w:left="709"/>
        <w:rPr>
          <w:lang w:val="en-AU"/>
        </w:rPr>
      </w:pPr>
      <w:r w:rsidRPr="00962ACE">
        <w:rPr>
          <w:lang w:val="en-AU"/>
        </w:rPr>
        <w:t xml:space="preserve">For the purposes of this Order, </w:t>
      </w:r>
      <w:r w:rsidRPr="00962ACE">
        <w:rPr>
          <w:b/>
          <w:bCs/>
          <w:lang w:val="en-AU"/>
        </w:rPr>
        <w:t xml:space="preserve">professional sports, high-performance sports, or racing person </w:t>
      </w:r>
      <w:r w:rsidRPr="00962ACE">
        <w:rPr>
          <w:lang w:val="en-AU"/>
        </w:rPr>
        <w:t xml:space="preserve">means a person who: </w:t>
      </w:r>
      <w:bookmarkStart w:id="322" w:name="_Toc89525729"/>
      <w:bookmarkEnd w:id="322"/>
    </w:p>
    <w:p w14:paraId="1A79A8B4" w14:textId="21576275" w:rsidR="00286C0E" w:rsidRPr="00962ACE" w:rsidRDefault="00286C0E" w:rsidP="006928D2">
      <w:pPr>
        <w:pStyle w:val="Heading2"/>
        <w:spacing w:line="280" w:lineRule="atLeast"/>
        <w:rPr>
          <w:lang w:val="en-AU"/>
        </w:rPr>
      </w:pPr>
      <w:r w:rsidRPr="00962ACE">
        <w:rPr>
          <w:lang w:val="en-AU"/>
        </w:rPr>
        <w:t>performs a sporting activity in an open-aged national or international competition (at the highest level as identified by the recognised national body</w:t>
      </w:r>
      <w:proofErr w:type="gramStart"/>
      <w:r w:rsidRPr="00962ACE">
        <w:rPr>
          <w:lang w:val="en-AU"/>
        </w:rPr>
        <w:t>);</w:t>
      </w:r>
      <w:proofErr w:type="gramEnd"/>
      <w:r w:rsidRPr="00962ACE">
        <w:rPr>
          <w:lang w:val="en-AU"/>
        </w:rPr>
        <w:t xml:space="preserve"> </w:t>
      </w:r>
      <w:bookmarkStart w:id="323" w:name="_Toc89525730"/>
      <w:bookmarkEnd w:id="323"/>
    </w:p>
    <w:p w14:paraId="4849CE91" w14:textId="1C2B0CEF" w:rsidR="00286C0E" w:rsidRPr="00962ACE" w:rsidRDefault="00286C0E" w:rsidP="006928D2">
      <w:pPr>
        <w:pStyle w:val="Heading2"/>
        <w:spacing w:line="280" w:lineRule="atLeast"/>
        <w:rPr>
          <w:lang w:val="en-AU"/>
        </w:rPr>
      </w:pPr>
      <w:r w:rsidRPr="00962ACE">
        <w:rPr>
          <w:lang w:val="en-AU"/>
        </w:rPr>
        <w:t>is employed to perform a sporting activity as their primary source of income (for example, employed by a professional club or recognised national body</w:t>
      </w:r>
      <w:proofErr w:type="gramStart"/>
      <w:r w:rsidRPr="00962ACE">
        <w:rPr>
          <w:lang w:val="en-AU"/>
        </w:rPr>
        <w:t>);</w:t>
      </w:r>
      <w:bookmarkStart w:id="324" w:name="_Toc89525731"/>
      <w:bookmarkEnd w:id="324"/>
      <w:proofErr w:type="gramEnd"/>
    </w:p>
    <w:p w14:paraId="52866DF6" w14:textId="0BC19B93" w:rsidR="00286C0E" w:rsidRPr="00962ACE" w:rsidRDefault="00286C0E" w:rsidP="006928D2">
      <w:pPr>
        <w:pStyle w:val="Heading2"/>
        <w:spacing w:line="280" w:lineRule="atLeast"/>
        <w:rPr>
          <w:lang w:val="en-AU"/>
        </w:rPr>
      </w:pPr>
      <w:r w:rsidRPr="00962ACE">
        <w:rPr>
          <w:lang w:val="en-AU"/>
        </w:rPr>
        <w:lastRenderedPageBreak/>
        <w:t xml:space="preserve">is a National Institute Network Scholarship holder or equivalent level national </w:t>
      </w:r>
      <w:proofErr w:type="gramStart"/>
      <w:r w:rsidRPr="00962ACE">
        <w:rPr>
          <w:lang w:val="en-AU"/>
        </w:rPr>
        <w:t>categorised athlete;</w:t>
      </w:r>
      <w:bookmarkStart w:id="325" w:name="_Toc89525732"/>
      <w:bookmarkEnd w:id="325"/>
      <w:proofErr w:type="gramEnd"/>
    </w:p>
    <w:p w14:paraId="0A3555AE" w14:textId="04C60C13" w:rsidR="00286C0E" w:rsidRPr="00962ACE" w:rsidRDefault="00286C0E" w:rsidP="006928D2">
      <w:pPr>
        <w:pStyle w:val="Heading2"/>
        <w:spacing w:line="280" w:lineRule="atLeast"/>
        <w:rPr>
          <w:lang w:val="en-AU"/>
        </w:rPr>
      </w:pPr>
      <w:r w:rsidRPr="00962ACE">
        <w:rPr>
          <w:lang w:val="en-AU"/>
        </w:rPr>
        <w:t xml:space="preserve">supports the safe conduct of another person’s professional </w:t>
      </w:r>
      <w:proofErr w:type="gramStart"/>
      <w:r w:rsidRPr="00962ACE">
        <w:rPr>
          <w:lang w:val="en-AU"/>
        </w:rPr>
        <w:t>sport;</w:t>
      </w:r>
      <w:bookmarkStart w:id="326" w:name="_Toc89525733"/>
      <w:bookmarkEnd w:id="326"/>
      <w:proofErr w:type="gramEnd"/>
    </w:p>
    <w:p w14:paraId="3B24A97C" w14:textId="2B6885F1" w:rsidR="00286C0E" w:rsidRPr="00962ACE" w:rsidRDefault="00286C0E" w:rsidP="006928D2">
      <w:pPr>
        <w:pStyle w:val="Heading2"/>
        <w:spacing w:line="280" w:lineRule="atLeast"/>
        <w:rPr>
          <w:lang w:val="en-AU"/>
        </w:rPr>
      </w:pPr>
      <w:r w:rsidRPr="00962ACE">
        <w:rPr>
          <w:lang w:val="en-AU"/>
        </w:rPr>
        <w:t xml:space="preserve">publicly broadcasts professional </w:t>
      </w:r>
      <w:proofErr w:type="gramStart"/>
      <w:r w:rsidRPr="00962ACE">
        <w:rPr>
          <w:lang w:val="en-AU"/>
        </w:rPr>
        <w:t>sport;</w:t>
      </w:r>
      <w:proofErr w:type="gramEnd"/>
      <w:r w:rsidRPr="00962ACE">
        <w:rPr>
          <w:lang w:val="en-AU"/>
        </w:rPr>
        <w:t xml:space="preserve"> </w:t>
      </w:r>
      <w:bookmarkStart w:id="327" w:name="_Toc89525734"/>
      <w:bookmarkEnd w:id="327"/>
    </w:p>
    <w:p w14:paraId="0886D982" w14:textId="1F067F8C" w:rsidR="00286C0E" w:rsidRPr="00962ACE" w:rsidRDefault="00286C0E" w:rsidP="006928D2">
      <w:pPr>
        <w:pStyle w:val="Heading2"/>
        <w:spacing w:line="280" w:lineRule="atLeast"/>
        <w:rPr>
          <w:lang w:val="en-AU"/>
        </w:rPr>
      </w:pPr>
      <w:r w:rsidRPr="00962ACE">
        <w:rPr>
          <w:lang w:val="en-AU"/>
        </w:rPr>
        <w:t xml:space="preserve">participates in thoroughbred, </w:t>
      </w:r>
      <w:proofErr w:type="gramStart"/>
      <w:r w:rsidRPr="00962ACE">
        <w:rPr>
          <w:lang w:val="en-AU"/>
        </w:rPr>
        <w:t>harness</w:t>
      </w:r>
      <w:proofErr w:type="gramEnd"/>
      <w:r w:rsidRPr="00962ACE">
        <w:rPr>
          <w:lang w:val="en-AU"/>
        </w:rPr>
        <w:t xml:space="preserve"> and greyhound racing.</w:t>
      </w:r>
      <w:bookmarkStart w:id="328" w:name="_Toc89525735"/>
      <w:bookmarkEnd w:id="328"/>
    </w:p>
    <w:p w14:paraId="38531370" w14:textId="108D8F00" w:rsidR="00286C0E" w:rsidRPr="00962ACE" w:rsidRDefault="00286C0E" w:rsidP="006928D2">
      <w:pPr>
        <w:pStyle w:val="Heading1"/>
        <w:spacing w:before="240" w:line="280" w:lineRule="atLeast"/>
      </w:pPr>
      <w:bookmarkStart w:id="329" w:name="_Toc89160842"/>
      <w:bookmarkStart w:id="330" w:name="_Toc90395447"/>
      <w:r w:rsidRPr="00962ACE">
        <w:t>Professional services worker</w:t>
      </w:r>
      <w:bookmarkStart w:id="331" w:name="_Toc89525736"/>
      <w:bookmarkEnd w:id="329"/>
      <w:bookmarkEnd w:id="331"/>
      <w:bookmarkEnd w:id="330"/>
    </w:p>
    <w:p w14:paraId="661D86E7" w14:textId="052B4F45"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bookmarkStart w:id="332" w:name="_Toc89525737"/>
      <w:bookmarkEnd w:id="332"/>
    </w:p>
    <w:p w14:paraId="15CD363E" w14:textId="6A9E8EC7" w:rsidR="00286C0E" w:rsidRPr="00962ACE" w:rsidRDefault="00286C0E" w:rsidP="006928D2">
      <w:pPr>
        <w:pStyle w:val="Heading2"/>
        <w:spacing w:line="280" w:lineRule="atLeast"/>
        <w:rPr>
          <w:lang w:val="en-AU"/>
        </w:rPr>
      </w:pPr>
      <w:r w:rsidRPr="00962ACE">
        <w:rPr>
          <w:b/>
          <w:lang w:val="en-AU"/>
        </w:rPr>
        <w:t>Australian legal practitioner</w:t>
      </w:r>
      <w:r w:rsidRPr="00962ACE">
        <w:rPr>
          <w:lang w:val="en-AU"/>
        </w:rPr>
        <w:t xml:space="preserve"> has the same meaning as in the </w:t>
      </w:r>
      <w:r w:rsidRPr="00962ACE">
        <w:rPr>
          <w:b/>
          <w:bCs/>
          <w:lang w:val="en-AU"/>
        </w:rPr>
        <w:t xml:space="preserve">Legal Profession Uniform Law Application Act </w:t>
      </w:r>
      <w:proofErr w:type="gramStart"/>
      <w:r w:rsidRPr="00962ACE">
        <w:rPr>
          <w:b/>
          <w:bCs/>
          <w:lang w:val="en-AU"/>
        </w:rPr>
        <w:t>2014</w:t>
      </w:r>
      <w:r w:rsidRPr="00962ACE">
        <w:rPr>
          <w:lang w:val="en-AU"/>
        </w:rPr>
        <w:t>;</w:t>
      </w:r>
      <w:bookmarkStart w:id="333" w:name="_Toc89525738"/>
      <w:bookmarkEnd w:id="333"/>
      <w:proofErr w:type="gramEnd"/>
    </w:p>
    <w:p w14:paraId="7CA6B8B1" w14:textId="47F0AF66" w:rsidR="00286C0E" w:rsidRPr="00962ACE" w:rsidRDefault="00286C0E" w:rsidP="006928D2">
      <w:pPr>
        <w:pStyle w:val="Heading2"/>
        <w:spacing w:line="280" w:lineRule="atLeast"/>
        <w:rPr>
          <w:lang w:val="en-AU"/>
        </w:rPr>
      </w:pPr>
      <w:r w:rsidRPr="00962ACE">
        <w:rPr>
          <w:b/>
          <w:lang w:val="en-AU"/>
        </w:rPr>
        <w:t>legal worker</w:t>
      </w:r>
      <w:r w:rsidRPr="00962ACE">
        <w:rPr>
          <w:lang w:val="en-AU"/>
        </w:rPr>
        <w:t xml:space="preserve"> means:</w:t>
      </w:r>
      <w:bookmarkStart w:id="334" w:name="_Toc89525739"/>
      <w:bookmarkEnd w:id="334"/>
    </w:p>
    <w:p w14:paraId="23086C24" w14:textId="6711417B" w:rsidR="00286C0E" w:rsidRPr="00962ACE" w:rsidRDefault="00286C0E" w:rsidP="006928D2">
      <w:pPr>
        <w:pStyle w:val="Heading3"/>
        <w:spacing w:line="280" w:lineRule="atLeast"/>
      </w:pPr>
      <w:bookmarkStart w:id="335" w:name="_an_Australian_legal"/>
      <w:bookmarkStart w:id="336" w:name="_Ref89340170"/>
      <w:bookmarkEnd w:id="335"/>
      <w:r w:rsidRPr="00962ACE">
        <w:t xml:space="preserve">an </w:t>
      </w:r>
      <w:r w:rsidRPr="00962ACE">
        <w:rPr>
          <w:b/>
          <w:bCs/>
        </w:rPr>
        <w:t>Australian legal practitioner</w:t>
      </w:r>
      <w:r w:rsidRPr="00962ACE">
        <w:t xml:space="preserve"> who provides services in connection with the administration of justice where the services cannot be provided by an online communication, teleconference or by means of an </w:t>
      </w:r>
      <w:r w:rsidR="001068E7" w:rsidRPr="00962ACE">
        <w:t>audio-visual</w:t>
      </w:r>
      <w:r w:rsidRPr="00962ACE">
        <w:t xml:space="preserve"> link facility; or</w:t>
      </w:r>
      <w:bookmarkStart w:id="337" w:name="_Toc89525740"/>
      <w:bookmarkEnd w:id="336"/>
      <w:bookmarkEnd w:id="337"/>
    </w:p>
    <w:p w14:paraId="15297513" w14:textId="147E1E8F" w:rsidR="00286C0E" w:rsidRPr="00962ACE" w:rsidRDefault="00286C0E" w:rsidP="006928D2">
      <w:pPr>
        <w:pStyle w:val="Heading3"/>
        <w:spacing w:line="280" w:lineRule="atLeast"/>
      </w:pPr>
      <w:r w:rsidRPr="00962ACE">
        <w:t>a person who works in connection with a person specified in sub</w:t>
      </w:r>
      <w:r w:rsidR="00977356" w:rsidRPr="00962ACE">
        <w:t>paragraph</w:t>
      </w:r>
      <w:r w:rsidR="003F4FCB" w:rsidRPr="00962ACE">
        <w:t xml:space="preserve"> </w:t>
      </w:r>
      <w:r w:rsidR="008D19C2" w:rsidRPr="00962ACE">
        <w:rPr>
          <w:rStyle w:val="Hyperlink"/>
          <w:color w:val="auto"/>
          <w:u w:val="none"/>
        </w:rPr>
        <w:fldChar w:fldCharType="begin"/>
      </w:r>
      <w:r w:rsidR="008D19C2" w:rsidRPr="00962ACE">
        <w:rPr>
          <w:rStyle w:val="Hyperlink"/>
          <w:color w:val="auto"/>
          <w:u w:val="none"/>
        </w:rPr>
        <w:instrText xml:space="preserve"> REF _Ref89340170 \r \h </w:instrText>
      </w:r>
      <w:r w:rsidR="00962ACE">
        <w:rPr>
          <w:rStyle w:val="Hyperlink"/>
          <w:color w:val="auto"/>
          <w:u w:val="none"/>
        </w:rPr>
        <w:instrText xml:space="preserve"> \* MERGEFORMAT </w:instrText>
      </w:r>
      <w:r w:rsidR="008D19C2" w:rsidRPr="00962ACE">
        <w:rPr>
          <w:rStyle w:val="Hyperlink"/>
          <w:color w:val="auto"/>
          <w:u w:val="none"/>
        </w:rPr>
      </w:r>
      <w:r w:rsidR="008D19C2" w:rsidRPr="00962ACE">
        <w:rPr>
          <w:rStyle w:val="Hyperlink"/>
          <w:color w:val="auto"/>
          <w:u w:val="none"/>
        </w:rPr>
        <w:fldChar w:fldCharType="separate"/>
      </w:r>
      <w:r w:rsidR="004577A8">
        <w:rPr>
          <w:rStyle w:val="Hyperlink"/>
          <w:color w:val="auto"/>
          <w:u w:val="none"/>
        </w:rPr>
        <w:t>(a)</w:t>
      </w:r>
      <w:r w:rsidR="008D19C2" w:rsidRPr="00962ACE">
        <w:rPr>
          <w:rStyle w:val="Hyperlink"/>
          <w:color w:val="auto"/>
          <w:u w:val="none"/>
        </w:rPr>
        <w:fldChar w:fldCharType="end"/>
      </w:r>
      <w:r w:rsidRPr="00962ACE">
        <w:t>.</w:t>
      </w:r>
      <w:bookmarkStart w:id="338" w:name="_Toc89525741"/>
      <w:bookmarkEnd w:id="338"/>
    </w:p>
    <w:p w14:paraId="727D2521" w14:textId="3F4416D5" w:rsidR="00286C0E" w:rsidRPr="00962ACE" w:rsidRDefault="00286C0E" w:rsidP="006928D2">
      <w:pPr>
        <w:pStyle w:val="Heading2"/>
        <w:spacing w:line="280" w:lineRule="atLeast"/>
        <w:rPr>
          <w:rFonts w:eastAsia="Arial"/>
          <w:lang w:val="en-AU"/>
        </w:rPr>
      </w:pPr>
      <w:r w:rsidRPr="00962ACE">
        <w:rPr>
          <w:b/>
          <w:lang w:val="en-AU"/>
        </w:rPr>
        <w:t>professional services worker</w:t>
      </w:r>
      <w:r w:rsidRPr="00962ACE">
        <w:rPr>
          <w:lang w:val="en-AU"/>
        </w:rPr>
        <w:t xml:space="preserve"> means:</w:t>
      </w:r>
      <w:bookmarkStart w:id="339" w:name="_Toc89525742"/>
      <w:bookmarkEnd w:id="339"/>
    </w:p>
    <w:p w14:paraId="46064AEA" w14:textId="7C989DB8" w:rsidR="00286C0E" w:rsidRPr="00962ACE" w:rsidRDefault="00286C0E" w:rsidP="006928D2">
      <w:pPr>
        <w:pStyle w:val="Heading3"/>
        <w:spacing w:line="280" w:lineRule="atLeast"/>
        <w:rPr>
          <w:rFonts w:eastAsia="Arial"/>
        </w:rPr>
      </w:pPr>
      <w:r w:rsidRPr="00962ACE">
        <w:t xml:space="preserve">a person who </w:t>
      </w:r>
      <w:r w:rsidRPr="00962ACE">
        <w:rPr>
          <w:b/>
          <w:bCs/>
        </w:rPr>
        <w:t xml:space="preserve">provides a financial service </w:t>
      </w:r>
      <w:r w:rsidRPr="00962ACE">
        <w:t xml:space="preserve">within the meaning of section 766A of the </w:t>
      </w:r>
      <w:r w:rsidRPr="00962ACE">
        <w:rPr>
          <w:b/>
          <w:bCs/>
        </w:rPr>
        <w:t>Corporations Act 2001</w:t>
      </w:r>
      <w:r w:rsidRPr="00962ACE">
        <w:t xml:space="preserve"> of </w:t>
      </w:r>
      <w:r w:rsidR="00977356" w:rsidRPr="00962ACE">
        <w:t xml:space="preserve">the </w:t>
      </w:r>
      <w:r w:rsidRPr="00962ACE">
        <w:t>Commonwealth, or works in connection with the provision of such a service; or</w:t>
      </w:r>
      <w:bookmarkStart w:id="340" w:name="_Toc89525743"/>
      <w:bookmarkEnd w:id="340"/>
    </w:p>
    <w:p w14:paraId="7A74CA72" w14:textId="085688A0" w:rsidR="00286C0E" w:rsidRPr="00962ACE" w:rsidRDefault="00286C0E" w:rsidP="006928D2">
      <w:pPr>
        <w:pStyle w:val="Heading3"/>
        <w:spacing w:line="280" w:lineRule="atLeast"/>
        <w:rPr>
          <w:rFonts w:eastAsia="Arial"/>
        </w:rPr>
      </w:pPr>
      <w:r w:rsidRPr="00962ACE">
        <w:t>a legal worker.</w:t>
      </w:r>
      <w:bookmarkStart w:id="341" w:name="_Toc89525744"/>
      <w:bookmarkEnd w:id="341"/>
    </w:p>
    <w:p w14:paraId="6D8776A4" w14:textId="47965BE6" w:rsidR="00286C0E" w:rsidRPr="00962ACE" w:rsidRDefault="00286C0E" w:rsidP="006928D2">
      <w:pPr>
        <w:pStyle w:val="Heading1"/>
        <w:spacing w:before="240" w:line="280" w:lineRule="atLeast"/>
      </w:pPr>
      <w:bookmarkStart w:id="342" w:name="_Toc89160843"/>
      <w:bookmarkStart w:id="343" w:name="_Toc90395448"/>
      <w:r w:rsidRPr="00962ACE">
        <w:t>Public sector worker</w:t>
      </w:r>
      <w:bookmarkEnd w:id="342"/>
      <w:bookmarkEnd w:id="343"/>
      <w:r w:rsidRPr="00962ACE">
        <w:t xml:space="preserve"> </w:t>
      </w:r>
      <w:bookmarkStart w:id="344" w:name="_Toc89525745"/>
      <w:bookmarkEnd w:id="344"/>
    </w:p>
    <w:p w14:paraId="00DF5BE8" w14:textId="5AA1139E"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bookmarkStart w:id="345" w:name="_Toc89525746"/>
      <w:bookmarkEnd w:id="345"/>
    </w:p>
    <w:p w14:paraId="13D57D2B" w14:textId="035D983E" w:rsidR="00286C0E" w:rsidRPr="00962ACE" w:rsidRDefault="00286C0E" w:rsidP="006928D2">
      <w:pPr>
        <w:pStyle w:val="Heading2"/>
        <w:spacing w:line="280" w:lineRule="atLeast"/>
        <w:rPr>
          <w:lang w:val="en-AU"/>
        </w:rPr>
      </w:pPr>
      <w:r w:rsidRPr="00962ACE">
        <w:rPr>
          <w:b/>
          <w:lang w:val="en-AU"/>
        </w:rPr>
        <w:t>local government worker</w:t>
      </w:r>
      <w:r w:rsidRPr="00962ACE">
        <w:rPr>
          <w:lang w:val="en-AU"/>
        </w:rPr>
        <w:t xml:space="preserve"> means:</w:t>
      </w:r>
      <w:bookmarkStart w:id="346" w:name="_Toc89525747"/>
      <w:bookmarkEnd w:id="346"/>
    </w:p>
    <w:p w14:paraId="002FA2B5" w14:textId="43565304" w:rsidR="00286C0E" w:rsidRPr="00962ACE" w:rsidRDefault="00286C0E" w:rsidP="006928D2">
      <w:pPr>
        <w:pStyle w:val="Heading3"/>
        <w:spacing w:line="280" w:lineRule="atLeast"/>
      </w:pPr>
      <w:r w:rsidRPr="00962ACE">
        <w:t xml:space="preserve">a Chief Executive Officer within the meaning of the </w:t>
      </w:r>
      <w:r w:rsidRPr="00962ACE">
        <w:rPr>
          <w:b/>
          <w:bCs/>
        </w:rPr>
        <w:t xml:space="preserve">Local Government Act </w:t>
      </w:r>
      <w:proofErr w:type="gramStart"/>
      <w:r w:rsidRPr="00962ACE">
        <w:rPr>
          <w:b/>
          <w:bCs/>
        </w:rPr>
        <w:t>2020</w:t>
      </w:r>
      <w:r w:rsidRPr="00962ACE">
        <w:t>;</w:t>
      </w:r>
      <w:bookmarkStart w:id="347" w:name="_Toc89525748"/>
      <w:bookmarkEnd w:id="347"/>
      <w:proofErr w:type="gramEnd"/>
    </w:p>
    <w:p w14:paraId="3E81AEB1" w14:textId="38633F3A" w:rsidR="00286C0E" w:rsidRPr="00962ACE" w:rsidRDefault="00286C0E" w:rsidP="006928D2">
      <w:pPr>
        <w:pStyle w:val="Heading3"/>
        <w:spacing w:line="280" w:lineRule="atLeast"/>
      </w:pPr>
      <w:r w:rsidRPr="00962ACE">
        <w:t xml:space="preserve">a member of Council staff appointed under section 48 of the </w:t>
      </w:r>
      <w:r w:rsidRPr="00962ACE">
        <w:rPr>
          <w:b/>
          <w:bCs/>
        </w:rPr>
        <w:t xml:space="preserve">Local Government Act </w:t>
      </w:r>
      <w:proofErr w:type="gramStart"/>
      <w:r w:rsidRPr="00962ACE">
        <w:rPr>
          <w:b/>
          <w:bCs/>
        </w:rPr>
        <w:t>2020</w:t>
      </w:r>
      <w:r w:rsidRPr="00962ACE">
        <w:t>;</w:t>
      </w:r>
      <w:bookmarkStart w:id="348" w:name="_Toc89525749"/>
      <w:bookmarkEnd w:id="348"/>
      <w:proofErr w:type="gramEnd"/>
    </w:p>
    <w:p w14:paraId="10178F97" w14:textId="71A4D6D8" w:rsidR="00286C0E" w:rsidRPr="00962ACE" w:rsidRDefault="00286C0E" w:rsidP="006928D2">
      <w:pPr>
        <w:pStyle w:val="Heading2"/>
        <w:spacing w:line="280" w:lineRule="atLeast"/>
        <w:rPr>
          <w:lang w:val="en-AU"/>
        </w:rPr>
      </w:pPr>
      <w:r w:rsidRPr="00962ACE">
        <w:rPr>
          <w:b/>
          <w:lang w:val="en-AU"/>
        </w:rPr>
        <w:t>public sector worker</w:t>
      </w:r>
      <w:r w:rsidRPr="00962ACE">
        <w:rPr>
          <w:lang w:val="en-AU"/>
        </w:rPr>
        <w:t xml:space="preserve"> means:</w:t>
      </w:r>
      <w:bookmarkStart w:id="349" w:name="_Toc89525750"/>
      <w:bookmarkEnd w:id="349"/>
    </w:p>
    <w:p w14:paraId="72EC3E69" w14:textId="61BB8BFB" w:rsidR="00286C0E" w:rsidRPr="00962ACE" w:rsidRDefault="00286C0E" w:rsidP="006928D2">
      <w:pPr>
        <w:pStyle w:val="Heading3"/>
        <w:spacing w:line="280" w:lineRule="atLeast"/>
      </w:pPr>
      <w:r w:rsidRPr="00962ACE">
        <w:t xml:space="preserve">a Ministerial officer employed under section 98 of the </w:t>
      </w:r>
      <w:r w:rsidRPr="00962ACE">
        <w:rPr>
          <w:b/>
          <w:bCs/>
        </w:rPr>
        <w:t xml:space="preserve">Public Administration Act </w:t>
      </w:r>
      <w:proofErr w:type="gramStart"/>
      <w:r w:rsidRPr="00962ACE">
        <w:rPr>
          <w:b/>
          <w:bCs/>
        </w:rPr>
        <w:t>2004</w:t>
      </w:r>
      <w:r w:rsidRPr="00962ACE">
        <w:t>;</w:t>
      </w:r>
      <w:proofErr w:type="gramEnd"/>
      <w:r w:rsidRPr="00962ACE">
        <w:t xml:space="preserve"> </w:t>
      </w:r>
      <w:bookmarkStart w:id="350" w:name="_Toc89525751"/>
      <w:bookmarkEnd w:id="350"/>
    </w:p>
    <w:p w14:paraId="6C2348F0" w14:textId="72F5F99E" w:rsidR="00286C0E" w:rsidRPr="00962ACE" w:rsidRDefault="00286C0E" w:rsidP="006928D2">
      <w:pPr>
        <w:pStyle w:val="Heading3"/>
        <w:spacing w:line="280" w:lineRule="atLeast"/>
      </w:pPr>
      <w:r w:rsidRPr="00962ACE">
        <w:lastRenderedPageBreak/>
        <w:t xml:space="preserve">a local government </w:t>
      </w:r>
      <w:proofErr w:type="gramStart"/>
      <w:r w:rsidRPr="00962ACE">
        <w:t>worker;</w:t>
      </w:r>
      <w:proofErr w:type="gramEnd"/>
      <w:r w:rsidRPr="00962ACE">
        <w:t xml:space="preserve"> </w:t>
      </w:r>
      <w:bookmarkStart w:id="351" w:name="_Toc89525752"/>
      <w:bookmarkEnd w:id="351"/>
    </w:p>
    <w:p w14:paraId="20B216B3" w14:textId="3B1D67B8" w:rsidR="00286C0E" w:rsidRPr="00962ACE" w:rsidRDefault="00286C0E" w:rsidP="006928D2">
      <w:pPr>
        <w:pStyle w:val="Heading3"/>
        <w:spacing w:line="280" w:lineRule="atLeast"/>
      </w:pPr>
      <w:r w:rsidRPr="00962ACE">
        <w:t xml:space="preserve">a person who is a public sector employee within the meaning of the </w:t>
      </w:r>
      <w:r w:rsidRPr="00962ACE">
        <w:rPr>
          <w:b/>
          <w:bCs/>
        </w:rPr>
        <w:t>Public Administration Act 2004</w:t>
      </w:r>
      <w:r w:rsidRPr="00962ACE">
        <w:t>, except:</w:t>
      </w:r>
      <w:bookmarkStart w:id="352" w:name="_Toc89525753"/>
      <w:bookmarkEnd w:id="352"/>
    </w:p>
    <w:p w14:paraId="6B1DA013" w14:textId="6CB21DAA" w:rsidR="00286C0E" w:rsidRPr="00962ACE" w:rsidRDefault="00286C0E" w:rsidP="006928D2">
      <w:pPr>
        <w:pStyle w:val="Heading4"/>
        <w:spacing w:line="280" w:lineRule="atLeast"/>
      </w:pPr>
      <w:r w:rsidRPr="00962ACE">
        <w:t xml:space="preserve">a person who is a member of the staff of Court Services Victoria within the meaning of the </w:t>
      </w:r>
      <w:r w:rsidRPr="00962ACE">
        <w:rPr>
          <w:b/>
          <w:bCs/>
        </w:rPr>
        <w:t xml:space="preserve">Court Services Victoria Act </w:t>
      </w:r>
      <w:proofErr w:type="gramStart"/>
      <w:r w:rsidRPr="00962ACE">
        <w:rPr>
          <w:b/>
          <w:bCs/>
        </w:rPr>
        <w:t>2014</w:t>
      </w:r>
      <w:r w:rsidRPr="00962ACE">
        <w:t>;</w:t>
      </w:r>
      <w:bookmarkStart w:id="353" w:name="_Toc89525754"/>
      <w:bookmarkEnd w:id="353"/>
      <w:proofErr w:type="gramEnd"/>
    </w:p>
    <w:p w14:paraId="6A92EAF1" w14:textId="1DEE6957" w:rsidR="00286C0E" w:rsidRPr="00962ACE" w:rsidRDefault="00286C0E" w:rsidP="006928D2">
      <w:pPr>
        <w:pStyle w:val="Heading4"/>
        <w:spacing w:line="280" w:lineRule="atLeast"/>
      </w:pPr>
      <w:r w:rsidRPr="00962ACE">
        <w:t xml:space="preserve">a parliamentary officer within the meaning of the </w:t>
      </w:r>
      <w:r w:rsidRPr="00962ACE">
        <w:rPr>
          <w:b/>
          <w:bCs/>
        </w:rPr>
        <w:t xml:space="preserve">Parliamentary Administration Act </w:t>
      </w:r>
      <w:proofErr w:type="gramStart"/>
      <w:r w:rsidRPr="00962ACE">
        <w:rPr>
          <w:b/>
          <w:bCs/>
        </w:rPr>
        <w:t>2005</w:t>
      </w:r>
      <w:r w:rsidRPr="00962ACE">
        <w:t>;</w:t>
      </w:r>
      <w:proofErr w:type="gramEnd"/>
      <w:r w:rsidRPr="00962ACE">
        <w:t xml:space="preserve"> </w:t>
      </w:r>
      <w:bookmarkStart w:id="354" w:name="_Toc89525755"/>
      <w:bookmarkEnd w:id="354"/>
    </w:p>
    <w:p w14:paraId="214C0B13" w14:textId="24BEFCAB" w:rsidR="00286C0E" w:rsidRPr="00962ACE" w:rsidRDefault="00286C0E" w:rsidP="006928D2">
      <w:pPr>
        <w:pStyle w:val="Heading4"/>
        <w:spacing w:line="280" w:lineRule="atLeast"/>
      </w:pPr>
      <w:r w:rsidRPr="00962ACE">
        <w:t>a person employed or engaged by the Chief Executive Officer of the Victorian Civil and Administrative Tribunal.</w:t>
      </w:r>
      <w:bookmarkStart w:id="355" w:name="_Toc89525756"/>
      <w:bookmarkEnd w:id="355"/>
    </w:p>
    <w:p w14:paraId="7D51A47A" w14:textId="3E5CFFC7" w:rsidR="00286C0E" w:rsidRPr="00962ACE" w:rsidRDefault="00286C0E" w:rsidP="006928D2">
      <w:pPr>
        <w:pStyle w:val="Heading1"/>
        <w:spacing w:before="240" w:line="280" w:lineRule="atLeast"/>
      </w:pPr>
      <w:bookmarkStart w:id="356" w:name="_Toc89160844"/>
      <w:bookmarkStart w:id="357" w:name="_Toc90395449"/>
      <w:r w:rsidRPr="00962ACE">
        <w:t>Real estate worker</w:t>
      </w:r>
      <w:bookmarkStart w:id="358" w:name="_Toc89525757"/>
      <w:bookmarkEnd w:id="356"/>
      <w:bookmarkEnd w:id="358"/>
      <w:bookmarkEnd w:id="357"/>
    </w:p>
    <w:p w14:paraId="401FCE96" w14:textId="07FBE1CB"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bookmarkStart w:id="359" w:name="_Toc89525758"/>
      <w:bookmarkEnd w:id="359"/>
    </w:p>
    <w:p w14:paraId="1F452A7C" w14:textId="2FAE6B39" w:rsidR="00286C0E" w:rsidRPr="00962ACE" w:rsidRDefault="00286C0E" w:rsidP="006928D2">
      <w:pPr>
        <w:pStyle w:val="Heading2"/>
        <w:spacing w:line="280" w:lineRule="atLeast"/>
        <w:rPr>
          <w:lang w:val="en-AU"/>
        </w:rPr>
      </w:pPr>
      <w:r w:rsidRPr="00962ACE">
        <w:rPr>
          <w:b/>
          <w:bCs/>
          <w:lang w:val="en-AU"/>
        </w:rPr>
        <w:t>estate agent</w:t>
      </w:r>
      <w:r w:rsidRPr="00962ACE">
        <w:rPr>
          <w:lang w:val="en-AU"/>
        </w:rPr>
        <w:t xml:space="preserve"> has the same meaning as in the </w:t>
      </w:r>
      <w:r w:rsidRPr="00962ACE">
        <w:rPr>
          <w:b/>
          <w:bCs/>
          <w:lang w:val="en-AU"/>
        </w:rPr>
        <w:t xml:space="preserve">Estate Agents Act </w:t>
      </w:r>
      <w:proofErr w:type="gramStart"/>
      <w:r w:rsidRPr="00962ACE">
        <w:rPr>
          <w:b/>
          <w:bCs/>
          <w:lang w:val="en-AU"/>
        </w:rPr>
        <w:t>1980</w:t>
      </w:r>
      <w:r w:rsidRPr="00962ACE">
        <w:rPr>
          <w:lang w:val="en-AU"/>
        </w:rPr>
        <w:t>;</w:t>
      </w:r>
      <w:proofErr w:type="gramEnd"/>
      <w:r w:rsidRPr="00962ACE">
        <w:rPr>
          <w:lang w:val="en-AU"/>
        </w:rPr>
        <w:t xml:space="preserve"> </w:t>
      </w:r>
      <w:bookmarkStart w:id="360" w:name="_Toc89525759"/>
      <w:bookmarkEnd w:id="360"/>
    </w:p>
    <w:p w14:paraId="3B7B904B" w14:textId="1666E46A" w:rsidR="00286C0E" w:rsidRPr="00962ACE" w:rsidRDefault="00286C0E" w:rsidP="006928D2">
      <w:pPr>
        <w:pStyle w:val="Heading2"/>
        <w:spacing w:line="280" w:lineRule="atLeast"/>
        <w:rPr>
          <w:lang w:val="en-AU"/>
        </w:rPr>
      </w:pPr>
      <w:r w:rsidRPr="00962ACE">
        <w:rPr>
          <w:b/>
          <w:bCs/>
          <w:lang w:val="en-AU"/>
        </w:rPr>
        <w:t>real estate worker</w:t>
      </w:r>
      <w:r w:rsidRPr="00962ACE">
        <w:rPr>
          <w:lang w:val="en-AU"/>
        </w:rPr>
        <w:t xml:space="preserve"> means an estate agent or any person who works in connection with the provision of services by an estate agent.</w:t>
      </w:r>
      <w:bookmarkStart w:id="361" w:name="_Toc89525760"/>
      <w:bookmarkEnd w:id="361"/>
    </w:p>
    <w:p w14:paraId="0E5B5E66" w14:textId="5109744A" w:rsidR="00286C0E" w:rsidRPr="00962ACE" w:rsidRDefault="00286C0E" w:rsidP="006928D2">
      <w:pPr>
        <w:pStyle w:val="Heading1"/>
        <w:spacing w:before="240" w:line="280" w:lineRule="atLeast"/>
      </w:pPr>
      <w:bookmarkStart w:id="362" w:name="_Toc89160845"/>
      <w:bookmarkStart w:id="363" w:name="_Toc90395450"/>
      <w:r w:rsidRPr="00962ACE">
        <w:t>Religious worker</w:t>
      </w:r>
      <w:bookmarkStart w:id="364" w:name="_Toc89525761"/>
      <w:bookmarkEnd w:id="362"/>
      <w:bookmarkEnd w:id="364"/>
      <w:bookmarkEnd w:id="363"/>
    </w:p>
    <w:p w14:paraId="624117AA" w14:textId="435F5CF2"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bookmarkStart w:id="365" w:name="_Toc89525762"/>
      <w:bookmarkEnd w:id="365"/>
    </w:p>
    <w:p w14:paraId="7635BFD4" w14:textId="306861FB" w:rsidR="00286C0E" w:rsidRPr="00962ACE" w:rsidRDefault="00286C0E" w:rsidP="006928D2">
      <w:pPr>
        <w:pStyle w:val="Heading2"/>
        <w:spacing w:line="280" w:lineRule="atLeast"/>
        <w:rPr>
          <w:lang w:val="en-AU"/>
        </w:rPr>
      </w:pPr>
      <w:r w:rsidRPr="00962ACE">
        <w:rPr>
          <w:b/>
          <w:bCs/>
          <w:lang w:val="en-AU"/>
        </w:rPr>
        <w:t xml:space="preserve">religious worker </w:t>
      </w:r>
      <w:r w:rsidRPr="00962ACE">
        <w:rPr>
          <w:lang w:val="en-AU"/>
        </w:rPr>
        <w:t xml:space="preserve">means a person who works at or in connection with a </w:t>
      </w:r>
      <w:r w:rsidRPr="00962ACE">
        <w:rPr>
          <w:bCs/>
          <w:lang w:val="en-AU"/>
        </w:rPr>
        <w:t>place of worship,</w:t>
      </w:r>
      <w:r w:rsidRPr="00962ACE">
        <w:rPr>
          <w:lang w:val="en-AU"/>
        </w:rPr>
        <w:t xml:space="preserve"> but does not include a person who:</w:t>
      </w:r>
      <w:bookmarkStart w:id="366" w:name="_Toc89525763"/>
      <w:bookmarkEnd w:id="366"/>
    </w:p>
    <w:p w14:paraId="070D1783" w14:textId="681FF88F" w:rsidR="00286C0E" w:rsidRPr="00962ACE" w:rsidRDefault="00286C0E" w:rsidP="006928D2">
      <w:pPr>
        <w:pStyle w:val="Heading3"/>
        <w:spacing w:line="280" w:lineRule="atLeast"/>
        <w:rPr>
          <w:rFonts w:eastAsiaTheme="minorEastAsia"/>
        </w:rPr>
      </w:pPr>
      <w:r w:rsidRPr="00962ACE">
        <w:t xml:space="preserve">conducts services of public worship and acknowledgments of </w:t>
      </w:r>
      <w:proofErr w:type="gramStart"/>
      <w:r w:rsidRPr="00962ACE">
        <w:t>faith;</w:t>
      </w:r>
      <w:bookmarkStart w:id="367" w:name="_Toc89525764"/>
      <w:bookmarkEnd w:id="367"/>
      <w:proofErr w:type="gramEnd"/>
    </w:p>
    <w:p w14:paraId="1C4BBADC" w14:textId="2BE40168" w:rsidR="00286C0E" w:rsidRPr="00962ACE" w:rsidRDefault="00286C0E" w:rsidP="006928D2">
      <w:pPr>
        <w:pStyle w:val="Heading3"/>
        <w:spacing w:line="280" w:lineRule="atLeast"/>
        <w:rPr>
          <w:rFonts w:eastAsiaTheme="minorEastAsia"/>
        </w:rPr>
      </w:pPr>
      <w:r w:rsidRPr="00962ACE">
        <w:t xml:space="preserve">performs marriages, funerals and special memorial services according to tradition and ecclesiastical and civil </w:t>
      </w:r>
      <w:proofErr w:type="gramStart"/>
      <w:r w:rsidRPr="00962ACE">
        <w:t>law;</w:t>
      </w:r>
      <w:proofErr w:type="gramEnd"/>
      <w:r w:rsidRPr="00962ACE">
        <w:t xml:space="preserve"> </w:t>
      </w:r>
      <w:bookmarkStart w:id="368" w:name="_Toc89525765"/>
      <w:bookmarkEnd w:id="368"/>
    </w:p>
    <w:p w14:paraId="204C3B3A" w14:textId="33FA40DC" w:rsidR="00286C0E" w:rsidRPr="00962ACE" w:rsidRDefault="00286C0E" w:rsidP="006928D2">
      <w:pPr>
        <w:pStyle w:val="Heading3"/>
        <w:spacing w:line="280" w:lineRule="atLeast"/>
        <w:rPr>
          <w:rFonts w:eastAsiaTheme="minorEastAsia"/>
        </w:rPr>
      </w:pPr>
      <w:r w:rsidRPr="00962ACE">
        <w:t xml:space="preserve">visits members of the community in their homes, hospitals and other institutions to provide advice and religious comfort for the purpose of </w:t>
      </w:r>
      <w:proofErr w:type="gramStart"/>
      <w:r w:rsidRPr="00962ACE">
        <w:t>end of life</w:t>
      </w:r>
      <w:proofErr w:type="gramEnd"/>
      <w:r w:rsidRPr="00962ACE">
        <w:t xml:space="preserve"> faith reasons; </w:t>
      </w:r>
      <w:bookmarkStart w:id="369" w:name="_Toc89525766"/>
      <w:bookmarkEnd w:id="369"/>
    </w:p>
    <w:p w14:paraId="2788E77B" w14:textId="3492E349" w:rsidR="00286C0E" w:rsidRPr="00962ACE" w:rsidRDefault="00286C0E" w:rsidP="006928D2">
      <w:pPr>
        <w:pStyle w:val="Heading2"/>
        <w:spacing w:line="280" w:lineRule="atLeast"/>
        <w:rPr>
          <w:lang w:val="en-AU"/>
        </w:rPr>
      </w:pPr>
      <w:r w:rsidRPr="00962ACE">
        <w:rPr>
          <w:b/>
          <w:bCs/>
          <w:lang w:val="en-AU"/>
        </w:rPr>
        <w:t>place of worship</w:t>
      </w:r>
      <w:r w:rsidRPr="00962ACE">
        <w:rPr>
          <w:lang w:val="en-AU"/>
        </w:rPr>
        <w:t xml:space="preserve"> has the same meaning as in the </w:t>
      </w:r>
      <w:r w:rsidRPr="00962ACE">
        <w:rPr>
          <w:b/>
          <w:bCs/>
          <w:lang w:val="en-AU"/>
        </w:rPr>
        <w:t>Heritage Act 2017</w:t>
      </w:r>
      <w:r w:rsidRPr="00962ACE">
        <w:rPr>
          <w:lang w:val="en-AU"/>
        </w:rPr>
        <w:t>.</w:t>
      </w:r>
      <w:bookmarkStart w:id="370" w:name="_Toc89525767"/>
      <w:bookmarkEnd w:id="370"/>
    </w:p>
    <w:p w14:paraId="4A251121" w14:textId="33B803A6" w:rsidR="00286C0E" w:rsidRPr="00962ACE" w:rsidRDefault="00286C0E" w:rsidP="006928D2">
      <w:pPr>
        <w:pStyle w:val="Heading1"/>
        <w:spacing w:before="240" w:line="280" w:lineRule="atLeast"/>
      </w:pPr>
      <w:bookmarkStart w:id="371" w:name="_Toc89160846"/>
      <w:bookmarkStart w:id="372" w:name="_Toc90395451"/>
      <w:r w:rsidRPr="00962ACE">
        <w:t>Repair and maintenance worker</w:t>
      </w:r>
      <w:bookmarkStart w:id="373" w:name="_Toc89525768"/>
      <w:bookmarkEnd w:id="371"/>
      <w:bookmarkEnd w:id="373"/>
      <w:bookmarkEnd w:id="372"/>
    </w:p>
    <w:p w14:paraId="0B0F08B7" w14:textId="3ADCC06A"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 xml:space="preserve">For the purposes of this Order, </w:t>
      </w:r>
      <w:r w:rsidRPr="00962ACE">
        <w:rPr>
          <w:b/>
          <w:bCs/>
          <w:lang w:val="en-AU"/>
        </w:rPr>
        <w:t>repair and maintenance worker</w:t>
      </w:r>
      <w:r w:rsidRPr="00962ACE">
        <w:rPr>
          <w:lang w:val="en-AU"/>
        </w:rPr>
        <w:t xml:space="preserve"> means a person who works in connection with:</w:t>
      </w:r>
      <w:bookmarkStart w:id="374" w:name="_Toc89525769"/>
      <w:bookmarkEnd w:id="374"/>
    </w:p>
    <w:p w14:paraId="5ACE1345" w14:textId="26F2F19F" w:rsidR="00286C0E" w:rsidRPr="00962ACE" w:rsidRDefault="00286C0E" w:rsidP="006928D2">
      <w:pPr>
        <w:pStyle w:val="Heading2"/>
        <w:spacing w:line="280" w:lineRule="atLeast"/>
        <w:rPr>
          <w:lang w:val="en-AU"/>
        </w:rPr>
      </w:pPr>
      <w:r w:rsidRPr="00962ACE">
        <w:rPr>
          <w:lang w:val="en-AU"/>
        </w:rPr>
        <w:t xml:space="preserve">laundry </w:t>
      </w:r>
      <w:proofErr w:type="gramStart"/>
      <w:r w:rsidRPr="00962ACE">
        <w:rPr>
          <w:lang w:val="en-AU"/>
        </w:rPr>
        <w:t>services;</w:t>
      </w:r>
      <w:bookmarkStart w:id="375" w:name="_Toc89525770"/>
      <w:bookmarkEnd w:id="375"/>
      <w:proofErr w:type="gramEnd"/>
    </w:p>
    <w:p w14:paraId="2EC62026" w14:textId="267272E8" w:rsidR="00286C0E" w:rsidRPr="00962ACE" w:rsidRDefault="00286C0E" w:rsidP="006928D2">
      <w:pPr>
        <w:pStyle w:val="Heading2"/>
        <w:spacing w:line="280" w:lineRule="atLeast"/>
        <w:rPr>
          <w:lang w:val="en-AU"/>
        </w:rPr>
      </w:pPr>
      <w:r w:rsidRPr="00962ACE">
        <w:rPr>
          <w:lang w:val="en-AU"/>
        </w:rPr>
        <w:t xml:space="preserve">dry cleaning </w:t>
      </w:r>
      <w:proofErr w:type="gramStart"/>
      <w:r w:rsidRPr="00962ACE">
        <w:rPr>
          <w:lang w:val="en-AU"/>
        </w:rPr>
        <w:t>services;</w:t>
      </w:r>
      <w:bookmarkStart w:id="376" w:name="_Toc89525771"/>
      <w:bookmarkEnd w:id="376"/>
      <w:proofErr w:type="gramEnd"/>
    </w:p>
    <w:p w14:paraId="01CC22BB" w14:textId="46DA95D3" w:rsidR="00286C0E" w:rsidRPr="00962ACE" w:rsidRDefault="00286C0E" w:rsidP="006928D2">
      <w:pPr>
        <w:pStyle w:val="Heading2"/>
        <w:spacing w:line="280" w:lineRule="atLeast"/>
        <w:rPr>
          <w:lang w:val="en-AU"/>
        </w:rPr>
      </w:pPr>
      <w:r w:rsidRPr="00962ACE">
        <w:rPr>
          <w:lang w:val="en-AU"/>
        </w:rPr>
        <w:t xml:space="preserve">car washing </w:t>
      </w:r>
      <w:proofErr w:type="gramStart"/>
      <w:r w:rsidRPr="00962ACE">
        <w:rPr>
          <w:lang w:val="en-AU"/>
        </w:rPr>
        <w:t>services;</w:t>
      </w:r>
      <w:bookmarkStart w:id="377" w:name="_Toc89525772"/>
      <w:bookmarkEnd w:id="377"/>
      <w:proofErr w:type="gramEnd"/>
    </w:p>
    <w:p w14:paraId="0F5D1A02" w14:textId="40BA2851" w:rsidR="00286C0E" w:rsidRPr="00962ACE" w:rsidRDefault="00286C0E" w:rsidP="006928D2">
      <w:pPr>
        <w:pStyle w:val="Heading2"/>
        <w:spacing w:line="280" w:lineRule="atLeast"/>
        <w:rPr>
          <w:lang w:val="en-AU"/>
        </w:rPr>
      </w:pPr>
      <w:r w:rsidRPr="00962ACE">
        <w:rPr>
          <w:lang w:val="en-AU"/>
        </w:rPr>
        <w:lastRenderedPageBreak/>
        <w:t xml:space="preserve">commercial cleaning </w:t>
      </w:r>
      <w:proofErr w:type="gramStart"/>
      <w:r w:rsidRPr="00962ACE">
        <w:rPr>
          <w:lang w:val="en-AU"/>
        </w:rPr>
        <w:t>service;</w:t>
      </w:r>
      <w:proofErr w:type="gramEnd"/>
      <w:r w:rsidRPr="00962ACE">
        <w:rPr>
          <w:lang w:val="en-AU"/>
        </w:rPr>
        <w:t xml:space="preserve"> </w:t>
      </w:r>
      <w:bookmarkStart w:id="378" w:name="_Toc89525773"/>
      <w:bookmarkEnd w:id="378"/>
    </w:p>
    <w:p w14:paraId="01BB6971" w14:textId="41BAFB44" w:rsidR="00286C0E" w:rsidRPr="00962ACE" w:rsidRDefault="00286C0E" w:rsidP="006928D2">
      <w:pPr>
        <w:pStyle w:val="Heading2"/>
        <w:spacing w:line="280" w:lineRule="atLeast"/>
        <w:rPr>
          <w:lang w:val="en-AU"/>
        </w:rPr>
      </w:pPr>
      <w:r w:rsidRPr="00962ACE">
        <w:rPr>
          <w:lang w:val="en-AU"/>
        </w:rPr>
        <w:t xml:space="preserve">locksmith </w:t>
      </w:r>
      <w:proofErr w:type="gramStart"/>
      <w:r w:rsidRPr="00962ACE">
        <w:rPr>
          <w:lang w:val="en-AU"/>
        </w:rPr>
        <w:t>services;</w:t>
      </w:r>
      <w:bookmarkStart w:id="379" w:name="_Toc89525774"/>
      <w:bookmarkEnd w:id="379"/>
      <w:proofErr w:type="gramEnd"/>
    </w:p>
    <w:p w14:paraId="0DC8CCB3" w14:textId="358525B5" w:rsidR="00286C0E" w:rsidRPr="00962ACE" w:rsidRDefault="00286C0E" w:rsidP="006928D2">
      <w:pPr>
        <w:pStyle w:val="Heading2"/>
        <w:spacing w:line="280" w:lineRule="atLeast"/>
        <w:rPr>
          <w:lang w:val="en-AU"/>
        </w:rPr>
      </w:pPr>
      <w:r w:rsidRPr="00962ACE">
        <w:rPr>
          <w:lang w:val="en-AU"/>
        </w:rPr>
        <w:t xml:space="preserve">roadside assistance </w:t>
      </w:r>
      <w:proofErr w:type="gramStart"/>
      <w:r w:rsidRPr="00962ACE">
        <w:rPr>
          <w:lang w:val="en-AU"/>
        </w:rPr>
        <w:t>services;</w:t>
      </w:r>
      <w:bookmarkStart w:id="380" w:name="_Toc89525775"/>
      <w:bookmarkEnd w:id="380"/>
      <w:proofErr w:type="gramEnd"/>
    </w:p>
    <w:p w14:paraId="6B61AECB" w14:textId="510A8277" w:rsidR="00286C0E" w:rsidRPr="00962ACE" w:rsidRDefault="00286C0E" w:rsidP="006928D2">
      <w:pPr>
        <w:pStyle w:val="Heading2"/>
        <w:spacing w:line="280" w:lineRule="atLeast"/>
        <w:rPr>
          <w:lang w:val="en-AU"/>
        </w:rPr>
      </w:pPr>
      <w:r w:rsidRPr="00962ACE">
        <w:rPr>
          <w:lang w:val="en-AU"/>
        </w:rPr>
        <w:t xml:space="preserve">pool and spa maintenance services for commercial pools and </w:t>
      </w:r>
      <w:proofErr w:type="gramStart"/>
      <w:r w:rsidRPr="00962ACE">
        <w:rPr>
          <w:lang w:val="en-AU"/>
        </w:rPr>
        <w:t>spas;</w:t>
      </w:r>
      <w:bookmarkStart w:id="381" w:name="_Toc89525776"/>
      <w:bookmarkEnd w:id="381"/>
      <w:proofErr w:type="gramEnd"/>
    </w:p>
    <w:p w14:paraId="1D7B8255" w14:textId="639A3285" w:rsidR="00286C0E" w:rsidRPr="00962ACE" w:rsidRDefault="00286C0E" w:rsidP="006928D2">
      <w:pPr>
        <w:pStyle w:val="Heading2"/>
        <w:spacing w:line="280" w:lineRule="atLeast"/>
        <w:rPr>
          <w:lang w:val="en-AU"/>
        </w:rPr>
      </w:pPr>
      <w:r w:rsidRPr="00962ACE">
        <w:rPr>
          <w:lang w:val="en-AU"/>
        </w:rPr>
        <w:t xml:space="preserve">vehicle and mechanical repair </w:t>
      </w:r>
      <w:proofErr w:type="gramStart"/>
      <w:r w:rsidRPr="00962ACE">
        <w:rPr>
          <w:lang w:val="en-AU"/>
        </w:rPr>
        <w:t>services;</w:t>
      </w:r>
      <w:bookmarkStart w:id="382" w:name="_Toc89525777"/>
      <w:bookmarkEnd w:id="382"/>
      <w:proofErr w:type="gramEnd"/>
    </w:p>
    <w:p w14:paraId="2643AF9A" w14:textId="750741D3" w:rsidR="00286C0E" w:rsidRPr="00962ACE" w:rsidRDefault="00286C0E" w:rsidP="006928D2">
      <w:pPr>
        <w:pStyle w:val="Heading2"/>
        <w:spacing w:line="280" w:lineRule="atLeast"/>
        <w:rPr>
          <w:lang w:val="en-AU"/>
        </w:rPr>
      </w:pPr>
      <w:r w:rsidRPr="00962ACE">
        <w:rPr>
          <w:lang w:val="en-AU"/>
        </w:rPr>
        <w:t xml:space="preserve">outdoor maintenance, repairs, and cleaning, including at occupied </w:t>
      </w:r>
      <w:proofErr w:type="gramStart"/>
      <w:r w:rsidRPr="00962ACE">
        <w:rPr>
          <w:lang w:val="en-AU"/>
        </w:rPr>
        <w:t>premises;</w:t>
      </w:r>
      <w:bookmarkStart w:id="383" w:name="_Toc89525778"/>
      <w:bookmarkEnd w:id="383"/>
      <w:proofErr w:type="gramEnd"/>
    </w:p>
    <w:p w14:paraId="0DB46DAE" w14:textId="528F6008" w:rsidR="00286C0E" w:rsidRPr="00962ACE" w:rsidRDefault="00286C0E" w:rsidP="006928D2">
      <w:pPr>
        <w:pStyle w:val="Heading2"/>
        <w:spacing w:line="280" w:lineRule="atLeast"/>
        <w:rPr>
          <w:lang w:val="en-AU"/>
        </w:rPr>
      </w:pPr>
      <w:r w:rsidRPr="00962ACE">
        <w:rPr>
          <w:lang w:val="en-AU"/>
        </w:rPr>
        <w:t xml:space="preserve">outdoor home </w:t>
      </w:r>
      <w:proofErr w:type="gramStart"/>
      <w:r w:rsidRPr="00962ACE">
        <w:rPr>
          <w:lang w:val="en-AU"/>
        </w:rPr>
        <w:t>installations;</w:t>
      </w:r>
      <w:bookmarkStart w:id="384" w:name="_Toc89525779"/>
      <w:bookmarkEnd w:id="384"/>
      <w:proofErr w:type="gramEnd"/>
    </w:p>
    <w:p w14:paraId="5DE071AB" w14:textId="50CEF0A4" w:rsidR="00286C0E" w:rsidRPr="00962ACE" w:rsidRDefault="00286C0E" w:rsidP="006928D2">
      <w:pPr>
        <w:pStyle w:val="Heading2"/>
        <w:spacing w:line="280" w:lineRule="atLeast"/>
        <w:rPr>
          <w:lang w:val="en-AU"/>
        </w:rPr>
      </w:pPr>
      <w:r w:rsidRPr="00962ACE">
        <w:rPr>
          <w:lang w:val="en-AU"/>
        </w:rPr>
        <w:t xml:space="preserve">home solar panel installations that involve outdoor work or in roof cavities with external </w:t>
      </w:r>
      <w:proofErr w:type="gramStart"/>
      <w:r w:rsidRPr="00962ACE">
        <w:rPr>
          <w:lang w:val="en-AU"/>
        </w:rPr>
        <w:t>access;</w:t>
      </w:r>
      <w:proofErr w:type="gramEnd"/>
      <w:r w:rsidRPr="00962ACE">
        <w:rPr>
          <w:lang w:val="en-AU"/>
        </w:rPr>
        <w:t xml:space="preserve"> </w:t>
      </w:r>
      <w:bookmarkStart w:id="385" w:name="_Toc89525780"/>
      <w:bookmarkEnd w:id="385"/>
    </w:p>
    <w:p w14:paraId="06759593" w14:textId="4FDE5FEC" w:rsidR="00286C0E" w:rsidRPr="00962ACE" w:rsidRDefault="00286C0E" w:rsidP="006928D2">
      <w:pPr>
        <w:pStyle w:val="Heading2"/>
        <w:spacing w:line="280" w:lineRule="atLeast"/>
        <w:rPr>
          <w:lang w:val="en-AU"/>
        </w:rPr>
      </w:pPr>
      <w:r w:rsidRPr="00962ACE">
        <w:rPr>
          <w:lang w:val="en-AU"/>
        </w:rPr>
        <w:t>critical repairs to any premises where required for emergency or safety.</w:t>
      </w:r>
      <w:bookmarkStart w:id="386" w:name="_Toc89525781"/>
      <w:bookmarkEnd w:id="386"/>
    </w:p>
    <w:p w14:paraId="67F7E3D2" w14:textId="77777777" w:rsidR="00286C0E" w:rsidRPr="00962ACE" w:rsidRDefault="00286C0E" w:rsidP="006928D2">
      <w:pPr>
        <w:pStyle w:val="Heading1"/>
        <w:spacing w:before="240" w:line="280" w:lineRule="atLeast"/>
      </w:pPr>
      <w:bookmarkStart w:id="387" w:name="_Toc89160847"/>
      <w:bookmarkStart w:id="388" w:name="_Toc90395452"/>
      <w:r w:rsidRPr="00962ACE">
        <w:t>Retail worker</w:t>
      </w:r>
      <w:bookmarkEnd w:id="387"/>
      <w:bookmarkEnd w:id="388"/>
    </w:p>
    <w:p w14:paraId="2BEBCAB4" w14:textId="340BC76E"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p>
    <w:p w14:paraId="0FCC25F3" w14:textId="1EC1C2D3" w:rsidR="00286C0E" w:rsidRPr="00962ACE" w:rsidRDefault="00286C0E" w:rsidP="006928D2">
      <w:pPr>
        <w:pStyle w:val="Heading2"/>
        <w:spacing w:line="280" w:lineRule="atLeast"/>
      </w:pPr>
      <w:r w:rsidRPr="00962ACE">
        <w:rPr>
          <w:b/>
          <w:bCs/>
          <w:lang w:val="en-AU"/>
        </w:rPr>
        <w:t>bottle shop</w:t>
      </w:r>
      <w:r w:rsidRPr="00962ACE">
        <w:rPr>
          <w:lang w:val="en-AU"/>
        </w:rPr>
        <w:t xml:space="preserve"> means an area that is physically attached to a </w:t>
      </w:r>
      <w:proofErr w:type="gramStart"/>
      <w:r w:rsidRPr="00962ACE">
        <w:rPr>
          <w:bCs/>
          <w:iCs w:val="0"/>
          <w:lang w:val="en-AU"/>
        </w:rPr>
        <w:t>licensed premises</w:t>
      </w:r>
      <w:proofErr w:type="gramEnd"/>
      <w:r w:rsidRPr="00962ACE">
        <w:rPr>
          <w:lang w:val="en-AU"/>
        </w:rPr>
        <w:t xml:space="preserve"> where packaged alcohol is sold to be consumed off the premises; </w:t>
      </w:r>
    </w:p>
    <w:p w14:paraId="25D8847D" w14:textId="325B1198" w:rsidR="00286C0E" w:rsidRPr="00962ACE" w:rsidRDefault="00286C0E" w:rsidP="006928D2">
      <w:pPr>
        <w:pStyle w:val="Heading2"/>
        <w:spacing w:line="280" w:lineRule="atLeast"/>
        <w:rPr>
          <w:rFonts w:eastAsia="Arial"/>
        </w:rPr>
      </w:pPr>
      <w:r w:rsidRPr="00962ACE">
        <w:rPr>
          <w:rFonts w:eastAsia="Arial"/>
          <w:b/>
          <w:bCs/>
          <w:iCs w:val="0"/>
          <w:lang w:val="en-AU"/>
        </w:rPr>
        <w:t>club licence</w:t>
      </w:r>
      <w:r w:rsidRPr="00962ACE">
        <w:rPr>
          <w:rFonts w:eastAsia="Arial"/>
          <w:iCs w:val="0"/>
          <w:lang w:val="en-AU"/>
        </w:rPr>
        <w:t xml:space="preserve"> has the same meaning as in the </w:t>
      </w:r>
      <w:r w:rsidRPr="00962ACE">
        <w:rPr>
          <w:rFonts w:eastAsia="Arial"/>
          <w:b/>
          <w:bCs/>
          <w:iCs w:val="0"/>
          <w:lang w:val="en-AU"/>
        </w:rPr>
        <w:t xml:space="preserve">Liquor Control Reform Act </w:t>
      </w:r>
      <w:proofErr w:type="gramStart"/>
      <w:r w:rsidRPr="00962ACE">
        <w:rPr>
          <w:rFonts w:eastAsia="Arial"/>
          <w:b/>
          <w:bCs/>
          <w:iCs w:val="0"/>
          <w:lang w:val="en-AU"/>
        </w:rPr>
        <w:t>1998</w:t>
      </w:r>
      <w:r w:rsidRPr="00962ACE">
        <w:rPr>
          <w:rFonts w:eastAsia="Arial"/>
          <w:iCs w:val="0"/>
          <w:lang w:val="en-AU"/>
        </w:rPr>
        <w:t>;</w:t>
      </w:r>
      <w:proofErr w:type="gramEnd"/>
      <w:r w:rsidRPr="00962ACE">
        <w:rPr>
          <w:rFonts w:eastAsia="Arial"/>
          <w:iCs w:val="0"/>
          <w:lang w:val="en-AU"/>
        </w:rPr>
        <w:t xml:space="preserve"> </w:t>
      </w:r>
    </w:p>
    <w:p w14:paraId="7E5F8580" w14:textId="424DD8C9" w:rsidR="00286C0E" w:rsidRPr="00962ACE" w:rsidRDefault="00286C0E" w:rsidP="006928D2">
      <w:pPr>
        <w:pStyle w:val="Heading2"/>
        <w:spacing w:line="280" w:lineRule="atLeast"/>
        <w:rPr>
          <w:rFonts w:eastAsia="Arial"/>
        </w:rPr>
      </w:pPr>
      <w:r w:rsidRPr="00962ACE">
        <w:rPr>
          <w:b/>
          <w:bCs/>
          <w:lang w:val="en-AU"/>
        </w:rPr>
        <w:t>food and drink facility</w:t>
      </w:r>
      <w:r w:rsidRPr="00962ACE">
        <w:rPr>
          <w:b/>
          <w:bCs/>
          <w:iCs w:val="0"/>
          <w:lang w:val="en-AU"/>
        </w:rPr>
        <w:t xml:space="preserve"> </w:t>
      </w:r>
      <w:proofErr w:type="gramStart"/>
      <w:r w:rsidRPr="00962ACE">
        <w:rPr>
          <w:lang w:val="en-AU"/>
        </w:rPr>
        <w:t>means</w:t>
      </w:r>
      <w:proofErr w:type="gramEnd"/>
      <w:r w:rsidRPr="00962ACE">
        <w:rPr>
          <w:lang w:val="en-AU"/>
        </w:rPr>
        <w:t xml:space="preserve"> a café, restaurant, </w:t>
      </w:r>
      <w:r w:rsidRPr="00962ACE">
        <w:rPr>
          <w:bCs/>
          <w:iCs w:val="0"/>
          <w:lang w:val="en-AU"/>
        </w:rPr>
        <w:t>licensed premises</w:t>
      </w:r>
      <w:r w:rsidRPr="00962ACE">
        <w:rPr>
          <w:lang w:val="en-AU"/>
        </w:rPr>
        <w:t>, fast-food store, cafeteria, canteen, winery, food truck or food court;</w:t>
      </w:r>
    </w:p>
    <w:p w14:paraId="31917464" w14:textId="0C9D5DAA" w:rsidR="00286C0E" w:rsidRPr="00962ACE" w:rsidRDefault="00286C0E" w:rsidP="006928D2">
      <w:pPr>
        <w:pStyle w:val="Indent375"/>
        <w:spacing w:line="280" w:lineRule="atLeast"/>
        <w:ind w:left="1428"/>
        <w:rPr>
          <w:i/>
          <w:iCs/>
          <w:sz w:val="20"/>
          <w:szCs w:val="20"/>
        </w:rPr>
      </w:pPr>
      <w:r w:rsidRPr="00962ACE">
        <w:rPr>
          <w:i/>
          <w:iCs/>
          <w:sz w:val="20"/>
          <w:szCs w:val="20"/>
        </w:rPr>
        <w:t xml:space="preserve">Note: a food and drink facility </w:t>
      </w:r>
      <w:proofErr w:type="gramStart"/>
      <w:r w:rsidRPr="00962ACE">
        <w:rPr>
          <w:i/>
          <w:iCs/>
          <w:sz w:val="20"/>
          <w:szCs w:val="20"/>
        </w:rPr>
        <w:t>includes</w:t>
      </w:r>
      <w:proofErr w:type="gramEnd"/>
      <w:r w:rsidRPr="00962ACE">
        <w:rPr>
          <w:i/>
          <w:iCs/>
          <w:sz w:val="20"/>
          <w:szCs w:val="20"/>
        </w:rPr>
        <w:t xml:space="preserve"> a food and drink facility at a stadium or arena.</w:t>
      </w:r>
    </w:p>
    <w:p w14:paraId="342AE197" w14:textId="5FBA96C9" w:rsidR="00286C0E" w:rsidRPr="00962ACE" w:rsidRDefault="00286C0E" w:rsidP="006928D2">
      <w:pPr>
        <w:pStyle w:val="Heading2"/>
        <w:spacing w:line="280" w:lineRule="atLeast"/>
      </w:pPr>
      <w:r w:rsidRPr="00962ACE">
        <w:rPr>
          <w:b/>
          <w:bCs/>
          <w:lang w:val="en-AU"/>
        </w:rPr>
        <w:t>general licence</w:t>
      </w:r>
      <w:r w:rsidRPr="00962ACE">
        <w:rPr>
          <w:iCs w:val="0"/>
          <w:lang w:val="en-AU"/>
        </w:rPr>
        <w:t xml:space="preserve"> </w:t>
      </w:r>
      <w:r w:rsidRPr="00962ACE">
        <w:rPr>
          <w:lang w:val="en-AU"/>
        </w:rPr>
        <w:t>has the same meaning as in the</w:t>
      </w:r>
      <w:r w:rsidRPr="00962ACE">
        <w:rPr>
          <w:iCs w:val="0"/>
          <w:lang w:val="en-AU"/>
        </w:rPr>
        <w:t xml:space="preserve"> </w:t>
      </w:r>
      <w:r w:rsidRPr="00962ACE">
        <w:rPr>
          <w:b/>
          <w:bCs/>
          <w:lang w:val="en-AU"/>
        </w:rPr>
        <w:t xml:space="preserve">Liquor Control Reform Act </w:t>
      </w:r>
      <w:proofErr w:type="gramStart"/>
      <w:r w:rsidRPr="00962ACE">
        <w:rPr>
          <w:b/>
          <w:bCs/>
          <w:lang w:val="en-AU"/>
        </w:rPr>
        <w:t>1998</w:t>
      </w:r>
      <w:r w:rsidRPr="00962ACE">
        <w:rPr>
          <w:iCs w:val="0"/>
          <w:lang w:val="en-AU"/>
        </w:rPr>
        <w:t>;</w:t>
      </w:r>
      <w:proofErr w:type="gramEnd"/>
      <w:r w:rsidRPr="00962ACE">
        <w:rPr>
          <w:iCs w:val="0"/>
          <w:lang w:val="en-AU"/>
        </w:rPr>
        <w:t xml:space="preserve"> </w:t>
      </w:r>
    </w:p>
    <w:p w14:paraId="6C1D3FB6" w14:textId="78317804" w:rsidR="00286C0E" w:rsidRPr="00962ACE" w:rsidRDefault="00286C0E" w:rsidP="006928D2">
      <w:pPr>
        <w:pStyle w:val="Heading2"/>
        <w:spacing w:line="280" w:lineRule="atLeast"/>
      </w:pPr>
      <w:r w:rsidRPr="00962ACE">
        <w:rPr>
          <w:b/>
          <w:bCs/>
          <w:lang w:val="en-AU"/>
        </w:rPr>
        <w:t>late night licence</w:t>
      </w:r>
      <w:r w:rsidRPr="00962ACE">
        <w:rPr>
          <w:iCs w:val="0"/>
          <w:lang w:val="en-AU"/>
        </w:rPr>
        <w:t xml:space="preserve"> </w:t>
      </w:r>
      <w:r w:rsidRPr="00962ACE">
        <w:rPr>
          <w:lang w:val="en-AU"/>
        </w:rPr>
        <w:t>has the same meaning as in the</w:t>
      </w:r>
      <w:r w:rsidRPr="00962ACE">
        <w:rPr>
          <w:iCs w:val="0"/>
          <w:lang w:val="en-AU"/>
        </w:rPr>
        <w:t xml:space="preserve"> </w:t>
      </w:r>
      <w:r w:rsidRPr="00962ACE">
        <w:rPr>
          <w:b/>
          <w:bCs/>
          <w:lang w:val="en-AU"/>
        </w:rPr>
        <w:t xml:space="preserve">Liquor Control Reform Act </w:t>
      </w:r>
      <w:proofErr w:type="gramStart"/>
      <w:r w:rsidRPr="00962ACE">
        <w:rPr>
          <w:b/>
          <w:bCs/>
          <w:lang w:val="en-AU"/>
        </w:rPr>
        <w:t>1998</w:t>
      </w:r>
      <w:r w:rsidRPr="00962ACE">
        <w:rPr>
          <w:iCs w:val="0"/>
          <w:lang w:val="en-AU"/>
        </w:rPr>
        <w:t>;</w:t>
      </w:r>
      <w:proofErr w:type="gramEnd"/>
      <w:r w:rsidRPr="00962ACE">
        <w:rPr>
          <w:iCs w:val="0"/>
          <w:lang w:val="en-AU"/>
        </w:rPr>
        <w:t xml:space="preserve"> </w:t>
      </w:r>
    </w:p>
    <w:p w14:paraId="39220B80" w14:textId="12DA0DF7" w:rsidR="00286C0E" w:rsidRPr="00962ACE" w:rsidRDefault="00286C0E" w:rsidP="006928D2">
      <w:pPr>
        <w:pStyle w:val="Heading2"/>
        <w:spacing w:line="280" w:lineRule="atLeast"/>
      </w:pPr>
      <w:r w:rsidRPr="00962ACE">
        <w:rPr>
          <w:b/>
          <w:bCs/>
          <w:lang w:val="en-AU"/>
        </w:rPr>
        <w:t>licensed premises</w:t>
      </w:r>
      <w:r w:rsidRPr="00962ACE">
        <w:rPr>
          <w:iCs w:val="0"/>
          <w:lang w:val="en-AU"/>
        </w:rPr>
        <w:t xml:space="preserve"> </w:t>
      </w:r>
      <w:proofErr w:type="gramStart"/>
      <w:r w:rsidRPr="00962ACE">
        <w:rPr>
          <w:lang w:val="en-AU"/>
        </w:rPr>
        <w:t>means</w:t>
      </w:r>
      <w:proofErr w:type="gramEnd"/>
      <w:r w:rsidRPr="00962ACE">
        <w:rPr>
          <w:lang w:val="en-AU"/>
        </w:rPr>
        <w:t xml:space="preserve"> a business characterised as a pub, bar, club, nightclub or hotel that supplies alcohol under a general licence, an on-premises licence, a late night licence, a producer’s licence, a club licence, a packaged liquor licence, or a restaurant and café licence;</w:t>
      </w:r>
    </w:p>
    <w:p w14:paraId="6A1FF401" w14:textId="00E7F515" w:rsidR="00286C0E" w:rsidRPr="00962ACE" w:rsidRDefault="00286C0E" w:rsidP="006928D2">
      <w:pPr>
        <w:pStyle w:val="Heading2"/>
        <w:spacing w:line="280" w:lineRule="atLeast"/>
      </w:pPr>
      <w:r w:rsidRPr="00962ACE">
        <w:rPr>
          <w:b/>
          <w:bCs/>
          <w:lang w:val="en-AU"/>
        </w:rPr>
        <w:t xml:space="preserve">market </w:t>
      </w:r>
      <w:r w:rsidRPr="00962ACE">
        <w:rPr>
          <w:lang w:val="en-AU"/>
        </w:rPr>
        <w:t xml:space="preserve">means a public market, whether indoor or outdoor, including a food market and includes individual stalls at a </w:t>
      </w:r>
      <w:proofErr w:type="gramStart"/>
      <w:r w:rsidRPr="00962ACE">
        <w:rPr>
          <w:lang w:val="en-AU"/>
        </w:rPr>
        <w:t>market;</w:t>
      </w:r>
      <w:proofErr w:type="gramEnd"/>
    </w:p>
    <w:p w14:paraId="66E0C7A4" w14:textId="77777777" w:rsidR="00286C0E" w:rsidRPr="00962ACE" w:rsidRDefault="00286C0E" w:rsidP="006928D2">
      <w:pPr>
        <w:pStyle w:val="Heading2"/>
        <w:spacing w:line="280" w:lineRule="atLeast"/>
      </w:pPr>
      <w:r w:rsidRPr="00962ACE">
        <w:rPr>
          <w:b/>
          <w:bCs/>
          <w:lang w:val="en-AU"/>
        </w:rPr>
        <w:t xml:space="preserve">nightclub </w:t>
      </w:r>
      <w:r w:rsidRPr="00962ACE">
        <w:rPr>
          <w:lang w:val="en-AU"/>
        </w:rPr>
        <w:t>means a facility:</w:t>
      </w:r>
    </w:p>
    <w:p w14:paraId="5857D364" w14:textId="77777777" w:rsidR="00286C0E" w:rsidRPr="00962ACE" w:rsidRDefault="00286C0E" w:rsidP="006928D2">
      <w:pPr>
        <w:pStyle w:val="Heading3"/>
        <w:spacing w:line="280" w:lineRule="atLeast"/>
      </w:pPr>
      <w:r w:rsidRPr="00962ACE">
        <w:t xml:space="preserve">to which a </w:t>
      </w:r>
      <w:proofErr w:type="gramStart"/>
      <w:r w:rsidRPr="00962ACE">
        <w:t>late night</w:t>
      </w:r>
      <w:proofErr w:type="gramEnd"/>
      <w:r w:rsidRPr="00962ACE">
        <w:t xml:space="preserve"> licence applies; and</w:t>
      </w:r>
    </w:p>
    <w:p w14:paraId="3C5583FC" w14:textId="77777777" w:rsidR="00286C0E" w:rsidRPr="00962ACE" w:rsidRDefault="00286C0E" w:rsidP="006928D2">
      <w:pPr>
        <w:pStyle w:val="Heading3"/>
        <w:spacing w:line="280" w:lineRule="atLeast"/>
      </w:pPr>
      <w:r w:rsidRPr="00962ACE">
        <w:lastRenderedPageBreak/>
        <w:t>with a dancefloor; and</w:t>
      </w:r>
    </w:p>
    <w:p w14:paraId="37B54086" w14:textId="77777777" w:rsidR="00286C0E" w:rsidRPr="00962ACE" w:rsidRDefault="00286C0E" w:rsidP="006928D2">
      <w:pPr>
        <w:pStyle w:val="Heading3"/>
        <w:spacing w:line="280" w:lineRule="atLeast"/>
      </w:pPr>
      <w:r w:rsidRPr="00962ACE">
        <w:t xml:space="preserve">which does not serve food prepared at the facility for consumption on the </w:t>
      </w:r>
      <w:proofErr w:type="gramStart"/>
      <w:r w:rsidRPr="00962ACE">
        <w:t>premises;</w:t>
      </w:r>
      <w:proofErr w:type="gramEnd"/>
    </w:p>
    <w:p w14:paraId="3F7936B0" w14:textId="0CBB8D0D" w:rsidR="00286C0E" w:rsidRPr="00962ACE" w:rsidRDefault="00286C0E" w:rsidP="006928D2">
      <w:pPr>
        <w:pStyle w:val="Heading2"/>
        <w:spacing w:line="280" w:lineRule="atLeast"/>
        <w:rPr>
          <w:b/>
          <w:bCs/>
        </w:rPr>
      </w:pPr>
      <w:r w:rsidRPr="00962ACE">
        <w:rPr>
          <w:b/>
          <w:bCs/>
          <w:lang w:val="en-AU"/>
        </w:rPr>
        <w:t>on-premises licence</w:t>
      </w:r>
      <w:r w:rsidRPr="00962ACE">
        <w:rPr>
          <w:lang w:val="en-AU"/>
        </w:rPr>
        <w:t xml:space="preserve"> has the same meaning as in the </w:t>
      </w:r>
      <w:r w:rsidRPr="00962ACE">
        <w:rPr>
          <w:b/>
          <w:bCs/>
          <w:lang w:val="en-AU"/>
        </w:rPr>
        <w:t xml:space="preserve">Liquor Control Reform Act </w:t>
      </w:r>
      <w:proofErr w:type="gramStart"/>
      <w:r w:rsidRPr="00962ACE">
        <w:rPr>
          <w:b/>
          <w:bCs/>
          <w:lang w:val="en-AU"/>
        </w:rPr>
        <w:t>1998</w:t>
      </w:r>
      <w:r w:rsidRPr="00962ACE">
        <w:rPr>
          <w:lang w:val="en-AU"/>
        </w:rPr>
        <w:t>;</w:t>
      </w:r>
      <w:proofErr w:type="gramEnd"/>
      <w:r w:rsidRPr="00962ACE">
        <w:rPr>
          <w:lang w:val="en-AU"/>
        </w:rPr>
        <w:t xml:space="preserve"> </w:t>
      </w:r>
      <w:bookmarkStart w:id="389" w:name="_Toc89525783"/>
      <w:bookmarkEnd w:id="389"/>
    </w:p>
    <w:p w14:paraId="2833C7E5" w14:textId="23E8EBDE" w:rsidR="00286C0E" w:rsidRPr="00962ACE" w:rsidRDefault="00286C0E" w:rsidP="006928D2">
      <w:pPr>
        <w:pStyle w:val="Heading2"/>
        <w:spacing w:line="280" w:lineRule="atLeast"/>
        <w:rPr>
          <w:b/>
          <w:bCs/>
        </w:rPr>
      </w:pPr>
      <w:r w:rsidRPr="00962ACE">
        <w:rPr>
          <w:b/>
          <w:bCs/>
          <w:lang w:val="en-AU"/>
        </w:rPr>
        <w:t xml:space="preserve">packaged liquor licence </w:t>
      </w:r>
      <w:r w:rsidRPr="00962ACE">
        <w:rPr>
          <w:lang w:val="en-AU"/>
        </w:rPr>
        <w:t xml:space="preserve">has the same meaning as in </w:t>
      </w:r>
      <w:r w:rsidRPr="00962ACE">
        <w:rPr>
          <w:b/>
          <w:bCs/>
          <w:iCs w:val="0"/>
          <w:lang w:val="en-AU"/>
        </w:rPr>
        <w:t>the</w:t>
      </w:r>
      <w:r w:rsidRPr="00962ACE">
        <w:rPr>
          <w:b/>
          <w:bCs/>
          <w:lang w:val="en-AU"/>
        </w:rPr>
        <w:t xml:space="preserve"> Liquor Control Reform Act </w:t>
      </w:r>
      <w:proofErr w:type="gramStart"/>
      <w:r w:rsidRPr="00962ACE">
        <w:rPr>
          <w:b/>
          <w:bCs/>
          <w:lang w:val="en-AU"/>
        </w:rPr>
        <w:t>1998</w:t>
      </w:r>
      <w:r w:rsidRPr="00962ACE">
        <w:rPr>
          <w:lang w:val="en-AU"/>
        </w:rPr>
        <w:t>;</w:t>
      </w:r>
      <w:proofErr w:type="gramEnd"/>
      <w:r w:rsidRPr="00962ACE">
        <w:rPr>
          <w:lang w:val="en-AU"/>
        </w:rPr>
        <w:t xml:space="preserve"> </w:t>
      </w:r>
      <w:bookmarkStart w:id="390" w:name="_Toc89525784"/>
      <w:bookmarkEnd w:id="390"/>
    </w:p>
    <w:p w14:paraId="65885A61" w14:textId="7852151D" w:rsidR="00286C0E" w:rsidRPr="00962ACE" w:rsidRDefault="00286C0E" w:rsidP="006928D2">
      <w:pPr>
        <w:pStyle w:val="Heading2"/>
        <w:spacing w:line="280" w:lineRule="atLeast"/>
        <w:rPr>
          <w:b/>
          <w:bCs/>
        </w:rPr>
      </w:pPr>
      <w:r w:rsidRPr="00962ACE">
        <w:rPr>
          <w:b/>
          <w:bCs/>
          <w:lang w:val="en-AU"/>
        </w:rPr>
        <w:t xml:space="preserve">producer's licence </w:t>
      </w:r>
      <w:r w:rsidRPr="00962ACE">
        <w:rPr>
          <w:lang w:val="en-AU"/>
        </w:rPr>
        <w:t>has the same meaning as in the</w:t>
      </w:r>
      <w:r w:rsidRPr="00962ACE">
        <w:rPr>
          <w:b/>
          <w:bCs/>
          <w:lang w:val="en-AU"/>
        </w:rPr>
        <w:t xml:space="preserve"> Liquor Control Reform Act </w:t>
      </w:r>
      <w:proofErr w:type="gramStart"/>
      <w:r w:rsidRPr="00962ACE">
        <w:rPr>
          <w:b/>
          <w:bCs/>
          <w:lang w:val="en-AU"/>
        </w:rPr>
        <w:t>1998</w:t>
      </w:r>
      <w:r w:rsidRPr="00962ACE">
        <w:rPr>
          <w:lang w:val="en-AU"/>
        </w:rPr>
        <w:t>;</w:t>
      </w:r>
      <w:proofErr w:type="gramEnd"/>
      <w:r w:rsidRPr="00962ACE">
        <w:rPr>
          <w:lang w:val="en-AU"/>
        </w:rPr>
        <w:t xml:space="preserve"> </w:t>
      </w:r>
      <w:bookmarkStart w:id="391" w:name="_Toc89525785"/>
      <w:bookmarkEnd w:id="391"/>
    </w:p>
    <w:p w14:paraId="3B00324D" w14:textId="15145C2B" w:rsidR="00286C0E" w:rsidRPr="00962ACE" w:rsidRDefault="00286C0E" w:rsidP="006928D2">
      <w:pPr>
        <w:pStyle w:val="Heading2"/>
        <w:spacing w:line="280" w:lineRule="atLeast"/>
        <w:rPr>
          <w:b/>
          <w:bCs/>
        </w:rPr>
      </w:pPr>
      <w:r w:rsidRPr="00962ACE">
        <w:rPr>
          <w:b/>
          <w:bCs/>
          <w:lang w:val="en-AU"/>
        </w:rPr>
        <w:t xml:space="preserve">restaurant and café licence </w:t>
      </w:r>
      <w:proofErr w:type="gramStart"/>
      <w:r w:rsidRPr="00962ACE">
        <w:rPr>
          <w:lang w:val="en-AU"/>
        </w:rPr>
        <w:t>has</w:t>
      </w:r>
      <w:proofErr w:type="gramEnd"/>
      <w:r w:rsidRPr="00962ACE">
        <w:rPr>
          <w:lang w:val="en-AU"/>
        </w:rPr>
        <w:t xml:space="preserve"> the same meaning as in the</w:t>
      </w:r>
      <w:r w:rsidRPr="00962ACE">
        <w:rPr>
          <w:b/>
          <w:bCs/>
          <w:lang w:val="en-AU"/>
        </w:rPr>
        <w:t xml:space="preserve"> Liquor Control Reform Act 1998</w:t>
      </w:r>
      <w:r w:rsidRPr="00962ACE">
        <w:rPr>
          <w:lang w:val="en-AU"/>
        </w:rPr>
        <w:t xml:space="preserve">; </w:t>
      </w:r>
      <w:bookmarkStart w:id="392" w:name="_Toc89525786"/>
      <w:bookmarkEnd w:id="392"/>
    </w:p>
    <w:p w14:paraId="11967F81" w14:textId="5A0D6FC8" w:rsidR="00286C0E" w:rsidRPr="00962ACE" w:rsidRDefault="00286C0E" w:rsidP="006928D2">
      <w:pPr>
        <w:pStyle w:val="Heading2"/>
        <w:spacing w:line="280" w:lineRule="atLeast"/>
      </w:pPr>
      <w:r w:rsidRPr="00962ACE">
        <w:rPr>
          <w:b/>
          <w:bCs/>
          <w:lang w:val="en-AU"/>
        </w:rPr>
        <w:t>retail facility</w:t>
      </w:r>
      <w:r w:rsidRPr="00962ACE">
        <w:rPr>
          <w:iCs w:val="0"/>
          <w:lang w:val="en-AU"/>
        </w:rPr>
        <w:t xml:space="preserve"> </w:t>
      </w:r>
      <w:r w:rsidRPr="00962ACE">
        <w:rPr>
          <w:lang w:val="en-AU"/>
        </w:rPr>
        <w:t xml:space="preserve">means a </w:t>
      </w:r>
      <w:proofErr w:type="gramStart"/>
      <w:r w:rsidRPr="00962ACE">
        <w:rPr>
          <w:lang w:val="en-AU"/>
        </w:rPr>
        <w:t>premises</w:t>
      </w:r>
      <w:proofErr w:type="gramEnd"/>
      <w:r w:rsidRPr="00962ACE">
        <w:rPr>
          <w:lang w:val="en-AU"/>
        </w:rPr>
        <w:t>, or part of a premises, at which a business operates to provide for the sale or hire of goods by retail, or the provision of services by retail, including but not limited to a:</w:t>
      </w:r>
      <w:bookmarkStart w:id="393" w:name="_Toc89525787"/>
      <w:bookmarkEnd w:id="393"/>
    </w:p>
    <w:p w14:paraId="55A62EEF" w14:textId="57CF6CBA" w:rsidR="00286C0E" w:rsidRPr="00962ACE" w:rsidRDefault="00286C0E" w:rsidP="006928D2">
      <w:pPr>
        <w:pStyle w:val="Heading3"/>
        <w:spacing w:line="280" w:lineRule="atLeast"/>
      </w:pPr>
      <w:r w:rsidRPr="00962ACE">
        <w:t xml:space="preserve">market, but only to obtain groceries or fresh </w:t>
      </w:r>
      <w:proofErr w:type="gramStart"/>
      <w:r w:rsidRPr="00962ACE">
        <w:t>food;</w:t>
      </w:r>
      <w:bookmarkStart w:id="394" w:name="_Toc89525788"/>
      <w:bookmarkEnd w:id="394"/>
      <w:proofErr w:type="gramEnd"/>
    </w:p>
    <w:p w14:paraId="63637411" w14:textId="6B6DA8E4" w:rsidR="00286C0E" w:rsidRPr="00962ACE" w:rsidRDefault="00286C0E" w:rsidP="006928D2">
      <w:pPr>
        <w:pStyle w:val="Heading3"/>
        <w:spacing w:line="280" w:lineRule="atLeast"/>
      </w:pPr>
      <w:r w:rsidRPr="00962ACE">
        <w:t xml:space="preserve">retail shopping </w:t>
      </w:r>
      <w:proofErr w:type="gramStart"/>
      <w:r w:rsidRPr="00962ACE">
        <w:t>centre;</w:t>
      </w:r>
      <w:bookmarkStart w:id="395" w:name="_Toc89525789"/>
      <w:bookmarkEnd w:id="395"/>
      <w:proofErr w:type="gramEnd"/>
    </w:p>
    <w:p w14:paraId="7968A9EE" w14:textId="633BCEDA" w:rsidR="00286C0E" w:rsidRPr="00962ACE" w:rsidRDefault="00286C0E" w:rsidP="006928D2">
      <w:pPr>
        <w:pStyle w:val="Heading3"/>
        <w:spacing w:line="280" w:lineRule="atLeast"/>
      </w:pPr>
      <w:r w:rsidRPr="00962ACE">
        <w:t xml:space="preserve">supermarket, grocery store, bakery, butcher, fruit and vegetable store or </w:t>
      </w:r>
      <w:proofErr w:type="gramStart"/>
      <w:r w:rsidRPr="00962ACE">
        <w:t>fishmonger;</w:t>
      </w:r>
      <w:bookmarkStart w:id="396" w:name="_Toc89525790"/>
      <w:bookmarkEnd w:id="396"/>
      <w:proofErr w:type="gramEnd"/>
    </w:p>
    <w:p w14:paraId="3F4C1608" w14:textId="318E079C" w:rsidR="00286C0E" w:rsidRPr="00962ACE" w:rsidRDefault="00286C0E" w:rsidP="006928D2">
      <w:pPr>
        <w:pStyle w:val="Heading3"/>
        <w:spacing w:line="280" w:lineRule="atLeast"/>
      </w:pPr>
      <w:r w:rsidRPr="00962ACE">
        <w:t xml:space="preserve">food and drink </w:t>
      </w:r>
      <w:proofErr w:type="gramStart"/>
      <w:r w:rsidRPr="00962ACE">
        <w:t>facility;</w:t>
      </w:r>
      <w:bookmarkStart w:id="397" w:name="_Toc89525791"/>
      <w:bookmarkEnd w:id="397"/>
      <w:proofErr w:type="gramEnd"/>
    </w:p>
    <w:p w14:paraId="64F6136F" w14:textId="52D0B891" w:rsidR="00286C0E" w:rsidRPr="00962ACE" w:rsidRDefault="00286C0E" w:rsidP="006928D2">
      <w:pPr>
        <w:pStyle w:val="Heading3"/>
        <w:spacing w:line="280" w:lineRule="atLeast"/>
      </w:pPr>
      <w:r w:rsidRPr="00962ACE">
        <w:t xml:space="preserve">post </w:t>
      </w:r>
      <w:proofErr w:type="gramStart"/>
      <w:r w:rsidRPr="00962ACE">
        <w:t>office;</w:t>
      </w:r>
      <w:bookmarkStart w:id="398" w:name="_Toc89525792"/>
      <w:bookmarkEnd w:id="398"/>
      <w:proofErr w:type="gramEnd"/>
    </w:p>
    <w:p w14:paraId="4F54840E" w14:textId="7D893F52" w:rsidR="00286C0E" w:rsidRPr="00962ACE" w:rsidRDefault="00286C0E" w:rsidP="006928D2">
      <w:pPr>
        <w:pStyle w:val="Heading3"/>
        <w:spacing w:line="280" w:lineRule="atLeast"/>
      </w:pPr>
      <w:r w:rsidRPr="00962ACE">
        <w:t xml:space="preserve">news </w:t>
      </w:r>
      <w:proofErr w:type="gramStart"/>
      <w:r w:rsidRPr="00962ACE">
        <w:t>agent;</w:t>
      </w:r>
      <w:bookmarkStart w:id="399" w:name="_Toc89525793"/>
      <w:bookmarkEnd w:id="399"/>
      <w:proofErr w:type="gramEnd"/>
    </w:p>
    <w:p w14:paraId="785AFB27" w14:textId="19BFFB20" w:rsidR="00286C0E" w:rsidRPr="00962ACE" w:rsidRDefault="00286C0E" w:rsidP="006928D2">
      <w:pPr>
        <w:pStyle w:val="Heading3"/>
        <w:spacing w:line="280" w:lineRule="atLeast"/>
      </w:pPr>
      <w:r w:rsidRPr="00962ACE">
        <w:t>petrol station (including a petrol station that sells groceries</w:t>
      </w:r>
      <w:proofErr w:type="gramStart"/>
      <w:r w:rsidRPr="00962ACE">
        <w:t>);</w:t>
      </w:r>
      <w:bookmarkStart w:id="400" w:name="_Toc89525794"/>
      <w:bookmarkEnd w:id="400"/>
      <w:proofErr w:type="gramEnd"/>
    </w:p>
    <w:p w14:paraId="556200DA" w14:textId="6EDE3608" w:rsidR="00286C0E" w:rsidRPr="00962ACE" w:rsidRDefault="00286C0E" w:rsidP="006928D2">
      <w:pPr>
        <w:pStyle w:val="Heading3"/>
        <w:spacing w:line="280" w:lineRule="atLeast"/>
      </w:pPr>
      <w:r w:rsidRPr="00962ACE">
        <w:t xml:space="preserve">bottle </w:t>
      </w:r>
      <w:proofErr w:type="gramStart"/>
      <w:r w:rsidRPr="00962ACE">
        <w:t>shop;</w:t>
      </w:r>
      <w:bookmarkStart w:id="401" w:name="_Toc89525795"/>
      <w:bookmarkEnd w:id="401"/>
      <w:proofErr w:type="gramEnd"/>
    </w:p>
    <w:p w14:paraId="2BC78470" w14:textId="6B03004E" w:rsidR="00286C0E" w:rsidRPr="00962ACE" w:rsidRDefault="00286C0E" w:rsidP="006928D2">
      <w:pPr>
        <w:pStyle w:val="Heading3"/>
        <w:spacing w:line="280" w:lineRule="atLeast"/>
      </w:pPr>
      <w:r w:rsidRPr="00962ACE">
        <w:t xml:space="preserve">pet </w:t>
      </w:r>
      <w:proofErr w:type="gramStart"/>
      <w:r w:rsidRPr="00962ACE">
        <w:t>store;</w:t>
      </w:r>
      <w:proofErr w:type="gramEnd"/>
      <w:r w:rsidRPr="00962ACE">
        <w:t xml:space="preserve"> </w:t>
      </w:r>
      <w:bookmarkStart w:id="402" w:name="_Toc89525796"/>
      <w:bookmarkEnd w:id="402"/>
    </w:p>
    <w:p w14:paraId="20307CFA" w14:textId="563336E1" w:rsidR="00286C0E" w:rsidRPr="00962ACE" w:rsidRDefault="00286C0E" w:rsidP="006928D2">
      <w:pPr>
        <w:pStyle w:val="Heading3"/>
        <w:spacing w:line="280" w:lineRule="atLeast"/>
      </w:pPr>
      <w:r w:rsidRPr="00962ACE">
        <w:t xml:space="preserve">facility that provides ‘click and collect’ </w:t>
      </w:r>
      <w:proofErr w:type="gramStart"/>
      <w:r w:rsidRPr="00962ACE">
        <w:t>services;</w:t>
      </w:r>
      <w:bookmarkStart w:id="403" w:name="_Toc89525797"/>
      <w:bookmarkEnd w:id="403"/>
      <w:proofErr w:type="gramEnd"/>
    </w:p>
    <w:p w14:paraId="7F3756D0" w14:textId="5AC46EA7" w:rsidR="00286C0E" w:rsidRPr="00962ACE" w:rsidRDefault="00286C0E" w:rsidP="006928D2">
      <w:pPr>
        <w:pStyle w:val="Heading2"/>
        <w:spacing w:line="280" w:lineRule="atLeast"/>
        <w:rPr>
          <w:rFonts w:eastAsia="Arial"/>
        </w:rPr>
      </w:pPr>
      <w:r w:rsidRPr="00962ACE">
        <w:rPr>
          <w:b/>
          <w:bCs/>
          <w:lang w:val="en-AU"/>
        </w:rPr>
        <w:t xml:space="preserve">retail worker </w:t>
      </w:r>
      <w:r w:rsidRPr="00962ACE">
        <w:rPr>
          <w:lang w:val="en-AU"/>
        </w:rPr>
        <w:t xml:space="preserve">means a person who works at or in connection with a </w:t>
      </w:r>
      <w:r w:rsidRPr="00962ACE">
        <w:rPr>
          <w:b/>
          <w:bCs/>
          <w:iCs w:val="0"/>
          <w:lang w:val="en-AU"/>
        </w:rPr>
        <w:t xml:space="preserve">retail facility </w:t>
      </w:r>
      <w:r w:rsidRPr="00962ACE">
        <w:rPr>
          <w:lang w:val="en-AU"/>
        </w:rPr>
        <w:t>or</w:t>
      </w:r>
      <w:r w:rsidRPr="00962ACE">
        <w:rPr>
          <w:b/>
          <w:bCs/>
          <w:iCs w:val="0"/>
          <w:lang w:val="en-AU"/>
        </w:rPr>
        <w:t xml:space="preserve"> </w:t>
      </w:r>
      <w:r w:rsidRPr="00962ACE">
        <w:rPr>
          <w:lang w:val="en-AU"/>
        </w:rPr>
        <w:t xml:space="preserve">a wholesale or distribution </w:t>
      </w:r>
      <w:proofErr w:type="gramStart"/>
      <w:r w:rsidRPr="00962ACE">
        <w:rPr>
          <w:lang w:val="en-AU"/>
        </w:rPr>
        <w:t>facility;</w:t>
      </w:r>
      <w:bookmarkStart w:id="404" w:name="_Toc89525798"/>
      <w:bookmarkEnd w:id="404"/>
      <w:proofErr w:type="gramEnd"/>
    </w:p>
    <w:p w14:paraId="090A5B28" w14:textId="41F09172" w:rsidR="00286C0E" w:rsidRPr="00962ACE" w:rsidRDefault="00286C0E" w:rsidP="006928D2">
      <w:pPr>
        <w:pStyle w:val="Heading2"/>
        <w:spacing w:line="280" w:lineRule="atLeast"/>
        <w:rPr>
          <w:b/>
          <w:bCs/>
        </w:rPr>
      </w:pPr>
      <w:r w:rsidRPr="00962ACE">
        <w:rPr>
          <w:b/>
          <w:bCs/>
          <w:lang w:val="en-AU"/>
        </w:rPr>
        <w:t>retail shopping centre</w:t>
      </w:r>
      <w:r w:rsidRPr="00962ACE">
        <w:rPr>
          <w:lang w:val="en-AU"/>
        </w:rPr>
        <w:t xml:space="preserve"> has the same meaning as in the </w:t>
      </w:r>
      <w:r w:rsidRPr="00962ACE">
        <w:rPr>
          <w:b/>
          <w:bCs/>
          <w:lang w:val="en-AU"/>
        </w:rPr>
        <w:t>Retail Leases Act 2003</w:t>
      </w:r>
      <w:r w:rsidRPr="00962ACE">
        <w:rPr>
          <w:iCs w:val="0"/>
          <w:lang w:val="en-AU"/>
        </w:rPr>
        <w:t xml:space="preserve">. </w:t>
      </w:r>
      <w:bookmarkStart w:id="405" w:name="_Toc89525799"/>
      <w:bookmarkEnd w:id="405"/>
    </w:p>
    <w:p w14:paraId="6D57CF17" w14:textId="61CE2F0E" w:rsidR="00286C0E" w:rsidRPr="00962ACE" w:rsidRDefault="00286C0E" w:rsidP="006928D2">
      <w:pPr>
        <w:pStyle w:val="Heading1"/>
        <w:spacing w:before="240" w:line="280" w:lineRule="atLeast"/>
      </w:pPr>
      <w:bookmarkStart w:id="406" w:name="_Toc89160848"/>
      <w:bookmarkStart w:id="407" w:name="_Toc90395453"/>
      <w:r w:rsidRPr="00962ACE">
        <w:lastRenderedPageBreak/>
        <w:t>Science and technology worker</w:t>
      </w:r>
      <w:bookmarkStart w:id="408" w:name="_Toc89525800"/>
      <w:bookmarkEnd w:id="406"/>
      <w:bookmarkEnd w:id="408"/>
      <w:bookmarkEnd w:id="407"/>
    </w:p>
    <w:p w14:paraId="5CB0A315" w14:textId="2536DD3D" w:rsidR="00286C0E" w:rsidRPr="00962ACE" w:rsidRDefault="00286C0E" w:rsidP="006928D2">
      <w:pPr>
        <w:pStyle w:val="Heading2"/>
        <w:numPr>
          <w:ilvl w:val="0"/>
          <w:numId w:val="0"/>
        </w:numPr>
        <w:spacing w:line="280" w:lineRule="atLeast"/>
        <w:ind w:left="709"/>
        <w:rPr>
          <w:lang w:val="en-AU"/>
        </w:rPr>
      </w:pPr>
      <w:r w:rsidRPr="00962ACE">
        <w:rPr>
          <w:lang w:val="en-AU"/>
        </w:rPr>
        <w:t xml:space="preserve">For the purposes of this Order, </w:t>
      </w:r>
      <w:r w:rsidRPr="00962ACE">
        <w:rPr>
          <w:b/>
          <w:bCs/>
          <w:lang w:val="en-AU"/>
        </w:rPr>
        <w:t>science and technology worker</w:t>
      </w:r>
      <w:r w:rsidRPr="00962ACE">
        <w:rPr>
          <w:lang w:val="en-AU"/>
        </w:rPr>
        <w:t xml:space="preserve"> means a person who works in connection with scientific and technical research or activities, but only in relation to:</w:t>
      </w:r>
      <w:bookmarkStart w:id="409" w:name="_Toc89525801"/>
      <w:bookmarkEnd w:id="409"/>
    </w:p>
    <w:p w14:paraId="7F6D5509" w14:textId="149184EB" w:rsidR="00286C0E" w:rsidRPr="00962ACE" w:rsidRDefault="00286C0E" w:rsidP="006928D2">
      <w:pPr>
        <w:pStyle w:val="Heading2"/>
        <w:spacing w:line="280" w:lineRule="atLeast"/>
        <w:rPr>
          <w:lang w:val="en-AU"/>
        </w:rPr>
      </w:pPr>
      <w:r w:rsidRPr="00962ACE">
        <w:rPr>
          <w:lang w:val="en-AU"/>
        </w:rPr>
        <w:t>COVID-19 (</w:t>
      </w:r>
      <w:proofErr w:type="gramStart"/>
      <w:r w:rsidRPr="00962ACE">
        <w:rPr>
          <w:lang w:val="en-AU"/>
        </w:rPr>
        <w:t>e.g.</w:t>
      </w:r>
      <w:proofErr w:type="gramEnd"/>
      <w:r w:rsidRPr="00962ACE">
        <w:rPr>
          <w:lang w:val="en-AU"/>
        </w:rPr>
        <w:t xml:space="preserve"> MedTech research regarding vaccines); </w:t>
      </w:r>
      <w:bookmarkStart w:id="410" w:name="_Toc89525802"/>
      <w:bookmarkEnd w:id="410"/>
    </w:p>
    <w:p w14:paraId="20643681" w14:textId="31D34A75" w:rsidR="00286C0E" w:rsidRPr="00962ACE" w:rsidRDefault="00286C0E" w:rsidP="006928D2">
      <w:pPr>
        <w:pStyle w:val="Heading2"/>
        <w:spacing w:line="280" w:lineRule="atLeast"/>
        <w:rPr>
          <w:lang w:val="en-AU"/>
        </w:rPr>
      </w:pPr>
      <w:r w:rsidRPr="00962ACE">
        <w:rPr>
          <w:lang w:val="en-AU"/>
        </w:rPr>
        <w:t xml:space="preserve">hazard monitoring and </w:t>
      </w:r>
      <w:proofErr w:type="gramStart"/>
      <w:r w:rsidRPr="00962ACE">
        <w:rPr>
          <w:lang w:val="en-AU"/>
        </w:rPr>
        <w:t>resilience;</w:t>
      </w:r>
      <w:proofErr w:type="gramEnd"/>
      <w:r w:rsidRPr="00962ACE">
        <w:rPr>
          <w:lang w:val="en-AU"/>
        </w:rPr>
        <w:t xml:space="preserve"> </w:t>
      </w:r>
      <w:bookmarkStart w:id="411" w:name="_Toc89525803"/>
      <w:bookmarkEnd w:id="411"/>
    </w:p>
    <w:p w14:paraId="3F8BACA2" w14:textId="4A3B53A9" w:rsidR="00286C0E" w:rsidRPr="00962ACE" w:rsidRDefault="00286C0E" w:rsidP="006928D2">
      <w:pPr>
        <w:pStyle w:val="Heading2"/>
        <w:spacing w:line="280" w:lineRule="atLeast"/>
        <w:rPr>
          <w:lang w:val="en-AU"/>
        </w:rPr>
      </w:pPr>
      <w:r w:rsidRPr="00962ACE">
        <w:rPr>
          <w:lang w:val="en-AU"/>
        </w:rPr>
        <w:t xml:space="preserve">biosecurity and public </w:t>
      </w:r>
      <w:proofErr w:type="gramStart"/>
      <w:r w:rsidRPr="00962ACE">
        <w:rPr>
          <w:lang w:val="en-AU"/>
        </w:rPr>
        <w:t>health;</w:t>
      </w:r>
      <w:proofErr w:type="gramEnd"/>
      <w:r w:rsidRPr="00962ACE">
        <w:rPr>
          <w:lang w:val="en-AU"/>
        </w:rPr>
        <w:t xml:space="preserve"> </w:t>
      </w:r>
      <w:bookmarkStart w:id="412" w:name="_Toc89525804"/>
      <w:bookmarkEnd w:id="412"/>
    </w:p>
    <w:p w14:paraId="6C6A9E69" w14:textId="5F89B9AE" w:rsidR="00286C0E" w:rsidRPr="00962ACE" w:rsidRDefault="00286C0E" w:rsidP="006928D2">
      <w:pPr>
        <w:pStyle w:val="Heading2"/>
        <w:spacing w:line="280" w:lineRule="atLeast"/>
        <w:rPr>
          <w:lang w:val="en-AU"/>
        </w:rPr>
      </w:pPr>
      <w:r w:rsidRPr="00962ACE">
        <w:rPr>
          <w:lang w:val="en-AU"/>
        </w:rPr>
        <w:t xml:space="preserve">medical or </w:t>
      </w:r>
      <w:proofErr w:type="gramStart"/>
      <w:r w:rsidRPr="00962ACE">
        <w:rPr>
          <w:lang w:val="en-AU"/>
        </w:rPr>
        <w:t>other</w:t>
      </w:r>
      <w:proofErr w:type="gramEnd"/>
      <w:r w:rsidRPr="00962ACE">
        <w:rPr>
          <w:lang w:val="en-AU"/>
        </w:rPr>
        <w:t xml:space="preserve"> research, which is ongoing and requires on site attendance; </w:t>
      </w:r>
      <w:bookmarkStart w:id="413" w:name="_Toc89525805"/>
      <w:bookmarkEnd w:id="413"/>
    </w:p>
    <w:p w14:paraId="514C20FF" w14:textId="7AD83332" w:rsidR="00286C0E" w:rsidRPr="00962ACE" w:rsidRDefault="00286C0E" w:rsidP="006928D2">
      <w:pPr>
        <w:pStyle w:val="Heading2"/>
        <w:spacing w:line="280" w:lineRule="atLeast"/>
        <w:rPr>
          <w:lang w:val="en-AU"/>
        </w:rPr>
      </w:pPr>
      <w:r w:rsidRPr="00962ACE">
        <w:rPr>
          <w:lang w:val="en-AU"/>
        </w:rPr>
        <w:t xml:space="preserve">critical scientific experiments, </w:t>
      </w:r>
      <w:proofErr w:type="gramStart"/>
      <w:r w:rsidRPr="00962ACE">
        <w:rPr>
          <w:lang w:val="en-AU"/>
        </w:rPr>
        <w:t>labs</w:t>
      </w:r>
      <w:proofErr w:type="gramEnd"/>
      <w:r w:rsidRPr="00962ACE">
        <w:rPr>
          <w:lang w:val="en-AU"/>
        </w:rPr>
        <w:t xml:space="preserve"> and collections.</w:t>
      </w:r>
      <w:bookmarkStart w:id="414" w:name="_Toc89525806"/>
      <w:bookmarkEnd w:id="414"/>
    </w:p>
    <w:p w14:paraId="709AC467" w14:textId="77777777" w:rsidR="00286C0E" w:rsidRPr="00962ACE" w:rsidRDefault="00286C0E" w:rsidP="006928D2">
      <w:pPr>
        <w:pStyle w:val="Heading1"/>
        <w:spacing w:before="240" w:line="280" w:lineRule="atLeast"/>
      </w:pPr>
      <w:bookmarkStart w:id="415" w:name="_Toc89160849"/>
      <w:bookmarkStart w:id="416" w:name="_Toc90395454"/>
      <w:r w:rsidRPr="00962ACE">
        <w:t>Social and community service worker</w:t>
      </w:r>
      <w:bookmarkEnd w:id="415"/>
      <w:bookmarkEnd w:id="416"/>
    </w:p>
    <w:p w14:paraId="7C6DA797" w14:textId="77777777"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For the purposes of this Order,</w:t>
      </w:r>
      <w:r w:rsidRPr="00962ACE" w:rsidDel="00FC2417">
        <w:rPr>
          <w:lang w:val="en-AU"/>
        </w:rPr>
        <w:t xml:space="preserve"> </w:t>
      </w:r>
      <w:r w:rsidRPr="00962ACE">
        <w:rPr>
          <w:b/>
          <w:bCs/>
          <w:lang w:val="en-AU"/>
        </w:rPr>
        <w:t xml:space="preserve">social and community service worker </w:t>
      </w:r>
      <w:r w:rsidRPr="00962ACE">
        <w:rPr>
          <w:lang w:val="en-AU"/>
        </w:rPr>
        <w:t>means a person who works in connection with:</w:t>
      </w:r>
    </w:p>
    <w:p w14:paraId="15C33595" w14:textId="77777777" w:rsidR="00286C0E" w:rsidRPr="00962ACE" w:rsidRDefault="048EE8B1" w:rsidP="006928D2">
      <w:pPr>
        <w:pStyle w:val="Heading2"/>
        <w:spacing w:line="280" w:lineRule="atLeast"/>
        <w:rPr>
          <w:lang w:val="en-AU"/>
        </w:rPr>
      </w:pPr>
      <w:r w:rsidRPr="00962ACE">
        <w:rPr>
          <w:b/>
          <w:bCs/>
          <w:lang w:val="en-AU"/>
        </w:rPr>
        <w:t xml:space="preserve">disability </w:t>
      </w:r>
      <w:proofErr w:type="gramStart"/>
      <w:r w:rsidRPr="00962ACE">
        <w:rPr>
          <w:b/>
          <w:bCs/>
          <w:lang w:val="en-AU"/>
        </w:rPr>
        <w:t>services</w:t>
      </w:r>
      <w:r w:rsidRPr="00962ACE">
        <w:rPr>
          <w:lang w:val="en-AU"/>
        </w:rPr>
        <w:t>;</w:t>
      </w:r>
      <w:proofErr w:type="gramEnd"/>
      <w:r w:rsidRPr="00962ACE">
        <w:rPr>
          <w:lang w:val="en-AU"/>
        </w:rPr>
        <w:t xml:space="preserve"> </w:t>
      </w:r>
    </w:p>
    <w:p w14:paraId="7CEB53FE" w14:textId="77777777" w:rsidR="00286C0E" w:rsidRPr="00962ACE" w:rsidRDefault="00286C0E" w:rsidP="006928D2">
      <w:pPr>
        <w:pStyle w:val="Heading2"/>
        <w:spacing w:line="280" w:lineRule="atLeast"/>
        <w:rPr>
          <w:lang w:val="en-AU"/>
        </w:rPr>
      </w:pPr>
      <w:r w:rsidRPr="00962ACE">
        <w:rPr>
          <w:lang w:val="en-AU"/>
        </w:rPr>
        <w:t xml:space="preserve">services provided to an NDIS participant in any </w:t>
      </w:r>
      <w:proofErr w:type="gramStart"/>
      <w:r w:rsidRPr="00962ACE">
        <w:rPr>
          <w:lang w:val="en-AU"/>
        </w:rPr>
        <w:t>setting;</w:t>
      </w:r>
      <w:proofErr w:type="gramEnd"/>
      <w:r w:rsidRPr="00962ACE">
        <w:rPr>
          <w:lang w:val="en-AU"/>
        </w:rPr>
        <w:t xml:space="preserve"> </w:t>
      </w:r>
    </w:p>
    <w:p w14:paraId="6B022052" w14:textId="77777777" w:rsidR="00286C0E" w:rsidRPr="00962ACE" w:rsidRDefault="00286C0E" w:rsidP="006928D2">
      <w:pPr>
        <w:pStyle w:val="Heading2"/>
        <w:spacing w:line="280" w:lineRule="atLeast"/>
        <w:rPr>
          <w:lang w:val="en-AU"/>
        </w:rPr>
      </w:pPr>
      <w:r w:rsidRPr="00962ACE">
        <w:rPr>
          <w:lang w:val="en-AU"/>
        </w:rPr>
        <w:t xml:space="preserve">child protection </w:t>
      </w:r>
      <w:proofErr w:type="gramStart"/>
      <w:r w:rsidRPr="00962ACE">
        <w:rPr>
          <w:lang w:val="en-AU"/>
        </w:rPr>
        <w:t>services;</w:t>
      </w:r>
      <w:proofErr w:type="gramEnd"/>
    </w:p>
    <w:p w14:paraId="4B9EDD1A" w14:textId="77777777" w:rsidR="00286C0E" w:rsidRPr="00962ACE" w:rsidRDefault="00286C0E" w:rsidP="006928D2">
      <w:pPr>
        <w:pStyle w:val="Heading2"/>
        <w:spacing w:line="280" w:lineRule="atLeast"/>
        <w:rPr>
          <w:lang w:val="en-AU"/>
        </w:rPr>
      </w:pPr>
      <w:r w:rsidRPr="00962ACE">
        <w:rPr>
          <w:lang w:val="en-AU"/>
        </w:rPr>
        <w:t xml:space="preserve">family violence and sexual assault support </w:t>
      </w:r>
      <w:proofErr w:type="gramStart"/>
      <w:r w:rsidRPr="00962ACE">
        <w:rPr>
          <w:lang w:val="en-AU"/>
        </w:rPr>
        <w:t>services;</w:t>
      </w:r>
      <w:proofErr w:type="gramEnd"/>
    </w:p>
    <w:p w14:paraId="28951D44" w14:textId="77777777" w:rsidR="00286C0E" w:rsidRPr="00962ACE" w:rsidRDefault="00286C0E" w:rsidP="006928D2">
      <w:pPr>
        <w:pStyle w:val="Heading2"/>
        <w:spacing w:line="280" w:lineRule="atLeast"/>
        <w:rPr>
          <w:lang w:val="en-AU"/>
        </w:rPr>
      </w:pPr>
      <w:r w:rsidRPr="00962ACE">
        <w:rPr>
          <w:lang w:val="en-AU"/>
        </w:rPr>
        <w:t xml:space="preserve">homelessness support </w:t>
      </w:r>
      <w:proofErr w:type="gramStart"/>
      <w:r w:rsidRPr="00962ACE">
        <w:rPr>
          <w:lang w:val="en-AU"/>
        </w:rPr>
        <w:t>services;</w:t>
      </w:r>
      <w:proofErr w:type="gramEnd"/>
    </w:p>
    <w:p w14:paraId="7B9085FA" w14:textId="77777777" w:rsidR="00286C0E" w:rsidRPr="00962ACE" w:rsidRDefault="00286C0E" w:rsidP="006928D2">
      <w:pPr>
        <w:pStyle w:val="Heading2"/>
        <w:spacing w:line="280" w:lineRule="atLeast"/>
        <w:rPr>
          <w:lang w:val="en-AU"/>
        </w:rPr>
      </w:pPr>
      <w:r w:rsidRPr="00962ACE">
        <w:rPr>
          <w:lang w:val="en-AU"/>
        </w:rPr>
        <w:t xml:space="preserve">public housing support </w:t>
      </w:r>
      <w:proofErr w:type="gramStart"/>
      <w:r w:rsidRPr="00962ACE">
        <w:rPr>
          <w:lang w:val="en-AU"/>
        </w:rPr>
        <w:t>services;</w:t>
      </w:r>
      <w:proofErr w:type="gramEnd"/>
      <w:r w:rsidRPr="00962ACE">
        <w:rPr>
          <w:lang w:val="en-AU"/>
        </w:rPr>
        <w:t xml:space="preserve"> </w:t>
      </w:r>
    </w:p>
    <w:p w14:paraId="7270C493" w14:textId="77777777" w:rsidR="00286C0E" w:rsidRPr="00962ACE" w:rsidRDefault="00286C0E" w:rsidP="006928D2">
      <w:pPr>
        <w:pStyle w:val="Heading2"/>
        <w:spacing w:line="280" w:lineRule="atLeast"/>
        <w:rPr>
          <w:lang w:val="en-AU"/>
        </w:rPr>
      </w:pPr>
      <w:r w:rsidRPr="00962ACE">
        <w:rPr>
          <w:lang w:val="en-AU"/>
        </w:rPr>
        <w:t xml:space="preserve">mental health </w:t>
      </w:r>
      <w:proofErr w:type="gramStart"/>
      <w:r w:rsidRPr="00962ACE">
        <w:rPr>
          <w:lang w:val="en-AU"/>
        </w:rPr>
        <w:t>services;</w:t>
      </w:r>
      <w:proofErr w:type="gramEnd"/>
    </w:p>
    <w:p w14:paraId="6B3225E0" w14:textId="77777777" w:rsidR="00286C0E" w:rsidRPr="00962ACE" w:rsidRDefault="00286C0E" w:rsidP="006928D2">
      <w:pPr>
        <w:pStyle w:val="Heading2"/>
        <w:spacing w:line="280" w:lineRule="atLeast"/>
        <w:rPr>
          <w:lang w:val="en-AU"/>
        </w:rPr>
      </w:pPr>
      <w:r w:rsidRPr="00962ACE">
        <w:rPr>
          <w:lang w:val="en-AU"/>
        </w:rPr>
        <w:t xml:space="preserve">aged care </w:t>
      </w:r>
      <w:proofErr w:type="gramStart"/>
      <w:r w:rsidRPr="00962ACE">
        <w:rPr>
          <w:lang w:val="en-AU"/>
        </w:rPr>
        <w:t>services;</w:t>
      </w:r>
      <w:proofErr w:type="gramEnd"/>
    </w:p>
    <w:p w14:paraId="7DE3E08E" w14:textId="77777777" w:rsidR="00286C0E" w:rsidRPr="00962ACE" w:rsidRDefault="00286C0E" w:rsidP="006928D2">
      <w:pPr>
        <w:pStyle w:val="Heading2"/>
        <w:spacing w:line="280" w:lineRule="atLeast"/>
        <w:rPr>
          <w:lang w:val="en-AU"/>
        </w:rPr>
      </w:pPr>
      <w:r w:rsidRPr="00962ACE">
        <w:rPr>
          <w:lang w:val="en-AU"/>
        </w:rPr>
        <w:t xml:space="preserve">any social services provided or contracted by the government to support members of the community who have a particular need because of family violence, homelessness, illness or a chronic health condition, infirmity, disability, contact with the justice system or other essential support </w:t>
      </w:r>
      <w:proofErr w:type="gramStart"/>
      <w:r w:rsidRPr="00962ACE">
        <w:rPr>
          <w:lang w:val="en-AU"/>
        </w:rPr>
        <w:t>service;</w:t>
      </w:r>
      <w:proofErr w:type="gramEnd"/>
      <w:r w:rsidRPr="00962ACE">
        <w:rPr>
          <w:lang w:val="en-AU"/>
        </w:rPr>
        <w:t xml:space="preserve"> </w:t>
      </w:r>
    </w:p>
    <w:p w14:paraId="2A2AB43A" w14:textId="77777777" w:rsidR="00286C0E" w:rsidRPr="00962ACE" w:rsidRDefault="00286C0E" w:rsidP="006928D2">
      <w:pPr>
        <w:pStyle w:val="Heading2"/>
        <w:spacing w:line="280" w:lineRule="atLeast"/>
        <w:rPr>
          <w:lang w:val="en-AU"/>
        </w:rPr>
      </w:pPr>
      <w:r w:rsidRPr="00962ACE">
        <w:rPr>
          <w:lang w:val="en-AU"/>
        </w:rPr>
        <w:t>interpreter, cultural or support services.</w:t>
      </w:r>
    </w:p>
    <w:p w14:paraId="4350ECA9" w14:textId="17B46C1E" w:rsidR="00286C0E" w:rsidRPr="00962ACE" w:rsidRDefault="00286C0E" w:rsidP="006928D2">
      <w:pPr>
        <w:pStyle w:val="Heading1"/>
        <w:spacing w:before="240" w:line="280" w:lineRule="atLeast"/>
      </w:pPr>
      <w:bookmarkStart w:id="417" w:name="_Toc89160850"/>
      <w:bookmarkStart w:id="418" w:name="_Toc90395455"/>
      <w:r w:rsidRPr="00962ACE">
        <w:t>Transport worker</w:t>
      </w:r>
      <w:bookmarkEnd w:id="417"/>
      <w:bookmarkEnd w:id="418"/>
    </w:p>
    <w:p w14:paraId="1293F633" w14:textId="1812E045" w:rsidR="00286C0E" w:rsidRPr="00962ACE" w:rsidRDefault="00286C0E" w:rsidP="006928D2">
      <w:pPr>
        <w:pStyle w:val="Heading2"/>
        <w:numPr>
          <w:ilvl w:val="0"/>
          <w:numId w:val="0"/>
        </w:numPr>
        <w:spacing w:line="280" w:lineRule="atLeast"/>
        <w:ind w:left="1418" w:hanging="709"/>
        <w:rPr>
          <w:lang w:val="en-AU"/>
        </w:rPr>
      </w:pPr>
      <w:r w:rsidRPr="00962ACE">
        <w:rPr>
          <w:lang w:val="en-AU"/>
        </w:rPr>
        <w:t>For the purposes of this Order:</w:t>
      </w:r>
    </w:p>
    <w:p w14:paraId="5158BE18" w14:textId="747CA617" w:rsidR="00286C0E" w:rsidRPr="00962ACE" w:rsidRDefault="00286C0E" w:rsidP="006928D2">
      <w:pPr>
        <w:pStyle w:val="Heading2"/>
        <w:spacing w:line="280" w:lineRule="atLeast"/>
        <w:rPr>
          <w:rFonts w:eastAsia="Arial"/>
          <w:lang w:val="en-AU"/>
        </w:rPr>
      </w:pPr>
      <w:r w:rsidRPr="00962ACE">
        <w:rPr>
          <w:b/>
          <w:bCs/>
          <w:lang w:val="en-AU"/>
        </w:rPr>
        <w:t>transport worker</w:t>
      </w:r>
      <w:r w:rsidRPr="00962ACE">
        <w:rPr>
          <w:lang w:val="en-AU"/>
        </w:rPr>
        <w:t xml:space="preserve"> means a person who performs work in connection with:</w:t>
      </w:r>
    </w:p>
    <w:p w14:paraId="54818811" w14:textId="1D059BDA" w:rsidR="00286C0E" w:rsidRPr="00962ACE" w:rsidRDefault="00286C0E" w:rsidP="006928D2">
      <w:pPr>
        <w:pStyle w:val="Heading3"/>
        <w:spacing w:line="280" w:lineRule="atLeast"/>
      </w:pPr>
      <w:r w:rsidRPr="00962ACE">
        <w:t xml:space="preserve">a bus </w:t>
      </w:r>
      <w:proofErr w:type="gramStart"/>
      <w:r w:rsidRPr="00962ACE">
        <w:t>company;</w:t>
      </w:r>
      <w:proofErr w:type="gramEnd"/>
    </w:p>
    <w:p w14:paraId="084DDCDB" w14:textId="0C16D6B6" w:rsidR="00286C0E" w:rsidRPr="00962ACE" w:rsidRDefault="00286C0E" w:rsidP="006928D2">
      <w:pPr>
        <w:pStyle w:val="Heading3"/>
        <w:spacing w:line="280" w:lineRule="atLeast"/>
      </w:pPr>
      <w:r w:rsidRPr="00962ACE">
        <w:lastRenderedPageBreak/>
        <w:t xml:space="preserve">a commercial passenger vehicle </w:t>
      </w:r>
      <w:proofErr w:type="gramStart"/>
      <w:r w:rsidRPr="00962ACE">
        <w:t>service;</w:t>
      </w:r>
      <w:proofErr w:type="gramEnd"/>
      <w:r w:rsidRPr="00962ACE">
        <w:t xml:space="preserve"> </w:t>
      </w:r>
    </w:p>
    <w:p w14:paraId="2E1E6785" w14:textId="6BEFDB81" w:rsidR="00286C0E" w:rsidRPr="00962ACE" w:rsidRDefault="00286C0E" w:rsidP="006928D2">
      <w:pPr>
        <w:pStyle w:val="Heading3"/>
        <w:spacing w:line="280" w:lineRule="atLeast"/>
      </w:pPr>
      <w:r w:rsidRPr="00962ACE">
        <w:t xml:space="preserve">a public transport </w:t>
      </w:r>
      <w:proofErr w:type="gramStart"/>
      <w:r w:rsidRPr="00962ACE">
        <w:t>service;</w:t>
      </w:r>
      <w:proofErr w:type="gramEnd"/>
    </w:p>
    <w:p w14:paraId="5F76285D" w14:textId="7105FE29" w:rsidR="00286C0E" w:rsidRPr="00962ACE" w:rsidRDefault="00286C0E" w:rsidP="006928D2">
      <w:pPr>
        <w:pStyle w:val="Heading2"/>
        <w:spacing w:line="280" w:lineRule="atLeast"/>
        <w:rPr>
          <w:rFonts w:eastAsia="Arial"/>
          <w:lang w:val="en-AU"/>
        </w:rPr>
      </w:pPr>
      <w:r w:rsidRPr="00962ACE">
        <w:rPr>
          <w:b/>
          <w:bCs/>
          <w:lang w:val="en-AU"/>
        </w:rPr>
        <w:t>bus company</w:t>
      </w:r>
      <w:r w:rsidRPr="00962ACE">
        <w:rPr>
          <w:lang w:val="en-AU"/>
        </w:rPr>
        <w:t xml:space="preserve"> has the same </w:t>
      </w:r>
      <w:r w:rsidRPr="00962ACE">
        <w:rPr>
          <w:rFonts w:eastAsia="Arial"/>
          <w:lang w:val="en-AU"/>
        </w:rPr>
        <w:t>meaning</w:t>
      </w:r>
      <w:r w:rsidRPr="00962ACE">
        <w:rPr>
          <w:lang w:val="en-AU"/>
        </w:rPr>
        <w:t xml:space="preserve"> as in </w:t>
      </w:r>
      <w:r w:rsidRPr="00962ACE">
        <w:rPr>
          <w:b/>
          <w:bCs/>
          <w:lang w:val="en-AU"/>
        </w:rPr>
        <w:t xml:space="preserve">Transport (Compliance and Miscellaneous) Act </w:t>
      </w:r>
      <w:proofErr w:type="gramStart"/>
      <w:r w:rsidRPr="00962ACE">
        <w:rPr>
          <w:b/>
          <w:bCs/>
          <w:lang w:val="en-AU"/>
        </w:rPr>
        <w:t>1983</w:t>
      </w:r>
      <w:r w:rsidRPr="00962ACE">
        <w:rPr>
          <w:lang w:val="en-AU"/>
        </w:rPr>
        <w:t>;</w:t>
      </w:r>
      <w:proofErr w:type="gramEnd"/>
    </w:p>
    <w:p w14:paraId="52F769D3" w14:textId="020537B5" w:rsidR="00286C0E" w:rsidRPr="00962ACE" w:rsidRDefault="00286C0E" w:rsidP="006928D2">
      <w:pPr>
        <w:pStyle w:val="Heading2"/>
        <w:spacing w:line="280" w:lineRule="atLeast"/>
        <w:rPr>
          <w:lang w:val="en-AU"/>
        </w:rPr>
      </w:pPr>
      <w:r w:rsidRPr="00962ACE">
        <w:rPr>
          <w:b/>
          <w:bCs/>
          <w:lang w:val="en-AU"/>
        </w:rPr>
        <w:t>commercial passenger vehicle service</w:t>
      </w:r>
      <w:r w:rsidRPr="00962ACE">
        <w:rPr>
          <w:lang w:val="en-AU"/>
        </w:rPr>
        <w:t xml:space="preserve"> </w:t>
      </w:r>
      <w:r w:rsidRPr="00962ACE">
        <w:rPr>
          <w:rFonts w:eastAsia="Arial"/>
          <w:lang w:val="en-AU"/>
        </w:rPr>
        <w:t>has</w:t>
      </w:r>
      <w:r w:rsidRPr="00962ACE">
        <w:rPr>
          <w:lang w:val="en-AU"/>
        </w:rPr>
        <w:t xml:space="preserve"> the same meaning as in the </w:t>
      </w:r>
      <w:r w:rsidRPr="00962ACE">
        <w:rPr>
          <w:b/>
          <w:bCs/>
          <w:lang w:val="en-AU"/>
        </w:rPr>
        <w:t xml:space="preserve">Commercial Passenger Vehicle Industry Act </w:t>
      </w:r>
      <w:proofErr w:type="gramStart"/>
      <w:r w:rsidRPr="00962ACE">
        <w:rPr>
          <w:b/>
          <w:bCs/>
          <w:lang w:val="en-AU"/>
        </w:rPr>
        <w:t>2017</w:t>
      </w:r>
      <w:r w:rsidRPr="00962ACE">
        <w:rPr>
          <w:lang w:val="en-AU"/>
        </w:rPr>
        <w:t>;</w:t>
      </w:r>
      <w:proofErr w:type="gramEnd"/>
    </w:p>
    <w:p w14:paraId="78A3AF05" w14:textId="03DFCCCD" w:rsidR="00286C0E" w:rsidRPr="00962ACE" w:rsidRDefault="00286C0E" w:rsidP="006928D2">
      <w:pPr>
        <w:pStyle w:val="Heading2"/>
        <w:spacing w:line="280" w:lineRule="atLeast"/>
        <w:rPr>
          <w:lang w:val="en-AU"/>
        </w:rPr>
      </w:pPr>
      <w:r w:rsidRPr="00962ACE">
        <w:rPr>
          <w:b/>
          <w:bCs/>
          <w:lang w:val="en-AU"/>
        </w:rPr>
        <w:t>public transport service</w:t>
      </w:r>
      <w:r w:rsidRPr="00962ACE">
        <w:rPr>
          <w:lang w:val="en-AU"/>
        </w:rPr>
        <w:t xml:space="preserve"> has the same </w:t>
      </w:r>
      <w:r w:rsidRPr="00962ACE">
        <w:rPr>
          <w:rFonts w:eastAsia="Arial"/>
          <w:lang w:val="en-AU"/>
        </w:rPr>
        <w:t>meaning</w:t>
      </w:r>
      <w:r w:rsidRPr="00962ACE">
        <w:rPr>
          <w:lang w:val="en-AU"/>
        </w:rPr>
        <w:t xml:space="preserve"> as in the </w:t>
      </w:r>
      <w:r w:rsidRPr="00962ACE">
        <w:rPr>
          <w:b/>
          <w:bCs/>
          <w:lang w:val="en-AU"/>
        </w:rPr>
        <w:t>Transport (Compliance and Miscellaneous) Act 1983</w:t>
      </w:r>
      <w:r w:rsidRPr="00962ACE">
        <w:rPr>
          <w:lang w:val="en-AU"/>
        </w:rPr>
        <w:t>.</w:t>
      </w:r>
    </w:p>
    <w:p w14:paraId="3A7E5E2F" w14:textId="51C35924" w:rsidR="00286C0E" w:rsidRPr="00962ACE" w:rsidRDefault="00286C0E" w:rsidP="006928D2">
      <w:pPr>
        <w:pStyle w:val="Heading1"/>
        <w:spacing w:before="240" w:line="280" w:lineRule="atLeast"/>
      </w:pPr>
      <w:bookmarkStart w:id="419" w:name="_Toc89160851"/>
      <w:bookmarkStart w:id="420" w:name="_Toc90395456"/>
      <w:r w:rsidRPr="00962ACE">
        <w:t>Utility and urban worker</w:t>
      </w:r>
      <w:bookmarkEnd w:id="419"/>
      <w:bookmarkEnd w:id="420"/>
    </w:p>
    <w:p w14:paraId="1CF00539" w14:textId="49E9F864"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 xml:space="preserve">For the purposes of this Order, </w:t>
      </w:r>
      <w:r w:rsidRPr="00962ACE">
        <w:rPr>
          <w:b/>
          <w:bCs/>
          <w:lang w:val="en-AU"/>
        </w:rPr>
        <w:t>utility and urban worker</w:t>
      </w:r>
      <w:r w:rsidRPr="00962ACE">
        <w:rPr>
          <w:lang w:val="en-AU"/>
        </w:rPr>
        <w:t xml:space="preserve"> means a person who works in connection with:</w:t>
      </w:r>
    </w:p>
    <w:p w14:paraId="3F050E82" w14:textId="296D104F" w:rsidR="00286C0E" w:rsidRPr="00962ACE" w:rsidRDefault="00286C0E" w:rsidP="006928D2">
      <w:pPr>
        <w:pStyle w:val="Heading2"/>
        <w:spacing w:line="280" w:lineRule="atLeast"/>
        <w:rPr>
          <w:lang w:val="en-AU"/>
        </w:rPr>
      </w:pPr>
      <w:r w:rsidRPr="00962ACE">
        <w:rPr>
          <w:lang w:val="en-AU"/>
        </w:rPr>
        <w:t xml:space="preserve">specialist services at telecommunications stores to support telecommunications as a critical service during the COVID-19 </w:t>
      </w:r>
      <w:proofErr w:type="gramStart"/>
      <w:r w:rsidRPr="00962ACE">
        <w:rPr>
          <w:lang w:val="en-AU"/>
        </w:rPr>
        <w:t>pandemic;</w:t>
      </w:r>
      <w:proofErr w:type="gramEnd"/>
    </w:p>
    <w:p w14:paraId="400A70E9" w14:textId="67AC7105" w:rsidR="00286C0E" w:rsidRPr="00962ACE" w:rsidRDefault="00286C0E" w:rsidP="006928D2">
      <w:pPr>
        <w:pStyle w:val="Heading2"/>
        <w:spacing w:line="280" w:lineRule="atLeast"/>
        <w:rPr>
          <w:lang w:val="en-AU"/>
        </w:rPr>
      </w:pPr>
      <w:r w:rsidRPr="00962ACE">
        <w:rPr>
          <w:lang w:val="en-AU"/>
        </w:rPr>
        <w:t xml:space="preserve">services to support the ongoing provision and regulation of electricity, gas, water, sewage and waste and recycling services and their </w:t>
      </w:r>
      <w:proofErr w:type="gramStart"/>
      <w:r w:rsidRPr="00962ACE">
        <w:rPr>
          <w:lang w:val="en-AU"/>
        </w:rPr>
        <w:t>maintenance;</w:t>
      </w:r>
      <w:proofErr w:type="gramEnd"/>
    </w:p>
    <w:p w14:paraId="6B9A72C2" w14:textId="7D8F13CC" w:rsidR="00286C0E" w:rsidRPr="00962ACE" w:rsidRDefault="00286C0E" w:rsidP="006928D2">
      <w:pPr>
        <w:pStyle w:val="Heading2"/>
        <w:spacing w:line="280" w:lineRule="atLeast"/>
        <w:rPr>
          <w:lang w:val="en-AU"/>
        </w:rPr>
      </w:pPr>
      <w:r w:rsidRPr="00962ACE">
        <w:rPr>
          <w:lang w:val="en-AU"/>
        </w:rPr>
        <w:t>domestic and commercial waste and resource recovery services (including collection, treatment and disposal services and transfer stations), including:</w:t>
      </w:r>
    </w:p>
    <w:p w14:paraId="1F316DB2" w14:textId="535D962C" w:rsidR="00286C0E" w:rsidRPr="00962ACE" w:rsidRDefault="00286C0E" w:rsidP="006928D2">
      <w:pPr>
        <w:pStyle w:val="Heading3"/>
        <w:spacing w:line="280" w:lineRule="atLeast"/>
      </w:pPr>
      <w:r w:rsidRPr="00962ACE">
        <w:t xml:space="preserve">electricity </w:t>
      </w:r>
      <w:proofErr w:type="gramStart"/>
      <w:r w:rsidRPr="00962ACE">
        <w:t>services;</w:t>
      </w:r>
      <w:proofErr w:type="gramEnd"/>
      <w:r w:rsidRPr="00962ACE">
        <w:t xml:space="preserve"> </w:t>
      </w:r>
    </w:p>
    <w:p w14:paraId="464A0AD3" w14:textId="4CADE721" w:rsidR="00286C0E" w:rsidRPr="00962ACE" w:rsidRDefault="00286C0E" w:rsidP="006928D2">
      <w:pPr>
        <w:pStyle w:val="Heading3"/>
        <w:spacing w:line="280" w:lineRule="atLeast"/>
      </w:pPr>
      <w:r w:rsidRPr="00962ACE">
        <w:t xml:space="preserve">operation of energy </w:t>
      </w:r>
      <w:proofErr w:type="gramStart"/>
      <w:r w:rsidRPr="00962ACE">
        <w:t>systems;</w:t>
      </w:r>
      <w:proofErr w:type="gramEnd"/>
      <w:r w:rsidRPr="00962ACE">
        <w:t xml:space="preserve"> </w:t>
      </w:r>
    </w:p>
    <w:p w14:paraId="218E0D3B" w14:textId="09220EEE" w:rsidR="00286C0E" w:rsidRPr="00962ACE" w:rsidRDefault="00286C0E" w:rsidP="006928D2">
      <w:pPr>
        <w:pStyle w:val="Heading3"/>
        <w:spacing w:line="280" w:lineRule="atLeast"/>
      </w:pPr>
      <w:r w:rsidRPr="00962ACE">
        <w:t xml:space="preserve">gas </w:t>
      </w:r>
      <w:proofErr w:type="gramStart"/>
      <w:r w:rsidRPr="00962ACE">
        <w:t>services;</w:t>
      </w:r>
      <w:proofErr w:type="gramEnd"/>
      <w:r w:rsidRPr="00962ACE">
        <w:t xml:space="preserve"> </w:t>
      </w:r>
    </w:p>
    <w:p w14:paraId="619E5C56" w14:textId="3CED37F4" w:rsidR="00286C0E" w:rsidRPr="00962ACE" w:rsidRDefault="00286C0E" w:rsidP="006928D2">
      <w:pPr>
        <w:pStyle w:val="Heading3"/>
        <w:spacing w:line="280" w:lineRule="atLeast"/>
      </w:pPr>
      <w:r w:rsidRPr="00962ACE">
        <w:t xml:space="preserve">water supply, sewerage and drainage </w:t>
      </w:r>
      <w:proofErr w:type="gramStart"/>
      <w:r w:rsidRPr="00962ACE">
        <w:t>services;</w:t>
      </w:r>
      <w:proofErr w:type="gramEnd"/>
      <w:r w:rsidRPr="00962ACE">
        <w:t xml:space="preserve"> </w:t>
      </w:r>
    </w:p>
    <w:p w14:paraId="13492929" w14:textId="4F799615" w:rsidR="00286C0E" w:rsidRPr="00962ACE" w:rsidRDefault="00286C0E" w:rsidP="006928D2">
      <w:pPr>
        <w:pStyle w:val="Heading3"/>
        <w:spacing w:line="280" w:lineRule="atLeast"/>
      </w:pPr>
      <w:r w:rsidRPr="00962ACE">
        <w:t xml:space="preserve">liquid fuels and refinery </w:t>
      </w:r>
      <w:proofErr w:type="gramStart"/>
      <w:r w:rsidRPr="00962ACE">
        <w:t>services;</w:t>
      </w:r>
      <w:proofErr w:type="gramEnd"/>
      <w:r w:rsidRPr="00962ACE">
        <w:t xml:space="preserve"> </w:t>
      </w:r>
    </w:p>
    <w:p w14:paraId="78BCBC2B" w14:textId="66DD1528" w:rsidR="00286C0E" w:rsidRPr="00962ACE" w:rsidRDefault="00286C0E" w:rsidP="006928D2">
      <w:pPr>
        <w:pStyle w:val="Heading2"/>
        <w:spacing w:line="280" w:lineRule="atLeast"/>
        <w:rPr>
          <w:lang w:val="en-AU"/>
        </w:rPr>
      </w:pPr>
      <w:r w:rsidRPr="00962ACE">
        <w:rPr>
          <w:lang w:val="en-AU"/>
        </w:rPr>
        <w:t xml:space="preserve">the operation of primary clinical waste incinerators by specialised clinical waste </w:t>
      </w:r>
      <w:proofErr w:type="gramStart"/>
      <w:r w:rsidRPr="00962ACE">
        <w:rPr>
          <w:lang w:val="en-AU"/>
        </w:rPr>
        <w:t>workers;</w:t>
      </w:r>
      <w:proofErr w:type="gramEnd"/>
    </w:p>
    <w:p w14:paraId="7B8BB940" w14:textId="275A2526" w:rsidR="00286C0E" w:rsidRPr="00962ACE" w:rsidRDefault="00286C0E" w:rsidP="006928D2">
      <w:pPr>
        <w:pStyle w:val="Heading2"/>
        <w:spacing w:line="280" w:lineRule="atLeast"/>
        <w:rPr>
          <w:lang w:val="en-AU"/>
        </w:rPr>
      </w:pPr>
      <w:r w:rsidRPr="00962ACE">
        <w:rPr>
          <w:lang w:val="en-AU"/>
        </w:rPr>
        <w:t>the operation of carparks for the purposes of supporting workers.</w:t>
      </w:r>
    </w:p>
    <w:p w14:paraId="3A4EC15D" w14:textId="078450CE" w:rsidR="00286C0E" w:rsidRPr="00962ACE" w:rsidRDefault="00286C0E" w:rsidP="006928D2">
      <w:pPr>
        <w:pStyle w:val="Heading1"/>
        <w:spacing w:before="240" w:line="280" w:lineRule="atLeast"/>
      </w:pPr>
      <w:bookmarkStart w:id="421" w:name="_Toc89160852"/>
      <w:bookmarkStart w:id="422" w:name="_Toc90395457"/>
      <w:r w:rsidRPr="00962ACE">
        <w:t>Veterinary and pet/animal care worker</w:t>
      </w:r>
      <w:bookmarkEnd w:id="421"/>
      <w:bookmarkEnd w:id="422"/>
    </w:p>
    <w:p w14:paraId="7A5CE306" w14:textId="676F9621" w:rsidR="00286C0E" w:rsidRPr="00962ACE" w:rsidRDefault="00286C0E" w:rsidP="006928D2">
      <w:pPr>
        <w:pStyle w:val="Heading2"/>
        <w:numPr>
          <w:ilvl w:val="0"/>
          <w:numId w:val="0"/>
        </w:numPr>
        <w:spacing w:line="280" w:lineRule="atLeast"/>
        <w:ind w:left="709"/>
        <w:rPr>
          <w:rFonts w:eastAsia="Arial"/>
          <w:lang w:val="en-AU"/>
        </w:rPr>
      </w:pPr>
      <w:r w:rsidRPr="00962ACE">
        <w:rPr>
          <w:lang w:val="en-AU"/>
        </w:rPr>
        <w:t xml:space="preserve">For the purposes of this Order, </w:t>
      </w:r>
      <w:r w:rsidRPr="00962ACE">
        <w:rPr>
          <w:b/>
          <w:bCs/>
          <w:lang w:val="en-AU"/>
        </w:rPr>
        <w:t xml:space="preserve">veterinary and pet/animal care worker </w:t>
      </w:r>
      <w:r w:rsidRPr="00962ACE">
        <w:rPr>
          <w:lang w:val="en-AU"/>
        </w:rPr>
        <w:t xml:space="preserve">means a person who works: </w:t>
      </w:r>
    </w:p>
    <w:p w14:paraId="587E6001" w14:textId="3A7F127E" w:rsidR="00286C0E" w:rsidRPr="00962ACE" w:rsidRDefault="00286C0E" w:rsidP="006928D2">
      <w:pPr>
        <w:pStyle w:val="Heading2"/>
        <w:spacing w:line="280" w:lineRule="atLeast"/>
        <w:rPr>
          <w:lang w:val="en-AU"/>
        </w:rPr>
      </w:pPr>
      <w:r w:rsidRPr="00962ACE">
        <w:rPr>
          <w:lang w:val="en-AU"/>
        </w:rPr>
        <w:t xml:space="preserve">in </w:t>
      </w:r>
      <w:r w:rsidRPr="00962ACE">
        <w:rPr>
          <w:rFonts w:eastAsia="Arial"/>
          <w:lang w:val="en-AU"/>
        </w:rPr>
        <w:t>connection</w:t>
      </w:r>
      <w:r w:rsidRPr="00962ACE">
        <w:rPr>
          <w:lang w:val="en-AU"/>
        </w:rPr>
        <w:t xml:space="preserve"> with:</w:t>
      </w:r>
    </w:p>
    <w:p w14:paraId="0335E5E7" w14:textId="57CCE616" w:rsidR="00286C0E" w:rsidRPr="00962ACE" w:rsidRDefault="00286C0E" w:rsidP="006928D2">
      <w:pPr>
        <w:pStyle w:val="Heading3"/>
        <w:spacing w:line="280" w:lineRule="atLeast"/>
      </w:pPr>
      <w:r w:rsidRPr="00962ACE">
        <w:t xml:space="preserve">pet grooming </w:t>
      </w:r>
      <w:proofErr w:type="gramStart"/>
      <w:r w:rsidRPr="00962ACE">
        <w:t>services;</w:t>
      </w:r>
      <w:proofErr w:type="gramEnd"/>
    </w:p>
    <w:p w14:paraId="45C172BC" w14:textId="251A0559" w:rsidR="00286C0E" w:rsidRPr="00962ACE" w:rsidRDefault="00286C0E" w:rsidP="006928D2">
      <w:pPr>
        <w:pStyle w:val="Heading3"/>
        <w:spacing w:line="280" w:lineRule="atLeast"/>
      </w:pPr>
      <w:r w:rsidRPr="00962ACE">
        <w:lastRenderedPageBreak/>
        <w:t xml:space="preserve">veterinary </w:t>
      </w:r>
      <w:proofErr w:type="gramStart"/>
      <w:r w:rsidRPr="00962ACE">
        <w:t>services;</w:t>
      </w:r>
      <w:proofErr w:type="gramEnd"/>
    </w:p>
    <w:p w14:paraId="295B6965" w14:textId="637204BB" w:rsidR="00286C0E" w:rsidRPr="00962ACE" w:rsidRDefault="00286C0E" w:rsidP="006928D2">
      <w:pPr>
        <w:pStyle w:val="Heading3"/>
        <w:spacing w:line="280" w:lineRule="atLeast"/>
      </w:pPr>
      <w:r w:rsidRPr="00962ACE">
        <w:t xml:space="preserve">animal rescue </w:t>
      </w:r>
      <w:proofErr w:type="gramStart"/>
      <w:r w:rsidRPr="00962ACE">
        <w:t>services;</w:t>
      </w:r>
      <w:proofErr w:type="gramEnd"/>
      <w:r w:rsidRPr="00962ACE">
        <w:t xml:space="preserve"> </w:t>
      </w:r>
    </w:p>
    <w:p w14:paraId="32E72308" w14:textId="4AC6FFDF" w:rsidR="00286C0E" w:rsidRPr="00962ACE" w:rsidRDefault="00286C0E" w:rsidP="006928D2">
      <w:pPr>
        <w:pStyle w:val="Heading3"/>
        <w:spacing w:line="280" w:lineRule="atLeast"/>
      </w:pPr>
      <w:r w:rsidRPr="00962ACE">
        <w:t xml:space="preserve">animal health, </w:t>
      </w:r>
      <w:proofErr w:type="gramStart"/>
      <w:r w:rsidRPr="00962ACE">
        <w:t>husbandry</w:t>
      </w:r>
      <w:proofErr w:type="gramEnd"/>
      <w:r w:rsidRPr="00962ACE">
        <w:t xml:space="preserve"> or welfare services; or</w:t>
      </w:r>
    </w:p>
    <w:p w14:paraId="6837AD7D" w14:textId="23F124BE" w:rsidR="00286C0E" w:rsidRPr="00962ACE" w:rsidRDefault="00286C0E" w:rsidP="006928D2">
      <w:pPr>
        <w:pStyle w:val="Heading2"/>
        <w:spacing w:line="280" w:lineRule="atLeast"/>
        <w:rPr>
          <w:lang w:val="en-AU"/>
        </w:rPr>
      </w:pPr>
      <w:r w:rsidRPr="00962ACE">
        <w:rPr>
          <w:lang w:val="en-AU"/>
        </w:rPr>
        <w:t>at the premises of or in connection with:</w:t>
      </w:r>
    </w:p>
    <w:p w14:paraId="3B078E78" w14:textId="31D0FCD0" w:rsidR="00286C0E" w:rsidRPr="00962ACE" w:rsidRDefault="00286C0E" w:rsidP="006928D2">
      <w:pPr>
        <w:pStyle w:val="Heading3"/>
        <w:spacing w:line="280" w:lineRule="atLeast"/>
      </w:pPr>
      <w:r w:rsidRPr="00962ACE">
        <w:t xml:space="preserve">a nature reserve at which animals are treated and cared </w:t>
      </w:r>
      <w:proofErr w:type="gramStart"/>
      <w:r w:rsidRPr="00962ACE">
        <w:t>for;</w:t>
      </w:r>
      <w:proofErr w:type="gramEnd"/>
    </w:p>
    <w:p w14:paraId="2BF16750" w14:textId="6959A35F" w:rsidR="00286C0E" w:rsidRPr="00962ACE" w:rsidRDefault="00286C0E" w:rsidP="006928D2">
      <w:pPr>
        <w:pStyle w:val="Heading3"/>
        <w:spacing w:line="280" w:lineRule="atLeast"/>
      </w:pPr>
      <w:r w:rsidRPr="00962ACE">
        <w:t>a zoo.</w:t>
      </w:r>
    </w:p>
    <w:p w14:paraId="67153A1B" w14:textId="77777777" w:rsidR="00286C0E" w:rsidRPr="00962ACE" w:rsidRDefault="007429F6" w:rsidP="006928D2">
      <w:pPr>
        <w:pStyle w:val="DivisionHeading"/>
        <w:spacing w:after="120" w:line="280" w:lineRule="atLeast"/>
        <w:rPr>
          <w:i w:val="0"/>
          <w:iCs w:val="0"/>
          <w:sz w:val="28"/>
          <w:szCs w:val="28"/>
        </w:rPr>
      </w:pPr>
      <w:bookmarkStart w:id="423" w:name="_Toc90395458"/>
      <w:r w:rsidRPr="00962ACE">
        <w:rPr>
          <w:i w:val="0"/>
          <w:iCs w:val="0"/>
          <w:sz w:val="28"/>
          <w:szCs w:val="28"/>
        </w:rPr>
        <w:t xml:space="preserve">Division 3 — </w:t>
      </w:r>
      <w:r w:rsidR="00286C0E" w:rsidRPr="00962ACE">
        <w:rPr>
          <w:i w:val="0"/>
          <w:iCs w:val="0"/>
          <w:sz w:val="28"/>
          <w:szCs w:val="28"/>
        </w:rPr>
        <w:t>Other definitions</w:t>
      </w:r>
      <w:bookmarkEnd w:id="423"/>
    </w:p>
    <w:p w14:paraId="34631A0A" w14:textId="77777777" w:rsidR="00286C0E" w:rsidRPr="00962ACE" w:rsidRDefault="00286C0E" w:rsidP="006928D2">
      <w:pPr>
        <w:pStyle w:val="Indent125"/>
        <w:spacing w:line="280" w:lineRule="atLeast"/>
        <w:ind w:left="0"/>
      </w:pPr>
      <w:r w:rsidRPr="00962ACE">
        <w:t>For the purposes of this Order:</w:t>
      </w:r>
    </w:p>
    <w:p w14:paraId="58EAD19D" w14:textId="77777777" w:rsidR="00286C0E" w:rsidRPr="00962ACE" w:rsidRDefault="00286C0E" w:rsidP="006928D2">
      <w:pPr>
        <w:pStyle w:val="Heading2"/>
        <w:numPr>
          <w:ilvl w:val="0"/>
          <w:numId w:val="0"/>
        </w:numPr>
        <w:spacing w:line="280" w:lineRule="atLeast"/>
        <w:rPr>
          <w:lang w:val="en-AU"/>
        </w:rPr>
      </w:pPr>
      <w:r w:rsidRPr="00962ACE">
        <w:rPr>
          <w:b/>
          <w:bCs/>
          <w:lang w:val="en-AU"/>
        </w:rPr>
        <w:t xml:space="preserve">Commonwealth employee </w:t>
      </w:r>
      <w:r w:rsidRPr="00962ACE">
        <w:rPr>
          <w:lang w:val="en-AU"/>
        </w:rPr>
        <w:t xml:space="preserve">has the same meaning as in the Sex Discrimination Act 1984 of the </w:t>
      </w:r>
      <w:proofErr w:type="gramStart"/>
      <w:r w:rsidRPr="00962ACE">
        <w:rPr>
          <w:lang w:val="en-AU"/>
        </w:rPr>
        <w:t>Commonwealth;</w:t>
      </w:r>
      <w:proofErr w:type="gramEnd"/>
    </w:p>
    <w:p w14:paraId="43786806" w14:textId="77777777" w:rsidR="00286C0E" w:rsidRPr="00962ACE" w:rsidRDefault="00286C0E" w:rsidP="006928D2">
      <w:pPr>
        <w:pStyle w:val="Heading2"/>
        <w:numPr>
          <w:ilvl w:val="0"/>
          <w:numId w:val="0"/>
        </w:numPr>
        <w:spacing w:line="280" w:lineRule="atLeast"/>
        <w:ind w:left="709" w:hanging="709"/>
        <w:rPr>
          <w:lang w:val="en-AU"/>
        </w:rPr>
      </w:pPr>
      <w:r w:rsidRPr="00962ACE">
        <w:rPr>
          <w:b/>
          <w:bCs/>
          <w:lang w:val="en-AU"/>
        </w:rPr>
        <w:t>court</w:t>
      </w:r>
      <w:r w:rsidRPr="00962ACE">
        <w:rPr>
          <w:lang w:val="en-AU"/>
        </w:rPr>
        <w:t xml:space="preserve"> means:</w:t>
      </w:r>
    </w:p>
    <w:p w14:paraId="7D3B8EE9" w14:textId="61760FA4" w:rsidR="00286C0E" w:rsidRPr="00962ACE" w:rsidRDefault="00286C0E" w:rsidP="00764DC6">
      <w:pPr>
        <w:pStyle w:val="Heading3"/>
        <w:numPr>
          <w:ilvl w:val="2"/>
          <w:numId w:val="15"/>
        </w:numPr>
        <w:tabs>
          <w:tab w:val="clear" w:pos="2126"/>
          <w:tab w:val="num" w:pos="708"/>
        </w:tabs>
        <w:spacing w:line="280" w:lineRule="atLeast"/>
        <w:ind w:left="708"/>
      </w:pPr>
      <w:r w:rsidRPr="00962ACE">
        <w:t xml:space="preserve">the Supreme </w:t>
      </w:r>
      <w:proofErr w:type="gramStart"/>
      <w:r w:rsidRPr="00962ACE">
        <w:t>Court;</w:t>
      </w:r>
      <w:proofErr w:type="gramEnd"/>
    </w:p>
    <w:p w14:paraId="70E66D96" w14:textId="0943007D" w:rsidR="00286C0E" w:rsidRPr="00962ACE" w:rsidRDefault="00286C0E" w:rsidP="006928D2">
      <w:pPr>
        <w:pStyle w:val="Heading3"/>
        <w:tabs>
          <w:tab w:val="clear" w:pos="2126"/>
          <w:tab w:val="num" w:pos="708"/>
        </w:tabs>
        <w:spacing w:line="280" w:lineRule="atLeast"/>
        <w:ind w:left="708"/>
      </w:pPr>
      <w:r w:rsidRPr="00962ACE">
        <w:t xml:space="preserve">the County </w:t>
      </w:r>
      <w:proofErr w:type="gramStart"/>
      <w:r w:rsidRPr="00962ACE">
        <w:t>Court;</w:t>
      </w:r>
      <w:proofErr w:type="gramEnd"/>
    </w:p>
    <w:p w14:paraId="530717E4" w14:textId="6A768330" w:rsidR="00286C0E" w:rsidRPr="00962ACE" w:rsidRDefault="00286C0E" w:rsidP="006928D2">
      <w:pPr>
        <w:pStyle w:val="Heading3"/>
        <w:tabs>
          <w:tab w:val="clear" w:pos="2126"/>
          <w:tab w:val="num" w:pos="708"/>
        </w:tabs>
        <w:spacing w:line="280" w:lineRule="atLeast"/>
        <w:ind w:left="708"/>
      </w:pPr>
      <w:r w:rsidRPr="00962ACE">
        <w:t xml:space="preserve">the Magistrates’ </w:t>
      </w:r>
      <w:proofErr w:type="gramStart"/>
      <w:r w:rsidRPr="00962ACE">
        <w:t>Court;</w:t>
      </w:r>
      <w:proofErr w:type="gramEnd"/>
    </w:p>
    <w:p w14:paraId="522C5E2B" w14:textId="5F93C916" w:rsidR="00286C0E" w:rsidRPr="00962ACE" w:rsidRDefault="00286C0E" w:rsidP="006928D2">
      <w:pPr>
        <w:pStyle w:val="Heading3"/>
        <w:tabs>
          <w:tab w:val="clear" w:pos="2126"/>
          <w:tab w:val="num" w:pos="708"/>
        </w:tabs>
        <w:spacing w:line="280" w:lineRule="atLeast"/>
        <w:ind w:left="708"/>
      </w:pPr>
      <w:r w:rsidRPr="00962ACE">
        <w:t xml:space="preserve">the Children’s </w:t>
      </w:r>
      <w:proofErr w:type="gramStart"/>
      <w:r w:rsidRPr="00962ACE">
        <w:t>Court;</w:t>
      </w:r>
      <w:proofErr w:type="gramEnd"/>
      <w:r w:rsidRPr="00962ACE">
        <w:t xml:space="preserve"> </w:t>
      </w:r>
    </w:p>
    <w:p w14:paraId="0B257762" w14:textId="77777777" w:rsidR="00286C0E" w:rsidRPr="00962ACE" w:rsidRDefault="00286C0E" w:rsidP="006928D2">
      <w:pPr>
        <w:pStyle w:val="Heading3"/>
        <w:tabs>
          <w:tab w:val="clear" w:pos="2126"/>
          <w:tab w:val="num" w:pos="708"/>
        </w:tabs>
        <w:spacing w:line="280" w:lineRule="atLeast"/>
        <w:ind w:left="708"/>
      </w:pPr>
      <w:r w:rsidRPr="00962ACE">
        <w:t xml:space="preserve">any Federal </w:t>
      </w:r>
      <w:proofErr w:type="gramStart"/>
      <w:r w:rsidRPr="00962ACE">
        <w:t>Court;</w:t>
      </w:r>
      <w:proofErr w:type="gramEnd"/>
    </w:p>
    <w:p w14:paraId="7980B8DE" w14:textId="037A9934" w:rsidR="00553A81" w:rsidRPr="00962ACE" w:rsidRDefault="00553A81" w:rsidP="006928D2">
      <w:pPr>
        <w:pStyle w:val="Heading2"/>
        <w:numPr>
          <w:ilvl w:val="0"/>
          <w:numId w:val="0"/>
        </w:numPr>
        <w:spacing w:line="280" w:lineRule="atLeast"/>
      </w:pPr>
      <w:r w:rsidRPr="00962ACE">
        <w:rPr>
          <w:b/>
          <w:bCs/>
        </w:rPr>
        <w:t xml:space="preserve">COVID-19 </w:t>
      </w:r>
      <w:r w:rsidRPr="00962ACE">
        <w:t xml:space="preserve">means the contagious disease caused by severe acute respiratory syndrome coronavirus </w:t>
      </w:r>
      <w:proofErr w:type="gramStart"/>
      <w:r w:rsidRPr="00962ACE">
        <w:t>2;</w:t>
      </w:r>
      <w:proofErr w:type="gramEnd"/>
    </w:p>
    <w:p w14:paraId="4FEEE02F" w14:textId="35F0FF59" w:rsidR="00286C0E" w:rsidRPr="00962ACE" w:rsidRDefault="00286C0E" w:rsidP="006928D2">
      <w:pPr>
        <w:pStyle w:val="Heading2"/>
        <w:numPr>
          <w:ilvl w:val="0"/>
          <w:numId w:val="0"/>
        </w:numPr>
        <w:spacing w:line="280" w:lineRule="atLeast"/>
        <w:rPr>
          <w:lang w:val="en-AU"/>
        </w:rPr>
      </w:pPr>
      <w:r w:rsidRPr="00962ACE">
        <w:rPr>
          <w:b/>
          <w:bCs/>
          <w:lang w:val="en-AU"/>
        </w:rPr>
        <w:t>COVID-19 vaccine</w:t>
      </w:r>
      <w:r w:rsidRPr="00962ACE">
        <w:rPr>
          <w:lang w:val="en-AU"/>
        </w:rPr>
        <w:t xml:space="preserve"> means </w:t>
      </w:r>
      <w:r w:rsidRPr="00962ACE">
        <w:rPr>
          <w:rFonts w:eastAsia="MS Mincho"/>
          <w:lang w:val="en-AU"/>
        </w:rPr>
        <w:t xml:space="preserve">a </w:t>
      </w:r>
      <w:r w:rsidR="00935C78" w:rsidRPr="00962ACE">
        <w:rPr>
          <w:rFonts w:eastAsia="MS Mincho"/>
          <w:lang w:val="en-AU"/>
        </w:rPr>
        <w:t>one dose COVID-19 vaccine</w:t>
      </w:r>
      <w:r w:rsidR="00935C78" w:rsidRPr="00962ACE">
        <w:rPr>
          <w:rFonts w:eastAsia="MS Mincho"/>
          <w:iCs w:val="0"/>
          <w:lang w:val="en-AU"/>
        </w:rPr>
        <w:t xml:space="preserve"> or a </w:t>
      </w:r>
      <w:r w:rsidR="00935C78" w:rsidRPr="00962ACE">
        <w:rPr>
          <w:rFonts w:eastAsia="MS Mincho"/>
          <w:lang w:val="en-AU"/>
        </w:rPr>
        <w:t xml:space="preserve">two dose COVID-19 </w:t>
      </w:r>
      <w:proofErr w:type="gramStart"/>
      <w:r w:rsidR="00935C78" w:rsidRPr="00962ACE">
        <w:rPr>
          <w:rFonts w:eastAsia="MS Mincho"/>
          <w:lang w:val="en-AU"/>
        </w:rPr>
        <w:t>vaccine</w:t>
      </w:r>
      <w:r w:rsidR="00A428C8" w:rsidRPr="00962ACE">
        <w:rPr>
          <w:rFonts w:eastAsia="MS Mincho"/>
          <w:lang w:val="en-AU"/>
        </w:rPr>
        <w:t>;</w:t>
      </w:r>
      <w:proofErr w:type="gramEnd"/>
    </w:p>
    <w:p w14:paraId="1A1B4CDC" w14:textId="722BED9C" w:rsidR="00286C0E" w:rsidRPr="00962ACE" w:rsidRDefault="00286C0E" w:rsidP="006928D2">
      <w:pPr>
        <w:pStyle w:val="Heading2"/>
        <w:numPr>
          <w:ilvl w:val="0"/>
          <w:numId w:val="0"/>
        </w:numPr>
        <w:spacing w:line="280" w:lineRule="atLeast"/>
        <w:rPr>
          <w:lang w:val="en-AU"/>
        </w:rPr>
      </w:pPr>
      <w:r w:rsidRPr="00962ACE">
        <w:rPr>
          <w:b/>
          <w:bCs/>
          <w:lang w:val="en-AU"/>
        </w:rPr>
        <w:t xml:space="preserve">critical unforeseen circumstance </w:t>
      </w:r>
      <w:r w:rsidRPr="00962ACE">
        <w:rPr>
          <w:lang w:val="en-AU"/>
        </w:rPr>
        <w:t xml:space="preserve">means a circumstance that the employer could not reasonably have foreseen nor planned for which results in a critical need for </w:t>
      </w:r>
      <w:proofErr w:type="gramStart"/>
      <w:r w:rsidRPr="00962ACE">
        <w:rPr>
          <w:lang w:val="en-AU"/>
        </w:rPr>
        <w:t>staff;</w:t>
      </w:r>
      <w:proofErr w:type="gramEnd"/>
      <w:r w:rsidRPr="00962ACE">
        <w:rPr>
          <w:lang w:val="en-AU"/>
        </w:rPr>
        <w:t xml:space="preserve"> </w:t>
      </w:r>
    </w:p>
    <w:p w14:paraId="5505DA9A" w14:textId="5AFB3E72" w:rsidR="00974B2E" w:rsidRPr="00962ACE" w:rsidRDefault="00974B2E" w:rsidP="006928D2">
      <w:pPr>
        <w:pStyle w:val="Heading2"/>
        <w:numPr>
          <w:ilvl w:val="0"/>
          <w:numId w:val="0"/>
        </w:numPr>
        <w:spacing w:line="280" w:lineRule="atLeast"/>
        <w:rPr>
          <w:bCs/>
          <w:lang w:val="en-AU"/>
        </w:rPr>
      </w:pPr>
      <w:r w:rsidRPr="00962ACE">
        <w:rPr>
          <w:b/>
          <w:bCs/>
          <w:lang w:eastAsia="en-AU"/>
        </w:rPr>
        <w:t xml:space="preserve">disability </w:t>
      </w:r>
      <w:r w:rsidRPr="00962ACE">
        <w:t xml:space="preserve">has the same meaning as it has in the </w:t>
      </w:r>
      <w:r w:rsidRPr="00962ACE">
        <w:rPr>
          <w:b/>
        </w:rPr>
        <w:t xml:space="preserve">Disability Service Safeguards Act </w:t>
      </w:r>
      <w:proofErr w:type="gramStart"/>
      <w:r w:rsidRPr="00962ACE">
        <w:rPr>
          <w:b/>
        </w:rPr>
        <w:t>2018</w:t>
      </w:r>
      <w:r w:rsidRPr="00962ACE">
        <w:rPr>
          <w:bCs/>
        </w:rPr>
        <w:t>;</w:t>
      </w:r>
      <w:proofErr w:type="gramEnd"/>
    </w:p>
    <w:p w14:paraId="426CC740" w14:textId="115BBEAA" w:rsidR="00623B91" w:rsidRPr="00962ACE" w:rsidRDefault="00623B91" w:rsidP="006928D2">
      <w:pPr>
        <w:pStyle w:val="Heading2"/>
        <w:numPr>
          <w:ilvl w:val="0"/>
          <w:numId w:val="0"/>
        </w:numPr>
        <w:spacing w:line="280" w:lineRule="atLeast"/>
        <w:rPr>
          <w:lang w:val="en-AU"/>
        </w:rPr>
      </w:pPr>
      <w:r w:rsidRPr="00962ACE">
        <w:rPr>
          <w:b/>
          <w:bCs/>
          <w:lang w:val="en-AU"/>
        </w:rPr>
        <w:t>disability service</w:t>
      </w:r>
      <w:r w:rsidRPr="00962ACE">
        <w:rPr>
          <w:lang w:val="en-AU"/>
        </w:rPr>
        <w:t xml:space="preserve"> has the same meaning as in the </w:t>
      </w:r>
      <w:r w:rsidRPr="00962ACE">
        <w:rPr>
          <w:b/>
          <w:bCs/>
          <w:lang w:val="en-AU"/>
        </w:rPr>
        <w:t xml:space="preserve">Disability Service Safeguards Act </w:t>
      </w:r>
      <w:proofErr w:type="gramStart"/>
      <w:r w:rsidRPr="00962ACE">
        <w:rPr>
          <w:b/>
          <w:bCs/>
          <w:lang w:val="en-AU"/>
        </w:rPr>
        <w:t>2018</w:t>
      </w:r>
      <w:r w:rsidR="00974B2E" w:rsidRPr="00962ACE">
        <w:rPr>
          <w:b/>
          <w:bCs/>
          <w:lang w:val="en-AU"/>
        </w:rPr>
        <w:t>;</w:t>
      </w:r>
      <w:proofErr w:type="gramEnd"/>
    </w:p>
    <w:p w14:paraId="490399AA" w14:textId="1BC3D270" w:rsidR="00286C0E" w:rsidRPr="00962ACE" w:rsidRDefault="00286C0E" w:rsidP="006928D2">
      <w:pPr>
        <w:pStyle w:val="Heading2"/>
        <w:numPr>
          <w:ilvl w:val="0"/>
          <w:numId w:val="0"/>
        </w:numPr>
        <w:spacing w:line="280" w:lineRule="atLeast"/>
        <w:rPr>
          <w:lang w:val="en-AU"/>
        </w:rPr>
      </w:pPr>
      <w:proofErr w:type="gramStart"/>
      <w:r w:rsidRPr="00962ACE">
        <w:rPr>
          <w:b/>
          <w:bCs/>
          <w:lang w:val="en-AU"/>
        </w:rPr>
        <w:t>emergency situation</w:t>
      </w:r>
      <w:proofErr w:type="gramEnd"/>
      <w:r w:rsidRPr="00962ACE">
        <w:rPr>
          <w:b/>
          <w:bCs/>
          <w:lang w:val="en-AU"/>
        </w:rPr>
        <w:t xml:space="preserve"> </w:t>
      </w:r>
      <w:r w:rsidRPr="00962ACE">
        <w:rPr>
          <w:lang w:val="en-AU"/>
        </w:rPr>
        <w:t>means a situation where it is reasonably apparent to an employer</w:t>
      </w:r>
      <w:r w:rsidRPr="00962ACE" w:rsidDel="00025371">
        <w:rPr>
          <w:lang w:val="en-AU"/>
        </w:rPr>
        <w:t xml:space="preserve"> </w:t>
      </w:r>
      <w:r w:rsidRPr="00962ACE">
        <w:rPr>
          <w:lang w:val="en-AU"/>
        </w:rPr>
        <w:t xml:space="preserve">that medical treatment is necessary, as a matter of urgency to: </w:t>
      </w:r>
    </w:p>
    <w:p w14:paraId="2A2AE4DA" w14:textId="77777777" w:rsidR="00286C0E" w:rsidRPr="00962ACE" w:rsidRDefault="00286C0E" w:rsidP="00764DC6">
      <w:pPr>
        <w:pStyle w:val="Heading3"/>
        <w:numPr>
          <w:ilvl w:val="2"/>
          <w:numId w:val="11"/>
        </w:numPr>
        <w:tabs>
          <w:tab w:val="clear" w:pos="2126"/>
          <w:tab w:val="num" w:pos="708"/>
        </w:tabs>
        <w:spacing w:line="280" w:lineRule="atLeast"/>
        <w:ind w:left="708"/>
      </w:pPr>
      <w:r w:rsidRPr="00962ACE">
        <w:t>save a person’s life; or</w:t>
      </w:r>
    </w:p>
    <w:p w14:paraId="4A9A4DB8" w14:textId="77777777" w:rsidR="00286C0E" w:rsidRPr="00962ACE" w:rsidRDefault="00286C0E" w:rsidP="006928D2">
      <w:pPr>
        <w:pStyle w:val="Heading3"/>
        <w:tabs>
          <w:tab w:val="clear" w:pos="2126"/>
          <w:tab w:val="num" w:pos="708"/>
        </w:tabs>
        <w:spacing w:line="280" w:lineRule="atLeast"/>
        <w:ind w:left="708"/>
      </w:pPr>
      <w:r w:rsidRPr="00962ACE">
        <w:t xml:space="preserve">prevent serious damage to a person’s health; or </w:t>
      </w:r>
    </w:p>
    <w:p w14:paraId="1CA47379" w14:textId="77777777" w:rsidR="00286C0E" w:rsidRPr="00962ACE" w:rsidRDefault="00286C0E" w:rsidP="006928D2">
      <w:pPr>
        <w:pStyle w:val="Heading3"/>
        <w:tabs>
          <w:tab w:val="clear" w:pos="2126"/>
          <w:tab w:val="num" w:pos="708"/>
        </w:tabs>
        <w:spacing w:line="280" w:lineRule="atLeast"/>
        <w:ind w:left="708"/>
      </w:pPr>
      <w:r w:rsidRPr="00962ACE">
        <w:t xml:space="preserve">prevent a person from suffering or continuing to suffer significant pain or </w:t>
      </w:r>
      <w:proofErr w:type="gramStart"/>
      <w:r w:rsidRPr="00962ACE">
        <w:t>distress;</w:t>
      </w:r>
      <w:proofErr w:type="gramEnd"/>
      <w:r w:rsidRPr="00962ACE">
        <w:t xml:space="preserve"> </w:t>
      </w:r>
    </w:p>
    <w:p w14:paraId="6BEEA473" w14:textId="77777777" w:rsidR="00286C0E" w:rsidRPr="00962ACE" w:rsidRDefault="00286C0E" w:rsidP="006928D2">
      <w:pPr>
        <w:pStyle w:val="Heading2"/>
        <w:numPr>
          <w:ilvl w:val="0"/>
          <w:numId w:val="0"/>
        </w:numPr>
        <w:spacing w:line="280" w:lineRule="atLeast"/>
        <w:rPr>
          <w:lang w:val="en-AU"/>
        </w:rPr>
      </w:pPr>
      <w:r w:rsidRPr="00962ACE">
        <w:rPr>
          <w:b/>
          <w:bCs/>
          <w:lang w:val="en-AU"/>
        </w:rPr>
        <w:lastRenderedPageBreak/>
        <w:t xml:space="preserve">medical contraindication </w:t>
      </w:r>
      <w:r w:rsidRPr="00962ACE">
        <w:rPr>
          <w:lang w:val="en-AU"/>
        </w:rPr>
        <w:t xml:space="preserve">means one of the following contraindications to the administration of a </w:t>
      </w:r>
      <w:r w:rsidRPr="00962ACE">
        <w:rPr>
          <w:b/>
          <w:bCs/>
          <w:lang w:val="en-AU"/>
        </w:rPr>
        <w:t>COVID-19 vaccine</w:t>
      </w:r>
      <w:r w:rsidRPr="00962ACE">
        <w:rPr>
          <w:lang w:val="en-AU"/>
        </w:rPr>
        <w:t>:</w:t>
      </w:r>
    </w:p>
    <w:p w14:paraId="3D27B229" w14:textId="77777777" w:rsidR="00286C0E" w:rsidRPr="00962ACE" w:rsidRDefault="00286C0E" w:rsidP="00764DC6">
      <w:pPr>
        <w:pStyle w:val="Heading3"/>
        <w:numPr>
          <w:ilvl w:val="2"/>
          <w:numId w:val="12"/>
        </w:numPr>
        <w:tabs>
          <w:tab w:val="clear" w:pos="2126"/>
          <w:tab w:val="num" w:pos="708"/>
        </w:tabs>
        <w:spacing w:line="280" w:lineRule="atLeast"/>
        <w:ind w:left="708"/>
      </w:pPr>
      <w:r w:rsidRPr="00962ACE">
        <w:t xml:space="preserve">anaphylaxis after a previous </w:t>
      </w:r>
      <w:proofErr w:type="gramStart"/>
      <w:r w:rsidRPr="00962ACE">
        <w:t>dose;</w:t>
      </w:r>
      <w:proofErr w:type="gramEnd"/>
    </w:p>
    <w:p w14:paraId="36EA9567" w14:textId="77777777" w:rsidR="00286C0E" w:rsidRPr="00962ACE" w:rsidRDefault="00286C0E" w:rsidP="006928D2">
      <w:pPr>
        <w:pStyle w:val="Heading3"/>
        <w:tabs>
          <w:tab w:val="clear" w:pos="2126"/>
          <w:tab w:val="num" w:pos="708"/>
        </w:tabs>
        <w:spacing w:line="280" w:lineRule="atLeast"/>
        <w:ind w:left="708"/>
      </w:pPr>
      <w:r w:rsidRPr="00962ACE">
        <w:t xml:space="preserve">anaphylaxis to any component of the vaccine, including polysorbate or polyethylene </w:t>
      </w:r>
      <w:proofErr w:type="gramStart"/>
      <w:r w:rsidRPr="00962ACE">
        <w:t>glycol;</w:t>
      </w:r>
      <w:proofErr w:type="gramEnd"/>
    </w:p>
    <w:p w14:paraId="60726755" w14:textId="77777777" w:rsidR="00286C0E" w:rsidRPr="00962ACE" w:rsidRDefault="00286C0E" w:rsidP="006928D2">
      <w:pPr>
        <w:pStyle w:val="Heading3"/>
        <w:tabs>
          <w:tab w:val="clear" w:pos="2126"/>
          <w:tab w:val="num" w:pos="708"/>
        </w:tabs>
        <w:ind w:left="708"/>
      </w:pPr>
      <w:r w:rsidRPr="00962ACE">
        <w:t>in relation to AstraZeneca:</w:t>
      </w:r>
    </w:p>
    <w:p w14:paraId="1FF31CB2" w14:textId="77777777" w:rsidR="00286C0E" w:rsidRPr="00962ACE" w:rsidRDefault="00286C0E" w:rsidP="006928D2">
      <w:pPr>
        <w:pStyle w:val="Heading4"/>
        <w:tabs>
          <w:tab w:val="clear" w:pos="2835"/>
          <w:tab w:val="num" w:pos="1429"/>
        </w:tabs>
        <w:ind w:left="1429"/>
      </w:pPr>
      <w:r w:rsidRPr="00962ACE">
        <w:t>history of capillary leak syndrome; or</w:t>
      </w:r>
    </w:p>
    <w:p w14:paraId="4CA092F5" w14:textId="77777777" w:rsidR="00286C0E" w:rsidRPr="00962ACE" w:rsidRDefault="00286C0E" w:rsidP="006928D2">
      <w:pPr>
        <w:pStyle w:val="Heading4"/>
        <w:tabs>
          <w:tab w:val="clear" w:pos="2835"/>
          <w:tab w:val="num" w:pos="1429"/>
        </w:tabs>
        <w:ind w:left="1429"/>
      </w:pPr>
      <w:r w:rsidRPr="00962ACE">
        <w:t xml:space="preserve">thrombosis with thrombocytopenia occurring after a previous </w:t>
      </w:r>
      <w:proofErr w:type="gramStart"/>
      <w:r w:rsidRPr="00962ACE">
        <w:t>dose;</w:t>
      </w:r>
      <w:proofErr w:type="gramEnd"/>
    </w:p>
    <w:p w14:paraId="4732A6FB" w14:textId="77777777" w:rsidR="00286C0E" w:rsidRPr="00962ACE" w:rsidRDefault="00286C0E" w:rsidP="006928D2">
      <w:pPr>
        <w:pStyle w:val="Heading3"/>
        <w:tabs>
          <w:tab w:val="clear" w:pos="2126"/>
          <w:tab w:val="num" w:pos="708"/>
        </w:tabs>
        <w:ind w:left="708"/>
      </w:pPr>
      <w:r w:rsidRPr="00962ACE">
        <w:t xml:space="preserve">in relation to </w:t>
      </w:r>
      <w:proofErr w:type="spellStart"/>
      <w:r w:rsidRPr="00962ACE">
        <w:t>Comirnaty</w:t>
      </w:r>
      <w:proofErr w:type="spellEnd"/>
      <w:r w:rsidRPr="00962ACE">
        <w:t xml:space="preserve"> or </w:t>
      </w:r>
      <w:proofErr w:type="spellStart"/>
      <w:r w:rsidRPr="00962ACE">
        <w:t>Spikevax</w:t>
      </w:r>
      <w:proofErr w:type="spellEnd"/>
      <w:r w:rsidRPr="00962ACE">
        <w:t xml:space="preserve">, myocarditis or pericarditis attributed to a previous dose of either </w:t>
      </w:r>
      <w:proofErr w:type="spellStart"/>
      <w:r w:rsidRPr="00962ACE">
        <w:t>Comirnaty</w:t>
      </w:r>
      <w:proofErr w:type="spellEnd"/>
      <w:r w:rsidRPr="00962ACE">
        <w:t xml:space="preserve"> or </w:t>
      </w:r>
      <w:proofErr w:type="spellStart"/>
      <w:proofErr w:type="gramStart"/>
      <w:r w:rsidRPr="00962ACE">
        <w:t>Spikevax</w:t>
      </w:r>
      <w:proofErr w:type="spellEnd"/>
      <w:r w:rsidRPr="00962ACE">
        <w:t>;</w:t>
      </w:r>
      <w:proofErr w:type="gramEnd"/>
      <w:r w:rsidRPr="00962ACE">
        <w:t xml:space="preserve"> </w:t>
      </w:r>
    </w:p>
    <w:p w14:paraId="7D3CCD30" w14:textId="77777777" w:rsidR="00286C0E" w:rsidRPr="00962ACE" w:rsidRDefault="00286C0E" w:rsidP="006928D2">
      <w:pPr>
        <w:pStyle w:val="Heading3"/>
        <w:tabs>
          <w:tab w:val="clear" w:pos="2126"/>
          <w:tab w:val="num" w:pos="708"/>
        </w:tabs>
        <w:ind w:left="708"/>
      </w:pPr>
      <w:r w:rsidRPr="00962ACE">
        <w:t xml:space="preserve">the occurrence of any other serious adverse event that has: </w:t>
      </w:r>
    </w:p>
    <w:p w14:paraId="20989AC2" w14:textId="21E3B17C" w:rsidR="00286C0E" w:rsidRPr="00962ACE" w:rsidRDefault="00286C0E" w:rsidP="006928D2">
      <w:pPr>
        <w:pStyle w:val="Heading4"/>
        <w:tabs>
          <w:tab w:val="clear" w:pos="2835"/>
          <w:tab w:val="num" w:pos="1429"/>
        </w:tabs>
        <w:ind w:left="1429"/>
      </w:pPr>
      <w:r w:rsidRPr="00962ACE">
        <w:t>been attributed to a previous dose of a COVID-19 vaccine by an experienced immunisation provider or medical specialist (and not attributed to any another identifiable cause); and</w:t>
      </w:r>
    </w:p>
    <w:p w14:paraId="1975C2BF" w14:textId="77777777" w:rsidR="00286C0E" w:rsidRPr="00962ACE" w:rsidRDefault="00286C0E" w:rsidP="006928D2">
      <w:pPr>
        <w:pStyle w:val="Heading4"/>
        <w:tabs>
          <w:tab w:val="clear" w:pos="2835"/>
          <w:tab w:val="num" w:pos="1429"/>
        </w:tabs>
        <w:ind w:left="1429"/>
      </w:pPr>
      <w:r w:rsidRPr="00962ACE">
        <w:t xml:space="preserve">been reported to State adverse event programs and/or the Therapeutic Goods </w:t>
      </w:r>
      <w:proofErr w:type="gramStart"/>
      <w:r w:rsidRPr="00962ACE">
        <w:t>Administration;</w:t>
      </w:r>
      <w:proofErr w:type="gramEnd"/>
    </w:p>
    <w:p w14:paraId="55BCCAB0" w14:textId="77777777" w:rsidR="00286C0E" w:rsidRPr="00962ACE" w:rsidRDefault="00286C0E" w:rsidP="006928D2">
      <w:pPr>
        <w:pStyle w:val="Heading2"/>
        <w:numPr>
          <w:ilvl w:val="0"/>
          <w:numId w:val="0"/>
        </w:numPr>
        <w:spacing w:line="280" w:lineRule="atLeast"/>
        <w:ind w:left="709" w:hanging="709"/>
        <w:rPr>
          <w:lang w:val="en-AU"/>
        </w:rPr>
      </w:pPr>
      <w:r w:rsidRPr="00962ACE">
        <w:rPr>
          <w:b/>
          <w:bCs/>
          <w:lang w:val="en-AU"/>
        </w:rPr>
        <w:t>medical practitioner</w:t>
      </w:r>
      <w:r w:rsidRPr="00962ACE">
        <w:rPr>
          <w:lang w:val="en-AU"/>
        </w:rPr>
        <w:t xml:space="preserve"> means:</w:t>
      </w:r>
    </w:p>
    <w:p w14:paraId="46B8AFB5" w14:textId="77777777" w:rsidR="00286C0E" w:rsidRPr="00962ACE" w:rsidRDefault="00286C0E" w:rsidP="00764DC6">
      <w:pPr>
        <w:pStyle w:val="Heading3"/>
        <w:numPr>
          <w:ilvl w:val="2"/>
          <w:numId w:val="13"/>
        </w:numPr>
        <w:tabs>
          <w:tab w:val="clear" w:pos="2126"/>
          <w:tab w:val="num" w:pos="708"/>
        </w:tabs>
        <w:ind w:left="708"/>
      </w:pPr>
      <w:r w:rsidRPr="00962ACE">
        <w:t>a general practice registrar on an approved 3GA training placement; or</w:t>
      </w:r>
    </w:p>
    <w:p w14:paraId="36399091" w14:textId="77777777" w:rsidR="00286C0E" w:rsidRPr="00962ACE" w:rsidRDefault="00286C0E" w:rsidP="006928D2">
      <w:pPr>
        <w:pStyle w:val="Heading3"/>
        <w:tabs>
          <w:tab w:val="clear" w:pos="2126"/>
          <w:tab w:val="num" w:pos="708"/>
        </w:tabs>
        <w:ind w:left="708"/>
      </w:pPr>
      <w:r w:rsidRPr="00962ACE">
        <w:t>a public health physician; or</w:t>
      </w:r>
    </w:p>
    <w:p w14:paraId="596BCE09" w14:textId="77777777" w:rsidR="00286C0E" w:rsidRPr="00962ACE" w:rsidRDefault="00286C0E" w:rsidP="006928D2">
      <w:pPr>
        <w:pStyle w:val="Heading3"/>
        <w:tabs>
          <w:tab w:val="clear" w:pos="2126"/>
          <w:tab w:val="num" w:pos="708"/>
        </w:tabs>
        <w:ind w:left="708"/>
      </w:pPr>
      <w:r w:rsidRPr="00962ACE">
        <w:t>an infectious disease physician; or</w:t>
      </w:r>
    </w:p>
    <w:p w14:paraId="17CC146D" w14:textId="77777777" w:rsidR="00286C0E" w:rsidRPr="00962ACE" w:rsidRDefault="00286C0E" w:rsidP="006928D2">
      <w:pPr>
        <w:pStyle w:val="Heading3"/>
        <w:tabs>
          <w:tab w:val="clear" w:pos="2126"/>
          <w:tab w:val="num" w:pos="708"/>
        </w:tabs>
        <w:ind w:left="708"/>
      </w:pPr>
      <w:r w:rsidRPr="00962ACE">
        <w:t>a clinical immunologist; or</w:t>
      </w:r>
    </w:p>
    <w:p w14:paraId="0B385552" w14:textId="77777777" w:rsidR="00286C0E" w:rsidRPr="00962ACE" w:rsidRDefault="00286C0E" w:rsidP="006928D2">
      <w:pPr>
        <w:pStyle w:val="Heading3"/>
        <w:tabs>
          <w:tab w:val="clear" w:pos="2126"/>
          <w:tab w:val="num" w:pos="708"/>
        </w:tabs>
        <w:ind w:left="708"/>
      </w:pPr>
      <w:r w:rsidRPr="00962ACE">
        <w:t xml:space="preserve">a general practitioner who is vocationally registered; or </w:t>
      </w:r>
    </w:p>
    <w:p w14:paraId="0B2DD55A" w14:textId="77777777" w:rsidR="00286C0E" w:rsidRPr="00962ACE" w:rsidRDefault="00286C0E" w:rsidP="006928D2">
      <w:pPr>
        <w:pStyle w:val="Heading3"/>
        <w:tabs>
          <w:tab w:val="clear" w:pos="2126"/>
          <w:tab w:val="num" w:pos="708"/>
        </w:tabs>
        <w:ind w:left="708"/>
      </w:pPr>
      <w:r w:rsidRPr="00962ACE">
        <w:t xml:space="preserve">a general practitioner who is a fellow of the Royal Australian College of General Practitioners (RACGP); or </w:t>
      </w:r>
    </w:p>
    <w:p w14:paraId="785E97C3" w14:textId="77777777" w:rsidR="00286C0E" w:rsidRPr="00962ACE" w:rsidRDefault="00286C0E" w:rsidP="006928D2">
      <w:pPr>
        <w:pStyle w:val="Heading3"/>
        <w:tabs>
          <w:tab w:val="clear" w:pos="2126"/>
          <w:tab w:val="num" w:pos="708"/>
        </w:tabs>
        <w:ind w:left="708"/>
      </w:pPr>
      <w:r w:rsidRPr="00962ACE">
        <w:t>a general practitioner who is a fellow of the Australian College of Rural and Remote Medicine (ACRRM); or</w:t>
      </w:r>
    </w:p>
    <w:p w14:paraId="5FF10B46" w14:textId="248A98BA" w:rsidR="00286C0E" w:rsidRPr="00962ACE" w:rsidRDefault="00286C0E" w:rsidP="006928D2">
      <w:pPr>
        <w:pStyle w:val="Heading3"/>
        <w:tabs>
          <w:tab w:val="clear" w:pos="2126"/>
          <w:tab w:val="num" w:pos="708"/>
        </w:tabs>
        <w:ind w:left="708"/>
      </w:pPr>
      <w:r w:rsidRPr="00962ACE">
        <w:t xml:space="preserve">a </w:t>
      </w:r>
      <w:r w:rsidR="002E33E1" w:rsidRPr="00962ACE">
        <w:t>p</w:t>
      </w:r>
      <w:r w:rsidR="005B4745" w:rsidRPr="00962ACE">
        <w:t>a</w:t>
      </w:r>
      <w:r w:rsidR="002E33E1" w:rsidRPr="00962ACE">
        <w:t>ediatrician</w:t>
      </w:r>
      <w:r w:rsidRPr="00962ACE">
        <w:t>; or</w:t>
      </w:r>
    </w:p>
    <w:p w14:paraId="3D4A6AF3" w14:textId="77777777" w:rsidR="00286C0E" w:rsidRPr="00962ACE" w:rsidRDefault="00286C0E" w:rsidP="006928D2">
      <w:pPr>
        <w:pStyle w:val="Heading3"/>
        <w:tabs>
          <w:tab w:val="clear" w:pos="2126"/>
          <w:tab w:val="num" w:pos="708"/>
        </w:tabs>
        <w:ind w:left="708"/>
      </w:pPr>
      <w:r w:rsidRPr="00962ACE">
        <w:t xml:space="preserve">a medical practitioner who is a fellow of the Royal Australasian College of </w:t>
      </w:r>
      <w:proofErr w:type="gramStart"/>
      <w:r w:rsidRPr="00962ACE">
        <w:t>Physicians;</w:t>
      </w:r>
      <w:proofErr w:type="gramEnd"/>
      <w:r w:rsidRPr="00962ACE">
        <w:t xml:space="preserve"> </w:t>
      </w:r>
    </w:p>
    <w:p w14:paraId="6AF5C30B" w14:textId="6C0CE40B" w:rsidR="00286C0E" w:rsidRPr="00962ACE" w:rsidRDefault="00286C0E" w:rsidP="006928D2">
      <w:pPr>
        <w:pStyle w:val="Heading2"/>
        <w:numPr>
          <w:ilvl w:val="0"/>
          <w:numId w:val="0"/>
        </w:numPr>
        <w:spacing w:line="280" w:lineRule="atLeast"/>
        <w:rPr>
          <w:lang w:val="en-AU"/>
        </w:rPr>
      </w:pPr>
      <w:r w:rsidRPr="00962ACE">
        <w:rPr>
          <w:b/>
          <w:lang w:val="en-AU"/>
        </w:rPr>
        <w:t>NDIS</w:t>
      </w:r>
      <w:r w:rsidRPr="00962ACE">
        <w:rPr>
          <w:b/>
          <w:bCs/>
          <w:lang w:val="en-AU"/>
        </w:rPr>
        <w:t xml:space="preserve"> participant</w:t>
      </w:r>
      <w:r w:rsidRPr="00962ACE">
        <w:rPr>
          <w:lang w:val="en-AU"/>
        </w:rPr>
        <w:t xml:space="preserve"> has the </w:t>
      </w:r>
      <w:r w:rsidR="00D47CFE" w:rsidRPr="00962ACE">
        <w:rPr>
          <w:lang w:val="en-AU"/>
        </w:rPr>
        <w:t xml:space="preserve">same </w:t>
      </w:r>
      <w:r w:rsidRPr="00962ACE">
        <w:rPr>
          <w:lang w:val="en-AU"/>
        </w:rPr>
        <w:t xml:space="preserve">meaning </w:t>
      </w:r>
      <w:r w:rsidR="00D47CFE" w:rsidRPr="00962ACE">
        <w:rPr>
          <w:lang w:val="en-AU"/>
        </w:rPr>
        <w:t>as</w:t>
      </w:r>
      <w:r w:rsidRPr="00962ACE">
        <w:rPr>
          <w:lang w:val="en-AU"/>
        </w:rPr>
        <w:t xml:space="preserve"> 'participant' under the </w:t>
      </w:r>
      <w:r w:rsidRPr="00962ACE">
        <w:rPr>
          <w:bCs/>
          <w:lang w:val="en-AU"/>
        </w:rPr>
        <w:t xml:space="preserve">National Disability Insurance Scheme Act 2013 </w:t>
      </w:r>
      <w:r w:rsidRPr="00962ACE">
        <w:rPr>
          <w:lang w:val="en-AU"/>
        </w:rPr>
        <w:t xml:space="preserve">of the </w:t>
      </w:r>
      <w:proofErr w:type="gramStart"/>
      <w:r w:rsidRPr="00962ACE">
        <w:rPr>
          <w:lang w:val="en-AU"/>
        </w:rPr>
        <w:t>Commonwealth;</w:t>
      </w:r>
      <w:proofErr w:type="gramEnd"/>
    </w:p>
    <w:p w14:paraId="3650367B" w14:textId="1F1AAD5C" w:rsidR="005E420D" w:rsidRPr="00962ACE" w:rsidRDefault="00286C0E" w:rsidP="006928D2">
      <w:pPr>
        <w:pStyle w:val="Heading2"/>
        <w:numPr>
          <w:ilvl w:val="0"/>
          <w:numId w:val="0"/>
        </w:numPr>
        <w:spacing w:line="280" w:lineRule="atLeast"/>
        <w:rPr>
          <w:lang w:val="en-AU"/>
        </w:rPr>
      </w:pPr>
      <w:r w:rsidRPr="00962ACE">
        <w:rPr>
          <w:b/>
          <w:lang w:val="en-AU"/>
        </w:rPr>
        <w:lastRenderedPageBreak/>
        <w:t>one dose COVID</w:t>
      </w:r>
      <w:r w:rsidRPr="00962ACE">
        <w:rPr>
          <w:b/>
          <w:bCs/>
          <w:lang w:val="en-AU"/>
        </w:rPr>
        <w:t>-19 vaccine</w:t>
      </w:r>
      <w:r w:rsidRPr="00962ACE">
        <w:rPr>
          <w:lang w:val="en-AU"/>
        </w:rPr>
        <w:t xml:space="preserve"> means</w:t>
      </w:r>
      <w:r w:rsidR="00A12653" w:rsidRPr="00962ACE">
        <w:rPr>
          <w:lang w:val="en-AU"/>
        </w:rPr>
        <w:t xml:space="preserve"> </w:t>
      </w:r>
      <w:r w:rsidRPr="00962ACE">
        <w:rPr>
          <w:lang w:val="en-AU"/>
        </w:rPr>
        <w:t>'COVID-19 Vaccine Janssen' (Jans</w:t>
      </w:r>
      <w:r w:rsidR="00D47CFE" w:rsidRPr="00962ACE">
        <w:rPr>
          <w:lang w:val="en-AU"/>
        </w:rPr>
        <w:t>s</w:t>
      </w:r>
      <w:r w:rsidRPr="00962ACE">
        <w:rPr>
          <w:lang w:val="en-AU"/>
        </w:rPr>
        <w:t>en-</w:t>
      </w:r>
      <w:proofErr w:type="spellStart"/>
      <w:r w:rsidRPr="00962ACE">
        <w:rPr>
          <w:lang w:val="en-AU"/>
        </w:rPr>
        <w:t>Cilag</w:t>
      </w:r>
      <w:proofErr w:type="spellEnd"/>
      <w:proofErr w:type="gramStart"/>
      <w:r w:rsidRPr="00962ACE">
        <w:rPr>
          <w:lang w:val="en-AU"/>
        </w:rPr>
        <w:t>)</w:t>
      </w:r>
      <w:r w:rsidR="002C1243" w:rsidRPr="00962ACE">
        <w:rPr>
          <w:lang w:val="en-AU"/>
        </w:rPr>
        <w:t>;</w:t>
      </w:r>
      <w:proofErr w:type="gramEnd"/>
    </w:p>
    <w:p w14:paraId="70658243" w14:textId="7A107A42" w:rsidR="00A428C8" w:rsidRPr="00962ACE" w:rsidRDefault="00D44078" w:rsidP="006928D2">
      <w:pPr>
        <w:pStyle w:val="Heading2"/>
        <w:numPr>
          <w:ilvl w:val="1"/>
          <w:numId w:val="0"/>
        </w:numPr>
        <w:spacing w:line="280" w:lineRule="atLeast"/>
        <w:rPr>
          <w:lang w:val="en-AU"/>
        </w:rPr>
      </w:pPr>
      <w:r w:rsidRPr="00962ACE">
        <w:rPr>
          <w:b/>
          <w:bCs/>
          <w:lang w:val="en-AU"/>
        </w:rPr>
        <w:t>p</w:t>
      </w:r>
      <w:r w:rsidR="006D4AB9" w:rsidRPr="00962ACE">
        <w:rPr>
          <w:b/>
          <w:bCs/>
          <w:lang w:val="en-AU"/>
        </w:rPr>
        <w:t>andemic o</w:t>
      </w:r>
      <w:r w:rsidR="00A428C8" w:rsidRPr="00962ACE">
        <w:rPr>
          <w:b/>
          <w:bCs/>
          <w:lang w:val="en-AU"/>
        </w:rPr>
        <w:t>rder</w:t>
      </w:r>
      <w:r w:rsidR="00C918F6" w:rsidRPr="00962ACE">
        <w:rPr>
          <w:b/>
          <w:bCs/>
          <w:lang w:val="en-AU"/>
        </w:rPr>
        <w:t>s</w:t>
      </w:r>
      <w:r w:rsidR="00A428C8" w:rsidRPr="00962ACE">
        <w:rPr>
          <w:b/>
          <w:bCs/>
          <w:lang w:val="en-AU"/>
        </w:rPr>
        <w:t xml:space="preserve"> in force</w:t>
      </w:r>
      <w:r w:rsidR="00A428C8" w:rsidRPr="00962ACE">
        <w:rPr>
          <w:lang w:val="en-AU"/>
        </w:rPr>
        <w:t xml:space="preserve"> </w:t>
      </w:r>
      <w:proofErr w:type="gramStart"/>
      <w:r w:rsidR="00A428C8" w:rsidRPr="00962ACE">
        <w:rPr>
          <w:lang w:val="en-AU"/>
        </w:rPr>
        <w:t>has</w:t>
      </w:r>
      <w:proofErr w:type="gramEnd"/>
      <w:r w:rsidR="00A428C8" w:rsidRPr="00962ACE">
        <w:rPr>
          <w:lang w:val="en-AU"/>
        </w:rPr>
        <w:t xml:space="preserve"> the same meaning as in the </w:t>
      </w:r>
      <w:r w:rsidRPr="00962ACE">
        <w:rPr>
          <w:b/>
          <w:bCs/>
          <w:lang w:val="en-AU"/>
        </w:rPr>
        <w:t xml:space="preserve">Pandemic (Movement and Gathering) Order 2021 (No. 1) </w:t>
      </w:r>
      <w:r w:rsidRPr="00962ACE">
        <w:rPr>
          <w:lang w:val="en-AU"/>
        </w:rPr>
        <w:t>as amended or replaced from time to time</w:t>
      </w:r>
      <w:r w:rsidR="00A428C8" w:rsidRPr="00962ACE">
        <w:rPr>
          <w:lang w:val="en-AU"/>
        </w:rPr>
        <w:t xml:space="preserve">; </w:t>
      </w:r>
    </w:p>
    <w:p w14:paraId="012C4AFE" w14:textId="414F10D0" w:rsidR="00286C0E" w:rsidRPr="00962ACE" w:rsidRDefault="00286C0E" w:rsidP="006928D2">
      <w:pPr>
        <w:pStyle w:val="Heading2"/>
        <w:numPr>
          <w:ilvl w:val="0"/>
          <w:numId w:val="0"/>
        </w:numPr>
        <w:spacing w:line="280" w:lineRule="atLeast"/>
        <w:rPr>
          <w:lang w:val="en-AU"/>
        </w:rPr>
      </w:pPr>
      <w:r w:rsidRPr="00962ACE">
        <w:rPr>
          <w:b/>
          <w:lang w:val="en-AU"/>
        </w:rPr>
        <w:t>premises </w:t>
      </w:r>
      <w:proofErr w:type="gramStart"/>
      <w:r w:rsidRPr="00962ACE">
        <w:rPr>
          <w:lang w:val="en-AU"/>
        </w:rPr>
        <w:t>has</w:t>
      </w:r>
      <w:proofErr w:type="gramEnd"/>
      <w:r w:rsidRPr="00962ACE">
        <w:rPr>
          <w:lang w:val="en-AU"/>
        </w:rPr>
        <w:t xml:space="preserve"> the same meaning as in the</w:t>
      </w:r>
      <w:r w:rsidRPr="00962ACE">
        <w:rPr>
          <w:b/>
          <w:lang w:val="en-AU"/>
        </w:rPr>
        <w:t xml:space="preserve"> </w:t>
      </w:r>
      <w:r w:rsidRPr="00962ACE">
        <w:rPr>
          <w:b/>
          <w:bCs/>
          <w:lang w:val="en-AU"/>
        </w:rPr>
        <w:t>Public Health and Wellbeing Act 2008</w:t>
      </w:r>
      <w:r w:rsidRPr="00962ACE">
        <w:rPr>
          <w:lang w:val="en-AU"/>
        </w:rPr>
        <w:t> but does not include a worker's ordinary place of residence;</w:t>
      </w:r>
    </w:p>
    <w:p w14:paraId="1B4591D2" w14:textId="318C246E" w:rsidR="00286C0E" w:rsidRPr="00962ACE" w:rsidRDefault="00286C0E" w:rsidP="006928D2">
      <w:pPr>
        <w:pStyle w:val="Heading2"/>
        <w:numPr>
          <w:ilvl w:val="0"/>
          <w:numId w:val="0"/>
        </w:numPr>
        <w:spacing w:line="280" w:lineRule="atLeast"/>
        <w:ind w:left="709" w:hanging="709"/>
        <w:rPr>
          <w:lang w:val="en-AU"/>
        </w:rPr>
      </w:pPr>
      <w:r w:rsidRPr="00962ACE">
        <w:rPr>
          <w:b/>
          <w:lang w:val="en-AU"/>
        </w:rPr>
        <w:t>two dose COVID</w:t>
      </w:r>
      <w:r w:rsidRPr="00962ACE">
        <w:rPr>
          <w:b/>
          <w:bCs/>
          <w:lang w:val="en-AU"/>
        </w:rPr>
        <w:t>-19 vaccine</w:t>
      </w:r>
      <w:r w:rsidRPr="00962ACE">
        <w:rPr>
          <w:lang w:val="en-AU"/>
        </w:rPr>
        <w:t xml:space="preserve"> means any of the following:</w:t>
      </w:r>
    </w:p>
    <w:p w14:paraId="56F7EAD3" w14:textId="77777777" w:rsidR="00286C0E" w:rsidRPr="00962ACE" w:rsidRDefault="00286C0E" w:rsidP="00764DC6">
      <w:pPr>
        <w:pStyle w:val="Heading3"/>
        <w:numPr>
          <w:ilvl w:val="2"/>
          <w:numId w:val="14"/>
        </w:numPr>
        <w:tabs>
          <w:tab w:val="clear" w:pos="2126"/>
          <w:tab w:val="num" w:pos="708"/>
        </w:tabs>
        <w:ind w:left="708"/>
      </w:pPr>
      <w:r w:rsidRPr="00962ACE">
        <w:t>Vaxzevria (AstraZeneca</w:t>
      </w:r>
      <w:proofErr w:type="gramStart"/>
      <w:r w:rsidRPr="00962ACE">
        <w:t>);</w:t>
      </w:r>
      <w:proofErr w:type="gramEnd"/>
    </w:p>
    <w:p w14:paraId="7FF87535" w14:textId="77777777" w:rsidR="00286C0E" w:rsidRPr="00962ACE" w:rsidRDefault="00286C0E" w:rsidP="006928D2">
      <w:pPr>
        <w:pStyle w:val="Heading3"/>
        <w:tabs>
          <w:tab w:val="clear" w:pos="2126"/>
          <w:tab w:val="num" w:pos="708"/>
        </w:tabs>
        <w:ind w:left="708"/>
      </w:pPr>
      <w:r w:rsidRPr="00962ACE">
        <w:t>Comirnaty (Pfizer</w:t>
      </w:r>
      <w:proofErr w:type="gramStart"/>
      <w:r w:rsidRPr="00962ACE">
        <w:t>);</w:t>
      </w:r>
      <w:proofErr w:type="gramEnd"/>
    </w:p>
    <w:p w14:paraId="79B55E99" w14:textId="77777777" w:rsidR="00286C0E" w:rsidRPr="00962ACE" w:rsidRDefault="00286C0E" w:rsidP="006928D2">
      <w:pPr>
        <w:pStyle w:val="Heading3"/>
        <w:tabs>
          <w:tab w:val="clear" w:pos="2126"/>
          <w:tab w:val="num" w:pos="708"/>
        </w:tabs>
        <w:ind w:left="708"/>
      </w:pPr>
      <w:r w:rsidRPr="00962ACE">
        <w:t>Spikevax (Moderna</w:t>
      </w:r>
      <w:proofErr w:type="gramStart"/>
      <w:r w:rsidRPr="00962ACE">
        <w:t>);</w:t>
      </w:r>
      <w:proofErr w:type="gramEnd"/>
    </w:p>
    <w:p w14:paraId="3DFB0699" w14:textId="77777777" w:rsidR="00286C0E" w:rsidRPr="00962ACE" w:rsidRDefault="00286C0E" w:rsidP="006928D2">
      <w:pPr>
        <w:pStyle w:val="Heading3"/>
        <w:tabs>
          <w:tab w:val="clear" w:pos="2126"/>
          <w:tab w:val="num" w:pos="708"/>
        </w:tabs>
        <w:ind w:left="708"/>
      </w:pPr>
      <w:r w:rsidRPr="00962ACE">
        <w:t>Coronvac (Sinovac</w:t>
      </w:r>
      <w:proofErr w:type="gramStart"/>
      <w:r w:rsidRPr="00962ACE">
        <w:t>);</w:t>
      </w:r>
      <w:proofErr w:type="gramEnd"/>
    </w:p>
    <w:p w14:paraId="6238EE87" w14:textId="451750CF" w:rsidR="00286C0E" w:rsidRPr="00962ACE" w:rsidRDefault="00286C0E" w:rsidP="006928D2">
      <w:pPr>
        <w:pStyle w:val="Heading3"/>
        <w:tabs>
          <w:tab w:val="clear" w:pos="2126"/>
          <w:tab w:val="num" w:pos="708"/>
        </w:tabs>
        <w:ind w:left="708"/>
      </w:pPr>
      <w:r w:rsidRPr="00962ACE">
        <w:t>Covishield (Astra</w:t>
      </w:r>
      <w:r w:rsidR="006064F1" w:rsidRPr="00962ACE">
        <w:t>Z</w:t>
      </w:r>
      <w:r w:rsidRPr="00962ACE">
        <w:t>eneca/Serum Institute of India</w:t>
      </w:r>
      <w:proofErr w:type="gramStart"/>
      <w:r w:rsidRPr="00962ACE">
        <w:t>);</w:t>
      </w:r>
      <w:proofErr w:type="gramEnd"/>
    </w:p>
    <w:p w14:paraId="3D238DCE" w14:textId="5A96BF7C" w:rsidR="00286C0E" w:rsidRPr="00962ACE" w:rsidRDefault="00286C0E" w:rsidP="006928D2">
      <w:pPr>
        <w:pStyle w:val="Heading3"/>
        <w:tabs>
          <w:tab w:val="clear" w:pos="2126"/>
          <w:tab w:val="num" w:pos="708"/>
        </w:tabs>
        <w:ind w:left="708"/>
      </w:pPr>
      <w:r w:rsidRPr="00962ACE">
        <w:t>Covaxin (Bharat Biotech</w:t>
      </w:r>
      <w:proofErr w:type="gramStart"/>
      <w:r w:rsidRPr="00962ACE">
        <w:t>);</w:t>
      </w:r>
      <w:proofErr w:type="gramEnd"/>
    </w:p>
    <w:p w14:paraId="53C88093" w14:textId="0774A670" w:rsidR="009074D3" w:rsidRPr="00962ACE" w:rsidRDefault="00286C0E" w:rsidP="006928D2">
      <w:pPr>
        <w:pStyle w:val="Heading3"/>
        <w:tabs>
          <w:tab w:val="clear" w:pos="2126"/>
          <w:tab w:val="num" w:pos="708"/>
        </w:tabs>
        <w:ind w:left="708"/>
      </w:pPr>
      <w:r w:rsidRPr="00962ACE">
        <w:t>BBIP-CorV (Sinopharm)</w:t>
      </w:r>
      <w:r w:rsidR="0058144F" w:rsidRPr="00962ACE">
        <w:t>.</w:t>
      </w:r>
    </w:p>
    <w:p w14:paraId="7E8334A8" w14:textId="41B30B23" w:rsidR="00B30A58" w:rsidRPr="00962ACE" w:rsidRDefault="00B30A58" w:rsidP="006928D2">
      <w:pPr>
        <w:pStyle w:val="Indent0"/>
        <w:spacing w:line="280" w:lineRule="atLeast"/>
      </w:pPr>
    </w:p>
    <w:p w14:paraId="0CBF0BCB" w14:textId="6BF70D21" w:rsidR="00BD6545" w:rsidRDefault="00BD6545" w:rsidP="006928D2">
      <w:pPr>
        <w:pStyle w:val="Indent0"/>
        <w:spacing w:line="280" w:lineRule="atLeast"/>
      </w:pPr>
    </w:p>
    <w:p w14:paraId="7FBFA545" w14:textId="77777777" w:rsidR="006F5FD7" w:rsidRPr="00962ACE" w:rsidRDefault="006F5FD7" w:rsidP="006928D2">
      <w:pPr>
        <w:pStyle w:val="Indent0"/>
        <w:spacing w:line="280" w:lineRule="atLeast"/>
      </w:pPr>
    </w:p>
    <w:p w14:paraId="295C5F80" w14:textId="77777777" w:rsidR="005B1B0C" w:rsidRPr="00962ACE" w:rsidRDefault="005B1B0C" w:rsidP="006928D2">
      <w:pPr>
        <w:pStyle w:val="Indent0"/>
        <w:spacing w:line="280" w:lineRule="atLeast"/>
        <w:rPr>
          <w:b/>
        </w:rPr>
      </w:pPr>
      <w:r w:rsidRPr="00962ACE">
        <w:rPr>
          <w:b/>
        </w:rPr>
        <w:t>Martin Foley MP, Minister for Health</w:t>
      </w:r>
    </w:p>
    <w:p w14:paraId="148765E3" w14:textId="38759267" w:rsidR="005B1B0C" w:rsidRPr="00965F34" w:rsidRDefault="005772E3" w:rsidP="006928D2">
      <w:pPr>
        <w:pStyle w:val="Indent0"/>
        <w:spacing w:line="280" w:lineRule="atLeast"/>
      </w:pPr>
      <w:r w:rsidRPr="00962ACE">
        <w:t>15</w:t>
      </w:r>
      <w:r w:rsidR="005560CA" w:rsidRPr="00962ACE">
        <w:t xml:space="preserve"> December</w:t>
      </w:r>
      <w:r w:rsidR="005B1B0C" w:rsidRPr="00962ACE">
        <w:t xml:space="preserve"> 2021</w:t>
      </w:r>
    </w:p>
    <w:sectPr w:rsidR="005B1B0C" w:rsidRPr="00965F34" w:rsidSect="009F4C51">
      <w:footerReference w:type="default" r:id="rId12"/>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36FAD" w14:textId="77777777" w:rsidR="00461FB6" w:rsidRDefault="00461FB6">
      <w:pPr>
        <w:spacing w:after="0" w:line="240" w:lineRule="auto"/>
      </w:pPr>
      <w:r>
        <w:separator/>
      </w:r>
    </w:p>
  </w:endnote>
  <w:endnote w:type="continuationSeparator" w:id="0">
    <w:p w14:paraId="0B802133" w14:textId="77777777" w:rsidR="00461FB6" w:rsidRDefault="00461FB6">
      <w:pPr>
        <w:spacing w:after="0" w:line="240" w:lineRule="auto"/>
      </w:pPr>
      <w:r>
        <w:continuationSeparator/>
      </w:r>
    </w:p>
  </w:endnote>
  <w:endnote w:type="continuationNotice" w:id="1">
    <w:p w14:paraId="3375502F" w14:textId="77777777" w:rsidR="00461FB6" w:rsidRDefault="00461F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07F91" w14:textId="34867A4D" w:rsidR="00191D99" w:rsidRDefault="00191D9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Pandemic COVID-19 Mandatory Vaccination (Specified Workers) Order 2021 (No. 1)</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CB40C" w14:textId="77777777" w:rsidR="00461FB6" w:rsidRDefault="00461FB6">
      <w:pPr>
        <w:spacing w:after="0" w:line="240" w:lineRule="auto"/>
      </w:pPr>
      <w:r>
        <w:separator/>
      </w:r>
    </w:p>
  </w:footnote>
  <w:footnote w:type="continuationSeparator" w:id="0">
    <w:p w14:paraId="572AAD5A" w14:textId="77777777" w:rsidR="00461FB6" w:rsidRDefault="00461FB6">
      <w:pPr>
        <w:spacing w:after="0" w:line="240" w:lineRule="auto"/>
      </w:pPr>
      <w:r>
        <w:continuationSeparator/>
      </w:r>
    </w:p>
  </w:footnote>
  <w:footnote w:type="continuationNotice" w:id="1">
    <w:p w14:paraId="627D8342" w14:textId="77777777" w:rsidR="00461FB6" w:rsidRDefault="00461FB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173C10AD"/>
    <w:multiLevelType w:val="multilevel"/>
    <w:tmpl w:val="D09EFA32"/>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37E2BFE"/>
    <w:multiLevelType w:val="multilevel"/>
    <w:tmpl w:val="52388680"/>
    <w:lvl w:ilvl="0">
      <w:start w:val="1"/>
      <w:numFmt w:val="decimal"/>
      <w:pStyle w:val="Heading1"/>
      <w:lvlText w:val="%1."/>
      <w:lvlJc w:val="left"/>
      <w:pPr>
        <w:tabs>
          <w:tab w:val="num" w:pos="709"/>
        </w:tabs>
        <w:ind w:left="709" w:hanging="709"/>
      </w:pPr>
      <w:rPr>
        <w:i w:val="0"/>
        <w:lang w:val="en"/>
      </w:rPr>
    </w:lvl>
    <w:lvl w:ilvl="1">
      <w:start w:val="1"/>
      <w:numFmt w:val="decimal"/>
      <w:pStyle w:val="Heading2"/>
      <w:lvlText w:val="(%2)"/>
      <w:lvlJc w:val="left"/>
      <w:pPr>
        <w:tabs>
          <w:tab w:val="num" w:pos="1418"/>
        </w:tabs>
        <w:ind w:left="1418" w:hanging="709"/>
      </w:pPr>
      <w:rPr>
        <w:b w:val="0"/>
        <w:i w:val="0"/>
        <w:strike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7AD465CB"/>
    <w:multiLevelType w:val="multilevel"/>
    <w:tmpl w:val="F86AB3E4"/>
    <w:lvl w:ilvl="0">
      <w:start w:val="1"/>
      <w:numFmt w:val="decimal"/>
      <w:pStyle w:val="Parai"/>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Letter"/>
      <w:pStyle w:val="Parai"/>
      <w:lvlText w:val="(%4)"/>
      <w:lvlJc w:val="left"/>
      <w:pPr>
        <w:ind w:left="2268" w:hanging="567"/>
      </w:pPr>
      <w:rPr>
        <w:rFonts w:ascii="Times New Roman" w:eastAsia="Times New Roman" w:hAnsi="Times New Roman" w:cs="Arial"/>
        <w:b w:val="0"/>
        <w:bCs w:val="0"/>
        <w:i w:val="0"/>
        <w:sz w:val="22"/>
        <w:szCs w:val="22"/>
      </w:rPr>
    </w:lvl>
    <w:lvl w:ilvl="4">
      <w:start w:val="1"/>
      <w:numFmt w:val="upperLetter"/>
      <w:pStyle w:val="ParaA"/>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
  </w:num>
  <w:num w:numId="2">
    <w:abstractNumId w:val="4"/>
  </w:num>
  <w:num w:numId="3">
    <w:abstractNumId w:val="2"/>
  </w:num>
  <w:num w:numId="4">
    <w:abstractNumId w:val="3"/>
  </w:num>
  <w:num w:numId="5">
    <w:abstractNumId w:val="0"/>
  </w:num>
  <w:num w:numId="6">
    <w:abstractNumId w:val="6"/>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5-8952-7319, v. 2"/>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55A"/>
    <w:rsid w:val="00001A2A"/>
    <w:rsid w:val="00001F8A"/>
    <w:rsid w:val="00002022"/>
    <w:rsid w:val="000020BC"/>
    <w:rsid w:val="0000264D"/>
    <w:rsid w:val="00002781"/>
    <w:rsid w:val="0000299B"/>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E9"/>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73B"/>
    <w:rsid w:val="00014978"/>
    <w:rsid w:val="00014C6A"/>
    <w:rsid w:val="00014CD2"/>
    <w:rsid w:val="00014F16"/>
    <w:rsid w:val="00014F73"/>
    <w:rsid w:val="000151DC"/>
    <w:rsid w:val="0001532B"/>
    <w:rsid w:val="000154A0"/>
    <w:rsid w:val="000155EE"/>
    <w:rsid w:val="00015731"/>
    <w:rsid w:val="0001580F"/>
    <w:rsid w:val="000158A0"/>
    <w:rsid w:val="000159D7"/>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4AE"/>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967"/>
    <w:rsid w:val="00040A0B"/>
    <w:rsid w:val="00040B3C"/>
    <w:rsid w:val="0004111F"/>
    <w:rsid w:val="000411DE"/>
    <w:rsid w:val="00041689"/>
    <w:rsid w:val="00041BBA"/>
    <w:rsid w:val="00041CE7"/>
    <w:rsid w:val="00041DB8"/>
    <w:rsid w:val="00041E7D"/>
    <w:rsid w:val="00042185"/>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1E"/>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586"/>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97C"/>
    <w:rsid w:val="00055E93"/>
    <w:rsid w:val="00055FB9"/>
    <w:rsid w:val="0005613A"/>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F04"/>
    <w:rsid w:val="00062F18"/>
    <w:rsid w:val="00063034"/>
    <w:rsid w:val="0006337A"/>
    <w:rsid w:val="0006350C"/>
    <w:rsid w:val="000635E9"/>
    <w:rsid w:val="000638D6"/>
    <w:rsid w:val="00064344"/>
    <w:rsid w:val="00064678"/>
    <w:rsid w:val="00064C85"/>
    <w:rsid w:val="00064E19"/>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877"/>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B9D"/>
    <w:rsid w:val="00077C0C"/>
    <w:rsid w:val="00077E70"/>
    <w:rsid w:val="00077E7B"/>
    <w:rsid w:val="00077EB3"/>
    <w:rsid w:val="00077ECD"/>
    <w:rsid w:val="0008011E"/>
    <w:rsid w:val="000801B3"/>
    <w:rsid w:val="0008022D"/>
    <w:rsid w:val="0008026B"/>
    <w:rsid w:val="00080279"/>
    <w:rsid w:val="0008033A"/>
    <w:rsid w:val="000804FD"/>
    <w:rsid w:val="00080589"/>
    <w:rsid w:val="000805E8"/>
    <w:rsid w:val="000808D3"/>
    <w:rsid w:val="000808ED"/>
    <w:rsid w:val="00080986"/>
    <w:rsid w:val="00080A84"/>
    <w:rsid w:val="00080D66"/>
    <w:rsid w:val="00080DB2"/>
    <w:rsid w:val="00080F82"/>
    <w:rsid w:val="00081069"/>
    <w:rsid w:val="000810EA"/>
    <w:rsid w:val="000811BA"/>
    <w:rsid w:val="00081800"/>
    <w:rsid w:val="00081928"/>
    <w:rsid w:val="000823CB"/>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BB2"/>
    <w:rsid w:val="00084D62"/>
    <w:rsid w:val="00084E29"/>
    <w:rsid w:val="00084EED"/>
    <w:rsid w:val="000857A8"/>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B5C"/>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D18"/>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125"/>
    <w:rsid w:val="000A7128"/>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9C"/>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7C4"/>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662"/>
    <w:rsid w:val="000F07B8"/>
    <w:rsid w:val="000F0B2F"/>
    <w:rsid w:val="000F0F52"/>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A33"/>
    <w:rsid w:val="000F3B09"/>
    <w:rsid w:val="000F3BEA"/>
    <w:rsid w:val="000F4139"/>
    <w:rsid w:val="000F424F"/>
    <w:rsid w:val="000F49AC"/>
    <w:rsid w:val="000F4A7C"/>
    <w:rsid w:val="000F4AA0"/>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49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022"/>
    <w:rsid w:val="00102136"/>
    <w:rsid w:val="00102495"/>
    <w:rsid w:val="0010286F"/>
    <w:rsid w:val="00102CDB"/>
    <w:rsid w:val="00102DA9"/>
    <w:rsid w:val="00102E44"/>
    <w:rsid w:val="001030B5"/>
    <w:rsid w:val="0010318F"/>
    <w:rsid w:val="00103477"/>
    <w:rsid w:val="00103668"/>
    <w:rsid w:val="00103981"/>
    <w:rsid w:val="00103AB6"/>
    <w:rsid w:val="00103ACF"/>
    <w:rsid w:val="00103C87"/>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8E7"/>
    <w:rsid w:val="0010694A"/>
    <w:rsid w:val="00106F81"/>
    <w:rsid w:val="0010705E"/>
    <w:rsid w:val="001071E4"/>
    <w:rsid w:val="0010720F"/>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57D"/>
    <w:rsid w:val="00111602"/>
    <w:rsid w:val="00111625"/>
    <w:rsid w:val="00111882"/>
    <w:rsid w:val="001119B9"/>
    <w:rsid w:val="00111B9F"/>
    <w:rsid w:val="00111E74"/>
    <w:rsid w:val="00111F32"/>
    <w:rsid w:val="001122A9"/>
    <w:rsid w:val="0011242D"/>
    <w:rsid w:val="001129B4"/>
    <w:rsid w:val="00112D0E"/>
    <w:rsid w:val="00112D88"/>
    <w:rsid w:val="00112F81"/>
    <w:rsid w:val="0011332E"/>
    <w:rsid w:val="001134B6"/>
    <w:rsid w:val="0011358D"/>
    <w:rsid w:val="00113BB4"/>
    <w:rsid w:val="00113C56"/>
    <w:rsid w:val="00113DD0"/>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1FDB"/>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6F5A"/>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69"/>
    <w:rsid w:val="00132287"/>
    <w:rsid w:val="0013234C"/>
    <w:rsid w:val="0013237B"/>
    <w:rsid w:val="001326D5"/>
    <w:rsid w:val="00132BF6"/>
    <w:rsid w:val="00132C78"/>
    <w:rsid w:val="001331B2"/>
    <w:rsid w:val="00133239"/>
    <w:rsid w:val="0013328F"/>
    <w:rsid w:val="001332FD"/>
    <w:rsid w:val="0013349E"/>
    <w:rsid w:val="00133506"/>
    <w:rsid w:val="0013363B"/>
    <w:rsid w:val="001336EB"/>
    <w:rsid w:val="0013383B"/>
    <w:rsid w:val="00133926"/>
    <w:rsid w:val="001339F3"/>
    <w:rsid w:val="00133ACF"/>
    <w:rsid w:val="00133CD2"/>
    <w:rsid w:val="00133D5B"/>
    <w:rsid w:val="00133E9B"/>
    <w:rsid w:val="00133EE2"/>
    <w:rsid w:val="00133F36"/>
    <w:rsid w:val="00133FB6"/>
    <w:rsid w:val="00134092"/>
    <w:rsid w:val="0013427D"/>
    <w:rsid w:val="00134601"/>
    <w:rsid w:val="0013466C"/>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8EE"/>
    <w:rsid w:val="001369BC"/>
    <w:rsid w:val="001369D4"/>
    <w:rsid w:val="00136CDE"/>
    <w:rsid w:val="00136E0A"/>
    <w:rsid w:val="00136F63"/>
    <w:rsid w:val="001371E2"/>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E5F"/>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E"/>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7B8"/>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2B"/>
    <w:rsid w:val="001736B7"/>
    <w:rsid w:val="0017371E"/>
    <w:rsid w:val="00173799"/>
    <w:rsid w:val="0017390B"/>
    <w:rsid w:val="00173CC5"/>
    <w:rsid w:val="00173E7E"/>
    <w:rsid w:val="00173EB9"/>
    <w:rsid w:val="001740A0"/>
    <w:rsid w:val="00174731"/>
    <w:rsid w:val="00174A7B"/>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2D"/>
    <w:rsid w:val="001864CA"/>
    <w:rsid w:val="001864CF"/>
    <w:rsid w:val="001865B4"/>
    <w:rsid w:val="001869A9"/>
    <w:rsid w:val="00186A20"/>
    <w:rsid w:val="00186A7A"/>
    <w:rsid w:val="00186A9E"/>
    <w:rsid w:val="00186AB1"/>
    <w:rsid w:val="00186AFA"/>
    <w:rsid w:val="00186BA4"/>
    <w:rsid w:val="00186C05"/>
    <w:rsid w:val="00186CBD"/>
    <w:rsid w:val="00186D88"/>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D99"/>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AFC"/>
    <w:rsid w:val="00196BB1"/>
    <w:rsid w:val="0019705E"/>
    <w:rsid w:val="00197115"/>
    <w:rsid w:val="001972AA"/>
    <w:rsid w:val="00197399"/>
    <w:rsid w:val="001973EB"/>
    <w:rsid w:val="00197588"/>
    <w:rsid w:val="00197B32"/>
    <w:rsid w:val="00197BD8"/>
    <w:rsid w:val="001A0110"/>
    <w:rsid w:val="001A0175"/>
    <w:rsid w:val="001A02CC"/>
    <w:rsid w:val="001A0406"/>
    <w:rsid w:val="001A059A"/>
    <w:rsid w:val="001A0AFF"/>
    <w:rsid w:val="001A100B"/>
    <w:rsid w:val="001A118D"/>
    <w:rsid w:val="001A1769"/>
    <w:rsid w:val="001A1870"/>
    <w:rsid w:val="001A187D"/>
    <w:rsid w:val="001A1B6D"/>
    <w:rsid w:val="001A1D7D"/>
    <w:rsid w:val="001A21B3"/>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69"/>
    <w:rsid w:val="001B0192"/>
    <w:rsid w:val="001B0372"/>
    <w:rsid w:val="001B0461"/>
    <w:rsid w:val="001B0536"/>
    <w:rsid w:val="001B06B6"/>
    <w:rsid w:val="001B0973"/>
    <w:rsid w:val="001B0C29"/>
    <w:rsid w:val="001B100B"/>
    <w:rsid w:val="001B13C5"/>
    <w:rsid w:val="001B1796"/>
    <w:rsid w:val="001B17E8"/>
    <w:rsid w:val="001B19EB"/>
    <w:rsid w:val="001B1A40"/>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260"/>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80"/>
    <w:rsid w:val="001C6B5C"/>
    <w:rsid w:val="001C710D"/>
    <w:rsid w:val="001C7304"/>
    <w:rsid w:val="001C74F0"/>
    <w:rsid w:val="001C7663"/>
    <w:rsid w:val="001C76EB"/>
    <w:rsid w:val="001C775C"/>
    <w:rsid w:val="001C78B0"/>
    <w:rsid w:val="001C7B75"/>
    <w:rsid w:val="001D0566"/>
    <w:rsid w:val="001D05AD"/>
    <w:rsid w:val="001D0B03"/>
    <w:rsid w:val="001D0B46"/>
    <w:rsid w:val="001D0C56"/>
    <w:rsid w:val="001D0D61"/>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A56"/>
    <w:rsid w:val="001D5CA2"/>
    <w:rsid w:val="001D5DF3"/>
    <w:rsid w:val="001D5FF0"/>
    <w:rsid w:val="001D624C"/>
    <w:rsid w:val="001D635E"/>
    <w:rsid w:val="001D6558"/>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0AB"/>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8F2"/>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35F"/>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C42"/>
    <w:rsid w:val="00200C7F"/>
    <w:rsid w:val="00201115"/>
    <w:rsid w:val="00201139"/>
    <w:rsid w:val="00201473"/>
    <w:rsid w:val="002014D2"/>
    <w:rsid w:val="00201609"/>
    <w:rsid w:val="00201652"/>
    <w:rsid w:val="002016A7"/>
    <w:rsid w:val="002017E6"/>
    <w:rsid w:val="002018D4"/>
    <w:rsid w:val="00201945"/>
    <w:rsid w:val="00202058"/>
    <w:rsid w:val="002020BF"/>
    <w:rsid w:val="0020232B"/>
    <w:rsid w:val="00202516"/>
    <w:rsid w:val="002026D2"/>
    <w:rsid w:val="002027C7"/>
    <w:rsid w:val="00202C4A"/>
    <w:rsid w:val="00202CC1"/>
    <w:rsid w:val="00202D92"/>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6E"/>
    <w:rsid w:val="002074AE"/>
    <w:rsid w:val="002075A4"/>
    <w:rsid w:val="002075D0"/>
    <w:rsid w:val="0020779B"/>
    <w:rsid w:val="002077D8"/>
    <w:rsid w:val="00207A2C"/>
    <w:rsid w:val="00207AF7"/>
    <w:rsid w:val="00207E3E"/>
    <w:rsid w:val="00207E54"/>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84"/>
    <w:rsid w:val="002136BE"/>
    <w:rsid w:val="00213735"/>
    <w:rsid w:val="00213873"/>
    <w:rsid w:val="00213BCD"/>
    <w:rsid w:val="00213C3F"/>
    <w:rsid w:val="00213DF5"/>
    <w:rsid w:val="00213E5C"/>
    <w:rsid w:val="00214182"/>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4B2"/>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C3D"/>
    <w:rsid w:val="00232ED2"/>
    <w:rsid w:val="00233060"/>
    <w:rsid w:val="00233288"/>
    <w:rsid w:val="00233367"/>
    <w:rsid w:val="00233378"/>
    <w:rsid w:val="00233506"/>
    <w:rsid w:val="002335BD"/>
    <w:rsid w:val="002338BB"/>
    <w:rsid w:val="002339BD"/>
    <w:rsid w:val="00233A27"/>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BEF"/>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98D"/>
    <w:rsid w:val="00242D18"/>
    <w:rsid w:val="00242F58"/>
    <w:rsid w:val="0024311B"/>
    <w:rsid w:val="0024323A"/>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3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AF"/>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2B3"/>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AC4"/>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71B"/>
    <w:rsid w:val="00263A9D"/>
    <w:rsid w:val="00263AC5"/>
    <w:rsid w:val="00263B1D"/>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B52"/>
    <w:rsid w:val="00266D23"/>
    <w:rsid w:val="00266F19"/>
    <w:rsid w:val="002670DC"/>
    <w:rsid w:val="00267191"/>
    <w:rsid w:val="002671B2"/>
    <w:rsid w:val="0026754D"/>
    <w:rsid w:val="002676A7"/>
    <w:rsid w:val="00267947"/>
    <w:rsid w:val="00267A91"/>
    <w:rsid w:val="00267C26"/>
    <w:rsid w:val="00267D52"/>
    <w:rsid w:val="00267FA7"/>
    <w:rsid w:val="002700B7"/>
    <w:rsid w:val="0027024D"/>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06C"/>
    <w:rsid w:val="00272126"/>
    <w:rsid w:val="00272203"/>
    <w:rsid w:val="002722B2"/>
    <w:rsid w:val="002725E0"/>
    <w:rsid w:val="00272823"/>
    <w:rsid w:val="00272948"/>
    <w:rsid w:val="002729D8"/>
    <w:rsid w:val="002729E5"/>
    <w:rsid w:val="00272AE2"/>
    <w:rsid w:val="00273001"/>
    <w:rsid w:val="002730EF"/>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1DA"/>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712"/>
    <w:rsid w:val="002838E2"/>
    <w:rsid w:val="00283A1C"/>
    <w:rsid w:val="00283E1C"/>
    <w:rsid w:val="00283F84"/>
    <w:rsid w:val="002844E1"/>
    <w:rsid w:val="0028490A"/>
    <w:rsid w:val="00284AC8"/>
    <w:rsid w:val="00284C99"/>
    <w:rsid w:val="00284F7D"/>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6C0E"/>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A7"/>
    <w:rsid w:val="00291BC6"/>
    <w:rsid w:val="00291F8B"/>
    <w:rsid w:val="00291F9F"/>
    <w:rsid w:val="00291FA9"/>
    <w:rsid w:val="00292733"/>
    <w:rsid w:val="00292B9D"/>
    <w:rsid w:val="00292BF2"/>
    <w:rsid w:val="00292D55"/>
    <w:rsid w:val="00292FBB"/>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B08"/>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3AA"/>
    <w:rsid w:val="002B17D4"/>
    <w:rsid w:val="002B18B1"/>
    <w:rsid w:val="002B1978"/>
    <w:rsid w:val="002B19A6"/>
    <w:rsid w:val="002B1A64"/>
    <w:rsid w:val="002B1AE8"/>
    <w:rsid w:val="002B28F6"/>
    <w:rsid w:val="002B2A81"/>
    <w:rsid w:val="002B2BC1"/>
    <w:rsid w:val="002B331B"/>
    <w:rsid w:val="002B33E5"/>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243"/>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6CFF"/>
    <w:rsid w:val="002C6F78"/>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3089"/>
    <w:rsid w:val="002E31A0"/>
    <w:rsid w:val="002E31C2"/>
    <w:rsid w:val="002E33E1"/>
    <w:rsid w:val="002E36D9"/>
    <w:rsid w:val="002E3711"/>
    <w:rsid w:val="002E37AE"/>
    <w:rsid w:val="002E3B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6F77"/>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81"/>
    <w:rsid w:val="002F5393"/>
    <w:rsid w:val="002F542F"/>
    <w:rsid w:val="002F559D"/>
    <w:rsid w:val="002F55AB"/>
    <w:rsid w:val="002F55AD"/>
    <w:rsid w:val="002F57F3"/>
    <w:rsid w:val="002F5ADD"/>
    <w:rsid w:val="002F5C94"/>
    <w:rsid w:val="002F5E4D"/>
    <w:rsid w:val="002F5F9B"/>
    <w:rsid w:val="002F6035"/>
    <w:rsid w:val="002F6262"/>
    <w:rsid w:val="002F637B"/>
    <w:rsid w:val="002F640C"/>
    <w:rsid w:val="002F66C7"/>
    <w:rsid w:val="002F69E8"/>
    <w:rsid w:val="002F6AB8"/>
    <w:rsid w:val="002F6D33"/>
    <w:rsid w:val="002F6ECE"/>
    <w:rsid w:val="002F7014"/>
    <w:rsid w:val="002F732F"/>
    <w:rsid w:val="002F7982"/>
    <w:rsid w:val="002F79F4"/>
    <w:rsid w:val="002F7BC5"/>
    <w:rsid w:val="002F7D0A"/>
    <w:rsid w:val="002F7DF7"/>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51"/>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2A"/>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979"/>
    <w:rsid w:val="00314AE8"/>
    <w:rsid w:val="00314C35"/>
    <w:rsid w:val="00314C6B"/>
    <w:rsid w:val="003150C5"/>
    <w:rsid w:val="00315238"/>
    <w:rsid w:val="003154FA"/>
    <w:rsid w:val="00315652"/>
    <w:rsid w:val="0031577D"/>
    <w:rsid w:val="003157E3"/>
    <w:rsid w:val="0031590A"/>
    <w:rsid w:val="003159E8"/>
    <w:rsid w:val="00315F6B"/>
    <w:rsid w:val="0031636E"/>
    <w:rsid w:val="00316529"/>
    <w:rsid w:val="0031668A"/>
    <w:rsid w:val="00316C85"/>
    <w:rsid w:val="00316D80"/>
    <w:rsid w:val="00316E13"/>
    <w:rsid w:val="00316E1D"/>
    <w:rsid w:val="00316E45"/>
    <w:rsid w:val="00316E9E"/>
    <w:rsid w:val="00316FF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1FE9"/>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BCD"/>
    <w:rsid w:val="00326CAB"/>
    <w:rsid w:val="0032723E"/>
    <w:rsid w:val="00327241"/>
    <w:rsid w:val="0032729B"/>
    <w:rsid w:val="003279F9"/>
    <w:rsid w:val="00330449"/>
    <w:rsid w:val="0033064D"/>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69D"/>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4B7"/>
    <w:rsid w:val="00345746"/>
    <w:rsid w:val="003457E4"/>
    <w:rsid w:val="00345919"/>
    <w:rsid w:val="0034594E"/>
    <w:rsid w:val="00345B4D"/>
    <w:rsid w:val="00345CE0"/>
    <w:rsid w:val="00346132"/>
    <w:rsid w:val="0034613E"/>
    <w:rsid w:val="00346275"/>
    <w:rsid w:val="00346B24"/>
    <w:rsid w:val="00346D7B"/>
    <w:rsid w:val="003471F2"/>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7C4"/>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898"/>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754"/>
    <w:rsid w:val="00380898"/>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9AD"/>
    <w:rsid w:val="00395C0D"/>
    <w:rsid w:val="00395F7A"/>
    <w:rsid w:val="003960F3"/>
    <w:rsid w:val="003961D8"/>
    <w:rsid w:val="00396525"/>
    <w:rsid w:val="0039654D"/>
    <w:rsid w:val="00396B5E"/>
    <w:rsid w:val="00396CD6"/>
    <w:rsid w:val="0039707F"/>
    <w:rsid w:val="003971A7"/>
    <w:rsid w:val="0039757D"/>
    <w:rsid w:val="003978EC"/>
    <w:rsid w:val="00397A70"/>
    <w:rsid w:val="00397AE2"/>
    <w:rsid w:val="00397B0C"/>
    <w:rsid w:val="00397BF4"/>
    <w:rsid w:val="00397E18"/>
    <w:rsid w:val="003A02A0"/>
    <w:rsid w:val="003A0465"/>
    <w:rsid w:val="003A07AC"/>
    <w:rsid w:val="003A0C7D"/>
    <w:rsid w:val="003A0E3B"/>
    <w:rsid w:val="003A0E64"/>
    <w:rsid w:val="003A0F20"/>
    <w:rsid w:val="003A1059"/>
    <w:rsid w:val="003A138A"/>
    <w:rsid w:val="003A154B"/>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7EE"/>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89"/>
    <w:rsid w:val="003B6AD4"/>
    <w:rsid w:val="003B6B65"/>
    <w:rsid w:val="003B6F12"/>
    <w:rsid w:val="003B6F16"/>
    <w:rsid w:val="003B7011"/>
    <w:rsid w:val="003B70CA"/>
    <w:rsid w:val="003B72F6"/>
    <w:rsid w:val="003B732C"/>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30A"/>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3F17"/>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B0"/>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AD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744"/>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6BC0"/>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494"/>
    <w:rsid w:val="003F4666"/>
    <w:rsid w:val="003F470D"/>
    <w:rsid w:val="003F478B"/>
    <w:rsid w:val="003F4834"/>
    <w:rsid w:val="003F4AC6"/>
    <w:rsid w:val="003F4B79"/>
    <w:rsid w:val="003F4E27"/>
    <w:rsid w:val="003F4FCB"/>
    <w:rsid w:val="003F515B"/>
    <w:rsid w:val="003F549A"/>
    <w:rsid w:val="003F5694"/>
    <w:rsid w:val="003F5743"/>
    <w:rsid w:val="003F585F"/>
    <w:rsid w:val="003F59EF"/>
    <w:rsid w:val="003F5DC3"/>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A80"/>
    <w:rsid w:val="00400B5A"/>
    <w:rsid w:val="00400BF6"/>
    <w:rsid w:val="00400C19"/>
    <w:rsid w:val="00400E4F"/>
    <w:rsid w:val="00400EC4"/>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167"/>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9EF"/>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5CF7"/>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EDD"/>
    <w:rsid w:val="00420FAB"/>
    <w:rsid w:val="0042118A"/>
    <w:rsid w:val="00421192"/>
    <w:rsid w:val="004215C2"/>
    <w:rsid w:val="00421DF4"/>
    <w:rsid w:val="00421F0C"/>
    <w:rsid w:val="00422203"/>
    <w:rsid w:val="0042250C"/>
    <w:rsid w:val="0042252F"/>
    <w:rsid w:val="004225D1"/>
    <w:rsid w:val="00422650"/>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C"/>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575"/>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F6"/>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747"/>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98"/>
    <w:rsid w:val="00442DE3"/>
    <w:rsid w:val="004434B4"/>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5FE7"/>
    <w:rsid w:val="00446279"/>
    <w:rsid w:val="00446328"/>
    <w:rsid w:val="0044659E"/>
    <w:rsid w:val="0044682A"/>
    <w:rsid w:val="00446893"/>
    <w:rsid w:val="0044695E"/>
    <w:rsid w:val="004469AB"/>
    <w:rsid w:val="00446C00"/>
    <w:rsid w:val="00446D32"/>
    <w:rsid w:val="00446FC9"/>
    <w:rsid w:val="0044725A"/>
    <w:rsid w:val="0044727D"/>
    <w:rsid w:val="00447350"/>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5DC7"/>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A8"/>
    <w:rsid w:val="004577C9"/>
    <w:rsid w:val="00457888"/>
    <w:rsid w:val="004579E9"/>
    <w:rsid w:val="00457ADC"/>
    <w:rsid w:val="00457B8A"/>
    <w:rsid w:val="00457B92"/>
    <w:rsid w:val="00457C20"/>
    <w:rsid w:val="00457EE3"/>
    <w:rsid w:val="00460340"/>
    <w:rsid w:val="00460D5E"/>
    <w:rsid w:val="00460E3A"/>
    <w:rsid w:val="0046106A"/>
    <w:rsid w:val="00461205"/>
    <w:rsid w:val="00461214"/>
    <w:rsid w:val="00461659"/>
    <w:rsid w:val="004619AC"/>
    <w:rsid w:val="00461A4B"/>
    <w:rsid w:val="00461A75"/>
    <w:rsid w:val="00461D55"/>
    <w:rsid w:val="00461FB6"/>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9A6"/>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6"/>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14A"/>
    <w:rsid w:val="0048237B"/>
    <w:rsid w:val="004823D9"/>
    <w:rsid w:val="004824B7"/>
    <w:rsid w:val="00482562"/>
    <w:rsid w:val="00482640"/>
    <w:rsid w:val="0048273B"/>
    <w:rsid w:val="004827B3"/>
    <w:rsid w:val="00482A48"/>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894"/>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A07"/>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07"/>
    <w:rsid w:val="0049271D"/>
    <w:rsid w:val="004928B5"/>
    <w:rsid w:val="004929FD"/>
    <w:rsid w:val="00492AE0"/>
    <w:rsid w:val="00492B0A"/>
    <w:rsid w:val="00493680"/>
    <w:rsid w:val="00493AB1"/>
    <w:rsid w:val="00493DF5"/>
    <w:rsid w:val="00493F02"/>
    <w:rsid w:val="00494478"/>
    <w:rsid w:val="004944CF"/>
    <w:rsid w:val="004946D8"/>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300"/>
    <w:rsid w:val="004B166B"/>
    <w:rsid w:val="004B1701"/>
    <w:rsid w:val="004B1A76"/>
    <w:rsid w:val="004B1AA1"/>
    <w:rsid w:val="004B1E6A"/>
    <w:rsid w:val="004B1E85"/>
    <w:rsid w:val="004B20B5"/>
    <w:rsid w:val="004B20CE"/>
    <w:rsid w:val="004B2246"/>
    <w:rsid w:val="004B2393"/>
    <w:rsid w:val="004B2A0F"/>
    <w:rsid w:val="004B2A63"/>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0E7"/>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709"/>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8FC"/>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BBE"/>
    <w:rsid w:val="004E0F0E"/>
    <w:rsid w:val="004E1131"/>
    <w:rsid w:val="004E14A4"/>
    <w:rsid w:val="004E1976"/>
    <w:rsid w:val="004E1B3B"/>
    <w:rsid w:val="004E1C66"/>
    <w:rsid w:val="004E1FE9"/>
    <w:rsid w:val="004E1FF7"/>
    <w:rsid w:val="004E20C2"/>
    <w:rsid w:val="004E2635"/>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3F4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905"/>
    <w:rsid w:val="004E5C4E"/>
    <w:rsid w:val="004E5C9F"/>
    <w:rsid w:val="004E5E8F"/>
    <w:rsid w:val="004E61B8"/>
    <w:rsid w:val="004E64A4"/>
    <w:rsid w:val="004E6519"/>
    <w:rsid w:val="004E6E22"/>
    <w:rsid w:val="004E6F79"/>
    <w:rsid w:val="004E7072"/>
    <w:rsid w:val="004E741C"/>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61A"/>
    <w:rsid w:val="004F1B7A"/>
    <w:rsid w:val="004F1BE2"/>
    <w:rsid w:val="004F1E5A"/>
    <w:rsid w:val="004F2472"/>
    <w:rsid w:val="004F2658"/>
    <w:rsid w:val="004F290B"/>
    <w:rsid w:val="004F2B9C"/>
    <w:rsid w:val="004F2E94"/>
    <w:rsid w:val="004F30AF"/>
    <w:rsid w:val="004F310E"/>
    <w:rsid w:val="004F341E"/>
    <w:rsid w:val="004F34C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4E9"/>
    <w:rsid w:val="004F67CB"/>
    <w:rsid w:val="004F695A"/>
    <w:rsid w:val="004F6987"/>
    <w:rsid w:val="004F69A2"/>
    <w:rsid w:val="004F6E8B"/>
    <w:rsid w:val="004F716A"/>
    <w:rsid w:val="004F71E6"/>
    <w:rsid w:val="004F7301"/>
    <w:rsid w:val="004F7306"/>
    <w:rsid w:val="004F73F1"/>
    <w:rsid w:val="004F77DA"/>
    <w:rsid w:val="004F77F0"/>
    <w:rsid w:val="004F7A65"/>
    <w:rsid w:val="004F7CBA"/>
    <w:rsid w:val="005005A5"/>
    <w:rsid w:val="00500640"/>
    <w:rsid w:val="005006C7"/>
    <w:rsid w:val="0050091C"/>
    <w:rsid w:val="00500B15"/>
    <w:rsid w:val="00500D6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31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B8"/>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EB"/>
    <w:rsid w:val="00546253"/>
    <w:rsid w:val="005462E7"/>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75D"/>
    <w:rsid w:val="00551902"/>
    <w:rsid w:val="00551AE5"/>
    <w:rsid w:val="00551B8B"/>
    <w:rsid w:val="00551BC7"/>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3A81"/>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CA"/>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953"/>
    <w:rsid w:val="00562A05"/>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3D"/>
    <w:rsid w:val="005672D4"/>
    <w:rsid w:val="0056745A"/>
    <w:rsid w:val="00567689"/>
    <w:rsid w:val="00567757"/>
    <w:rsid w:val="0056781B"/>
    <w:rsid w:val="00567880"/>
    <w:rsid w:val="00567904"/>
    <w:rsid w:val="00567A23"/>
    <w:rsid w:val="00567DF6"/>
    <w:rsid w:val="0057018C"/>
    <w:rsid w:val="0057020B"/>
    <w:rsid w:val="00570A4F"/>
    <w:rsid w:val="00570F8C"/>
    <w:rsid w:val="005711B0"/>
    <w:rsid w:val="005711E6"/>
    <w:rsid w:val="00571466"/>
    <w:rsid w:val="005715B8"/>
    <w:rsid w:val="0057168E"/>
    <w:rsid w:val="00571EA8"/>
    <w:rsid w:val="00571FE1"/>
    <w:rsid w:val="00572495"/>
    <w:rsid w:val="0057253A"/>
    <w:rsid w:val="005728E7"/>
    <w:rsid w:val="005729EB"/>
    <w:rsid w:val="00572A9A"/>
    <w:rsid w:val="00572C1E"/>
    <w:rsid w:val="00572CDE"/>
    <w:rsid w:val="0057335B"/>
    <w:rsid w:val="00573A09"/>
    <w:rsid w:val="00573EDD"/>
    <w:rsid w:val="005740BF"/>
    <w:rsid w:val="005742C4"/>
    <w:rsid w:val="005743EE"/>
    <w:rsid w:val="005744EE"/>
    <w:rsid w:val="00574521"/>
    <w:rsid w:val="005745E9"/>
    <w:rsid w:val="005746E3"/>
    <w:rsid w:val="00574785"/>
    <w:rsid w:val="00574CDA"/>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2E3"/>
    <w:rsid w:val="005775DB"/>
    <w:rsid w:val="00577653"/>
    <w:rsid w:val="005778A9"/>
    <w:rsid w:val="005779F7"/>
    <w:rsid w:val="00577A8C"/>
    <w:rsid w:val="00577DC6"/>
    <w:rsid w:val="00577ED1"/>
    <w:rsid w:val="00580749"/>
    <w:rsid w:val="00580846"/>
    <w:rsid w:val="00580CE7"/>
    <w:rsid w:val="005811B3"/>
    <w:rsid w:val="005813D4"/>
    <w:rsid w:val="0058144F"/>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0BA"/>
    <w:rsid w:val="0058610F"/>
    <w:rsid w:val="005861B5"/>
    <w:rsid w:val="005862DB"/>
    <w:rsid w:val="0058635F"/>
    <w:rsid w:val="00586428"/>
    <w:rsid w:val="00586451"/>
    <w:rsid w:val="005865DC"/>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0E7D"/>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2EC"/>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9"/>
    <w:rsid w:val="005B171C"/>
    <w:rsid w:val="005B18DD"/>
    <w:rsid w:val="005B19EB"/>
    <w:rsid w:val="005B1B0C"/>
    <w:rsid w:val="005B1B9F"/>
    <w:rsid w:val="005B1BAB"/>
    <w:rsid w:val="005B1CD6"/>
    <w:rsid w:val="005B202C"/>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745"/>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06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3B"/>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0D2"/>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3A"/>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91"/>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5A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20D"/>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76D"/>
    <w:rsid w:val="005E691C"/>
    <w:rsid w:val="005E692C"/>
    <w:rsid w:val="005E6CBB"/>
    <w:rsid w:val="005E6E36"/>
    <w:rsid w:val="005E6FC3"/>
    <w:rsid w:val="005E7085"/>
    <w:rsid w:val="005E7F1D"/>
    <w:rsid w:val="005F00E6"/>
    <w:rsid w:val="005F098D"/>
    <w:rsid w:val="005F110C"/>
    <w:rsid w:val="005F1167"/>
    <w:rsid w:val="005F116B"/>
    <w:rsid w:val="005F13C4"/>
    <w:rsid w:val="005F1422"/>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4F1"/>
    <w:rsid w:val="006066DA"/>
    <w:rsid w:val="00606BC9"/>
    <w:rsid w:val="00606C17"/>
    <w:rsid w:val="00606E90"/>
    <w:rsid w:val="006072F0"/>
    <w:rsid w:val="006076D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41"/>
    <w:rsid w:val="00611FF5"/>
    <w:rsid w:val="00612266"/>
    <w:rsid w:val="0061235B"/>
    <w:rsid w:val="0061246D"/>
    <w:rsid w:val="0061248E"/>
    <w:rsid w:val="006124DC"/>
    <w:rsid w:val="0061267E"/>
    <w:rsid w:val="00612E16"/>
    <w:rsid w:val="00612EF7"/>
    <w:rsid w:val="00613412"/>
    <w:rsid w:val="00613458"/>
    <w:rsid w:val="00613539"/>
    <w:rsid w:val="00613630"/>
    <w:rsid w:val="00613847"/>
    <w:rsid w:val="00613965"/>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60"/>
    <w:rsid w:val="006235BB"/>
    <w:rsid w:val="006236A3"/>
    <w:rsid w:val="0062376E"/>
    <w:rsid w:val="00623A47"/>
    <w:rsid w:val="00623A9A"/>
    <w:rsid w:val="00623B86"/>
    <w:rsid w:val="00623B91"/>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61B"/>
    <w:rsid w:val="0063677F"/>
    <w:rsid w:val="006368E5"/>
    <w:rsid w:val="00636AA1"/>
    <w:rsid w:val="00636C2B"/>
    <w:rsid w:val="00636C57"/>
    <w:rsid w:val="00636E24"/>
    <w:rsid w:val="00637135"/>
    <w:rsid w:val="006377B3"/>
    <w:rsid w:val="00637877"/>
    <w:rsid w:val="00637B00"/>
    <w:rsid w:val="00637ED5"/>
    <w:rsid w:val="00637F70"/>
    <w:rsid w:val="00637F76"/>
    <w:rsid w:val="00640047"/>
    <w:rsid w:val="006400CC"/>
    <w:rsid w:val="006401DC"/>
    <w:rsid w:val="00640658"/>
    <w:rsid w:val="006407AF"/>
    <w:rsid w:val="006407CB"/>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188"/>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6F"/>
    <w:rsid w:val="00646A74"/>
    <w:rsid w:val="00646FA6"/>
    <w:rsid w:val="00646FD3"/>
    <w:rsid w:val="006478E0"/>
    <w:rsid w:val="00647E23"/>
    <w:rsid w:val="006500D3"/>
    <w:rsid w:val="006504DA"/>
    <w:rsid w:val="006505A9"/>
    <w:rsid w:val="00650605"/>
    <w:rsid w:val="006506A9"/>
    <w:rsid w:val="00650865"/>
    <w:rsid w:val="00650A7C"/>
    <w:rsid w:val="00650ADD"/>
    <w:rsid w:val="00650B00"/>
    <w:rsid w:val="00650D7C"/>
    <w:rsid w:val="00651318"/>
    <w:rsid w:val="0065136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9F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674"/>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98"/>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44A"/>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4FEA"/>
    <w:rsid w:val="006750E9"/>
    <w:rsid w:val="00675166"/>
    <w:rsid w:val="0067534F"/>
    <w:rsid w:val="00675371"/>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77FFB"/>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902"/>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975"/>
    <w:rsid w:val="00684EA5"/>
    <w:rsid w:val="00684EB7"/>
    <w:rsid w:val="00684EDF"/>
    <w:rsid w:val="00685075"/>
    <w:rsid w:val="006850D6"/>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7AD"/>
    <w:rsid w:val="00690833"/>
    <w:rsid w:val="00690E97"/>
    <w:rsid w:val="00690F52"/>
    <w:rsid w:val="006910CC"/>
    <w:rsid w:val="00691183"/>
    <w:rsid w:val="006911CC"/>
    <w:rsid w:val="0069128A"/>
    <w:rsid w:val="00691864"/>
    <w:rsid w:val="00691975"/>
    <w:rsid w:val="00691AF8"/>
    <w:rsid w:val="00692347"/>
    <w:rsid w:val="00692746"/>
    <w:rsid w:val="00692794"/>
    <w:rsid w:val="006928D2"/>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23"/>
    <w:rsid w:val="006A0162"/>
    <w:rsid w:val="006A01FB"/>
    <w:rsid w:val="006A03BD"/>
    <w:rsid w:val="006A0C79"/>
    <w:rsid w:val="006A0D5A"/>
    <w:rsid w:val="006A1680"/>
    <w:rsid w:val="006A1763"/>
    <w:rsid w:val="006A17C5"/>
    <w:rsid w:val="006A199F"/>
    <w:rsid w:val="006A1C83"/>
    <w:rsid w:val="006A1DA5"/>
    <w:rsid w:val="006A1DAD"/>
    <w:rsid w:val="006A2053"/>
    <w:rsid w:val="006A20B4"/>
    <w:rsid w:val="006A2290"/>
    <w:rsid w:val="006A24A8"/>
    <w:rsid w:val="006A24D5"/>
    <w:rsid w:val="006A26C1"/>
    <w:rsid w:val="006A29FA"/>
    <w:rsid w:val="006A2B7C"/>
    <w:rsid w:val="006A2D3F"/>
    <w:rsid w:val="006A30D0"/>
    <w:rsid w:val="006A32EF"/>
    <w:rsid w:val="006A3A50"/>
    <w:rsid w:val="006A3AF9"/>
    <w:rsid w:val="006A3C35"/>
    <w:rsid w:val="006A418B"/>
    <w:rsid w:val="006A4272"/>
    <w:rsid w:val="006A4447"/>
    <w:rsid w:val="006A482D"/>
    <w:rsid w:val="006A4BD3"/>
    <w:rsid w:val="006A4C7C"/>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BA6"/>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2A"/>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B73"/>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9FA"/>
    <w:rsid w:val="006D4AB9"/>
    <w:rsid w:val="006D4ADA"/>
    <w:rsid w:val="006D4C4A"/>
    <w:rsid w:val="006D4CBC"/>
    <w:rsid w:val="006D4E55"/>
    <w:rsid w:val="006D4F02"/>
    <w:rsid w:val="006D4FA4"/>
    <w:rsid w:val="006D5000"/>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214"/>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3A1"/>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7"/>
    <w:rsid w:val="006F5FDE"/>
    <w:rsid w:val="006F6320"/>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5E1"/>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88E"/>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098"/>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D91"/>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C71"/>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9F6"/>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845"/>
    <w:rsid w:val="00750875"/>
    <w:rsid w:val="00750971"/>
    <w:rsid w:val="00751069"/>
    <w:rsid w:val="00751200"/>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0F"/>
    <w:rsid w:val="00763EAA"/>
    <w:rsid w:val="007641B4"/>
    <w:rsid w:val="00764354"/>
    <w:rsid w:val="0076461F"/>
    <w:rsid w:val="007646A8"/>
    <w:rsid w:val="00764711"/>
    <w:rsid w:val="00764DC6"/>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8BB"/>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BFF"/>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5C1"/>
    <w:rsid w:val="007917A4"/>
    <w:rsid w:val="00791B03"/>
    <w:rsid w:val="00791BD9"/>
    <w:rsid w:val="00791DFA"/>
    <w:rsid w:val="00792097"/>
    <w:rsid w:val="007924E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33"/>
    <w:rsid w:val="007961D3"/>
    <w:rsid w:val="007963E6"/>
    <w:rsid w:val="00796612"/>
    <w:rsid w:val="00796C70"/>
    <w:rsid w:val="00796D2D"/>
    <w:rsid w:val="00796F53"/>
    <w:rsid w:val="00796FDB"/>
    <w:rsid w:val="007971AA"/>
    <w:rsid w:val="0079724E"/>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72"/>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55E"/>
    <w:rsid w:val="007B1628"/>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1"/>
    <w:rsid w:val="007B3C74"/>
    <w:rsid w:val="007B3C9E"/>
    <w:rsid w:val="007B3D02"/>
    <w:rsid w:val="007B3FD4"/>
    <w:rsid w:val="007B4053"/>
    <w:rsid w:val="007B4346"/>
    <w:rsid w:val="007B43CC"/>
    <w:rsid w:val="007B4825"/>
    <w:rsid w:val="007B4A33"/>
    <w:rsid w:val="007B4C37"/>
    <w:rsid w:val="007B5098"/>
    <w:rsid w:val="007B5340"/>
    <w:rsid w:val="007B550A"/>
    <w:rsid w:val="007B5568"/>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7D9"/>
    <w:rsid w:val="007B79F9"/>
    <w:rsid w:val="007B7A8E"/>
    <w:rsid w:val="007B7A9D"/>
    <w:rsid w:val="007B7BAD"/>
    <w:rsid w:val="007B7E9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93"/>
    <w:rsid w:val="007C3ECE"/>
    <w:rsid w:val="007C4123"/>
    <w:rsid w:val="007C42C3"/>
    <w:rsid w:val="007C43C8"/>
    <w:rsid w:val="007C43EF"/>
    <w:rsid w:val="007C44E0"/>
    <w:rsid w:val="007C50EE"/>
    <w:rsid w:val="007C510B"/>
    <w:rsid w:val="007C514A"/>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E43"/>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C64"/>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784"/>
    <w:rsid w:val="007E4A39"/>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3E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5F6"/>
    <w:rsid w:val="008058CD"/>
    <w:rsid w:val="00805B23"/>
    <w:rsid w:val="00805B3B"/>
    <w:rsid w:val="00805E23"/>
    <w:rsid w:val="00805E9B"/>
    <w:rsid w:val="00805F54"/>
    <w:rsid w:val="0080604B"/>
    <w:rsid w:val="00806633"/>
    <w:rsid w:val="0080689B"/>
    <w:rsid w:val="00806C16"/>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A33"/>
    <w:rsid w:val="00811CC6"/>
    <w:rsid w:val="00811D9A"/>
    <w:rsid w:val="00811EBF"/>
    <w:rsid w:val="00811F9C"/>
    <w:rsid w:val="008120DD"/>
    <w:rsid w:val="0081222B"/>
    <w:rsid w:val="0081236B"/>
    <w:rsid w:val="0081252D"/>
    <w:rsid w:val="0081266E"/>
    <w:rsid w:val="00812AB6"/>
    <w:rsid w:val="00812D89"/>
    <w:rsid w:val="008132CD"/>
    <w:rsid w:val="00813454"/>
    <w:rsid w:val="0081345B"/>
    <w:rsid w:val="0081353E"/>
    <w:rsid w:val="0081360B"/>
    <w:rsid w:val="00813804"/>
    <w:rsid w:val="008138F6"/>
    <w:rsid w:val="00813C9B"/>
    <w:rsid w:val="00813E04"/>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6A"/>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2E"/>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D49"/>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5EFA"/>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D69"/>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1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62B"/>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5FB"/>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C50"/>
    <w:rsid w:val="00894F18"/>
    <w:rsid w:val="00894F92"/>
    <w:rsid w:val="008952BF"/>
    <w:rsid w:val="00895300"/>
    <w:rsid w:val="00895316"/>
    <w:rsid w:val="00895570"/>
    <w:rsid w:val="008956A3"/>
    <w:rsid w:val="0089587C"/>
    <w:rsid w:val="00895C33"/>
    <w:rsid w:val="00895C84"/>
    <w:rsid w:val="00895C86"/>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A7F75"/>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1C"/>
    <w:rsid w:val="008B3345"/>
    <w:rsid w:val="008B380A"/>
    <w:rsid w:val="008B3825"/>
    <w:rsid w:val="008B3A6B"/>
    <w:rsid w:val="008B3E30"/>
    <w:rsid w:val="008B3EA1"/>
    <w:rsid w:val="008B3F06"/>
    <w:rsid w:val="008B3F12"/>
    <w:rsid w:val="008B428B"/>
    <w:rsid w:val="008B441A"/>
    <w:rsid w:val="008B45A2"/>
    <w:rsid w:val="008B48F4"/>
    <w:rsid w:val="008B4A81"/>
    <w:rsid w:val="008B4D4C"/>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38B"/>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DE2"/>
    <w:rsid w:val="008C703D"/>
    <w:rsid w:val="008C70E0"/>
    <w:rsid w:val="008C792F"/>
    <w:rsid w:val="008C7B4D"/>
    <w:rsid w:val="008C7C21"/>
    <w:rsid w:val="008D0509"/>
    <w:rsid w:val="008D05DA"/>
    <w:rsid w:val="008D06B7"/>
    <w:rsid w:val="008D0729"/>
    <w:rsid w:val="008D078E"/>
    <w:rsid w:val="008D0871"/>
    <w:rsid w:val="008D08D7"/>
    <w:rsid w:val="008D0A41"/>
    <w:rsid w:val="008D0C0C"/>
    <w:rsid w:val="008D1486"/>
    <w:rsid w:val="008D14D0"/>
    <w:rsid w:val="008D17C0"/>
    <w:rsid w:val="008D181C"/>
    <w:rsid w:val="008D19C2"/>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8EE"/>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B54"/>
    <w:rsid w:val="008E2C93"/>
    <w:rsid w:val="008E3034"/>
    <w:rsid w:val="008E308C"/>
    <w:rsid w:val="008E328A"/>
    <w:rsid w:val="008E3408"/>
    <w:rsid w:val="008E3472"/>
    <w:rsid w:val="008E351D"/>
    <w:rsid w:val="008E3585"/>
    <w:rsid w:val="008E368C"/>
    <w:rsid w:val="008E3E19"/>
    <w:rsid w:val="008E43EA"/>
    <w:rsid w:val="008E4957"/>
    <w:rsid w:val="008E4A82"/>
    <w:rsid w:val="008E5048"/>
    <w:rsid w:val="008E504D"/>
    <w:rsid w:val="008E520B"/>
    <w:rsid w:val="008E55CF"/>
    <w:rsid w:val="008E5673"/>
    <w:rsid w:val="008E568E"/>
    <w:rsid w:val="008E5A28"/>
    <w:rsid w:val="008E5EAC"/>
    <w:rsid w:val="008E6679"/>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FA"/>
    <w:rsid w:val="009017A4"/>
    <w:rsid w:val="00901986"/>
    <w:rsid w:val="00901AAC"/>
    <w:rsid w:val="00901CA1"/>
    <w:rsid w:val="00901DBF"/>
    <w:rsid w:val="00901EE3"/>
    <w:rsid w:val="00902002"/>
    <w:rsid w:val="00902104"/>
    <w:rsid w:val="009023FD"/>
    <w:rsid w:val="009025A2"/>
    <w:rsid w:val="009028B8"/>
    <w:rsid w:val="00902A90"/>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4D3"/>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959"/>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33D"/>
    <w:rsid w:val="009144CA"/>
    <w:rsid w:val="009144E8"/>
    <w:rsid w:val="0091460B"/>
    <w:rsid w:val="00914899"/>
    <w:rsid w:val="0091492D"/>
    <w:rsid w:val="009149AA"/>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D79"/>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0EB4"/>
    <w:rsid w:val="00931016"/>
    <w:rsid w:val="009310E2"/>
    <w:rsid w:val="0093141F"/>
    <w:rsid w:val="009314C3"/>
    <w:rsid w:val="009315D8"/>
    <w:rsid w:val="009316D2"/>
    <w:rsid w:val="00931838"/>
    <w:rsid w:val="009319A4"/>
    <w:rsid w:val="00931BA4"/>
    <w:rsid w:val="00931D0B"/>
    <w:rsid w:val="00931DF7"/>
    <w:rsid w:val="00931FD8"/>
    <w:rsid w:val="009323EA"/>
    <w:rsid w:val="00932527"/>
    <w:rsid w:val="00932635"/>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C78"/>
    <w:rsid w:val="00935FBA"/>
    <w:rsid w:val="009360DA"/>
    <w:rsid w:val="00936188"/>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415"/>
    <w:rsid w:val="00941599"/>
    <w:rsid w:val="00941873"/>
    <w:rsid w:val="00941ACF"/>
    <w:rsid w:val="00941C81"/>
    <w:rsid w:val="00942196"/>
    <w:rsid w:val="00942391"/>
    <w:rsid w:val="009425B8"/>
    <w:rsid w:val="009426F9"/>
    <w:rsid w:val="009427FF"/>
    <w:rsid w:val="009429DF"/>
    <w:rsid w:val="00942C5B"/>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0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25"/>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8A7"/>
    <w:rsid w:val="00960BAE"/>
    <w:rsid w:val="00960E08"/>
    <w:rsid w:val="00960E41"/>
    <w:rsid w:val="00960F15"/>
    <w:rsid w:val="00961233"/>
    <w:rsid w:val="00961786"/>
    <w:rsid w:val="009617D1"/>
    <w:rsid w:val="00961DE1"/>
    <w:rsid w:val="00961E07"/>
    <w:rsid w:val="00961F09"/>
    <w:rsid w:val="00962108"/>
    <w:rsid w:val="009622A0"/>
    <w:rsid w:val="009627C4"/>
    <w:rsid w:val="00962ACE"/>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34"/>
    <w:rsid w:val="00965F50"/>
    <w:rsid w:val="00965F82"/>
    <w:rsid w:val="0096646E"/>
    <w:rsid w:val="00966784"/>
    <w:rsid w:val="00966999"/>
    <w:rsid w:val="00966BEA"/>
    <w:rsid w:val="00966CCB"/>
    <w:rsid w:val="00966D47"/>
    <w:rsid w:val="00966F9B"/>
    <w:rsid w:val="00967129"/>
    <w:rsid w:val="00967152"/>
    <w:rsid w:val="00967160"/>
    <w:rsid w:val="00967446"/>
    <w:rsid w:val="0096747C"/>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B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356"/>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D65"/>
    <w:rsid w:val="00987FEA"/>
    <w:rsid w:val="00990013"/>
    <w:rsid w:val="009900A7"/>
    <w:rsid w:val="009902E7"/>
    <w:rsid w:val="0099038A"/>
    <w:rsid w:val="00990390"/>
    <w:rsid w:val="00990392"/>
    <w:rsid w:val="009906A4"/>
    <w:rsid w:val="009906F8"/>
    <w:rsid w:val="009908CD"/>
    <w:rsid w:val="00990AC9"/>
    <w:rsid w:val="00990B2A"/>
    <w:rsid w:val="00990DB7"/>
    <w:rsid w:val="00990DBA"/>
    <w:rsid w:val="00990E27"/>
    <w:rsid w:val="00990F0F"/>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9F6"/>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086"/>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2E3"/>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A1"/>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0D2"/>
    <w:rsid w:val="009C432E"/>
    <w:rsid w:val="009C4479"/>
    <w:rsid w:val="009C448F"/>
    <w:rsid w:val="009C4551"/>
    <w:rsid w:val="009C4631"/>
    <w:rsid w:val="009C4686"/>
    <w:rsid w:val="009C4AAD"/>
    <w:rsid w:val="009C4ABC"/>
    <w:rsid w:val="009C4E33"/>
    <w:rsid w:val="009C4F9B"/>
    <w:rsid w:val="009C4FC8"/>
    <w:rsid w:val="009C5073"/>
    <w:rsid w:val="009C5097"/>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6DCC"/>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3EE0"/>
    <w:rsid w:val="009E412A"/>
    <w:rsid w:val="009E4397"/>
    <w:rsid w:val="009E450F"/>
    <w:rsid w:val="009E463B"/>
    <w:rsid w:val="009E488C"/>
    <w:rsid w:val="009E4A63"/>
    <w:rsid w:val="009E4AC9"/>
    <w:rsid w:val="009E4B42"/>
    <w:rsid w:val="009E4B99"/>
    <w:rsid w:val="009E4BF4"/>
    <w:rsid w:val="009E4C0A"/>
    <w:rsid w:val="009E4D1A"/>
    <w:rsid w:val="009E4E22"/>
    <w:rsid w:val="009E4EC8"/>
    <w:rsid w:val="009E541A"/>
    <w:rsid w:val="009E56BF"/>
    <w:rsid w:val="009E5948"/>
    <w:rsid w:val="009E5A08"/>
    <w:rsid w:val="009E5C2B"/>
    <w:rsid w:val="009E5C4B"/>
    <w:rsid w:val="009E5E6B"/>
    <w:rsid w:val="009E604A"/>
    <w:rsid w:val="009E6159"/>
    <w:rsid w:val="009E6265"/>
    <w:rsid w:val="009E6408"/>
    <w:rsid w:val="009E6572"/>
    <w:rsid w:val="009E68A2"/>
    <w:rsid w:val="009E68C0"/>
    <w:rsid w:val="009E6F7B"/>
    <w:rsid w:val="009E75D9"/>
    <w:rsid w:val="009E772E"/>
    <w:rsid w:val="009E7AAC"/>
    <w:rsid w:val="009E7BAA"/>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482"/>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51"/>
    <w:rsid w:val="009F4C61"/>
    <w:rsid w:val="009F4D14"/>
    <w:rsid w:val="009F4DB4"/>
    <w:rsid w:val="009F4EAA"/>
    <w:rsid w:val="009F5009"/>
    <w:rsid w:val="009F5520"/>
    <w:rsid w:val="009F5533"/>
    <w:rsid w:val="009F5B37"/>
    <w:rsid w:val="009F5DFD"/>
    <w:rsid w:val="009F5E57"/>
    <w:rsid w:val="009F5F55"/>
    <w:rsid w:val="009F6098"/>
    <w:rsid w:val="009F64C3"/>
    <w:rsid w:val="009F6513"/>
    <w:rsid w:val="009F696C"/>
    <w:rsid w:val="009F6AA5"/>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B64"/>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653"/>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CA2"/>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02"/>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40"/>
    <w:rsid w:val="00A270B5"/>
    <w:rsid w:val="00A2739F"/>
    <w:rsid w:val="00A275FC"/>
    <w:rsid w:val="00A27899"/>
    <w:rsid w:val="00A27A38"/>
    <w:rsid w:val="00A27C01"/>
    <w:rsid w:val="00A27EE4"/>
    <w:rsid w:val="00A27FAE"/>
    <w:rsid w:val="00A301D5"/>
    <w:rsid w:val="00A304AF"/>
    <w:rsid w:val="00A30738"/>
    <w:rsid w:val="00A3078E"/>
    <w:rsid w:val="00A3084C"/>
    <w:rsid w:val="00A30B5B"/>
    <w:rsid w:val="00A30F05"/>
    <w:rsid w:val="00A30F5C"/>
    <w:rsid w:val="00A3106C"/>
    <w:rsid w:val="00A31153"/>
    <w:rsid w:val="00A31270"/>
    <w:rsid w:val="00A313BA"/>
    <w:rsid w:val="00A31426"/>
    <w:rsid w:val="00A314AF"/>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71C"/>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28"/>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5B8"/>
    <w:rsid w:val="00A41818"/>
    <w:rsid w:val="00A418AD"/>
    <w:rsid w:val="00A41978"/>
    <w:rsid w:val="00A41D91"/>
    <w:rsid w:val="00A41F15"/>
    <w:rsid w:val="00A42469"/>
    <w:rsid w:val="00A42543"/>
    <w:rsid w:val="00A4259E"/>
    <w:rsid w:val="00A428C8"/>
    <w:rsid w:val="00A42E30"/>
    <w:rsid w:val="00A4303A"/>
    <w:rsid w:val="00A43062"/>
    <w:rsid w:val="00A430B7"/>
    <w:rsid w:val="00A436A4"/>
    <w:rsid w:val="00A437C2"/>
    <w:rsid w:val="00A4397D"/>
    <w:rsid w:val="00A43BBC"/>
    <w:rsid w:val="00A43DF2"/>
    <w:rsid w:val="00A43FEC"/>
    <w:rsid w:val="00A4408E"/>
    <w:rsid w:val="00A440AC"/>
    <w:rsid w:val="00A445D9"/>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FB"/>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CB6"/>
    <w:rsid w:val="00A87D55"/>
    <w:rsid w:val="00A87EFC"/>
    <w:rsid w:val="00A90223"/>
    <w:rsid w:val="00A90370"/>
    <w:rsid w:val="00A9045E"/>
    <w:rsid w:val="00A90554"/>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E3C"/>
    <w:rsid w:val="00A95027"/>
    <w:rsid w:val="00A9519C"/>
    <w:rsid w:val="00A9530D"/>
    <w:rsid w:val="00A955EC"/>
    <w:rsid w:val="00A95F0A"/>
    <w:rsid w:val="00A964C4"/>
    <w:rsid w:val="00A964E6"/>
    <w:rsid w:val="00A96534"/>
    <w:rsid w:val="00A967E8"/>
    <w:rsid w:val="00A96A2C"/>
    <w:rsid w:val="00A96A46"/>
    <w:rsid w:val="00A96B5E"/>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06"/>
    <w:rsid w:val="00AA4CD9"/>
    <w:rsid w:val="00AA4D7C"/>
    <w:rsid w:val="00AA4E60"/>
    <w:rsid w:val="00AA4E8A"/>
    <w:rsid w:val="00AA4FBF"/>
    <w:rsid w:val="00AA4FDE"/>
    <w:rsid w:val="00AA528F"/>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08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25D"/>
    <w:rsid w:val="00AB53AC"/>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6E7C"/>
    <w:rsid w:val="00AB7023"/>
    <w:rsid w:val="00AB759E"/>
    <w:rsid w:val="00AB76A6"/>
    <w:rsid w:val="00AB76EC"/>
    <w:rsid w:val="00AB77BF"/>
    <w:rsid w:val="00AB7956"/>
    <w:rsid w:val="00AB7BAA"/>
    <w:rsid w:val="00AB7CF3"/>
    <w:rsid w:val="00AB7D43"/>
    <w:rsid w:val="00AB7DC0"/>
    <w:rsid w:val="00AB7EDD"/>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BAD"/>
    <w:rsid w:val="00AC5D8D"/>
    <w:rsid w:val="00AC6051"/>
    <w:rsid w:val="00AC6065"/>
    <w:rsid w:val="00AC63C2"/>
    <w:rsid w:val="00AC66E2"/>
    <w:rsid w:val="00AC672F"/>
    <w:rsid w:val="00AC67E3"/>
    <w:rsid w:val="00AC68F6"/>
    <w:rsid w:val="00AC6B4B"/>
    <w:rsid w:val="00AC6BE9"/>
    <w:rsid w:val="00AC6D09"/>
    <w:rsid w:val="00AC6E23"/>
    <w:rsid w:val="00AC6EB7"/>
    <w:rsid w:val="00AC6F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498"/>
    <w:rsid w:val="00AD28B9"/>
    <w:rsid w:val="00AD2ACE"/>
    <w:rsid w:val="00AD2D64"/>
    <w:rsid w:val="00AD2F8B"/>
    <w:rsid w:val="00AD321C"/>
    <w:rsid w:val="00AD3664"/>
    <w:rsid w:val="00AD3803"/>
    <w:rsid w:val="00AD389B"/>
    <w:rsid w:val="00AD38E9"/>
    <w:rsid w:val="00AD3CCC"/>
    <w:rsid w:val="00AD3EE2"/>
    <w:rsid w:val="00AD3EFA"/>
    <w:rsid w:val="00AD402E"/>
    <w:rsid w:val="00AD411A"/>
    <w:rsid w:val="00AD42C7"/>
    <w:rsid w:val="00AD4375"/>
    <w:rsid w:val="00AD4706"/>
    <w:rsid w:val="00AD4748"/>
    <w:rsid w:val="00AD4BE0"/>
    <w:rsid w:val="00AD4C6E"/>
    <w:rsid w:val="00AD4C86"/>
    <w:rsid w:val="00AD4E4C"/>
    <w:rsid w:val="00AD4FED"/>
    <w:rsid w:val="00AD508C"/>
    <w:rsid w:val="00AD519D"/>
    <w:rsid w:val="00AD52BF"/>
    <w:rsid w:val="00AD52DC"/>
    <w:rsid w:val="00AD570D"/>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436"/>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A36"/>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C76"/>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3EA6"/>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9B2"/>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8D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A58"/>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451"/>
    <w:rsid w:val="00B3645B"/>
    <w:rsid w:val="00B36609"/>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287"/>
    <w:rsid w:val="00B4161C"/>
    <w:rsid w:val="00B41764"/>
    <w:rsid w:val="00B41795"/>
    <w:rsid w:val="00B41858"/>
    <w:rsid w:val="00B419EC"/>
    <w:rsid w:val="00B41A4D"/>
    <w:rsid w:val="00B41ABC"/>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C86"/>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7E"/>
    <w:rsid w:val="00B52CE3"/>
    <w:rsid w:val="00B52D37"/>
    <w:rsid w:val="00B52D45"/>
    <w:rsid w:val="00B531D5"/>
    <w:rsid w:val="00B532FE"/>
    <w:rsid w:val="00B53424"/>
    <w:rsid w:val="00B53BC3"/>
    <w:rsid w:val="00B54071"/>
    <w:rsid w:val="00B5419D"/>
    <w:rsid w:val="00B54302"/>
    <w:rsid w:val="00B5435A"/>
    <w:rsid w:val="00B5462F"/>
    <w:rsid w:val="00B548A8"/>
    <w:rsid w:val="00B54B18"/>
    <w:rsid w:val="00B54B80"/>
    <w:rsid w:val="00B54FDB"/>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78B"/>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E0A"/>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787"/>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33A"/>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0C8"/>
    <w:rsid w:val="00B84284"/>
    <w:rsid w:val="00B842DC"/>
    <w:rsid w:val="00B842FE"/>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D8E"/>
    <w:rsid w:val="00B87EE4"/>
    <w:rsid w:val="00B900C6"/>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20"/>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8B5"/>
    <w:rsid w:val="00B9491D"/>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BDF"/>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DD3"/>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10B"/>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6BB"/>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F40"/>
    <w:rsid w:val="00BC114E"/>
    <w:rsid w:val="00BC11E4"/>
    <w:rsid w:val="00BC1435"/>
    <w:rsid w:val="00BC18AA"/>
    <w:rsid w:val="00BC193A"/>
    <w:rsid w:val="00BC19A5"/>
    <w:rsid w:val="00BC1D03"/>
    <w:rsid w:val="00BC2632"/>
    <w:rsid w:val="00BC26C0"/>
    <w:rsid w:val="00BC297E"/>
    <w:rsid w:val="00BC29D8"/>
    <w:rsid w:val="00BC2A03"/>
    <w:rsid w:val="00BC2D13"/>
    <w:rsid w:val="00BC2DAD"/>
    <w:rsid w:val="00BC2EC4"/>
    <w:rsid w:val="00BC30D1"/>
    <w:rsid w:val="00BC387A"/>
    <w:rsid w:val="00BC39E8"/>
    <w:rsid w:val="00BC3CAC"/>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C4"/>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3A2"/>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5"/>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CA5"/>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877"/>
    <w:rsid w:val="00BF1939"/>
    <w:rsid w:val="00BF1A7F"/>
    <w:rsid w:val="00BF1A9C"/>
    <w:rsid w:val="00BF1B73"/>
    <w:rsid w:val="00BF1EA4"/>
    <w:rsid w:val="00BF1FC0"/>
    <w:rsid w:val="00BF2127"/>
    <w:rsid w:val="00BF2677"/>
    <w:rsid w:val="00BF2B68"/>
    <w:rsid w:val="00BF2C07"/>
    <w:rsid w:val="00BF2C33"/>
    <w:rsid w:val="00BF2CFF"/>
    <w:rsid w:val="00BF2F17"/>
    <w:rsid w:val="00BF308A"/>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C6"/>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4F8E"/>
    <w:rsid w:val="00C050CF"/>
    <w:rsid w:val="00C0520D"/>
    <w:rsid w:val="00C05221"/>
    <w:rsid w:val="00C052CA"/>
    <w:rsid w:val="00C05CE3"/>
    <w:rsid w:val="00C05EC1"/>
    <w:rsid w:val="00C05EF8"/>
    <w:rsid w:val="00C05F8C"/>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9C"/>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9B6"/>
    <w:rsid w:val="00C20AB4"/>
    <w:rsid w:val="00C20B1C"/>
    <w:rsid w:val="00C21010"/>
    <w:rsid w:val="00C212CC"/>
    <w:rsid w:val="00C213E6"/>
    <w:rsid w:val="00C21510"/>
    <w:rsid w:val="00C21589"/>
    <w:rsid w:val="00C2186A"/>
    <w:rsid w:val="00C21A2F"/>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869"/>
    <w:rsid w:val="00C25ABC"/>
    <w:rsid w:val="00C25B62"/>
    <w:rsid w:val="00C25CA8"/>
    <w:rsid w:val="00C25CB5"/>
    <w:rsid w:val="00C264F3"/>
    <w:rsid w:val="00C26B78"/>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2C"/>
    <w:rsid w:val="00C355E8"/>
    <w:rsid w:val="00C35763"/>
    <w:rsid w:val="00C359C7"/>
    <w:rsid w:val="00C35C1C"/>
    <w:rsid w:val="00C35C97"/>
    <w:rsid w:val="00C35D39"/>
    <w:rsid w:val="00C35E24"/>
    <w:rsid w:val="00C361DC"/>
    <w:rsid w:val="00C3621B"/>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31B"/>
    <w:rsid w:val="00C40405"/>
    <w:rsid w:val="00C4050B"/>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924"/>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9F0"/>
    <w:rsid w:val="00C50CAD"/>
    <w:rsid w:val="00C512C2"/>
    <w:rsid w:val="00C512E7"/>
    <w:rsid w:val="00C5171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099"/>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26"/>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9C0"/>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C5B"/>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27"/>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C53"/>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A46"/>
    <w:rsid w:val="00C87B9C"/>
    <w:rsid w:val="00C87BC6"/>
    <w:rsid w:val="00C87D1B"/>
    <w:rsid w:val="00C87FFB"/>
    <w:rsid w:val="00C900E3"/>
    <w:rsid w:val="00C90B54"/>
    <w:rsid w:val="00C90B97"/>
    <w:rsid w:val="00C90BD8"/>
    <w:rsid w:val="00C90F4C"/>
    <w:rsid w:val="00C9106D"/>
    <w:rsid w:val="00C91166"/>
    <w:rsid w:val="00C9125E"/>
    <w:rsid w:val="00C912C4"/>
    <w:rsid w:val="00C918F6"/>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3BB"/>
    <w:rsid w:val="00C93448"/>
    <w:rsid w:val="00C93532"/>
    <w:rsid w:val="00C93620"/>
    <w:rsid w:val="00C93673"/>
    <w:rsid w:val="00C936AA"/>
    <w:rsid w:val="00C9393A"/>
    <w:rsid w:val="00C93AD3"/>
    <w:rsid w:val="00C93EA5"/>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5F7"/>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3F0"/>
    <w:rsid w:val="00CA7687"/>
    <w:rsid w:val="00CA776B"/>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217"/>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867"/>
    <w:rsid w:val="00CC1E52"/>
    <w:rsid w:val="00CC1F45"/>
    <w:rsid w:val="00CC20BB"/>
    <w:rsid w:val="00CC21DD"/>
    <w:rsid w:val="00CC2340"/>
    <w:rsid w:val="00CC24B1"/>
    <w:rsid w:val="00CC24E6"/>
    <w:rsid w:val="00CC26DE"/>
    <w:rsid w:val="00CC2BCE"/>
    <w:rsid w:val="00CC2D59"/>
    <w:rsid w:val="00CC3270"/>
    <w:rsid w:val="00CC33CD"/>
    <w:rsid w:val="00CC3570"/>
    <w:rsid w:val="00CC3762"/>
    <w:rsid w:val="00CC39DB"/>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C04"/>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977"/>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5B9"/>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972"/>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4F24"/>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82B"/>
    <w:rsid w:val="00D11BD6"/>
    <w:rsid w:val="00D11CE7"/>
    <w:rsid w:val="00D11F24"/>
    <w:rsid w:val="00D120FE"/>
    <w:rsid w:val="00D121BF"/>
    <w:rsid w:val="00D12561"/>
    <w:rsid w:val="00D12732"/>
    <w:rsid w:val="00D127F9"/>
    <w:rsid w:val="00D12AC1"/>
    <w:rsid w:val="00D12CB4"/>
    <w:rsid w:val="00D12D99"/>
    <w:rsid w:val="00D12ED1"/>
    <w:rsid w:val="00D1306B"/>
    <w:rsid w:val="00D13196"/>
    <w:rsid w:val="00D132E3"/>
    <w:rsid w:val="00D13329"/>
    <w:rsid w:val="00D13445"/>
    <w:rsid w:val="00D134A4"/>
    <w:rsid w:val="00D134B4"/>
    <w:rsid w:val="00D14150"/>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17EB3"/>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EB1"/>
    <w:rsid w:val="00D23FA2"/>
    <w:rsid w:val="00D23FBD"/>
    <w:rsid w:val="00D244DC"/>
    <w:rsid w:val="00D24B27"/>
    <w:rsid w:val="00D24CF5"/>
    <w:rsid w:val="00D24F2A"/>
    <w:rsid w:val="00D25105"/>
    <w:rsid w:val="00D2529A"/>
    <w:rsid w:val="00D252B7"/>
    <w:rsid w:val="00D253F3"/>
    <w:rsid w:val="00D25576"/>
    <w:rsid w:val="00D25888"/>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543"/>
    <w:rsid w:val="00D2779C"/>
    <w:rsid w:val="00D27808"/>
    <w:rsid w:val="00D279B4"/>
    <w:rsid w:val="00D27AA6"/>
    <w:rsid w:val="00D27ABD"/>
    <w:rsid w:val="00D27BB2"/>
    <w:rsid w:val="00D27C59"/>
    <w:rsid w:val="00D27DC9"/>
    <w:rsid w:val="00D30176"/>
    <w:rsid w:val="00D30327"/>
    <w:rsid w:val="00D303DB"/>
    <w:rsid w:val="00D304D2"/>
    <w:rsid w:val="00D30580"/>
    <w:rsid w:val="00D305E4"/>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40"/>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37EFD"/>
    <w:rsid w:val="00D4014C"/>
    <w:rsid w:val="00D40365"/>
    <w:rsid w:val="00D40B64"/>
    <w:rsid w:val="00D40C1C"/>
    <w:rsid w:val="00D40CE8"/>
    <w:rsid w:val="00D4122A"/>
    <w:rsid w:val="00D4122E"/>
    <w:rsid w:val="00D4134D"/>
    <w:rsid w:val="00D4147F"/>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07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47CFE"/>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55"/>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8B5"/>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9A"/>
    <w:rsid w:val="00D60AF2"/>
    <w:rsid w:val="00D60B5C"/>
    <w:rsid w:val="00D60CFB"/>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4AA"/>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AED"/>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71"/>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69B"/>
    <w:rsid w:val="00D85715"/>
    <w:rsid w:val="00D85866"/>
    <w:rsid w:val="00D858D9"/>
    <w:rsid w:val="00D8596B"/>
    <w:rsid w:val="00D85A90"/>
    <w:rsid w:val="00D85C09"/>
    <w:rsid w:val="00D85CAA"/>
    <w:rsid w:val="00D85E4D"/>
    <w:rsid w:val="00D85F0B"/>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8A6"/>
    <w:rsid w:val="00D949F5"/>
    <w:rsid w:val="00D94D77"/>
    <w:rsid w:val="00D9520D"/>
    <w:rsid w:val="00D95556"/>
    <w:rsid w:val="00D95AF0"/>
    <w:rsid w:val="00D95BD0"/>
    <w:rsid w:val="00D95C16"/>
    <w:rsid w:val="00D95F40"/>
    <w:rsid w:val="00D964E3"/>
    <w:rsid w:val="00D96584"/>
    <w:rsid w:val="00D9694A"/>
    <w:rsid w:val="00D96B89"/>
    <w:rsid w:val="00D96C2D"/>
    <w:rsid w:val="00D96C8F"/>
    <w:rsid w:val="00D96DF1"/>
    <w:rsid w:val="00D96F2F"/>
    <w:rsid w:val="00D970A2"/>
    <w:rsid w:val="00D97111"/>
    <w:rsid w:val="00D9741F"/>
    <w:rsid w:val="00D974C1"/>
    <w:rsid w:val="00D974D3"/>
    <w:rsid w:val="00D97ACD"/>
    <w:rsid w:val="00D97C33"/>
    <w:rsid w:val="00DA0244"/>
    <w:rsid w:val="00DA05E5"/>
    <w:rsid w:val="00DA0811"/>
    <w:rsid w:val="00DA097F"/>
    <w:rsid w:val="00DA0992"/>
    <w:rsid w:val="00DA09DC"/>
    <w:rsid w:val="00DA0AA6"/>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4FE"/>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60D"/>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BF7"/>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081"/>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909"/>
    <w:rsid w:val="00DF0E1E"/>
    <w:rsid w:val="00DF0E9A"/>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485"/>
    <w:rsid w:val="00E118ED"/>
    <w:rsid w:val="00E1191E"/>
    <w:rsid w:val="00E11DA4"/>
    <w:rsid w:val="00E11DC8"/>
    <w:rsid w:val="00E11F38"/>
    <w:rsid w:val="00E12174"/>
    <w:rsid w:val="00E1249F"/>
    <w:rsid w:val="00E126E0"/>
    <w:rsid w:val="00E127A4"/>
    <w:rsid w:val="00E1289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16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4D5"/>
    <w:rsid w:val="00E20A26"/>
    <w:rsid w:val="00E20E22"/>
    <w:rsid w:val="00E21137"/>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4A2"/>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A70"/>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AA"/>
    <w:rsid w:val="00E52DF1"/>
    <w:rsid w:val="00E52FDB"/>
    <w:rsid w:val="00E531D0"/>
    <w:rsid w:val="00E53624"/>
    <w:rsid w:val="00E536CA"/>
    <w:rsid w:val="00E537F1"/>
    <w:rsid w:val="00E53815"/>
    <w:rsid w:val="00E539F7"/>
    <w:rsid w:val="00E53CF1"/>
    <w:rsid w:val="00E53D0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B0"/>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90E"/>
    <w:rsid w:val="00E66D17"/>
    <w:rsid w:val="00E66ED7"/>
    <w:rsid w:val="00E66FF2"/>
    <w:rsid w:val="00E67164"/>
    <w:rsid w:val="00E671EF"/>
    <w:rsid w:val="00E67418"/>
    <w:rsid w:val="00E675BF"/>
    <w:rsid w:val="00E675CC"/>
    <w:rsid w:val="00E6760F"/>
    <w:rsid w:val="00E676ED"/>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92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713"/>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5DDA"/>
    <w:rsid w:val="00EA600D"/>
    <w:rsid w:val="00EA65D1"/>
    <w:rsid w:val="00EA676E"/>
    <w:rsid w:val="00EA6972"/>
    <w:rsid w:val="00EA698A"/>
    <w:rsid w:val="00EA6E13"/>
    <w:rsid w:val="00EA711B"/>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99B"/>
    <w:rsid w:val="00EB2A5F"/>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4C1"/>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82"/>
    <w:rsid w:val="00ED1EC0"/>
    <w:rsid w:val="00ED1F01"/>
    <w:rsid w:val="00ED2182"/>
    <w:rsid w:val="00ED2447"/>
    <w:rsid w:val="00ED26B8"/>
    <w:rsid w:val="00ED2BC3"/>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5DFF"/>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749"/>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89D"/>
    <w:rsid w:val="00EE3A1A"/>
    <w:rsid w:val="00EE3A99"/>
    <w:rsid w:val="00EE3AA3"/>
    <w:rsid w:val="00EE3B52"/>
    <w:rsid w:val="00EE3F4D"/>
    <w:rsid w:val="00EE4221"/>
    <w:rsid w:val="00EE4258"/>
    <w:rsid w:val="00EE426C"/>
    <w:rsid w:val="00EE42AE"/>
    <w:rsid w:val="00EE442E"/>
    <w:rsid w:val="00EE4844"/>
    <w:rsid w:val="00EE484D"/>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A54"/>
    <w:rsid w:val="00EF2B72"/>
    <w:rsid w:val="00EF2BD0"/>
    <w:rsid w:val="00EF2D2E"/>
    <w:rsid w:val="00EF2E38"/>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6F0A"/>
    <w:rsid w:val="00EF7165"/>
    <w:rsid w:val="00EF739D"/>
    <w:rsid w:val="00EF7505"/>
    <w:rsid w:val="00EF751E"/>
    <w:rsid w:val="00EF76DF"/>
    <w:rsid w:val="00EF7BD2"/>
    <w:rsid w:val="00EF7C47"/>
    <w:rsid w:val="00EF7CC6"/>
    <w:rsid w:val="00F00058"/>
    <w:rsid w:val="00F00128"/>
    <w:rsid w:val="00F00266"/>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6FE"/>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8FF"/>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610"/>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9E2"/>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1F91"/>
    <w:rsid w:val="00F5216C"/>
    <w:rsid w:val="00F52578"/>
    <w:rsid w:val="00F5261D"/>
    <w:rsid w:val="00F5270D"/>
    <w:rsid w:val="00F5285E"/>
    <w:rsid w:val="00F52964"/>
    <w:rsid w:val="00F52C42"/>
    <w:rsid w:val="00F52E0E"/>
    <w:rsid w:val="00F52E16"/>
    <w:rsid w:val="00F52E45"/>
    <w:rsid w:val="00F52F58"/>
    <w:rsid w:val="00F52FCA"/>
    <w:rsid w:val="00F532AB"/>
    <w:rsid w:val="00F53449"/>
    <w:rsid w:val="00F53548"/>
    <w:rsid w:val="00F536CB"/>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537"/>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78C"/>
    <w:rsid w:val="00F7089C"/>
    <w:rsid w:val="00F70983"/>
    <w:rsid w:val="00F70A7F"/>
    <w:rsid w:val="00F70E86"/>
    <w:rsid w:val="00F714FF"/>
    <w:rsid w:val="00F717E5"/>
    <w:rsid w:val="00F7190C"/>
    <w:rsid w:val="00F71C7F"/>
    <w:rsid w:val="00F71DC9"/>
    <w:rsid w:val="00F71DED"/>
    <w:rsid w:val="00F72060"/>
    <w:rsid w:val="00F722ED"/>
    <w:rsid w:val="00F7244F"/>
    <w:rsid w:val="00F72618"/>
    <w:rsid w:val="00F72840"/>
    <w:rsid w:val="00F72941"/>
    <w:rsid w:val="00F72C34"/>
    <w:rsid w:val="00F72D5A"/>
    <w:rsid w:val="00F73176"/>
    <w:rsid w:val="00F731A5"/>
    <w:rsid w:val="00F733BA"/>
    <w:rsid w:val="00F7346E"/>
    <w:rsid w:val="00F73A14"/>
    <w:rsid w:val="00F73C9F"/>
    <w:rsid w:val="00F73DF6"/>
    <w:rsid w:val="00F74202"/>
    <w:rsid w:val="00F746BF"/>
    <w:rsid w:val="00F749EF"/>
    <w:rsid w:val="00F74AFC"/>
    <w:rsid w:val="00F74BC2"/>
    <w:rsid w:val="00F74C37"/>
    <w:rsid w:val="00F74C8B"/>
    <w:rsid w:val="00F74E12"/>
    <w:rsid w:val="00F7516B"/>
    <w:rsid w:val="00F757B3"/>
    <w:rsid w:val="00F75B44"/>
    <w:rsid w:val="00F75BBA"/>
    <w:rsid w:val="00F75EEA"/>
    <w:rsid w:val="00F75FB7"/>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3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B65"/>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02"/>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CD"/>
    <w:rsid w:val="00F97CD1"/>
    <w:rsid w:val="00F97D80"/>
    <w:rsid w:val="00F97E7B"/>
    <w:rsid w:val="00FA0185"/>
    <w:rsid w:val="00FA06D5"/>
    <w:rsid w:val="00FA079C"/>
    <w:rsid w:val="00FA0976"/>
    <w:rsid w:val="00FA0BF1"/>
    <w:rsid w:val="00FA0F35"/>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04E"/>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4B"/>
    <w:rsid w:val="00FB06DF"/>
    <w:rsid w:val="00FB08B0"/>
    <w:rsid w:val="00FB09BA"/>
    <w:rsid w:val="00FB09BB"/>
    <w:rsid w:val="00FB0AA6"/>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287"/>
    <w:rsid w:val="00FB368F"/>
    <w:rsid w:val="00FB372D"/>
    <w:rsid w:val="00FB3B76"/>
    <w:rsid w:val="00FB3C63"/>
    <w:rsid w:val="00FB3D34"/>
    <w:rsid w:val="00FB3F56"/>
    <w:rsid w:val="00FB409A"/>
    <w:rsid w:val="00FB45C5"/>
    <w:rsid w:val="00FB4627"/>
    <w:rsid w:val="00FB4BB3"/>
    <w:rsid w:val="00FB4F8D"/>
    <w:rsid w:val="00FB549C"/>
    <w:rsid w:val="00FB5638"/>
    <w:rsid w:val="00FB56B7"/>
    <w:rsid w:val="00FB56DE"/>
    <w:rsid w:val="00FB578C"/>
    <w:rsid w:val="00FB61B2"/>
    <w:rsid w:val="00FB6259"/>
    <w:rsid w:val="00FB6390"/>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7CF"/>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3F"/>
    <w:rsid w:val="00FC69FF"/>
    <w:rsid w:val="00FC6C12"/>
    <w:rsid w:val="00FC6EED"/>
    <w:rsid w:val="00FC70CF"/>
    <w:rsid w:val="00FC7448"/>
    <w:rsid w:val="00FC75FF"/>
    <w:rsid w:val="00FC7742"/>
    <w:rsid w:val="00FC777A"/>
    <w:rsid w:val="00FC7D5C"/>
    <w:rsid w:val="00FD0560"/>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BF"/>
    <w:rsid w:val="00FD39E6"/>
    <w:rsid w:val="00FD3AAD"/>
    <w:rsid w:val="00FD3AEC"/>
    <w:rsid w:val="00FD3B67"/>
    <w:rsid w:val="00FD3BDD"/>
    <w:rsid w:val="00FD3C3C"/>
    <w:rsid w:val="00FD3D4B"/>
    <w:rsid w:val="00FD3D9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71F"/>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CE6"/>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AC"/>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8EE8B1"/>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7790"/>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0830E"/>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1F0A"/>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B1D458"/>
    <w:rsid w:val="1AC960F8"/>
    <w:rsid w:val="1ACEBF7D"/>
    <w:rsid w:val="1AD1D5A4"/>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2EEEE"/>
    <w:rsid w:val="22FF0B0E"/>
    <w:rsid w:val="230E3A60"/>
    <w:rsid w:val="2324FA7A"/>
    <w:rsid w:val="2326F028"/>
    <w:rsid w:val="2329B293"/>
    <w:rsid w:val="234136B9"/>
    <w:rsid w:val="23486C55"/>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6B3"/>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0DE03E"/>
    <w:rsid w:val="2B12F26B"/>
    <w:rsid w:val="2B1A216C"/>
    <w:rsid w:val="2B2460CD"/>
    <w:rsid w:val="2B25E8FD"/>
    <w:rsid w:val="2B2E54EF"/>
    <w:rsid w:val="2B3744B0"/>
    <w:rsid w:val="2B3D29D3"/>
    <w:rsid w:val="2B4CF60B"/>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7F207A"/>
    <w:rsid w:val="2E86F752"/>
    <w:rsid w:val="2E92C82F"/>
    <w:rsid w:val="2E95AAB6"/>
    <w:rsid w:val="2E99AD34"/>
    <w:rsid w:val="2EA3379D"/>
    <w:rsid w:val="2EAD7DA2"/>
    <w:rsid w:val="2EBB7D4A"/>
    <w:rsid w:val="2EC65D76"/>
    <w:rsid w:val="2EC69129"/>
    <w:rsid w:val="2EC7F433"/>
    <w:rsid w:val="2ED256E2"/>
    <w:rsid w:val="2ED4066A"/>
    <w:rsid w:val="2EFFFF92"/>
    <w:rsid w:val="2F051D24"/>
    <w:rsid w:val="2F053F96"/>
    <w:rsid w:val="2F1CFDB4"/>
    <w:rsid w:val="2F25D1F3"/>
    <w:rsid w:val="2F402982"/>
    <w:rsid w:val="2F424E83"/>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20565"/>
    <w:rsid w:val="3309BC88"/>
    <w:rsid w:val="330FEFB9"/>
    <w:rsid w:val="331DF19F"/>
    <w:rsid w:val="331F5B66"/>
    <w:rsid w:val="3325FACA"/>
    <w:rsid w:val="333B5872"/>
    <w:rsid w:val="33426962"/>
    <w:rsid w:val="334C56A4"/>
    <w:rsid w:val="3366389C"/>
    <w:rsid w:val="33768FC9"/>
    <w:rsid w:val="338A3237"/>
    <w:rsid w:val="33A13B7F"/>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41B70"/>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04669"/>
    <w:rsid w:val="36719160"/>
    <w:rsid w:val="36821147"/>
    <w:rsid w:val="368AE5B4"/>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6A8853"/>
    <w:rsid w:val="397B50DA"/>
    <w:rsid w:val="397CF80F"/>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49F2E"/>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05AB"/>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1EC679"/>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DC143"/>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2744C"/>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0E3B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AE44AD"/>
    <w:rsid w:val="42B45556"/>
    <w:rsid w:val="42B7F4BC"/>
    <w:rsid w:val="42B82B3D"/>
    <w:rsid w:val="42B96C7C"/>
    <w:rsid w:val="42BCFFE7"/>
    <w:rsid w:val="42C83D3B"/>
    <w:rsid w:val="42C87ACD"/>
    <w:rsid w:val="42CCC75B"/>
    <w:rsid w:val="42CDF2E6"/>
    <w:rsid w:val="42D933D3"/>
    <w:rsid w:val="42DB34B3"/>
    <w:rsid w:val="42DE1932"/>
    <w:rsid w:val="42DF5644"/>
    <w:rsid w:val="42E6F214"/>
    <w:rsid w:val="42E8A7EE"/>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E9167"/>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3BD97"/>
    <w:rsid w:val="4FB55CA9"/>
    <w:rsid w:val="4FCA8908"/>
    <w:rsid w:val="4FD48B17"/>
    <w:rsid w:val="4FD81885"/>
    <w:rsid w:val="4FD90E54"/>
    <w:rsid w:val="4FDCBBC5"/>
    <w:rsid w:val="4FE0A586"/>
    <w:rsid w:val="4FEA640C"/>
    <w:rsid w:val="4FF20073"/>
    <w:rsid w:val="5001E685"/>
    <w:rsid w:val="500C1010"/>
    <w:rsid w:val="5014051D"/>
    <w:rsid w:val="50220769"/>
    <w:rsid w:val="502C83F1"/>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7E0B0"/>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22F96"/>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965AC"/>
    <w:rsid w:val="5B8A22D3"/>
    <w:rsid w:val="5B9090FC"/>
    <w:rsid w:val="5B90DE2A"/>
    <w:rsid w:val="5B91682C"/>
    <w:rsid w:val="5BA506AD"/>
    <w:rsid w:val="5BB5A6ED"/>
    <w:rsid w:val="5BC63A6D"/>
    <w:rsid w:val="5BC679DF"/>
    <w:rsid w:val="5BCDA54F"/>
    <w:rsid w:val="5BCE2E00"/>
    <w:rsid w:val="5BE048C3"/>
    <w:rsid w:val="5BE88EED"/>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0E16"/>
    <w:rsid w:val="5CCF1E09"/>
    <w:rsid w:val="5CD94474"/>
    <w:rsid w:val="5CD9BB88"/>
    <w:rsid w:val="5CDC10AD"/>
    <w:rsid w:val="5CE772A5"/>
    <w:rsid w:val="5CF1DE9C"/>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7F691"/>
    <w:rsid w:val="602CDF28"/>
    <w:rsid w:val="6061DE81"/>
    <w:rsid w:val="606D3D0E"/>
    <w:rsid w:val="60724C14"/>
    <w:rsid w:val="6073391F"/>
    <w:rsid w:val="6083C7C4"/>
    <w:rsid w:val="6088B369"/>
    <w:rsid w:val="6094AAB6"/>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A5AA58"/>
    <w:rsid w:val="68B062FF"/>
    <w:rsid w:val="68B1F1AA"/>
    <w:rsid w:val="68C6D91B"/>
    <w:rsid w:val="68CB2214"/>
    <w:rsid w:val="68CFC0D2"/>
    <w:rsid w:val="68D4FA10"/>
    <w:rsid w:val="68E24D0C"/>
    <w:rsid w:val="68EE36A9"/>
    <w:rsid w:val="68EEB278"/>
    <w:rsid w:val="68F102EA"/>
    <w:rsid w:val="68F59E28"/>
    <w:rsid w:val="68F88850"/>
    <w:rsid w:val="68FF2ABC"/>
    <w:rsid w:val="690BB99F"/>
    <w:rsid w:val="69150AAD"/>
    <w:rsid w:val="6915C710"/>
    <w:rsid w:val="691B01E2"/>
    <w:rsid w:val="691F07DC"/>
    <w:rsid w:val="6921B517"/>
    <w:rsid w:val="69368B01"/>
    <w:rsid w:val="693B33F7"/>
    <w:rsid w:val="693C8C1C"/>
    <w:rsid w:val="694FCBFD"/>
    <w:rsid w:val="6951F6B9"/>
    <w:rsid w:val="6955BD72"/>
    <w:rsid w:val="6962672D"/>
    <w:rsid w:val="69774E69"/>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B6B5F"/>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DF8AD7"/>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02264"/>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8BF2C5"/>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6CBA9"/>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799854"/>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703C1"/>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EAC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53E"/>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10"/>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10"/>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10"/>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10"/>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10"/>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10"/>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2B33E5"/>
    <w:pPr>
      <w:tabs>
        <w:tab w:val="left" w:pos="440"/>
        <w:tab w:val="right" w:leader="dot" w:pos="9016"/>
      </w:tabs>
      <w:spacing w:before="120" w:after="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ParaA">
    <w:name w:val="Para (A)"/>
    <w:basedOn w:val="ListParagraph"/>
    <w:qFormat/>
    <w:rsid w:val="008E2C93"/>
    <w:pPr>
      <w:numPr>
        <w:ilvl w:val="4"/>
        <w:numId w:val="6"/>
      </w:numPr>
      <w:spacing w:after="120" w:line="280" w:lineRule="exact"/>
    </w:pPr>
    <w:rPr>
      <w:kern w:val="20"/>
      <w:szCs w:val="24"/>
      <w:lang w:val="en-AU"/>
    </w:rPr>
  </w:style>
  <w:style w:type="paragraph" w:customStyle="1" w:styleId="DraftHeading1">
    <w:name w:val="Draft Heading 1"/>
    <w:basedOn w:val="Normal"/>
    <w:next w:val="Normal"/>
    <w:link w:val="DraftHeading1Char"/>
    <w:rsid w:val="008E2C93"/>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8E2C93"/>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8E2C93"/>
    <w:pPr>
      <w:tabs>
        <w:tab w:val="left" w:pos="567"/>
      </w:tabs>
      <w:spacing w:before="120"/>
      <w:ind w:left="567" w:right="521"/>
      <w:jc w:val="both"/>
    </w:pPr>
    <w:rPr>
      <w:lang w:val="en"/>
    </w:rPr>
  </w:style>
  <w:style w:type="paragraph" w:customStyle="1" w:styleId="Para1">
    <w:name w:val="Para (1)"/>
    <w:basedOn w:val="Normal"/>
    <w:link w:val="Para1Char"/>
    <w:uiPriority w:val="5"/>
    <w:qFormat/>
    <w:rsid w:val="008E2C93"/>
    <w:pPr>
      <w:tabs>
        <w:tab w:val="left" w:pos="1134"/>
      </w:tabs>
      <w:spacing w:before="120"/>
      <w:ind w:left="709" w:right="567" w:hanging="567"/>
      <w:jc w:val="both"/>
    </w:pPr>
    <w:rPr>
      <w:rFonts w:eastAsia="Times New Roman"/>
      <w:kern w:val="20"/>
      <w:szCs w:val="24"/>
      <w:lang w:eastAsia="en-AU"/>
    </w:rPr>
  </w:style>
  <w:style w:type="paragraph" w:customStyle="1" w:styleId="ParaNote">
    <w:name w:val="Para Note"/>
    <w:basedOn w:val="Normal"/>
    <w:uiPriority w:val="5"/>
    <w:qFormat/>
    <w:rsid w:val="008E2C93"/>
    <w:pPr>
      <w:spacing w:before="120" w:after="240" w:line="260" w:lineRule="exact"/>
      <w:ind w:left="1134" w:right="663"/>
      <w:jc w:val="both"/>
    </w:pPr>
    <w:rPr>
      <w:rFonts w:cs="Times New Roman"/>
      <w:i/>
      <w:iCs/>
      <w:kern w:val="20"/>
      <w:sz w:val="20"/>
      <w:shd w:val="clear" w:color="auto" w:fill="FFFFFF"/>
    </w:rPr>
  </w:style>
  <w:style w:type="paragraph" w:customStyle="1" w:styleId="Paraa0">
    <w:name w:val="Para (a)"/>
    <w:basedOn w:val="Para1"/>
    <w:link w:val="ParaaChar"/>
    <w:qFormat/>
    <w:rsid w:val="008E2C93"/>
    <w:pPr>
      <w:tabs>
        <w:tab w:val="clear" w:pos="1134"/>
        <w:tab w:val="left" w:pos="1701"/>
      </w:tabs>
      <w:ind w:left="1702"/>
    </w:pPr>
  </w:style>
  <w:style w:type="paragraph" w:customStyle="1" w:styleId="Parai">
    <w:name w:val="Para (i)"/>
    <w:basedOn w:val="Paraa0"/>
    <w:qFormat/>
    <w:rsid w:val="008E2C93"/>
    <w:pPr>
      <w:numPr>
        <w:ilvl w:val="3"/>
        <w:numId w:val="6"/>
      </w:numPr>
      <w:tabs>
        <w:tab w:val="left" w:pos="2268"/>
      </w:tabs>
    </w:pPr>
    <w:rPr>
      <w:lang w:val="en"/>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paragraph" w:customStyle="1" w:styleId="paragraph">
    <w:name w:val="paragraph"/>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character" w:customStyle="1" w:styleId="UnresolvedMention1">
    <w:name w:val="Unresolved Mention1"/>
    <w:uiPriority w:val="99"/>
    <w:unhideWhenUsed/>
    <w:rsid w:val="008E2C93"/>
    <w:rPr>
      <w:color w:val="605E5C"/>
      <w:shd w:val="clear" w:color="auto" w:fill="E1DFDD"/>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paragraph" w:customStyle="1" w:styleId="DraftHeading3">
    <w:name w:val="Draft Heading 3"/>
    <w:basedOn w:val="Normal"/>
    <w:next w:val="Normal"/>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character" w:customStyle="1" w:styleId="DraftHeading2Char">
    <w:name w:val="Draft Heading 2 Char"/>
    <w:link w:val="DraftHeading2"/>
    <w:rsid w:val="008E2C93"/>
    <w:rPr>
      <w:rFonts w:ascii="Times New Roman" w:eastAsia="Times New Roman" w:hAnsi="Times New Roman" w:cs="Times New Roman"/>
      <w:sz w:val="24"/>
      <w:lang w:eastAsia="en-US"/>
    </w:rPr>
  </w:style>
  <w:style w:type="character" w:customStyle="1" w:styleId="Mention1">
    <w:name w:val="Mention1"/>
    <w:uiPriority w:val="99"/>
    <w:unhideWhenUsed/>
    <w:rsid w:val="008E2C93"/>
    <w:rPr>
      <w:color w:val="2B579A"/>
      <w:shd w:val="clear" w:color="auto" w:fill="E1DFDD"/>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character" w:customStyle="1" w:styleId="UnresolvedMention2">
    <w:name w:val="Unresolved Mention2"/>
    <w:uiPriority w:val="99"/>
    <w:unhideWhenUsed/>
    <w:rsid w:val="008E2C93"/>
    <w:rPr>
      <w:color w:val="605E5C"/>
      <w:shd w:val="clear" w:color="auto" w:fill="E1DFDD"/>
    </w:rPr>
  </w:style>
  <w:style w:type="character" w:customStyle="1" w:styleId="Mention2">
    <w:name w:val="Mention2"/>
    <w:uiPriority w:val="99"/>
    <w:unhideWhenUsed/>
    <w:rsid w:val="008E2C93"/>
    <w:rPr>
      <w:color w:val="2B579A"/>
      <w:shd w:val="clear" w:color="auto" w:fill="E1DFDD"/>
    </w:rPr>
  </w:style>
  <w:style w:type="character" w:customStyle="1" w:styleId="Mention3">
    <w:name w:val="Mention3"/>
    <w:uiPriority w:val="99"/>
    <w:unhideWhenUsed/>
    <w:rsid w:val="008E2C93"/>
    <w:rPr>
      <w:color w:val="2B579A"/>
      <w:shd w:val="clear" w:color="auto" w:fill="E6E6E6"/>
    </w:rPr>
  </w:style>
  <w:style w:type="character" w:customStyle="1" w:styleId="UnresolvedMention3">
    <w:name w:val="Unresolved Mention3"/>
    <w:uiPriority w:val="99"/>
    <w:unhideWhenUsed/>
    <w:rsid w:val="008E2C93"/>
    <w:rPr>
      <w:color w:val="605E5C"/>
      <w:shd w:val="clear" w:color="auto" w:fill="E1DFDD"/>
    </w:rPr>
  </w:style>
  <w:style w:type="character" w:customStyle="1" w:styleId="Mention4">
    <w:name w:val="Mention4"/>
    <w:uiPriority w:val="99"/>
    <w:unhideWhenUsed/>
    <w:rsid w:val="008E2C93"/>
    <w:rPr>
      <w:color w:val="2B579A"/>
      <w:shd w:val="clear" w:color="auto" w:fill="E1DFDD"/>
    </w:rPr>
  </w:style>
  <w:style w:type="character" w:customStyle="1" w:styleId="UnresolvedMention4">
    <w:name w:val="Unresolved Mention4"/>
    <w:uiPriority w:val="99"/>
    <w:semiHidden/>
    <w:unhideWhenUsed/>
    <w:rsid w:val="008E2C93"/>
    <w:rPr>
      <w:color w:val="605E5C"/>
      <w:shd w:val="clear" w:color="auto" w:fill="E1DFDD"/>
    </w:rPr>
  </w:style>
  <w:style w:type="character" w:customStyle="1" w:styleId="Mention5">
    <w:name w:val="Mention5"/>
    <w:uiPriority w:val="99"/>
    <w:unhideWhenUsed/>
    <w:rsid w:val="008E2C93"/>
    <w:rPr>
      <w:color w:val="2B579A"/>
      <w:shd w:val="clear" w:color="auto" w:fill="E6E6E6"/>
    </w:rPr>
  </w:style>
  <w:style w:type="character" w:customStyle="1" w:styleId="UnresolvedMention5">
    <w:name w:val="Unresolved Mention5"/>
    <w:uiPriority w:val="99"/>
    <w:unhideWhenUsed/>
    <w:rsid w:val="008E2C93"/>
    <w:rPr>
      <w:color w:val="605E5C"/>
      <w:shd w:val="clear" w:color="auto" w:fill="E1DFDD"/>
    </w:rPr>
  </w:style>
  <w:style w:type="character" w:customStyle="1" w:styleId="Mention6">
    <w:name w:val="Mention6"/>
    <w:uiPriority w:val="99"/>
    <w:unhideWhenUsed/>
    <w:rsid w:val="008E2C93"/>
    <w:rPr>
      <w:color w:val="2B579A"/>
      <w:shd w:val="clear" w:color="auto" w:fill="E6E6E6"/>
    </w:rPr>
  </w:style>
  <w:style w:type="paragraph" w:customStyle="1" w:styleId="DivisionHeading">
    <w:name w:val="Division Heading"/>
    <w:basedOn w:val="Para1"/>
    <w:qFormat/>
    <w:rsid w:val="00B04C7B"/>
    <w:pPr>
      <w:spacing w:before="360" w:after="240"/>
      <w:ind w:left="0" w:firstLine="0"/>
    </w:pPr>
    <w:rPr>
      <w:b/>
      <w:bCs/>
      <w:i/>
      <w:iCs/>
    </w:rPr>
  </w:style>
  <w:style w:type="character" w:styleId="UnresolvedMention">
    <w:name w:val="Unresolved Mention"/>
    <w:basedOn w:val="DefaultParagraphFont"/>
    <w:uiPriority w:val="99"/>
    <w:unhideWhenUsed/>
    <w:rsid w:val="008E2C93"/>
    <w:rPr>
      <w:color w:val="605E5C"/>
      <w:shd w:val="clear" w:color="auto" w:fill="E1DFDD"/>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character" w:customStyle="1" w:styleId="Para1Char">
    <w:name w:val="Para (1) Char"/>
    <w:basedOn w:val="DefaultParagraphFont"/>
    <w:link w:val="Para1"/>
    <w:rsid w:val="008E2C93"/>
    <w:rPr>
      <w:rFonts w:ascii="Times New Roman" w:eastAsia="Times New Roman" w:hAnsi="Times New Roman"/>
      <w:kern w:val="20"/>
      <w:sz w:val="24"/>
      <w:szCs w:val="24"/>
    </w:rPr>
  </w:style>
  <w:style w:type="character" w:customStyle="1" w:styleId="ParaaChar">
    <w:name w:val="Para (a) Char"/>
    <w:basedOn w:val="Para1Char"/>
    <w:link w:val="Paraa0"/>
    <w:rsid w:val="008E2C93"/>
    <w:rPr>
      <w:rFonts w:ascii="Times New Roman" w:eastAsia="Times New Roman" w:hAnsi="Times New Roman"/>
      <w:kern w:val="20"/>
      <w:sz w:val="24"/>
      <w:szCs w:val="24"/>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HWAct">
    <w:name w:val="PHW Act"/>
    <w:basedOn w:val="Normal"/>
    <w:link w:val="PHWActChar"/>
    <w:qFormat/>
    <w:rsid w:val="00133E9B"/>
    <w:pPr>
      <w:spacing w:before="360"/>
      <w:jc w:val="center"/>
    </w:pPr>
    <w:rPr>
      <w:rFonts w:cs="Times New Roman"/>
      <w:b/>
      <w:bCs/>
      <w:i/>
      <w:szCs w:val="24"/>
    </w:rPr>
  </w:style>
  <w:style w:type="paragraph" w:customStyle="1" w:styleId="Clauseheading">
    <w:name w:val="Clause heading"/>
    <w:basedOn w:val="Heading1"/>
    <w:link w:val="ClauseheadingChar"/>
    <w:qFormat/>
    <w:rsid w:val="007D7C64"/>
    <w:pPr>
      <w:numPr>
        <w:numId w:val="0"/>
      </w:numPr>
      <w:tabs>
        <w:tab w:val="num" w:pos="3544"/>
      </w:tabs>
      <w:ind w:left="567" w:hanging="567"/>
      <w:jc w:val="left"/>
    </w:pPr>
    <w:rPr>
      <w:rFonts w:cs="Times New Roman"/>
    </w:rPr>
  </w:style>
  <w:style w:type="character" w:customStyle="1" w:styleId="PHWActChar">
    <w:name w:val="PHW Act Char"/>
    <w:basedOn w:val="DefaultParagraphFont"/>
    <w:link w:val="PHWAct"/>
    <w:rsid w:val="00133E9B"/>
    <w:rPr>
      <w:rFonts w:ascii="Times New Roman" w:hAnsi="Times New Roman" w:cs="Times New Roman"/>
      <w:b/>
      <w:bCs/>
      <w:i/>
      <w:sz w:val="24"/>
      <w:szCs w:val="24"/>
      <w:lang w:eastAsia="en-US"/>
    </w:rPr>
  </w:style>
  <w:style w:type="character" w:customStyle="1" w:styleId="ClauseheadingChar">
    <w:name w:val="Clause heading Char"/>
    <w:basedOn w:val="Heading1Char"/>
    <w:link w:val="Clauseheading"/>
    <w:rsid w:val="007D7C64"/>
    <w:rPr>
      <w:rFonts w:ascii="Times New Roman" w:eastAsia="Times New Roman" w:hAnsi="Times New Roman" w:cs="Times New Roman"/>
      <w:b/>
      <w:bCs/>
      <w:iCs/>
      <w:kern w:val="32"/>
      <w:sz w:val="24"/>
      <w:szCs w:val="22"/>
    </w:rPr>
  </w:style>
  <w:style w:type="paragraph" w:customStyle="1" w:styleId="Noteexamples-covidorder">
    <w:name w:val="Note/examples - covid order"/>
    <w:basedOn w:val="Paraa0"/>
    <w:qFormat/>
    <w:rsid w:val="007D7C64"/>
    <w:pPr>
      <w:numPr>
        <w:ilvl w:val="3"/>
      </w:numPr>
      <w:tabs>
        <w:tab w:val="clear" w:pos="1701"/>
        <w:tab w:val="left" w:pos="1985"/>
      </w:tabs>
      <w:spacing w:before="0"/>
      <w:ind w:left="1985" w:right="95" w:hanging="567"/>
    </w:pPr>
    <w:rPr>
      <w:rFonts w:cs="Times New Roman"/>
      <w:i/>
      <w:iCs/>
      <w:sz w:val="20"/>
      <w:szCs w:val="20"/>
    </w:rPr>
  </w:style>
  <w:style w:type="paragraph" w:styleId="Subtitle">
    <w:name w:val="Subtitle"/>
    <w:basedOn w:val="Indent25"/>
    <w:next w:val="Normal"/>
    <w:link w:val="SubtitleChar"/>
    <w:uiPriority w:val="11"/>
    <w:qFormat/>
    <w:rsid w:val="00CC20BB"/>
    <w:rPr>
      <w:i/>
      <w:sz w:val="20"/>
    </w:rPr>
  </w:style>
  <w:style w:type="character" w:customStyle="1" w:styleId="SubtitleChar">
    <w:name w:val="Subtitle Char"/>
    <w:basedOn w:val="DefaultParagraphFont"/>
    <w:link w:val="Subtitle"/>
    <w:uiPriority w:val="11"/>
    <w:rsid w:val="00CC20BB"/>
    <w:rPr>
      <w:rFonts w:ascii="Times New Roman" w:eastAsia="Times New Roman" w:hAnsi="Times New Roman" w:cs="Times New Roman"/>
      <w:bCs/>
      <w:i/>
      <w:kern w:val="32"/>
      <w:szCs w:val="24"/>
    </w:rPr>
  </w:style>
  <w:style w:type="paragraph" w:customStyle="1" w:styleId="xxmsonormal">
    <w:name w:val="x_xmsonormal"/>
    <w:basedOn w:val="Normal"/>
    <w:rsid w:val="00DE6081"/>
    <w:pPr>
      <w:spacing w:before="100" w:beforeAutospacing="1" w:after="100" w:afterAutospacing="1" w:line="240" w:lineRule="auto"/>
    </w:pPr>
    <w:rPr>
      <w:rFonts w:ascii="Calibri" w:hAnsi="Calibri" w:cs="Calibri"/>
      <w:sz w:val="22"/>
      <w:lang w:eastAsia="en-AU"/>
    </w:rPr>
  </w:style>
  <w:style w:type="paragraph" w:customStyle="1" w:styleId="DefinitionsStyle1">
    <w:name w:val="Definitions Style 1"/>
    <w:basedOn w:val="Heading3"/>
    <w:qFormat/>
    <w:rsid w:val="00855EFA"/>
    <w:pPr>
      <w:numPr>
        <w:ilvl w:val="0"/>
        <w:numId w:val="0"/>
      </w:num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5866530">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4132375">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65898278">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42590660">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1718376">
      <w:bodyDiv w:val="1"/>
      <w:marLeft w:val="0"/>
      <w:marRight w:val="0"/>
      <w:marTop w:val="0"/>
      <w:marBottom w:val="0"/>
      <w:divBdr>
        <w:top w:val="none" w:sz="0" w:space="0" w:color="auto"/>
        <w:left w:val="none" w:sz="0" w:space="0" w:color="auto"/>
        <w:bottom w:val="none" w:sz="0" w:space="0" w:color="auto"/>
        <w:right w:val="none" w:sz="0" w:space="0" w:color="auto"/>
      </w:divBdr>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27430678">
      <w:bodyDiv w:val="1"/>
      <w:marLeft w:val="0"/>
      <w:marRight w:val="0"/>
      <w:marTop w:val="0"/>
      <w:marBottom w:val="0"/>
      <w:divBdr>
        <w:top w:val="none" w:sz="0" w:space="0" w:color="auto"/>
        <w:left w:val="none" w:sz="0" w:space="0" w:color="auto"/>
        <w:bottom w:val="none" w:sz="0" w:space="0" w:color="auto"/>
        <w:right w:val="none" w:sz="0" w:space="0" w:color="auto"/>
      </w:divBdr>
    </w:div>
    <w:div w:id="1849976071">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098137199">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02AC782323F54284E1F324CBF6C482" ma:contentTypeVersion="13" ma:contentTypeDescription="Create a new document." ma:contentTypeScope="" ma:versionID="105c217d31634429010c9a9946a9779e">
  <xsd:schema xmlns:xsd="http://www.w3.org/2001/XMLSchema" xmlns:xs="http://www.w3.org/2001/XMLSchema" xmlns:p="http://schemas.microsoft.com/office/2006/metadata/properties" xmlns:ns2="cf5e01e5-041d-4b8f-8a8a-20a001f6d0c2" xmlns:ns3="95f48d23-d583-48ac-a725-0c2adaa7111f" targetNamespace="http://schemas.microsoft.com/office/2006/metadata/properties" ma:root="true" ma:fieldsID="260e51545d01c9ed82b86ed4bfe70948" ns2:_="" ns3:_="">
    <xsd:import namespace="cf5e01e5-041d-4b8f-8a8a-20a001f6d0c2"/>
    <xsd:import namespace="95f48d23-d583-48ac-a725-0c2adaa71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TRIMView" minOccurs="0"/>
                <xsd:element ref="ns2:TRIMNumbe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e01e5-041d-4b8f-8a8a-20a001f6d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TRIMView" ma:index="18" nillable="true" ma:displayName="TRIM View" ma:format="Dropdown" ma:internalName="TRIMView">
      <xsd:simpleType>
        <xsd:restriction base="dms:Text">
          <xsd:maxLength value="255"/>
        </xsd:restriction>
      </xsd:simpleType>
    </xsd:element>
    <xsd:element name="TRIMNumber" ma:index="19" nillable="true" ma:displayName="TRIM Number" ma:format="Dropdown" ma:internalName="TRIMNumber">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48d23-d583-48ac-a725-0c2adaa711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K a p i s h F i l e n a m e T o U r i M a p p i n g s   x m l n s : x s i = " h t t p : / / w w w . w 3 . o r g / 2 0 0 1 / X M L S c h e m a - i n s t a n c e "   x m l n s : x s d = " h t t p : / / w w w . w 3 . o r g / 2 0 0 1 / X M L S c h e m a " / > 
</file>

<file path=customXml/item4.xml><?xml version="1.0" encoding="utf-8"?>
<p:properties xmlns:p="http://schemas.microsoft.com/office/2006/metadata/properties" xmlns:xsi="http://www.w3.org/2001/XMLSchema-instance" xmlns:pc="http://schemas.microsoft.com/office/infopath/2007/PartnerControls">
  <documentManagement>
    <TRIMView xmlns="cf5e01e5-041d-4b8f-8a8a-20a001f6d0c2" xsi:nil="true"/>
    <TRIMNumber xmlns="cf5e01e5-041d-4b8f-8a8a-20a001f6d0c2"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BC24-E08A-4984-B9E7-0F0BA97CAB98}">
  <ds:schemaRefs>
    <ds:schemaRef ds:uri="http://schemas.microsoft.com/sharepoint/v3/contenttype/forms"/>
  </ds:schemaRefs>
</ds:datastoreItem>
</file>

<file path=customXml/itemProps2.xml><?xml version="1.0" encoding="utf-8"?>
<ds:datastoreItem xmlns:ds="http://schemas.openxmlformats.org/officeDocument/2006/customXml" ds:itemID="{290EE237-A0CA-4E09-AF7D-7A0A91CDE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e01e5-041d-4b8f-8a8a-20a001f6d0c2"/>
    <ds:schemaRef ds:uri="95f48d23-d583-48ac-a725-0c2adaa7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1A3589-8CA3-4929-9E46-047479F58F96}">
  <ds:schemaRefs>
    <ds:schemaRef ds:uri="http://www.w3.org/2001/XMLSchema"/>
  </ds:schemaRefs>
</ds:datastoreItem>
</file>

<file path=customXml/itemProps4.xml><?xml version="1.0" encoding="utf-8"?>
<ds:datastoreItem xmlns:ds="http://schemas.openxmlformats.org/officeDocument/2006/customXml" ds:itemID="{03CE27DF-5B04-4CFD-9182-9F495E9038C8}">
  <ds:schemaRefs>
    <ds:schemaRef ds:uri="http://schemas.microsoft.com/office/2006/metadata/properties"/>
    <ds:schemaRef ds:uri="http://schemas.microsoft.com/office/infopath/2007/PartnerControls"/>
    <ds:schemaRef ds:uri="cf5e01e5-041d-4b8f-8a8a-20a001f6d0c2"/>
  </ds:schemaRefs>
</ds:datastoreItem>
</file>

<file path=customXml/itemProps5.xml><?xml version="1.0" encoding="utf-8"?>
<ds:datastoreItem xmlns:ds="http://schemas.openxmlformats.org/officeDocument/2006/customXml" ds:itemID="{E0F4C982-A9A1-445D-B459-3C9E81E78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7310</Words>
  <Characters>4166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80</CharactersWithSpaces>
  <SharedDoc>false</SharedDoc>
  <HLinks>
    <vt:vector size="426" baseType="variant">
      <vt:variant>
        <vt:i4>2162717</vt:i4>
      </vt:variant>
      <vt:variant>
        <vt:i4>474</vt:i4>
      </vt:variant>
      <vt:variant>
        <vt:i4>0</vt:i4>
      </vt:variant>
      <vt:variant>
        <vt:i4>5</vt:i4>
      </vt:variant>
      <vt:variant>
        <vt:lpwstr/>
      </vt:variant>
      <vt:variant>
        <vt:lpwstr>_a_current_COVID-19</vt:lpwstr>
      </vt:variant>
      <vt:variant>
        <vt:i4>1900599</vt:i4>
      </vt:variant>
      <vt:variant>
        <vt:i4>416</vt:i4>
      </vt:variant>
      <vt:variant>
        <vt:i4>0</vt:i4>
      </vt:variant>
      <vt:variant>
        <vt:i4>5</vt:i4>
      </vt:variant>
      <vt:variant>
        <vt:lpwstr/>
      </vt:variant>
      <vt:variant>
        <vt:lpwstr>_Toc90197182</vt:lpwstr>
      </vt:variant>
      <vt:variant>
        <vt:i4>1966135</vt:i4>
      </vt:variant>
      <vt:variant>
        <vt:i4>410</vt:i4>
      </vt:variant>
      <vt:variant>
        <vt:i4>0</vt:i4>
      </vt:variant>
      <vt:variant>
        <vt:i4>5</vt:i4>
      </vt:variant>
      <vt:variant>
        <vt:lpwstr/>
      </vt:variant>
      <vt:variant>
        <vt:lpwstr>_Toc90197181</vt:lpwstr>
      </vt:variant>
      <vt:variant>
        <vt:i4>2031671</vt:i4>
      </vt:variant>
      <vt:variant>
        <vt:i4>404</vt:i4>
      </vt:variant>
      <vt:variant>
        <vt:i4>0</vt:i4>
      </vt:variant>
      <vt:variant>
        <vt:i4>5</vt:i4>
      </vt:variant>
      <vt:variant>
        <vt:lpwstr/>
      </vt:variant>
      <vt:variant>
        <vt:lpwstr>_Toc90197180</vt:lpwstr>
      </vt:variant>
      <vt:variant>
        <vt:i4>1441848</vt:i4>
      </vt:variant>
      <vt:variant>
        <vt:i4>398</vt:i4>
      </vt:variant>
      <vt:variant>
        <vt:i4>0</vt:i4>
      </vt:variant>
      <vt:variant>
        <vt:i4>5</vt:i4>
      </vt:variant>
      <vt:variant>
        <vt:lpwstr/>
      </vt:variant>
      <vt:variant>
        <vt:lpwstr>_Toc90197179</vt:lpwstr>
      </vt:variant>
      <vt:variant>
        <vt:i4>1507384</vt:i4>
      </vt:variant>
      <vt:variant>
        <vt:i4>392</vt:i4>
      </vt:variant>
      <vt:variant>
        <vt:i4>0</vt:i4>
      </vt:variant>
      <vt:variant>
        <vt:i4>5</vt:i4>
      </vt:variant>
      <vt:variant>
        <vt:lpwstr/>
      </vt:variant>
      <vt:variant>
        <vt:lpwstr>_Toc90197178</vt:lpwstr>
      </vt:variant>
      <vt:variant>
        <vt:i4>1572920</vt:i4>
      </vt:variant>
      <vt:variant>
        <vt:i4>386</vt:i4>
      </vt:variant>
      <vt:variant>
        <vt:i4>0</vt:i4>
      </vt:variant>
      <vt:variant>
        <vt:i4>5</vt:i4>
      </vt:variant>
      <vt:variant>
        <vt:lpwstr/>
      </vt:variant>
      <vt:variant>
        <vt:lpwstr>_Toc90197177</vt:lpwstr>
      </vt:variant>
      <vt:variant>
        <vt:i4>1638456</vt:i4>
      </vt:variant>
      <vt:variant>
        <vt:i4>380</vt:i4>
      </vt:variant>
      <vt:variant>
        <vt:i4>0</vt:i4>
      </vt:variant>
      <vt:variant>
        <vt:i4>5</vt:i4>
      </vt:variant>
      <vt:variant>
        <vt:lpwstr/>
      </vt:variant>
      <vt:variant>
        <vt:lpwstr>_Toc90197176</vt:lpwstr>
      </vt:variant>
      <vt:variant>
        <vt:i4>1703992</vt:i4>
      </vt:variant>
      <vt:variant>
        <vt:i4>374</vt:i4>
      </vt:variant>
      <vt:variant>
        <vt:i4>0</vt:i4>
      </vt:variant>
      <vt:variant>
        <vt:i4>5</vt:i4>
      </vt:variant>
      <vt:variant>
        <vt:lpwstr/>
      </vt:variant>
      <vt:variant>
        <vt:lpwstr>_Toc90197175</vt:lpwstr>
      </vt:variant>
      <vt:variant>
        <vt:i4>1769528</vt:i4>
      </vt:variant>
      <vt:variant>
        <vt:i4>368</vt:i4>
      </vt:variant>
      <vt:variant>
        <vt:i4>0</vt:i4>
      </vt:variant>
      <vt:variant>
        <vt:i4>5</vt:i4>
      </vt:variant>
      <vt:variant>
        <vt:lpwstr/>
      </vt:variant>
      <vt:variant>
        <vt:lpwstr>_Toc90197174</vt:lpwstr>
      </vt:variant>
      <vt:variant>
        <vt:i4>1835064</vt:i4>
      </vt:variant>
      <vt:variant>
        <vt:i4>362</vt:i4>
      </vt:variant>
      <vt:variant>
        <vt:i4>0</vt:i4>
      </vt:variant>
      <vt:variant>
        <vt:i4>5</vt:i4>
      </vt:variant>
      <vt:variant>
        <vt:lpwstr/>
      </vt:variant>
      <vt:variant>
        <vt:lpwstr>_Toc90197173</vt:lpwstr>
      </vt:variant>
      <vt:variant>
        <vt:i4>1900600</vt:i4>
      </vt:variant>
      <vt:variant>
        <vt:i4>356</vt:i4>
      </vt:variant>
      <vt:variant>
        <vt:i4>0</vt:i4>
      </vt:variant>
      <vt:variant>
        <vt:i4>5</vt:i4>
      </vt:variant>
      <vt:variant>
        <vt:lpwstr/>
      </vt:variant>
      <vt:variant>
        <vt:lpwstr>_Toc90197172</vt:lpwstr>
      </vt:variant>
      <vt:variant>
        <vt:i4>1966136</vt:i4>
      </vt:variant>
      <vt:variant>
        <vt:i4>350</vt:i4>
      </vt:variant>
      <vt:variant>
        <vt:i4>0</vt:i4>
      </vt:variant>
      <vt:variant>
        <vt:i4>5</vt:i4>
      </vt:variant>
      <vt:variant>
        <vt:lpwstr/>
      </vt:variant>
      <vt:variant>
        <vt:lpwstr>_Toc90197171</vt:lpwstr>
      </vt:variant>
      <vt:variant>
        <vt:i4>2031672</vt:i4>
      </vt:variant>
      <vt:variant>
        <vt:i4>344</vt:i4>
      </vt:variant>
      <vt:variant>
        <vt:i4>0</vt:i4>
      </vt:variant>
      <vt:variant>
        <vt:i4>5</vt:i4>
      </vt:variant>
      <vt:variant>
        <vt:lpwstr/>
      </vt:variant>
      <vt:variant>
        <vt:lpwstr>_Toc90197170</vt:lpwstr>
      </vt:variant>
      <vt:variant>
        <vt:i4>1441849</vt:i4>
      </vt:variant>
      <vt:variant>
        <vt:i4>338</vt:i4>
      </vt:variant>
      <vt:variant>
        <vt:i4>0</vt:i4>
      </vt:variant>
      <vt:variant>
        <vt:i4>5</vt:i4>
      </vt:variant>
      <vt:variant>
        <vt:lpwstr/>
      </vt:variant>
      <vt:variant>
        <vt:lpwstr>_Toc90197169</vt:lpwstr>
      </vt:variant>
      <vt:variant>
        <vt:i4>1507385</vt:i4>
      </vt:variant>
      <vt:variant>
        <vt:i4>332</vt:i4>
      </vt:variant>
      <vt:variant>
        <vt:i4>0</vt:i4>
      </vt:variant>
      <vt:variant>
        <vt:i4>5</vt:i4>
      </vt:variant>
      <vt:variant>
        <vt:lpwstr/>
      </vt:variant>
      <vt:variant>
        <vt:lpwstr>_Toc90197168</vt:lpwstr>
      </vt:variant>
      <vt:variant>
        <vt:i4>1572921</vt:i4>
      </vt:variant>
      <vt:variant>
        <vt:i4>326</vt:i4>
      </vt:variant>
      <vt:variant>
        <vt:i4>0</vt:i4>
      </vt:variant>
      <vt:variant>
        <vt:i4>5</vt:i4>
      </vt:variant>
      <vt:variant>
        <vt:lpwstr/>
      </vt:variant>
      <vt:variant>
        <vt:lpwstr>_Toc90197167</vt:lpwstr>
      </vt:variant>
      <vt:variant>
        <vt:i4>1638457</vt:i4>
      </vt:variant>
      <vt:variant>
        <vt:i4>320</vt:i4>
      </vt:variant>
      <vt:variant>
        <vt:i4>0</vt:i4>
      </vt:variant>
      <vt:variant>
        <vt:i4>5</vt:i4>
      </vt:variant>
      <vt:variant>
        <vt:lpwstr/>
      </vt:variant>
      <vt:variant>
        <vt:lpwstr>_Toc90197166</vt:lpwstr>
      </vt:variant>
      <vt:variant>
        <vt:i4>1703993</vt:i4>
      </vt:variant>
      <vt:variant>
        <vt:i4>314</vt:i4>
      </vt:variant>
      <vt:variant>
        <vt:i4>0</vt:i4>
      </vt:variant>
      <vt:variant>
        <vt:i4>5</vt:i4>
      </vt:variant>
      <vt:variant>
        <vt:lpwstr/>
      </vt:variant>
      <vt:variant>
        <vt:lpwstr>_Toc90197165</vt:lpwstr>
      </vt:variant>
      <vt:variant>
        <vt:i4>1769529</vt:i4>
      </vt:variant>
      <vt:variant>
        <vt:i4>308</vt:i4>
      </vt:variant>
      <vt:variant>
        <vt:i4>0</vt:i4>
      </vt:variant>
      <vt:variant>
        <vt:i4>5</vt:i4>
      </vt:variant>
      <vt:variant>
        <vt:lpwstr/>
      </vt:variant>
      <vt:variant>
        <vt:lpwstr>_Toc90197164</vt:lpwstr>
      </vt:variant>
      <vt:variant>
        <vt:i4>1835065</vt:i4>
      </vt:variant>
      <vt:variant>
        <vt:i4>302</vt:i4>
      </vt:variant>
      <vt:variant>
        <vt:i4>0</vt:i4>
      </vt:variant>
      <vt:variant>
        <vt:i4>5</vt:i4>
      </vt:variant>
      <vt:variant>
        <vt:lpwstr/>
      </vt:variant>
      <vt:variant>
        <vt:lpwstr>_Toc90197163</vt:lpwstr>
      </vt:variant>
      <vt:variant>
        <vt:i4>1900601</vt:i4>
      </vt:variant>
      <vt:variant>
        <vt:i4>296</vt:i4>
      </vt:variant>
      <vt:variant>
        <vt:i4>0</vt:i4>
      </vt:variant>
      <vt:variant>
        <vt:i4>5</vt:i4>
      </vt:variant>
      <vt:variant>
        <vt:lpwstr/>
      </vt:variant>
      <vt:variant>
        <vt:lpwstr>_Toc90197162</vt:lpwstr>
      </vt:variant>
      <vt:variant>
        <vt:i4>1966137</vt:i4>
      </vt:variant>
      <vt:variant>
        <vt:i4>290</vt:i4>
      </vt:variant>
      <vt:variant>
        <vt:i4>0</vt:i4>
      </vt:variant>
      <vt:variant>
        <vt:i4>5</vt:i4>
      </vt:variant>
      <vt:variant>
        <vt:lpwstr/>
      </vt:variant>
      <vt:variant>
        <vt:lpwstr>_Toc90197161</vt:lpwstr>
      </vt:variant>
      <vt:variant>
        <vt:i4>2031673</vt:i4>
      </vt:variant>
      <vt:variant>
        <vt:i4>284</vt:i4>
      </vt:variant>
      <vt:variant>
        <vt:i4>0</vt:i4>
      </vt:variant>
      <vt:variant>
        <vt:i4>5</vt:i4>
      </vt:variant>
      <vt:variant>
        <vt:lpwstr/>
      </vt:variant>
      <vt:variant>
        <vt:lpwstr>_Toc90197160</vt:lpwstr>
      </vt:variant>
      <vt:variant>
        <vt:i4>1441850</vt:i4>
      </vt:variant>
      <vt:variant>
        <vt:i4>278</vt:i4>
      </vt:variant>
      <vt:variant>
        <vt:i4>0</vt:i4>
      </vt:variant>
      <vt:variant>
        <vt:i4>5</vt:i4>
      </vt:variant>
      <vt:variant>
        <vt:lpwstr/>
      </vt:variant>
      <vt:variant>
        <vt:lpwstr>_Toc90197159</vt:lpwstr>
      </vt:variant>
      <vt:variant>
        <vt:i4>1507386</vt:i4>
      </vt:variant>
      <vt:variant>
        <vt:i4>272</vt:i4>
      </vt:variant>
      <vt:variant>
        <vt:i4>0</vt:i4>
      </vt:variant>
      <vt:variant>
        <vt:i4>5</vt:i4>
      </vt:variant>
      <vt:variant>
        <vt:lpwstr/>
      </vt:variant>
      <vt:variant>
        <vt:lpwstr>_Toc90197158</vt:lpwstr>
      </vt:variant>
      <vt:variant>
        <vt:i4>1572922</vt:i4>
      </vt:variant>
      <vt:variant>
        <vt:i4>266</vt:i4>
      </vt:variant>
      <vt:variant>
        <vt:i4>0</vt:i4>
      </vt:variant>
      <vt:variant>
        <vt:i4>5</vt:i4>
      </vt:variant>
      <vt:variant>
        <vt:lpwstr/>
      </vt:variant>
      <vt:variant>
        <vt:lpwstr>_Toc90197157</vt:lpwstr>
      </vt:variant>
      <vt:variant>
        <vt:i4>1638458</vt:i4>
      </vt:variant>
      <vt:variant>
        <vt:i4>260</vt:i4>
      </vt:variant>
      <vt:variant>
        <vt:i4>0</vt:i4>
      </vt:variant>
      <vt:variant>
        <vt:i4>5</vt:i4>
      </vt:variant>
      <vt:variant>
        <vt:lpwstr/>
      </vt:variant>
      <vt:variant>
        <vt:lpwstr>_Toc90197156</vt:lpwstr>
      </vt:variant>
      <vt:variant>
        <vt:i4>1703994</vt:i4>
      </vt:variant>
      <vt:variant>
        <vt:i4>254</vt:i4>
      </vt:variant>
      <vt:variant>
        <vt:i4>0</vt:i4>
      </vt:variant>
      <vt:variant>
        <vt:i4>5</vt:i4>
      </vt:variant>
      <vt:variant>
        <vt:lpwstr/>
      </vt:variant>
      <vt:variant>
        <vt:lpwstr>_Toc90197155</vt:lpwstr>
      </vt:variant>
      <vt:variant>
        <vt:i4>1769530</vt:i4>
      </vt:variant>
      <vt:variant>
        <vt:i4>248</vt:i4>
      </vt:variant>
      <vt:variant>
        <vt:i4>0</vt:i4>
      </vt:variant>
      <vt:variant>
        <vt:i4>5</vt:i4>
      </vt:variant>
      <vt:variant>
        <vt:lpwstr/>
      </vt:variant>
      <vt:variant>
        <vt:lpwstr>_Toc90197154</vt:lpwstr>
      </vt:variant>
      <vt:variant>
        <vt:i4>1835066</vt:i4>
      </vt:variant>
      <vt:variant>
        <vt:i4>242</vt:i4>
      </vt:variant>
      <vt:variant>
        <vt:i4>0</vt:i4>
      </vt:variant>
      <vt:variant>
        <vt:i4>5</vt:i4>
      </vt:variant>
      <vt:variant>
        <vt:lpwstr/>
      </vt:variant>
      <vt:variant>
        <vt:lpwstr>_Toc90197153</vt:lpwstr>
      </vt:variant>
      <vt:variant>
        <vt:i4>1900602</vt:i4>
      </vt:variant>
      <vt:variant>
        <vt:i4>236</vt:i4>
      </vt:variant>
      <vt:variant>
        <vt:i4>0</vt:i4>
      </vt:variant>
      <vt:variant>
        <vt:i4>5</vt:i4>
      </vt:variant>
      <vt:variant>
        <vt:lpwstr/>
      </vt:variant>
      <vt:variant>
        <vt:lpwstr>_Toc90197152</vt:lpwstr>
      </vt:variant>
      <vt:variant>
        <vt:i4>1966138</vt:i4>
      </vt:variant>
      <vt:variant>
        <vt:i4>230</vt:i4>
      </vt:variant>
      <vt:variant>
        <vt:i4>0</vt:i4>
      </vt:variant>
      <vt:variant>
        <vt:i4>5</vt:i4>
      </vt:variant>
      <vt:variant>
        <vt:lpwstr/>
      </vt:variant>
      <vt:variant>
        <vt:lpwstr>_Toc90197151</vt:lpwstr>
      </vt:variant>
      <vt:variant>
        <vt:i4>2031674</vt:i4>
      </vt:variant>
      <vt:variant>
        <vt:i4>224</vt:i4>
      </vt:variant>
      <vt:variant>
        <vt:i4>0</vt:i4>
      </vt:variant>
      <vt:variant>
        <vt:i4>5</vt:i4>
      </vt:variant>
      <vt:variant>
        <vt:lpwstr/>
      </vt:variant>
      <vt:variant>
        <vt:lpwstr>_Toc90197150</vt:lpwstr>
      </vt:variant>
      <vt:variant>
        <vt:i4>1441851</vt:i4>
      </vt:variant>
      <vt:variant>
        <vt:i4>218</vt:i4>
      </vt:variant>
      <vt:variant>
        <vt:i4>0</vt:i4>
      </vt:variant>
      <vt:variant>
        <vt:i4>5</vt:i4>
      </vt:variant>
      <vt:variant>
        <vt:lpwstr/>
      </vt:variant>
      <vt:variant>
        <vt:lpwstr>_Toc90197149</vt:lpwstr>
      </vt:variant>
      <vt:variant>
        <vt:i4>1507387</vt:i4>
      </vt:variant>
      <vt:variant>
        <vt:i4>212</vt:i4>
      </vt:variant>
      <vt:variant>
        <vt:i4>0</vt:i4>
      </vt:variant>
      <vt:variant>
        <vt:i4>5</vt:i4>
      </vt:variant>
      <vt:variant>
        <vt:lpwstr/>
      </vt:variant>
      <vt:variant>
        <vt:lpwstr>_Toc90197148</vt:lpwstr>
      </vt:variant>
      <vt:variant>
        <vt:i4>1572923</vt:i4>
      </vt:variant>
      <vt:variant>
        <vt:i4>206</vt:i4>
      </vt:variant>
      <vt:variant>
        <vt:i4>0</vt:i4>
      </vt:variant>
      <vt:variant>
        <vt:i4>5</vt:i4>
      </vt:variant>
      <vt:variant>
        <vt:lpwstr/>
      </vt:variant>
      <vt:variant>
        <vt:lpwstr>_Toc90197147</vt:lpwstr>
      </vt:variant>
      <vt:variant>
        <vt:i4>1638459</vt:i4>
      </vt:variant>
      <vt:variant>
        <vt:i4>200</vt:i4>
      </vt:variant>
      <vt:variant>
        <vt:i4>0</vt:i4>
      </vt:variant>
      <vt:variant>
        <vt:i4>5</vt:i4>
      </vt:variant>
      <vt:variant>
        <vt:lpwstr/>
      </vt:variant>
      <vt:variant>
        <vt:lpwstr>_Toc90197146</vt:lpwstr>
      </vt:variant>
      <vt:variant>
        <vt:i4>1703995</vt:i4>
      </vt:variant>
      <vt:variant>
        <vt:i4>194</vt:i4>
      </vt:variant>
      <vt:variant>
        <vt:i4>0</vt:i4>
      </vt:variant>
      <vt:variant>
        <vt:i4>5</vt:i4>
      </vt:variant>
      <vt:variant>
        <vt:lpwstr/>
      </vt:variant>
      <vt:variant>
        <vt:lpwstr>_Toc90197145</vt:lpwstr>
      </vt:variant>
      <vt:variant>
        <vt:i4>1769531</vt:i4>
      </vt:variant>
      <vt:variant>
        <vt:i4>188</vt:i4>
      </vt:variant>
      <vt:variant>
        <vt:i4>0</vt:i4>
      </vt:variant>
      <vt:variant>
        <vt:i4>5</vt:i4>
      </vt:variant>
      <vt:variant>
        <vt:lpwstr/>
      </vt:variant>
      <vt:variant>
        <vt:lpwstr>_Toc90197144</vt:lpwstr>
      </vt:variant>
      <vt:variant>
        <vt:i4>1835067</vt:i4>
      </vt:variant>
      <vt:variant>
        <vt:i4>182</vt:i4>
      </vt:variant>
      <vt:variant>
        <vt:i4>0</vt:i4>
      </vt:variant>
      <vt:variant>
        <vt:i4>5</vt:i4>
      </vt:variant>
      <vt:variant>
        <vt:lpwstr/>
      </vt:variant>
      <vt:variant>
        <vt:lpwstr>_Toc90197143</vt:lpwstr>
      </vt:variant>
      <vt:variant>
        <vt:i4>1900603</vt:i4>
      </vt:variant>
      <vt:variant>
        <vt:i4>176</vt:i4>
      </vt:variant>
      <vt:variant>
        <vt:i4>0</vt:i4>
      </vt:variant>
      <vt:variant>
        <vt:i4>5</vt:i4>
      </vt:variant>
      <vt:variant>
        <vt:lpwstr/>
      </vt:variant>
      <vt:variant>
        <vt:lpwstr>_Toc90197142</vt:lpwstr>
      </vt:variant>
      <vt:variant>
        <vt:i4>1966139</vt:i4>
      </vt:variant>
      <vt:variant>
        <vt:i4>170</vt:i4>
      </vt:variant>
      <vt:variant>
        <vt:i4>0</vt:i4>
      </vt:variant>
      <vt:variant>
        <vt:i4>5</vt:i4>
      </vt:variant>
      <vt:variant>
        <vt:lpwstr/>
      </vt:variant>
      <vt:variant>
        <vt:lpwstr>_Toc90197141</vt:lpwstr>
      </vt:variant>
      <vt:variant>
        <vt:i4>2031675</vt:i4>
      </vt:variant>
      <vt:variant>
        <vt:i4>164</vt:i4>
      </vt:variant>
      <vt:variant>
        <vt:i4>0</vt:i4>
      </vt:variant>
      <vt:variant>
        <vt:i4>5</vt:i4>
      </vt:variant>
      <vt:variant>
        <vt:lpwstr/>
      </vt:variant>
      <vt:variant>
        <vt:lpwstr>_Toc90197140</vt:lpwstr>
      </vt:variant>
      <vt:variant>
        <vt:i4>1441852</vt:i4>
      </vt:variant>
      <vt:variant>
        <vt:i4>158</vt:i4>
      </vt:variant>
      <vt:variant>
        <vt:i4>0</vt:i4>
      </vt:variant>
      <vt:variant>
        <vt:i4>5</vt:i4>
      </vt:variant>
      <vt:variant>
        <vt:lpwstr/>
      </vt:variant>
      <vt:variant>
        <vt:lpwstr>_Toc90197139</vt:lpwstr>
      </vt:variant>
      <vt:variant>
        <vt:i4>1507388</vt:i4>
      </vt:variant>
      <vt:variant>
        <vt:i4>152</vt:i4>
      </vt:variant>
      <vt:variant>
        <vt:i4>0</vt:i4>
      </vt:variant>
      <vt:variant>
        <vt:i4>5</vt:i4>
      </vt:variant>
      <vt:variant>
        <vt:lpwstr/>
      </vt:variant>
      <vt:variant>
        <vt:lpwstr>_Toc90197138</vt:lpwstr>
      </vt:variant>
      <vt:variant>
        <vt:i4>1572924</vt:i4>
      </vt:variant>
      <vt:variant>
        <vt:i4>146</vt:i4>
      </vt:variant>
      <vt:variant>
        <vt:i4>0</vt:i4>
      </vt:variant>
      <vt:variant>
        <vt:i4>5</vt:i4>
      </vt:variant>
      <vt:variant>
        <vt:lpwstr/>
      </vt:variant>
      <vt:variant>
        <vt:lpwstr>_Toc90197137</vt:lpwstr>
      </vt:variant>
      <vt:variant>
        <vt:i4>1638460</vt:i4>
      </vt:variant>
      <vt:variant>
        <vt:i4>140</vt:i4>
      </vt:variant>
      <vt:variant>
        <vt:i4>0</vt:i4>
      </vt:variant>
      <vt:variant>
        <vt:i4>5</vt:i4>
      </vt:variant>
      <vt:variant>
        <vt:lpwstr/>
      </vt:variant>
      <vt:variant>
        <vt:lpwstr>_Toc90197136</vt:lpwstr>
      </vt:variant>
      <vt:variant>
        <vt:i4>1703996</vt:i4>
      </vt:variant>
      <vt:variant>
        <vt:i4>134</vt:i4>
      </vt:variant>
      <vt:variant>
        <vt:i4>0</vt:i4>
      </vt:variant>
      <vt:variant>
        <vt:i4>5</vt:i4>
      </vt:variant>
      <vt:variant>
        <vt:lpwstr/>
      </vt:variant>
      <vt:variant>
        <vt:lpwstr>_Toc90197135</vt:lpwstr>
      </vt:variant>
      <vt:variant>
        <vt:i4>1769532</vt:i4>
      </vt:variant>
      <vt:variant>
        <vt:i4>128</vt:i4>
      </vt:variant>
      <vt:variant>
        <vt:i4>0</vt:i4>
      </vt:variant>
      <vt:variant>
        <vt:i4>5</vt:i4>
      </vt:variant>
      <vt:variant>
        <vt:lpwstr/>
      </vt:variant>
      <vt:variant>
        <vt:lpwstr>_Toc90197134</vt:lpwstr>
      </vt:variant>
      <vt:variant>
        <vt:i4>1835068</vt:i4>
      </vt:variant>
      <vt:variant>
        <vt:i4>122</vt:i4>
      </vt:variant>
      <vt:variant>
        <vt:i4>0</vt:i4>
      </vt:variant>
      <vt:variant>
        <vt:i4>5</vt:i4>
      </vt:variant>
      <vt:variant>
        <vt:lpwstr/>
      </vt:variant>
      <vt:variant>
        <vt:lpwstr>_Toc90197133</vt:lpwstr>
      </vt:variant>
      <vt:variant>
        <vt:i4>1900604</vt:i4>
      </vt:variant>
      <vt:variant>
        <vt:i4>116</vt:i4>
      </vt:variant>
      <vt:variant>
        <vt:i4>0</vt:i4>
      </vt:variant>
      <vt:variant>
        <vt:i4>5</vt:i4>
      </vt:variant>
      <vt:variant>
        <vt:lpwstr/>
      </vt:variant>
      <vt:variant>
        <vt:lpwstr>_Toc90197132</vt:lpwstr>
      </vt:variant>
      <vt:variant>
        <vt:i4>1966140</vt:i4>
      </vt:variant>
      <vt:variant>
        <vt:i4>110</vt:i4>
      </vt:variant>
      <vt:variant>
        <vt:i4>0</vt:i4>
      </vt:variant>
      <vt:variant>
        <vt:i4>5</vt:i4>
      </vt:variant>
      <vt:variant>
        <vt:lpwstr/>
      </vt:variant>
      <vt:variant>
        <vt:lpwstr>_Toc90197131</vt:lpwstr>
      </vt:variant>
      <vt:variant>
        <vt:i4>2031676</vt:i4>
      </vt:variant>
      <vt:variant>
        <vt:i4>104</vt:i4>
      </vt:variant>
      <vt:variant>
        <vt:i4>0</vt:i4>
      </vt:variant>
      <vt:variant>
        <vt:i4>5</vt:i4>
      </vt:variant>
      <vt:variant>
        <vt:lpwstr/>
      </vt:variant>
      <vt:variant>
        <vt:lpwstr>_Toc90197130</vt:lpwstr>
      </vt:variant>
      <vt:variant>
        <vt:i4>1441853</vt:i4>
      </vt:variant>
      <vt:variant>
        <vt:i4>98</vt:i4>
      </vt:variant>
      <vt:variant>
        <vt:i4>0</vt:i4>
      </vt:variant>
      <vt:variant>
        <vt:i4>5</vt:i4>
      </vt:variant>
      <vt:variant>
        <vt:lpwstr/>
      </vt:variant>
      <vt:variant>
        <vt:lpwstr>_Toc90197129</vt:lpwstr>
      </vt:variant>
      <vt:variant>
        <vt:i4>1507389</vt:i4>
      </vt:variant>
      <vt:variant>
        <vt:i4>92</vt:i4>
      </vt:variant>
      <vt:variant>
        <vt:i4>0</vt:i4>
      </vt:variant>
      <vt:variant>
        <vt:i4>5</vt:i4>
      </vt:variant>
      <vt:variant>
        <vt:lpwstr/>
      </vt:variant>
      <vt:variant>
        <vt:lpwstr>_Toc90197128</vt:lpwstr>
      </vt:variant>
      <vt:variant>
        <vt:i4>1572925</vt:i4>
      </vt:variant>
      <vt:variant>
        <vt:i4>86</vt:i4>
      </vt:variant>
      <vt:variant>
        <vt:i4>0</vt:i4>
      </vt:variant>
      <vt:variant>
        <vt:i4>5</vt:i4>
      </vt:variant>
      <vt:variant>
        <vt:lpwstr/>
      </vt:variant>
      <vt:variant>
        <vt:lpwstr>_Toc90197127</vt:lpwstr>
      </vt:variant>
      <vt:variant>
        <vt:i4>1638461</vt:i4>
      </vt:variant>
      <vt:variant>
        <vt:i4>80</vt:i4>
      </vt:variant>
      <vt:variant>
        <vt:i4>0</vt:i4>
      </vt:variant>
      <vt:variant>
        <vt:i4>5</vt:i4>
      </vt:variant>
      <vt:variant>
        <vt:lpwstr/>
      </vt:variant>
      <vt:variant>
        <vt:lpwstr>_Toc90197126</vt:lpwstr>
      </vt:variant>
      <vt:variant>
        <vt:i4>1703997</vt:i4>
      </vt:variant>
      <vt:variant>
        <vt:i4>74</vt:i4>
      </vt:variant>
      <vt:variant>
        <vt:i4>0</vt:i4>
      </vt:variant>
      <vt:variant>
        <vt:i4>5</vt:i4>
      </vt:variant>
      <vt:variant>
        <vt:lpwstr/>
      </vt:variant>
      <vt:variant>
        <vt:lpwstr>_Toc90197125</vt:lpwstr>
      </vt:variant>
      <vt:variant>
        <vt:i4>1769533</vt:i4>
      </vt:variant>
      <vt:variant>
        <vt:i4>68</vt:i4>
      </vt:variant>
      <vt:variant>
        <vt:i4>0</vt:i4>
      </vt:variant>
      <vt:variant>
        <vt:i4>5</vt:i4>
      </vt:variant>
      <vt:variant>
        <vt:lpwstr/>
      </vt:variant>
      <vt:variant>
        <vt:lpwstr>_Toc90197124</vt:lpwstr>
      </vt:variant>
      <vt:variant>
        <vt:i4>1835069</vt:i4>
      </vt:variant>
      <vt:variant>
        <vt:i4>62</vt:i4>
      </vt:variant>
      <vt:variant>
        <vt:i4>0</vt:i4>
      </vt:variant>
      <vt:variant>
        <vt:i4>5</vt:i4>
      </vt:variant>
      <vt:variant>
        <vt:lpwstr/>
      </vt:variant>
      <vt:variant>
        <vt:lpwstr>_Toc90197123</vt:lpwstr>
      </vt:variant>
      <vt:variant>
        <vt:i4>1900605</vt:i4>
      </vt:variant>
      <vt:variant>
        <vt:i4>56</vt:i4>
      </vt:variant>
      <vt:variant>
        <vt:i4>0</vt:i4>
      </vt:variant>
      <vt:variant>
        <vt:i4>5</vt:i4>
      </vt:variant>
      <vt:variant>
        <vt:lpwstr/>
      </vt:variant>
      <vt:variant>
        <vt:lpwstr>_Toc90197122</vt:lpwstr>
      </vt:variant>
      <vt:variant>
        <vt:i4>1966141</vt:i4>
      </vt:variant>
      <vt:variant>
        <vt:i4>50</vt:i4>
      </vt:variant>
      <vt:variant>
        <vt:i4>0</vt:i4>
      </vt:variant>
      <vt:variant>
        <vt:i4>5</vt:i4>
      </vt:variant>
      <vt:variant>
        <vt:lpwstr/>
      </vt:variant>
      <vt:variant>
        <vt:lpwstr>_Toc90197121</vt:lpwstr>
      </vt:variant>
      <vt:variant>
        <vt:i4>2031677</vt:i4>
      </vt:variant>
      <vt:variant>
        <vt:i4>44</vt:i4>
      </vt:variant>
      <vt:variant>
        <vt:i4>0</vt:i4>
      </vt:variant>
      <vt:variant>
        <vt:i4>5</vt:i4>
      </vt:variant>
      <vt:variant>
        <vt:lpwstr/>
      </vt:variant>
      <vt:variant>
        <vt:lpwstr>_Toc90197120</vt:lpwstr>
      </vt:variant>
      <vt:variant>
        <vt:i4>1441854</vt:i4>
      </vt:variant>
      <vt:variant>
        <vt:i4>38</vt:i4>
      </vt:variant>
      <vt:variant>
        <vt:i4>0</vt:i4>
      </vt:variant>
      <vt:variant>
        <vt:i4>5</vt:i4>
      </vt:variant>
      <vt:variant>
        <vt:lpwstr/>
      </vt:variant>
      <vt:variant>
        <vt:lpwstr>_Toc90197119</vt:lpwstr>
      </vt:variant>
      <vt:variant>
        <vt:i4>1507390</vt:i4>
      </vt:variant>
      <vt:variant>
        <vt:i4>32</vt:i4>
      </vt:variant>
      <vt:variant>
        <vt:i4>0</vt:i4>
      </vt:variant>
      <vt:variant>
        <vt:i4>5</vt:i4>
      </vt:variant>
      <vt:variant>
        <vt:lpwstr/>
      </vt:variant>
      <vt:variant>
        <vt:lpwstr>_Toc90197118</vt:lpwstr>
      </vt:variant>
      <vt:variant>
        <vt:i4>1572926</vt:i4>
      </vt:variant>
      <vt:variant>
        <vt:i4>26</vt:i4>
      </vt:variant>
      <vt:variant>
        <vt:i4>0</vt:i4>
      </vt:variant>
      <vt:variant>
        <vt:i4>5</vt:i4>
      </vt:variant>
      <vt:variant>
        <vt:lpwstr/>
      </vt:variant>
      <vt:variant>
        <vt:lpwstr>_Toc90197117</vt:lpwstr>
      </vt:variant>
      <vt:variant>
        <vt:i4>1638462</vt:i4>
      </vt:variant>
      <vt:variant>
        <vt:i4>20</vt:i4>
      </vt:variant>
      <vt:variant>
        <vt:i4>0</vt:i4>
      </vt:variant>
      <vt:variant>
        <vt:i4>5</vt:i4>
      </vt:variant>
      <vt:variant>
        <vt:lpwstr/>
      </vt:variant>
      <vt:variant>
        <vt:lpwstr>_Toc90197116</vt:lpwstr>
      </vt:variant>
      <vt:variant>
        <vt:i4>1703998</vt:i4>
      </vt:variant>
      <vt:variant>
        <vt:i4>14</vt:i4>
      </vt:variant>
      <vt:variant>
        <vt:i4>0</vt:i4>
      </vt:variant>
      <vt:variant>
        <vt:i4>5</vt:i4>
      </vt:variant>
      <vt:variant>
        <vt:lpwstr/>
      </vt:variant>
      <vt:variant>
        <vt:lpwstr>_Toc90197115</vt:lpwstr>
      </vt:variant>
      <vt:variant>
        <vt:i4>1769534</vt:i4>
      </vt:variant>
      <vt:variant>
        <vt:i4>8</vt:i4>
      </vt:variant>
      <vt:variant>
        <vt:i4>0</vt:i4>
      </vt:variant>
      <vt:variant>
        <vt:i4>5</vt:i4>
      </vt:variant>
      <vt:variant>
        <vt:lpwstr/>
      </vt:variant>
      <vt:variant>
        <vt:lpwstr>_Toc90197114</vt:lpwstr>
      </vt:variant>
      <vt:variant>
        <vt:i4>1835070</vt:i4>
      </vt:variant>
      <vt:variant>
        <vt:i4>2</vt:i4>
      </vt:variant>
      <vt:variant>
        <vt:i4>0</vt:i4>
      </vt:variant>
      <vt:variant>
        <vt:i4>5</vt:i4>
      </vt:variant>
      <vt:variant>
        <vt:lpwstr/>
      </vt:variant>
      <vt:variant>
        <vt:lpwstr>_Toc901971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4T06:30:00Z</dcterms:created>
  <dcterms:modified xsi:type="dcterms:W3CDTF">2021-12-1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1-10-15T10:29:0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21516c5-eb1c-4407-949f-b7c7c9ca09c7</vt:lpwstr>
  </property>
  <property fmtid="{D5CDD505-2E9C-101B-9397-08002B2CF9AE}" pid="8" name="MSIP_Label_efdf5488-3066-4b6c-8fea-9472b8a1f34c_ContentBits">
    <vt:lpwstr>0</vt:lpwstr>
  </property>
  <property fmtid="{D5CDD505-2E9C-101B-9397-08002B2CF9AE}" pid="9" name="FooterType">
    <vt:lpwstr>3</vt:lpwstr>
  </property>
  <property fmtid="{D5CDD505-2E9C-101B-9397-08002B2CF9AE}" pid="10" name="DocumentID">
    <vt:lpwstr>ME_192018156_1</vt:lpwstr>
  </property>
  <property fmtid="{D5CDD505-2E9C-101B-9397-08002B2CF9AE}" pid="11" name="Custom1">
    <vt:lpwstr>1334055</vt:lpwstr>
  </property>
  <property fmtid="{D5CDD505-2E9C-101B-9397-08002B2CF9AE}" pid="12" name="ContentTypeId">
    <vt:lpwstr>0x0101007002AC782323F54284E1F324CBF6C482</vt:lpwstr>
  </property>
</Properties>
</file>